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878AB9" w14:textId="6266E4E8" w:rsidR="00F23BC2" w:rsidRPr="00B22F5C" w:rsidRDefault="00905D0D" w:rsidP="00A43C3B">
      <w:pPr>
        <w:spacing w:after="0"/>
      </w:pPr>
      <w:r w:rsidRPr="00B22F5C">
        <w:rPr>
          <w:noProof/>
        </w:rPr>
        <mc:AlternateContent>
          <mc:Choice Requires="wps">
            <w:drawing>
              <wp:anchor distT="0" distB="0" distL="114300" distR="114300" simplePos="0" relativeHeight="251662336" behindDoc="0" locked="0" layoutInCell="1" allowOverlap="1" wp14:anchorId="3ABEE031" wp14:editId="69AEC81E">
                <wp:simplePos x="0" y="0"/>
                <wp:positionH relativeFrom="column">
                  <wp:posOffset>1202690</wp:posOffset>
                </wp:positionH>
                <wp:positionV relativeFrom="paragraph">
                  <wp:posOffset>-171450</wp:posOffset>
                </wp:positionV>
                <wp:extent cx="9525" cy="7143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9525" cy="7143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B57CA61"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94.7pt,-13.5pt" to="95.45pt,4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" strokecolor="black [3200]" strokeweight=".5pt">
                <v:stroke joinstyle="miter"/>
              </v:line>
            </w:pict>
          </mc:Fallback>
        </mc:AlternateContent>
      </w:r>
      <w:r w:rsidR="00AE3692">
        <w:rPr>
          <w:noProof/>
        </w:rPr>
        <w:drawing>
          <wp:anchor distT="0" distB="0" distL="114300" distR="114300" simplePos="0" relativeHeight="251666432" behindDoc="0" locked="0" layoutInCell="1" allowOverlap="1" wp14:anchorId="71E7AA8B" wp14:editId="2672363F">
            <wp:simplePos x="0" y="0"/>
            <wp:positionH relativeFrom="margin">
              <wp:align>left</wp:align>
            </wp:positionH>
            <wp:positionV relativeFrom="paragraph">
              <wp:posOffset>0</wp:posOffset>
            </wp:positionV>
            <wp:extent cx="981075" cy="353830"/>
            <wp:effectExtent l="0" t="0" r="0" b="8255"/>
            <wp:wrapSquare wrapText="bothSides"/>
            <wp:docPr id="2046545949" name="Picture 1"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45949" name="Picture 1" descr="A black background with a black squar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981075" cy="353830"/>
                    </a:xfrm>
                    <a:prstGeom prst="rect">
                      <a:avLst/>
                    </a:prstGeom>
                  </pic:spPr>
                </pic:pic>
              </a:graphicData>
            </a:graphic>
          </wp:anchor>
        </w:drawing>
      </w:r>
      <w:r w:rsidR="000C5EEA" w:rsidRPr="00B22F5C">
        <w:rPr>
          <w:noProof/>
        </w:rPr>
        <mc:AlternateContent>
          <mc:Choice Requires="wps">
            <w:drawing>
              <wp:anchor distT="152400" distB="152400" distL="152400" distR="152400" simplePos="0" relativeHeight="251659264" behindDoc="0" locked="0" layoutInCell="1" allowOverlap="1" wp14:anchorId="1858DC49" wp14:editId="24078C2D">
                <wp:simplePos x="0" y="0"/>
                <wp:positionH relativeFrom="page">
                  <wp:posOffset>1731265</wp:posOffset>
                </wp:positionH>
                <wp:positionV relativeFrom="page">
                  <wp:posOffset>414528</wp:posOffset>
                </wp:positionV>
                <wp:extent cx="5486400" cy="721360"/>
                <wp:effectExtent l="0" t="0" r="0" b="2540"/>
                <wp:wrapNone/>
                <wp:docPr id="1073741825" name="officeArt object"/>
                <wp:cNvGraphicFramePr/>
                <a:graphic xmlns:a="http://schemas.openxmlformats.org/drawingml/2006/main">
                  <a:graphicData uri="http://schemas.microsoft.com/office/word/2010/wordprocessingShape">
                    <wps:wsp>
                      <wps:cNvSpPr txBox="1"/>
                      <wps:spPr>
                        <a:xfrm>
                          <a:off x="0" y="0"/>
                          <a:ext cx="5486400" cy="72136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14:paraId="60F19872" w14:textId="77777777" w:rsidR="004C3320" w:rsidRPr="00905D0D" w:rsidRDefault="00AF5641" w:rsidP="004C3320">
                            <w:pPr>
                              <w:pStyle w:val="Title"/>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spacing w:after="100"/>
                              <w:rPr>
                                <w:rFonts w:ascii="Gotham Book" w:hAnsi="Gotham Book"/>
                                <w:sz w:val="70"/>
                                <w:szCs w:val="70"/>
                              </w:rPr>
                            </w:pPr>
                            <w:r w:rsidRPr="00905D0D">
                              <w:rPr>
                                <w:rFonts w:ascii="Gotham Book" w:hAnsi="Gotham Book"/>
                                <w:b w:val="0"/>
                                <w:bCs w:val="0"/>
                                <w:caps/>
                                <w:color w:val="3F3F3F"/>
                                <w:kern w:val="0"/>
                                <w:sz w:val="70"/>
                                <w:szCs w:val="70"/>
                              </w:rPr>
                              <w:t>THE WORSHIP OF GOD</w:t>
                            </w:r>
                          </w:p>
                        </w:txbxContent>
                      </wps:txbx>
                      <wps:bodyPr wrap="square" lIns="0" tIns="0" rIns="0" bIns="0" numCol="1" anchor="ctr">
                        <a:noAutofit/>
                      </wps:bodyPr>
                    </wps:wsp>
                  </a:graphicData>
                </a:graphic>
                <wp14:sizeRelH relativeFrom="margin">
                  <wp14:pctWidth>0</wp14:pctWidth>
                </wp14:sizeRelH>
              </wp:anchor>
            </w:drawing>
          </mc:Choice>
          <mc:Fallback>
            <w:pict>
              <v:shapetype w14:anchorId="1858DC49" id="_x0000_t202" coordsize="21600,21600" o:spt="202" path="m,l,21600r21600,l21600,xe">
                <v:stroke joinstyle="miter"/>
                <v:path gradientshapeok="t" o:connecttype="rect"/>
              </v:shapetype>
              <v:shape id="officeArt object" o:spid="_x0000_s1026" type="#_x0000_t202" style="position:absolute;margin-left:136.3pt;margin-top:32.65pt;width:6in;height:56.8pt;z-index:251659264;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" filled="f" stroked="f" strokeweight="1pt">
                <v:stroke miterlimit="4"/>
                <v:textbox inset="0,0,0,0">
                  <w:txbxContent>
                    <w:p w14:paraId="60F19872" w14:textId="77777777" w:rsidR="004C3320" w:rsidRPr="00905D0D" w:rsidRDefault="00AF5641" w:rsidP="004C3320">
                      <w:pPr>
                        <w:pStyle w:val="Title"/>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spacing w:after="100"/>
                        <w:rPr>
                          <w:rFonts w:ascii="Gotham Book" w:hAnsi="Gotham Book"/>
                          <w:sz w:val="70"/>
                          <w:szCs w:val="70"/>
                        </w:rPr>
                      </w:pPr>
                      <w:r w:rsidRPr="00905D0D">
                        <w:rPr>
                          <w:rFonts w:ascii="Gotham Book" w:hAnsi="Gotham Book"/>
                          <w:b w:val="0"/>
                          <w:bCs w:val="0"/>
                          <w:caps/>
                          <w:color w:val="3F3F3F"/>
                          <w:kern w:val="0"/>
                          <w:sz w:val="70"/>
                          <w:szCs w:val="70"/>
                        </w:rPr>
                        <w:t>THE WORSHIP OF GOD</w:t>
                      </w:r>
                    </w:p>
                  </w:txbxContent>
                </v:textbox>
                <w10:wrap anchorx="page" anchory="page"/>
              </v:shape>
            </w:pict>
          </mc:Fallback>
        </mc:AlternateContent>
      </w:r>
    </w:p>
    <w:p w14:paraId="3BE19D5F" w14:textId="77777777" w:rsidR="00F23BC2" w:rsidRPr="00B22F5C" w:rsidRDefault="00F23BC2" w:rsidP="00A43C3B">
      <w:pPr>
        <w:spacing w:after="0"/>
      </w:pPr>
    </w:p>
    <w:p w14:paraId="595F07E6" w14:textId="77777777" w:rsidR="00F23BC2" w:rsidRPr="00B22F5C" w:rsidRDefault="00383E16" w:rsidP="00A43C3B">
      <w:pPr>
        <w:spacing w:after="0"/>
      </w:pPr>
      <w:r w:rsidRPr="00B22F5C">
        <w:rPr>
          <w:noProof/>
        </w:rPr>
        <mc:AlternateContent>
          <mc:Choice Requires="wps">
            <w:drawing>
              <wp:anchor distT="152400" distB="152400" distL="152400" distR="152400" simplePos="0" relativeHeight="251661312" behindDoc="0" locked="0" layoutInCell="1" allowOverlap="1" wp14:anchorId="509961E7" wp14:editId="6868271E">
                <wp:simplePos x="0" y="0"/>
                <wp:positionH relativeFrom="margin">
                  <wp:posOffset>1352550</wp:posOffset>
                </wp:positionH>
                <wp:positionV relativeFrom="page">
                  <wp:posOffset>1009650</wp:posOffset>
                </wp:positionV>
                <wp:extent cx="5273749" cy="523875"/>
                <wp:effectExtent l="0" t="0" r="3175" b="9525"/>
                <wp:wrapNone/>
                <wp:docPr id="1073741828" name="officeArt object"/>
                <wp:cNvGraphicFramePr/>
                <a:graphic xmlns:a="http://schemas.openxmlformats.org/drawingml/2006/main">
                  <a:graphicData uri="http://schemas.microsoft.com/office/word/2010/wordprocessingShape">
                    <wps:wsp>
                      <wps:cNvSpPr txBox="1"/>
                      <wps:spPr>
                        <a:xfrm>
                          <a:off x="0" y="0"/>
                          <a:ext cx="5273749" cy="523875"/>
                        </a:xfrm>
                        <a:prstGeom prst="rect">
                          <a:avLst/>
                        </a:prstGeom>
                        <a:noFill/>
                        <a:ln w="12700" cap="flat">
                          <a:noFill/>
                          <a:miter lim="400000"/>
                        </a:ln>
                        <a:effectLst/>
                      </wps:spPr>
                      <wps:txbx>
                        <w:txbxContent>
                          <w:p w14:paraId="58DECD39" w14:textId="6163C40D" w:rsidR="009061BC" w:rsidRPr="00905D0D" w:rsidRDefault="00DB14E9" w:rsidP="001A7A2F">
                            <w:pPr>
                              <w:pStyle w:val="Default"/>
                              <w:jc w:val="center"/>
                              <w:rPr>
                                <w:rFonts w:ascii="Gotham Book" w:hAnsi="Gotham Book"/>
                              </w:rPr>
                            </w:pPr>
                            <w:r>
                              <w:rPr>
                                <w:rFonts w:ascii="Gotham Book" w:hAnsi="Gotham Book"/>
                                <w:caps/>
                                <w:color w:val="3F3F3F"/>
                                <w:sz w:val="28"/>
                                <w:szCs w:val="28"/>
                              </w:rPr>
                              <w:t xml:space="preserve">may </w:t>
                            </w:r>
                            <w:r w:rsidR="00D05C7A">
                              <w:rPr>
                                <w:rFonts w:ascii="Gotham Book" w:hAnsi="Gotham Book"/>
                                <w:caps/>
                                <w:color w:val="3F3F3F"/>
                                <w:sz w:val="28"/>
                                <w:szCs w:val="28"/>
                              </w:rPr>
                              <w:t>24</w:t>
                            </w:r>
                            <w:r w:rsidR="00CD6280">
                              <w:rPr>
                                <w:rFonts w:ascii="Gotham Book" w:hAnsi="Gotham Book"/>
                                <w:caps/>
                                <w:color w:val="3F3F3F"/>
                                <w:sz w:val="28"/>
                                <w:szCs w:val="28"/>
                              </w:rPr>
                              <w:t>,</w:t>
                            </w:r>
                            <w:r w:rsidR="00CD6280" w:rsidRPr="00905D0D">
                              <w:rPr>
                                <w:rFonts w:ascii="Gotham Book" w:hAnsi="Gotham Book"/>
                                <w:caps/>
                                <w:color w:val="3F3F3F"/>
                                <w:sz w:val="28"/>
                                <w:szCs w:val="28"/>
                              </w:rPr>
                              <w:t xml:space="preserve"> 202</w:t>
                            </w:r>
                            <w:r w:rsidR="00C42C52">
                              <w:rPr>
                                <w:rFonts w:ascii="Gotham Book" w:hAnsi="Gotham Book"/>
                                <w:caps/>
                                <w:color w:val="3F3F3F"/>
                                <w:sz w:val="28"/>
                                <w:szCs w:val="28"/>
                              </w:rPr>
                              <w:t>6</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w:pict>
              <v:shape w14:anchorId="509961E7" id="_x0000_s1027" type="#_x0000_t202" style="position:absolute;margin-left:106.5pt;margin-top:79.5pt;width:415.25pt;height:41.25pt;z-index:25166131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" filled="f" stroked="f" strokeweight="1pt">
                <v:stroke miterlimit="4"/>
                <v:textbox inset="0,0,0,0">
                  <w:txbxContent>
                    <w:p w14:paraId="58DECD39" w14:textId="6163C40D" w:rsidR="009061BC" w:rsidRPr="00905D0D" w:rsidRDefault="00DB14E9" w:rsidP="001A7A2F">
                      <w:pPr>
                        <w:pStyle w:val="Default"/>
                        <w:jc w:val="center"/>
                        <w:rPr>
                          <w:rFonts w:ascii="Gotham Book" w:hAnsi="Gotham Book"/>
                        </w:rPr>
                      </w:pPr>
                      <w:r>
                        <w:rPr>
                          <w:rFonts w:ascii="Gotham Book" w:hAnsi="Gotham Book"/>
                          <w:caps/>
                          <w:color w:val="3F3F3F"/>
                          <w:sz w:val="28"/>
                          <w:szCs w:val="28"/>
                        </w:rPr>
                        <w:t xml:space="preserve">may </w:t>
                      </w:r>
                      <w:r w:rsidR="00D05C7A">
                        <w:rPr>
                          <w:rFonts w:ascii="Gotham Book" w:hAnsi="Gotham Book"/>
                          <w:caps/>
                          <w:color w:val="3F3F3F"/>
                          <w:sz w:val="28"/>
                          <w:szCs w:val="28"/>
                        </w:rPr>
                        <w:t>24</w:t>
                      </w:r>
                      <w:r w:rsidR="00CD6280">
                        <w:rPr>
                          <w:rFonts w:ascii="Gotham Book" w:hAnsi="Gotham Book"/>
                          <w:caps/>
                          <w:color w:val="3F3F3F"/>
                          <w:sz w:val="28"/>
                          <w:szCs w:val="28"/>
                        </w:rPr>
                        <w:t>,</w:t>
                      </w:r>
                      <w:r w:rsidR="00CD6280" w:rsidRPr="00905D0D">
                        <w:rPr>
                          <w:rFonts w:ascii="Gotham Book" w:hAnsi="Gotham Book"/>
                          <w:caps/>
                          <w:color w:val="3F3F3F"/>
                          <w:sz w:val="28"/>
                          <w:szCs w:val="28"/>
                        </w:rPr>
                        <w:t xml:space="preserve"> 202</w:t>
                      </w:r>
                      <w:r w:rsidR="00C42C52">
                        <w:rPr>
                          <w:rFonts w:ascii="Gotham Book" w:hAnsi="Gotham Book"/>
                          <w:caps/>
                          <w:color w:val="3F3F3F"/>
                          <w:sz w:val="28"/>
                          <w:szCs w:val="28"/>
                        </w:rPr>
                        <w:t>6</w:t>
                      </w:r>
                    </w:p>
                  </w:txbxContent>
                </v:textbox>
                <w10:wrap anchorx="margin" anchory="page"/>
              </v:shape>
            </w:pict>
          </mc:Fallback>
        </mc:AlternateContent>
      </w:r>
    </w:p>
    <w:p w14:paraId="2DBED9D9" w14:textId="77777777" w:rsidR="00F23BC2" w:rsidRPr="00B22F5C" w:rsidRDefault="00F23BC2" w:rsidP="00A43C3B">
      <w:pPr>
        <w:spacing w:after="0"/>
        <w:rPr>
          <w:rFonts w:ascii="Gotham Book" w:hAnsi="Gotham Book"/>
        </w:rPr>
      </w:pPr>
    </w:p>
    <w:p w14:paraId="0DB824C4" w14:textId="77777777" w:rsidR="00BE2A2B" w:rsidRDefault="00BE2A2B" w:rsidP="00A43C3B">
      <w:pPr>
        <w:spacing w:after="0"/>
        <w:rPr>
          <w:rFonts w:ascii="Gotham-Book" w:eastAsia="Times New Roman" w:hAnsi="Gotham-Book" w:cs="Times New Roman"/>
          <w:b/>
          <w:bCs/>
        </w:rPr>
      </w:pPr>
    </w:p>
    <w:p w14:paraId="6C6718E4" w14:textId="77777777" w:rsidR="00BE2A2B" w:rsidRDefault="00BE2A2B" w:rsidP="00A43C3B">
      <w:pPr>
        <w:spacing w:after="0"/>
        <w:rPr>
          <w:rFonts w:ascii="Gotham-Book" w:eastAsia="Times New Roman" w:hAnsi="Gotham-Book" w:cs="Times New Roman"/>
          <w:b/>
          <w:bCs/>
        </w:rPr>
      </w:pPr>
    </w:p>
    <w:p w14:paraId="0123A8B7" w14:textId="77777777" w:rsidR="006D44E0" w:rsidRPr="00905D0D" w:rsidRDefault="006D44E0" w:rsidP="00A43C3B">
      <w:pPr>
        <w:spacing w:after="0"/>
        <w:ind w:left="360"/>
        <w:jc w:val="center"/>
        <w:rPr>
          <w:rFonts w:ascii="Gotham Book" w:eastAsia="Times New Roman" w:hAnsi="Gotham Book" w:cs="Times New Roman"/>
        </w:rPr>
      </w:pPr>
    </w:p>
    <w:p w14:paraId="54747778" w14:textId="77777777" w:rsidR="00AD58B7" w:rsidRDefault="00AD58B7" w:rsidP="00A43C3B">
      <w:pPr>
        <w:pStyle w:val="4Body"/>
        <w:spacing w:before="0"/>
        <w:rPr>
          <w:rFonts w:ascii="Gotham Medium" w:hAnsi="Gotham Medium" w:cs="Gotham Medium"/>
          <w:caps/>
          <w:spacing w:val="22"/>
        </w:rPr>
      </w:pPr>
      <w:r>
        <w:rPr>
          <w:rFonts w:ascii="Gotham Medium" w:hAnsi="Gotham Medium" w:cs="Gotham Medium"/>
          <w:caps/>
          <w:spacing w:val="22"/>
        </w:rPr>
        <w:t>Welcome &amp; Announcements</w:t>
      </w:r>
    </w:p>
    <w:p w14:paraId="13182138" w14:textId="77777777" w:rsidR="00AD58B7" w:rsidRDefault="00AD58B7" w:rsidP="00A43C3B">
      <w:pPr>
        <w:pStyle w:val="1-SectionHeader"/>
        <w:suppressAutoHyphens/>
        <w:spacing w:before="0" w:line="120" w:lineRule="auto"/>
        <w:rPr>
          <w:rFonts w:ascii="Gotham Medium" w:hAnsi="Gotham Medium" w:cs="Gotham Medium"/>
          <w:b w:val="0"/>
          <w:bCs w:val="0"/>
          <w:u w:val="thick"/>
        </w:rPr>
      </w:pPr>
      <w:r>
        <w:rPr>
          <w:rFonts w:ascii="Gotham Medium" w:hAnsi="Gotham Medium" w:cs="Gotham Medium"/>
          <w:b w:val="0"/>
          <w:bCs w:val="0"/>
          <w:u w:val="thick"/>
        </w:rPr>
        <w:t xml:space="preserve">             </w:t>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p>
    <w:p w14:paraId="03490E8A" w14:textId="42689089" w:rsidR="00AD58B7" w:rsidRDefault="009411A2" w:rsidP="00A43C3B">
      <w:pPr>
        <w:spacing w:before="120" w:after="0"/>
        <w:rPr>
          <w:rFonts w:ascii="Gotham Book" w:hAnsi="Gotham Book"/>
        </w:rPr>
      </w:pPr>
      <w:r w:rsidRPr="009411A2">
        <w:rPr>
          <w:rFonts w:ascii="Gotham Book" w:hAnsi="Gotham Book"/>
        </w:rPr>
        <w:t>Please let us know you're here today. Use the QR code below.</w:t>
      </w:r>
    </w:p>
    <w:p w14:paraId="0A8E9531" w14:textId="77777777" w:rsidR="009411A2" w:rsidRDefault="009411A2" w:rsidP="00A43C3B">
      <w:pPr>
        <w:spacing w:after="0"/>
        <w:rPr>
          <w:rFonts w:ascii="Gotham Book" w:hAnsi="Gotham Book"/>
        </w:rPr>
      </w:pPr>
    </w:p>
    <w:p w14:paraId="238276A4" w14:textId="77777777" w:rsidR="009411A2" w:rsidRDefault="009411A2" w:rsidP="00A43C3B">
      <w:pPr>
        <w:spacing w:after="0"/>
        <w:rPr>
          <w:rFonts w:ascii="Gotham Book" w:hAnsi="Gotham Book"/>
        </w:rPr>
      </w:pPr>
    </w:p>
    <w:p w14:paraId="3E5408E0" w14:textId="77777777" w:rsidR="009411A2" w:rsidRPr="009411A2" w:rsidRDefault="009411A2" w:rsidP="00A43C3B">
      <w:pPr>
        <w:spacing w:after="0"/>
        <w:rPr>
          <w:rFonts w:ascii="Gotham Book" w:hAnsi="Gotham Book" w:cs="Gotham Medium"/>
        </w:rPr>
      </w:pPr>
    </w:p>
    <w:p w14:paraId="798BA920" w14:textId="77777777" w:rsidR="00AD58B7" w:rsidRDefault="00AD58B7" w:rsidP="00A43C3B">
      <w:pPr>
        <w:pStyle w:val="1-SectionHeader"/>
        <w:spacing w:before="180"/>
        <w:rPr>
          <w:rFonts w:ascii="Gotham Medium" w:hAnsi="Gotham Medium" w:cs="Gotham Medium"/>
          <w:b w:val="0"/>
          <w:bCs w:val="0"/>
        </w:rPr>
      </w:pPr>
      <w:r>
        <w:rPr>
          <w:rFonts w:ascii="Gotham Medium" w:hAnsi="Gotham Medium" w:cs="Gotham Medium"/>
          <w:b w:val="0"/>
          <w:bCs w:val="0"/>
        </w:rPr>
        <w:t xml:space="preserve">Call to Worship </w:t>
      </w:r>
    </w:p>
    <w:p w14:paraId="7DE438EB" w14:textId="77777777" w:rsidR="00AD58B7" w:rsidRDefault="00AD58B7" w:rsidP="00A43C3B">
      <w:pPr>
        <w:pStyle w:val="1-SectionHeader"/>
        <w:suppressAutoHyphens/>
        <w:spacing w:before="0" w:line="120" w:lineRule="auto"/>
        <w:rPr>
          <w:rFonts w:ascii="Gotham Medium" w:hAnsi="Gotham Medium" w:cs="Gotham Medium"/>
          <w:b w:val="0"/>
          <w:bCs w:val="0"/>
          <w:u w:val="thick"/>
        </w:rPr>
      </w:pPr>
      <w:r>
        <w:rPr>
          <w:rFonts w:ascii="Gotham Medium" w:hAnsi="Gotham Medium" w:cs="Gotham Medium"/>
          <w:b w:val="0"/>
          <w:bCs w:val="0"/>
          <w:u w:val="thick"/>
        </w:rPr>
        <w:t xml:space="preserve">             </w:t>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p>
    <w:p w14:paraId="376878CC" w14:textId="77777777" w:rsidR="00AD58B7" w:rsidRDefault="00AD58B7" w:rsidP="00A43C3B">
      <w:pPr>
        <w:pStyle w:val="1-SectionHeader"/>
        <w:suppressAutoHyphens/>
        <w:spacing w:before="0"/>
        <w:rPr>
          <w:rFonts w:ascii="Gotham Medium" w:hAnsi="Gotham Medium" w:cs="Gotham Medium"/>
          <w:b w:val="0"/>
          <w:bCs w:val="0"/>
        </w:rPr>
      </w:pPr>
    </w:p>
    <w:p w14:paraId="1252F3B0" w14:textId="44CAB4D5" w:rsidR="00A43C3B" w:rsidRPr="009D127F" w:rsidRDefault="009D127F" w:rsidP="00A43C3B">
      <w:pPr>
        <w:spacing w:after="0"/>
        <w:rPr>
          <w:rFonts w:ascii="Gotham Book" w:hAnsi="Gotham Book"/>
          <w:sz w:val="40"/>
          <w:szCs w:val="40"/>
        </w:rPr>
      </w:pPr>
      <w:r w:rsidRPr="009D127F">
        <w:rPr>
          <w:rFonts w:ascii="Gotham Medium" w:hAnsi="Gotham Medium"/>
          <w:sz w:val="40"/>
          <w:szCs w:val="40"/>
        </w:rPr>
        <w:t>*</w:t>
      </w:r>
      <w:r w:rsidR="00A43C3B" w:rsidRPr="009D127F">
        <w:rPr>
          <w:rFonts w:ascii="Gotham Medium" w:hAnsi="Gotham Medium"/>
          <w:sz w:val="40"/>
          <w:szCs w:val="40"/>
        </w:rPr>
        <w:t>Psalm 100</w:t>
      </w:r>
    </w:p>
    <w:p w14:paraId="135B54CC" w14:textId="77777777" w:rsidR="00A43C3B" w:rsidRPr="00AC0EAB" w:rsidRDefault="00A43C3B" w:rsidP="00A43C3B">
      <w:pPr>
        <w:spacing w:after="0"/>
        <w:rPr>
          <w:rFonts w:ascii="Gotham Book" w:hAnsi="Gotham Book"/>
        </w:rPr>
      </w:pPr>
    </w:p>
    <w:p w14:paraId="31D0CFE1" w14:textId="77777777" w:rsidR="00A43C3B" w:rsidRPr="00AC0EAB" w:rsidRDefault="00A43C3B" w:rsidP="00A43C3B">
      <w:pPr>
        <w:spacing w:after="0"/>
        <w:rPr>
          <w:rFonts w:ascii="Gotham Book" w:hAnsi="Gotham Book"/>
          <w:i/>
          <w:iCs/>
        </w:rPr>
      </w:pPr>
      <w:r w:rsidRPr="00AC0EAB">
        <w:rPr>
          <w:rFonts w:ascii="Gotham Book" w:hAnsi="Gotham Book"/>
          <w:i/>
          <w:iCs/>
        </w:rPr>
        <w:t>Leader</w:t>
      </w:r>
      <w:proofErr w:type="gramStart"/>
      <w:r w:rsidRPr="00AC0EAB">
        <w:rPr>
          <w:rFonts w:ascii="Gotham Book" w:hAnsi="Gotham Book"/>
          <w:i/>
          <w:iCs/>
        </w:rPr>
        <w:t>:  Make</w:t>
      </w:r>
      <w:proofErr w:type="gramEnd"/>
      <w:r w:rsidRPr="00AC0EAB">
        <w:rPr>
          <w:rFonts w:ascii="Gotham Book" w:hAnsi="Gotham Book"/>
          <w:i/>
          <w:iCs/>
        </w:rPr>
        <w:t xml:space="preserve"> a joyful noise to the Lord, all the earth!</w:t>
      </w:r>
    </w:p>
    <w:p w14:paraId="32C3C64D" w14:textId="77777777" w:rsidR="00A43C3B" w:rsidRPr="00AC0EAB" w:rsidRDefault="00A43C3B" w:rsidP="00A43C3B">
      <w:pPr>
        <w:spacing w:after="0"/>
        <w:rPr>
          <w:rFonts w:ascii="Gotham Book" w:hAnsi="Gotham Book"/>
          <w:i/>
          <w:iCs/>
        </w:rPr>
      </w:pPr>
      <w:r w:rsidRPr="00AC0EAB">
        <w:rPr>
          <w:rFonts w:ascii="Gotham Book" w:hAnsi="Gotham Book"/>
          <w:i/>
          <w:iCs/>
        </w:rPr>
        <w:tab/>
        <w:t xml:space="preserve">     Serve the Lord with gladness!</w:t>
      </w:r>
    </w:p>
    <w:p w14:paraId="1B9B5077" w14:textId="77777777" w:rsidR="00A43C3B" w:rsidRPr="00AC0EAB" w:rsidRDefault="00A43C3B" w:rsidP="00A43C3B">
      <w:pPr>
        <w:spacing w:after="0"/>
        <w:rPr>
          <w:rFonts w:ascii="Gotham Book" w:hAnsi="Gotham Book"/>
          <w:i/>
          <w:iCs/>
        </w:rPr>
      </w:pPr>
      <w:r w:rsidRPr="00AC0EAB">
        <w:rPr>
          <w:rFonts w:ascii="Gotham Book" w:hAnsi="Gotham Book"/>
          <w:i/>
          <w:iCs/>
        </w:rPr>
        <w:tab/>
        <w:t xml:space="preserve">     Come into His presence with singing!</w:t>
      </w:r>
    </w:p>
    <w:p w14:paraId="306AAC90" w14:textId="77777777" w:rsidR="00A43C3B" w:rsidRPr="00AC0EAB" w:rsidRDefault="00A43C3B" w:rsidP="00A43C3B">
      <w:pPr>
        <w:spacing w:after="0"/>
        <w:rPr>
          <w:rFonts w:ascii="Gotham Book" w:hAnsi="Gotham Book"/>
          <w:i/>
          <w:iCs/>
        </w:rPr>
      </w:pPr>
    </w:p>
    <w:p w14:paraId="076AE728" w14:textId="75555A2C" w:rsidR="00A43C3B" w:rsidRPr="00AC0EAB" w:rsidRDefault="00A43C3B" w:rsidP="00A43C3B">
      <w:pPr>
        <w:pStyle w:val="line"/>
        <w:shd w:val="clear" w:color="auto" w:fill="FFFFFF"/>
        <w:spacing w:before="0" w:beforeAutospacing="0" w:after="0" w:afterAutospacing="0"/>
        <w:rPr>
          <w:rFonts w:ascii="Gotham Medium" w:hAnsi="Gotham Medium" w:cs="Calibri"/>
          <w:sz w:val="22"/>
          <w:szCs w:val="22"/>
        </w:rPr>
      </w:pPr>
      <w:r w:rsidRPr="00AC0EAB">
        <w:rPr>
          <w:rFonts w:ascii="Gotham Medium" w:hAnsi="Gotham Medium" w:cs="Calibri"/>
          <w:sz w:val="22"/>
          <w:szCs w:val="22"/>
        </w:rPr>
        <w:t>All:   Know that the Lord, He is God!</w:t>
      </w:r>
      <w:r w:rsidRPr="00AC0EAB">
        <w:rPr>
          <w:rFonts w:ascii="Gotham Medium" w:hAnsi="Gotham Medium" w:cs="Calibri"/>
          <w:sz w:val="22"/>
          <w:szCs w:val="22"/>
        </w:rPr>
        <w:br/>
      </w:r>
      <w:r w:rsidRPr="00AC0EAB">
        <w:rPr>
          <w:rFonts w:ascii="Gotham Medium" w:hAnsi="Gotham Medium" w:cs="Calibri"/>
          <w:sz w:val="22"/>
          <w:szCs w:val="22"/>
        </w:rPr>
        <w:tab/>
      </w:r>
      <w:r w:rsidRPr="00AC0EAB">
        <w:rPr>
          <w:rFonts w:ascii="Gotham Medium" w:hAnsi="Gotham Medium" w:cs="Calibri"/>
          <w:sz w:val="22"/>
          <w:szCs w:val="22"/>
        </w:rPr>
        <w:tab/>
        <w:t>It is He who made us, and we are His;</w:t>
      </w:r>
      <w:r w:rsidRPr="00AC0EAB">
        <w:rPr>
          <w:rFonts w:ascii="Gotham Medium" w:hAnsi="Gotham Medium" w:cs="Calibri"/>
          <w:sz w:val="22"/>
          <w:szCs w:val="22"/>
        </w:rPr>
        <w:br/>
      </w:r>
      <w:r w:rsidRPr="00AC0EAB">
        <w:rPr>
          <w:rFonts w:ascii="Gotham Medium" w:hAnsi="Gotham Medium" w:cs="Calibri"/>
          <w:sz w:val="22"/>
          <w:szCs w:val="22"/>
        </w:rPr>
        <w:tab/>
      </w:r>
      <w:r w:rsidRPr="00AC0EAB">
        <w:rPr>
          <w:rFonts w:ascii="Gotham Medium" w:hAnsi="Gotham Medium" w:cs="Calibri"/>
          <w:sz w:val="22"/>
          <w:szCs w:val="22"/>
        </w:rPr>
        <w:tab/>
        <w:t>we are His people, and the sheep of His pasture.</w:t>
      </w:r>
    </w:p>
    <w:p w14:paraId="2B32B104" w14:textId="77777777" w:rsidR="00A43C3B" w:rsidRPr="00AC0EAB" w:rsidRDefault="00A43C3B" w:rsidP="00A43C3B">
      <w:pPr>
        <w:pStyle w:val="line"/>
        <w:shd w:val="clear" w:color="auto" w:fill="FFFFFF"/>
        <w:spacing w:before="0" w:beforeAutospacing="0" w:after="0" w:afterAutospacing="0"/>
        <w:rPr>
          <w:rFonts w:ascii="Gotham Book" w:hAnsi="Gotham Book" w:cs="Calibri"/>
          <w:sz w:val="22"/>
          <w:szCs w:val="22"/>
        </w:rPr>
      </w:pPr>
    </w:p>
    <w:p w14:paraId="52BDA4DE" w14:textId="77777777" w:rsidR="00A43C3B" w:rsidRPr="00AC0EAB" w:rsidRDefault="00A43C3B" w:rsidP="00A43C3B">
      <w:pPr>
        <w:spacing w:after="0"/>
        <w:rPr>
          <w:rFonts w:ascii="Gotham Book" w:hAnsi="Gotham Book"/>
          <w:i/>
          <w:iCs/>
        </w:rPr>
      </w:pPr>
      <w:r w:rsidRPr="00AC0EAB">
        <w:rPr>
          <w:rFonts w:ascii="Gotham Book" w:hAnsi="Gotham Book"/>
          <w:i/>
          <w:iCs/>
        </w:rPr>
        <w:t>Leader</w:t>
      </w:r>
      <w:proofErr w:type="gramStart"/>
      <w:r w:rsidRPr="00AC0EAB">
        <w:rPr>
          <w:rFonts w:ascii="Gotham Book" w:hAnsi="Gotham Book"/>
          <w:i/>
          <w:iCs/>
        </w:rPr>
        <w:t>:  Enter</w:t>
      </w:r>
      <w:proofErr w:type="gramEnd"/>
      <w:r w:rsidRPr="00AC0EAB">
        <w:rPr>
          <w:rFonts w:ascii="Gotham Book" w:hAnsi="Gotham Book"/>
          <w:i/>
          <w:iCs/>
        </w:rPr>
        <w:t xml:space="preserve"> His gates with thanksgiving, and His courts with praise! </w:t>
      </w:r>
    </w:p>
    <w:p w14:paraId="506ABE40" w14:textId="77777777" w:rsidR="00A43C3B" w:rsidRPr="00AC0EAB" w:rsidRDefault="00A43C3B" w:rsidP="00A43C3B">
      <w:pPr>
        <w:spacing w:after="0"/>
        <w:rPr>
          <w:rFonts w:ascii="Gotham Book" w:hAnsi="Gotham Book"/>
          <w:i/>
          <w:iCs/>
        </w:rPr>
      </w:pPr>
      <w:r w:rsidRPr="00AC0EAB">
        <w:rPr>
          <w:rFonts w:ascii="Gotham Book" w:hAnsi="Gotham Book"/>
          <w:i/>
          <w:iCs/>
        </w:rPr>
        <w:t xml:space="preserve">                Give thanks to Him; bless His name! </w:t>
      </w:r>
    </w:p>
    <w:p w14:paraId="2A1182C8" w14:textId="77777777" w:rsidR="00A43C3B" w:rsidRPr="00AC0EAB" w:rsidRDefault="00A43C3B" w:rsidP="00A43C3B">
      <w:pPr>
        <w:spacing w:after="0"/>
        <w:rPr>
          <w:rFonts w:ascii="Gotham Book" w:hAnsi="Gotham Book"/>
          <w:i/>
          <w:iCs/>
        </w:rPr>
      </w:pPr>
    </w:p>
    <w:p w14:paraId="7CD2EAD9" w14:textId="77777777" w:rsidR="00A43C3B" w:rsidRPr="00AC0EAB" w:rsidRDefault="00A43C3B" w:rsidP="00A43C3B">
      <w:pPr>
        <w:pStyle w:val="line"/>
        <w:shd w:val="clear" w:color="auto" w:fill="FFFFFF"/>
        <w:spacing w:before="0" w:beforeAutospacing="0" w:after="0" w:afterAutospacing="0"/>
        <w:rPr>
          <w:rFonts w:ascii="Gotham Medium" w:hAnsi="Gotham Medium" w:cs="Calibri"/>
          <w:sz w:val="22"/>
          <w:szCs w:val="22"/>
        </w:rPr>
      </w:pPr>
      <w:r w:rsidRPr="00AC0EAB">
        <w:rPr>
          <w:rFonts w:ascii="Gotham Medium" w:hAnsi="Gotham Medium" w:cs="Calibri"/>
          <w:sz w:val="22"/>
          <w:szCs w:val="22"/>
        </w:rPr>
        <w:t>All:   For the Lord is good;</w:t>
      </w:r>
      <w:r w:rsidRPr="00AC0EAB">
        <w:rPr>
          <w:rFonts w:ascii="Gotham Medium" w:hAnsi="Gotham Medium" w:cs="Calibri"/>
          <w:sz w:val="22"/>
          <w:szCs w:val="22"/>
        </w:rPr>
        <w:br/>
        <w:t xml:space="preserve">               His steadfast love endures forever,</w:t>
      </w:r>
      <w:r w:rsidRPr="00AC0EAB">
        <w:rPr>
          <w:rFonts w:ascii="Gotham Medium" w:hAnsi="Gotham Medium" w:cs="Calibri"/>
          <w:sz w:val="22"/>
          <w:szCs w:val="22"/>
        </w:rPr>
        <w:br/>
        <w:t xml:space="preserve">               and His faithfulness to all generations.</w:t>
      </w:r>
    </w:p>
    <w:p w14:paraId="43D22540" w14:textId="77777777" w:rsidR="006709FC" w:rsidRPr="00AB5316" w:rsidRDefault="006709FC" w:rsidP="00A43C3B">
      <w:pPr>
        <w:spacing w:after="0"/>
        <w:rPr>
          <w:rFonts w:ascii="Gotham Book" w:hAnsi="Gotham Book"/>
        </w:rPr>
      </w:pPr>
    </w:p>
    <w:p w14:paraId="12FEEF67" w14:textId="77777777" w:rsidR="00AD58B7" w:rsidRPr="00364BD1" w:rsidRDefault="00AD58B7" w:rsidP="00A43C3B">
      <w:pPr>
        <w:spacing w:after="0"/>
        <w:rPr>
          <w:rFonts w:ascii="Gotham Book" w:hAnsi="Gotham Book" w:cs="Calibri"/>
        </w:rPr>
      </w:pPr>
    </w:p>
    <w:p w14:paraId="59330DB8" w14:textId="77777777" w:rsidR="00AD58B7" w:rsidRDefault="00AD58B7" w:rsidP="00A43C3B">
      <w:pPr>
        <w:pStyle w:val="1-SectionHeader"/>
        <w:suppressAutoHyphens/>
        <w:spacing w:before="0"/>
        <w:rPr>
          <w:rFonts w:ascii="Gotham Medium" w:hAnsi="Gotham Medium" w:cs="Gotham Medium"/>
          <w:b w:val="0"/>
          <w:bCs w:val="0"/>
        </w:rPr>
      </w:pPr>
    </w:p>
    <w:p w14:paraId="16A23ABE" w14:textId="77777777" w:rsidR="00AD58B7" w:rsidRPr="00555903" w:rsidRDefault="00AD58B7" w:rsidP="00A43C3B">
      <w:pPr>
        <w:pStyle w:val="1-SectionHeader"/>
        <w:suppressAutoHyphens/>
        <w:spacing w:before="0"/>
        <w:rPr>
          <w:rFonts w:ascii="Gotham Medium" w:hAnsi="Gotham Medium" w:cs="Gotham Medium"/>
          <w:b w:val="0"/>
          <w:bCs w:val="0"/>
        </w:rPr>
      </w:pPr>
    </w:p>
    <w:p w14:paraId="17373641" w14:textId="77777777" w:rsidR="003A0AEA" w:rsidRDefault="003A0AEA" w:rsidP="00A43C3B">
      <w:pPr>
        <w:pStyle w:val="1-SectionHeader"/>
        <w:spacing w:before="180"/>
        <w:rPr>
          <w:rFonts w:ascii="Gotham Medium" w:hAnsi="Gotham Medium" w:cs="Gotham Medium"/>
          <w:b w:val="0"/>
          <w:bCs w:val="0"/>
        </w:rPr>
      </w:pPr>
      <w:r>
        <w:rPr>
          <w:rFonts w:ascii="Gotham Medium" w:hAnsi="Gotham Medium" w:cs="Gotham Medium"/>
          <w:b w:val="0"/>
          <w:bCs w:val="0"/>
        </w:rPr>
        <w:t>PRAYER OF INVOCATION</w:t>
      </w:r>
    </w:p>
    <w:p w14:paraId="3C291083" w14:textId="77777777" w:rsidR="003A0AEA" w:rsidRDefault="003A0AEA" w:rsidP="00A43C3B">
      <w:pPr>
        <w:pStyle w:val="1-SectionHeader"/>
        <w:suppressAutoHyphens/>
        <w:spacing w:before="0" w:line="120" w:lineRule="auto"/>
        <w:rPr>
          <w:rFonts w:ascii="Gotham Medium" w:hAnsi="Gotham Medium" w:cs="Gotham Medium"/>
          <w:b w:val="0"/>
          <w:bCs w:val="0"/>
          <w:u w:val="thick"/>
        </w:rPr>
      </w:pPr>
      <w:r>
        <w:rPr>
          <w:rFonts w:ascii="Gotham Medium" w:hAnsi="Gotham Medium" w:cs="Gotham Medium"/>
          <w:b w:val="0"/>
          <w:bCs w:val="0"/>
          <w:u w:val="thick"/>
        </w:rPr>
        <w:t xml:space="preserve">             </w:t>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p>
    <w:p w14:paraId="0E6B5493" w14:textId="77777777" w:rsidR="003A0AEA" w:rsidRPr="00555903" w:rsidRDefault="003A0AEA" w:rsidP="00A43C3B">
      <w:pPr>
        <w:pStyle w:val="1-SectionHeader"/>
        <w:suppressAutoHyphens/>
        <w:spacing w:before="0"/>
        <w:rPr>
          <w:rFonts w:ascii="Gotham Medium" w:hAnsi="Gotham Medium" w:cs="Gotham Medium"/>
          <w:b w:val="0"/>
          <w:bCs w:val="0"/>
        </w:rPr>
      </w:pPr>
    </w:p>
    <w:p w14:paraId="46983CDB" w14:textId="77777777" w:rsidR="003A0AEA" w:rsidRPr="00555903" w:rsidRDefault="003A0AEA" w:rsidP="00A43C3B">
      <w:pPr>
        <w:pStyle w:val="1-SectionHeader"/>
        <w:suppressAutoHyphens/>
        <w:spacing w:before="0"/>
        <w:rPr>
          <w:rFonts w:ascii="Gotham Medium" w:hAnsi="Gotham Medium" w:cs="Gotham Medium"/>
          <w:b w:val="0"/>
          <w:bCs w:val="0"/>
        </w:rPr>
      </w:pPr>
    </w:p>
    <w:p w14:paraId="596372E7" w14:textId="77777777" w:rsidR="003A0AEA" w:rsidRDefault="003A0AEA" w:rsidP="00A43C3B">
      <w:pPr>
        <w:pStyle w:val="1-SectionHeader"/>
        <w:suppressAutoHyphens/>
        <w:spacing w:before="0"/>
        <w:rPr>
          <w:rFonts w:ascii="Gotham Medium" w:hAnsi="Gotham Medium" w:cs="Gotham Medium"/>
          <w:b w:val="0"/>
          <w:bCs w:val="0"/>
        </w:rPr>
      </w:pPr>
    </w:p>
    <w:p w14:paraId="20FBDED9" w14:textId="77777777" w:rsidR="008349CF" w:rsidRDefault="008349CF" w:rsidP="00A43C3B">
      <w:pPr>
        <w:pStyle w:val="1-SectionHeader"/>
        <w:suppressAutoHyphens/>
        <w:spacing w:before="0"/>
        <w:rPr>
          <w:rFonts w:ascii="Gotham Medium" w:hAnsi="Gotham Medium" w:cs="Gotham Medium"/>
          <w:b w:val="0"/>
          <w:bCs w:val="0"/>
        </w:rPr>
      </w:pPr>
    </w:p>
    <w:p w14:paraId="71ECD312" w14:textId="77777777" w:rsidR="008349CF" w:rsidRDefault="008349CF" w:rsidP="00A43C3B">
      <w:pPr>
        <w:pStyle w:val="1-SectionHeader"/>
        <w:suppressAutoHyphens/>
        <w:spacing w:before="0"/>
        <w:rPr>
          <w:rFonts w:ascii="Gotham Medium" w:hAnsi="Gotham Medium" w:cs="Gotham Medium"/>
          <w:b w:val="0"/>
          <w:bCs w:val="0"/>
        </w:rPr>
      </w:pPr>
    </w:p>
    <w:p w14:paraId="7CF8D4A5" w14:textId="77777777" w:rsidR="008349CF" w:rsidRDefault="008349CF" w:rsidP="00A43C3B">
      <w:pPr>
        <w:pStyle w:val="1-SectionHeader"/>
        <w:suppressAutoHyphens/>
        <w:spacing w:before="0"/>
        <w:rPr>
          <w:rFonts w:ascii="Gotham Medium" w:hAnsi="Gotham Medium" w:cs="Gotham Medium"/>
          <w:b w:val="0"/>
          <w:bCs w:val="0"/>
        </w:rPr>
      </w:pPr>
    </w:p>
    <w:p w14:paraId="10E0C7A5" w14:textId="77777777" w:rsidR="008349CF" w:rsidRDefault="008349CF" w:rsidP="00A43C3B">
      <w:pPr>
        <w:pStyle w:val="1-SectionHeader"/>
        <w:suppressAutoHyphens/>
        <w:spacing w:before="0"/>
        <w:rPr>
          <w:rFonts w:ascii="Gotham Medium" w:hAnsi="Gotham Medium" w:cs="Gotham Medium"/>
          <w:b w:val="0"/>
          <w:bCs w:val="0"/>
        </w:rPr>
      </w:pPr>
    </w:p>
    <w:p w14:paraId="30DAC319" w14:textId="77777777" w:rsidR="008349CF" w:rsidRPr="00555903" w:rsidRDefault="008349CF" w:rsidP="00A43C3B">
      <w:pPr>
        <w:pStyle w:val="1-SectionHeader"/>
        <w:suppressAutoHyphens/>
        <w:spacing w:before="0"/>
        <w:rPr>
          <w:rFonts w:ascii="Gotham Medium" w:hAnsi="Gotham Medium" w:cs="Gotham Medium"/>
          <w:b w:val="0"/>
          <w:bCs w:val="0"/>
        </w:rPr>
      </w:pPr>
    </w:p>
    <w:p w14:paraId="198C5950" w14:textId="77777777" w:rsidR="003A0AEA" w:rsidRDefault="003A0AEA" w:rsidP="00A43C3B">
      <w:pPr>
        <w:pStyle w:val="1-SectionHeader"/>
        <w:spacing w:before="180"/>
        <w:rPr>
          <w:rFonts w:ascii="Gotham Medium" w:hAnsi="Gotham Medium" w:cs="Gotham Medium"/>
          <w:b w:val="0"/>
          <w:bCs w:val="0"/>
        </w:rPr>
      </w:pPr>
      <w:r>
        <w:rPr>
          <w:rFonts w:ascii="Gotham Medium" w:hAnsi="Gotham Medium" w:cs="Gotham Medium"/>
          <w:b w:val="0"/>
          <w:bCs w:val="0"/>
        </w:rPr>
        <w:lastRenderedPageBreak/>
        <w:t>GATHERING</w:t>
      </w:r>
    </w:p>
    <w:p w14:paraId="384B0BAF" w14:textId="77777777" w:rsidR="003A0AEA" w:rsidRDefault="003A0AEA" w:rsidP="00A43C3B">
      <w:pPr>
        <w:pStyle w:val="1-SectionHeader"/>
        <w:suppressAutoHyphens/>
        <w:spacing w:before="0" w:line="120" w:lineRule="auto"/>
        <w:rPr>
          <w:rFonts w:ascii="Gotham Medium" w:hAnsi="Gotham Medium" w:cs="Gotham Medium"/>
          <w:b w:val="0"/>
          <w:bCs w:val="0"/>
          <w:u w:val="thick"/>
        </w:rPr>
      </w:pPr>
      <w:r>
        <w:rPr>
          <w:rFonts w:ascii="Gotham Medium" w:hAnsi="Gotham Medium" w:cs="Gotham Medium"/>
          <w:b w:val="0"/>
          <w:bCs w:val="0"/>
          <w:u w:val="thick"/>
        </w:rPr>
        <w:t xml:space="preserve">             </w:t>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p>
    <w:p w14:paraId="320C0633" w14:textId="77777777" w:rsidR="003A0AEA" w:rsidRPr="00046AAA" w:rsidRDefault="003A0AEA" w:rsidP="00A43C3B">
      <w:pPr>
        <w:pStyle w:val="1-SectionHeader"/>
        <w:suppressAutoHyphens/>
        <w:spacing w:before="0"/>
        <w:rPr>
          <w:rFonts w:ascii="Gotham Medium" w:hAnsi="Gotham Medium" w:cs="Gotham Medium"/>
          <w:b w:val="0"/>
          <w:bCs w:val="0"/>
        </w:rPr>
      </w:pPr>
    </w:p>
    <w:p w14:paraId="3130D553" w14:textId="64680076" w:rsidR="00525608" w:rsidRPr="00FC5B1E" w:rsidRDefault="00FC5B1E" w:rsidP="00525608">
      <w:pPr>
        <w:spacing w:after="0"/>
        <w:rPr>
          <w:rFonts w:ascii="Gotham Medium" w:hAnsi="Gotham Medium" w:cstheme="minorHAnsi"/>
          <w:sz w:val="40"/>
          <w:szCs w:val="40"/>
        </w:rPr>
      </w:pPr>
      <w:r w:rsidRPr="00FC5B1E">
        <w:rPr>
          <w:rFonts w:ascii="Gotham Medium" w:hAnsi="Gotham Medium" w:cstheme="minorHAnsi"/>
          <w:sz w:val="40"/>
          <w:szCs w:val="40"/>
        </w:rPr>
        <w:t>*</w:t>
      </w:r>
      <w:r w:rsidR="00525608" w:rsidRPr="00FC5B1E">
        <w:rPr>
          <w:rFonts w:ascii="Gotham Medium" w:hAnsi="Gotham Medium" w:cstheme="minorHAnsi"/>
          <w:sz w:val="40"/>
          <w:szCs w:val="40"/>
        </w:rPr>
        <w:t>Crown Him with Many Crowns / PSALM 100</w:t>
      </w:r>
    </w:p>
    <w:p w14:paraId="39749843" w14:textId="77777777" w:rsidR="00525608" w:rsidRPr="001D3A03" w:rsidRDefault="00525608" w:rsidP="00525608">
      <w:pPr>
        <w:spacing w:after="0"/>
        <w:rPr>
          <w:rFonts w:ascii="Gotham Book" w:hAnsi="Gotham Book" w:cstheme="minorHAnsi"/>
        </w:rPr>
      </w:pPr>
    </w:p>
    <w:p w14:paraId="49020447" w14:textId="77777777" w:rsidR="00525608" w:rsidRPr="001D3A03" w:rsidRDefault="00525608" w:rsidP="00525608">
      <w:pPr>
        <w:spacing w:after="0"/>
        <w:rPr>
          <w:rFonts w:ascii="Gotham Book" w:hAnsi="Gotham Book" w:cstheme="minorHAnsi"/>
        </w:rPr>
      </w:pPr>
      <w:r w:rsidRPr="001D3A03">
        <w:rPr>
          <w:rFonts w:ascii="Gotham Book" w:hAnsi="Gotham Book" w:cstheme="minorHAnsi"/>
        </w:rPr>
        <w:t>Crown Him with many crowns: the Lamb upon the throne</w:t>
      </w:r>
    </w:p>
    <w:p w14:paraId="6D6AEBA3" w14:textId="77777777" w:rsidR="00525608" w:rsidRPr="001D3A03" w:rsidRDefault="00525608" w:rsidP="00525608">
      <w:pPr>
        <w:spacing w:after="0"/>
        <w:rPr>
          <w:rFonts w:ascii="Gotham Book" w:hAnsi="Gotham Book" w:cstheme="minorHAnsi"/>
        </w:rPr>
      </w:pPr>
      <w:r w:rsidRPr="001D3A03">
        <w:rPr>
          <w:rFonts w:ascii="Gotham Book" w:hAnsi="Gotham Book" w:cstheme="minorHAnsi"/>
        </w:rPr>
        <w:t xml:space="preserve">Hark How the </w:t>
      </w:r>
      <w:proofErr w:type="spellStart"/>
      <w:r w:rsidRPr="001D3A03">
        <w:rPr>
          <w:rFonts w:ascii="Gotham Book" w:hAnsi="Gotham Book" w:cstheme="minorHAnsi"/>
        </w:rPr>
        <w:t>heav'nly</w:t>
      </w:r>
      <w:proofErr w:type="spellEnd"/>
      <w:r w:rsidRPr="001D3A03">
        <w:rPr>
          <w:rFonts w:ascii="Gotham Book" w:hAnsi="Gotham Book" w:cstheme="minorHAnsi"/>
        </w:rPr>
        <w:t xml:space="preserve"> anthems drown all music but its own!</w:t>
      </w:r>
    </w:p>
    <w:p w14:paraId="39DEAFDF" w14:textId="77777777" w:rsidR="00525608" w:rsidRPr="001D3A03" w:rsidRDefault="00525608" w:rsidP="00525608">
      <w:pPr>
        <w:spacing w:after="0"/>
        <w:rPr>
          <w:rFonts w:ascii="Gotham Book" w:hAnsi="Gotham Book" w:cstheme="minorHAnsi"/>
        </w:rPr>
      </w:pPr>
      <w:r w:rsidRPr="001D3A03">
        <w:rPr>
          <w:rFonts w:ascii="Gotham Book" w:hAnsi="Gotham Book" w:cstheme="minorHAnsi"/>
        </w:rPr>
        <w:t>Awake, my soul and sing of Him Who died for thee</w:t>
      </w:r>
    </w:p>
    <w:p w14:paraId="2F0DC7F8" w14:textId="77777777" w:rsidR="00525608" w:rsidRPr="001D3A03" w:rsidRDefault="00525608" w:rsidP="00525608">
      <w:pPr>
        <w:spacing w:after="0"/>
        <w:rPr>
          <w:rFonts w:ascii="Gotham Book" w:hAnsi="Gotham Book" w:cstheme="minorHAnsi"/>
          <w:strike/>
        </w:rPr>
      </w:pPr>
      <w:r w:rsidRPr="001D3A03">
        <w:rPr>
          <w:rFonts w:ascii="Gotham Book" w:hAnsi="Gotham Book" w:cstheme="minorHAnsi"/>
        </w:rPr>
        <w:t>And hail Him as thy matchless King through all eternity</w:t>
      </w:r>
      <w:r w:rsidRPr="001D3A03">
        <w:rPr>
          <w:rFonts w:ascii="Gotham Book" w:hAnsi="Gotham Book" w:cstheme="minorHAnsi"/>
        </w:rPr>
        <w:br/>
      </w:r>
    </w:p>
    <w:p w14:paraId="3EBD3349" w14:textId="77777777" w:rsidR="00525608" w:rsidRPr="001D3A03" w:rsidRDefault="00525608" w:rsidP="00525608">
      <w:pPr>
        <w:spacing w:after="0"/>
        <w:rPr>
          <w:rFonts w:ascii="Gotham Book" w:hAnsi="Gotham Book" w:cstheme="minorHAnsi"/>
        </w:rPr>
      </w:pPr>
      <w:r w:rsidRPr="001D3A03">
        <w:rPr>
          <w:rFonts w:ascii="Gotham Book" w:hAnsi="Gotham Book" w:cstheme="minorHAnsi"/>
        </w:rPr>
        <w:t>Shout to the LORD, you earth, and make a joyful noise,</w:t>
      </w:r>
    </w:p>
    <w:p w14:paraId="7B654837" w14:textId="77777777" w:rsidR="00525608" w:rsidRPr="001D3A03" w:rsidRDefault="00525608" w:rsidP="00525608">
      <w:pPr>
        <w:spacing w:after="0"/>
        <w:rPr>
          <w:rFonts w:ascii="Gotham Book" w:hAnsi="Gotham Book" w:cstheme="minorHAnsi"/>
        </w:rPr>
      </w:pPr>
      <w:r w:rsidRPr="001D3A03">
        <w:rPr>
          <w:rFonts w:ascii="Gotham Book" w:hAnsi="Gotham Book" w:cstheme="minorHAnsi"/>
        </w:rPr>
        <w:t>With gladness serve the LORD your God, before Him lift your voice</w:t>
      </w:r>
    </w:p>
    <w:p w14:paraId="779057DE" w14:textId="77777777" w:rsidR="00525608" w:rsidRPr="001D3A03" w:rsidRDefault="00525608" w:rsidP="00525608">
      <w:pPr>
        <w:spacing w:after="0"/>
        <w:rPr>
          <w:rFonts w:ascii="Gotham Book" w:hAnsi="Gotham Book" w:cstheme="minorHAnsi"/>
        </w:rPr>
      </w:pPr>
      <w:r w:rsidRPr="001D3A03">
        <w:rPr>
          <w:rFonts w:ascii="Gotham Book" w:hAnsi="Gotham Book" w:cstheme="minorHAnsi"/>
        </w:rPr>
        <w:t>Now know the LORD is God, He made us, we are His</w:t>
      </w:r>
    </w:p>
    <w:p w14:paraId="7787E372" w14:textId="77777777" w:rsidR="00525608" w:rsidRPr="001D3A03" w:rsidRDefault="00525608" w:rsidP="00525608">
      <w:pPr>
        <w:spacing w:after="0"/>
        <w:rPr>
          <w:rFonts w:ascii="Gotham Book" w:hAnsi="Gotham Book" w:cstheme="minorHAnsi"/>
        </w:rPr>
      </w:pPr>
      <w:r w:rsidRPr="001D3A03">
        <w:rPr>
          <w:rFonts w:ascii="Gotham Book" w:hAnsi="Gotham Book" w:cstheme="minorHAnsi"/>
        </w:rPr>
        <w:t>His people and His sheep who safely in His pasture graze</w:t>
      </w:r>
      <w:r w:rsidRPr="001D3A03">
        <w:rPr>
          <w:rFonts w:ascii="Gotham Book" w:hAnsi="Gotham Book" w:cstheme="minorHAnsi"/>
        </w:rPr>
        <w:br/>
      </w:r>
    </w:p>
    <w:p w14:paraId="332D79BC" w14:textId="77777777" w:rsidR="00525608" w:rsidRPr="001D3A03" w:rsidRDefault="00525608" w:rsidP="00525608">
      <w:pPr>
        <w:spacing w:after="0"/>
        <w:rPr>
          <w:rFonts w:ascii="Gotham Book" w:hAnsi="Gotham Book" w:cstheme="minorHAnsi"/>
        </w:rPr>
      </w:pPr>
      <w:r w:rsidRPr="001D3A03">
        <w:rPr>
          <w:rFonts w:ascii="Gotham Book" w:hAnsi="Gotham Book" w:cstheme="minorHAnsi"/>
        </w:rPr>
        <w:t xml:space="preserve">Crown Him the Lord of life, who </w:t>
      </w:r>
      <w:proofErr w:type="gramStart"/>
      <w:r w:rsidRPr="001D3A03">
        <w:rPr>
          <w:rFonts w:ascii="Gotham Book" w:hAnsi="Gotham Book" w:cstheme="minorHAnsi"/>
        </w:rPr>
        <w:t>triumphed o’er</w:t>
      </w:r>
      <w:proofErr w:type="gramEnd"/>
      <w:r w:rsidRPr="001D3A03">
        <w:rPr>
          <w:rFonts w:ascii="Gotham Book" w:hAnsi="Gotham Book" w:cstheme="minorHAnsi"/>
        </w:rPr>
        <w:t xml:space="preserve"> the grave,</w:t>
      </w:r>
    </w:p>
    <w:p w14:paraId="72A3FBBC" w14:textId="77777777" w:rsidR="00525608" w:rsidRPr="001D3A03" w:rsidRDefault="00525608" w:rsidP="00525608">
      <w:pPr>
        <w:spacing w:after="0"/>
        <w:rPr>
          <w:rFonts w:ascii="Gotham Book" w:hAnsi="Gotham Book" w:cstheme="minorHAnsi"/>
        </w:rPr>
      </w:pPr>
      <w:r w:rsidRPr="001D3A03">
        <w:rPr>
          <w:rFonts w:ascii="Gotham Book" w:hAnsi="Gotham Book" w:cstheme="minorHAnsi"/>
        </w:rPr>
        <w:t>Who rose victorious to the strife for those He came to save!</w:t>
      </w:r>
      <w:r w:rsidRPr="001D3A03">
        <w:rPr>
          <w:rFonts w:ascii="Gotham Book" w:hAnsi="Gotham Book" w:cstheme="minorHAnsi"/>
        </w:rPr>
        <w:br/>
        <w:t>His glories now we sing, who died and rose on high,</w:t>
      </w:r>
      <w:r w:rsidRPr="001D3A03">
        <w:rPr>
          <w:rFonts w:ascii="Gotham Book" w:hAnsi="Gotham Book" w:cstheme="minorHAnsi"/>
        </w:rPr>
        <w:br/>
        <w:t>Who died eternal life to bring and lives that death may die!</w:t>
      </w:r>
    </w:p>
    <w:p w14:paraId="17FD3E5B" w14:textId="77777777" w:rsidR="00525608" w:rsidRPr="001D3A03" w:rsidRDefault="00525608" w:rsidP="00525608">
      <w:pPr>
        <w:spacing w:after="0"/>
        <w:rPr>
          <w:rFonts w:ascii="Gotham Book" w:hAnsi="Gotham Book" w:cstheme="minorHAnsi"/>
        </w:rPr>
      </w:pPr>
    </w:p>
    <w:p w14:paraId="694DE1A1" w14:textId="77777777" w:rsidR="00525608" w:rsidRPr="001D3A03" w:rsidRDefault="00525608" w:rsidP="00525608">
      <w:pPr>
        <w:spacing w:after="0"/>
        <w:rPr>
          <w:rFonts w:ascii="Gotham Book" w:hAnsi="Gotham Book" w:cstheme="minorHAnsi"/>
        </w:rPr>
      </w:pPr>
      <w:r w:rsidRPr="001D3A03">
        <w:rPr>
          <w:rFonts w:ascii="Gotham Book" w:hAnsi="Gotham Book" w:cstheme="minorHAnsi"/>
        </w:rPr>
        <w:t>Enter His gates with thanks, and fill His courts with praise</w:t>
      </w:r>
    </w:p>
    <w:p w14:paraId="6BD5BCA5" w14:textId="77777777" w:rsidR="00525608" w:rsidRPr="001D3A03" w:rsidRDefault="00525608" w:rsidP="00525608">
      <w:pPr>
        <w:spacing w:after="0"/>
        <w:rPr>
          <w:rFonts w:ascii="Gotham Book" w:hAnsi="Gotham Book" w:cstheme="minorHAnsi"/>
        </w:rPr>
      </w:pPr>
      <w:r w:rsidRPr="001D3A03">
        <w:rPr>
          <w:rFonts w:ascii="Gotham Book" w:hAnsi="Gotham Book" w:cstheme="minorHAnsi"/>
        </w:rPr>
        <w:t>Give thanks to Him, and bless His name, to God your voices raise</w:t>
      </w:r>
    </w:p>
    <w:p w14:paraId="01B2FA02" w14:textId="77777777" w:rsidR="00525608" w:rsidRPr="001D3A03" w:rsidRDefault="00525608" w:rsidP="00525608">
      <w:pPr>
        <w:spacing w:after="0"/>
        <w:rPr>
          <w:rFonts w:ascii="Gotham Book" w:hAnsi="Gotham Book" w:cstheme="minorHAnsi"/>
        </w:rPr>
      </w:pPr>
      <w:r w:rsidRPr="001D3A03">
        <w:rPr>
          <w:rFonts w:ascii="Gotham Book" w:hAnsi="Gotham Book" w:cstheme="minorHAnsi"/>
        </w:rPr>
        <w:t>Because the LORD is good, His steadfast love endures,</w:t>
      </w:r>
    </w:p>
    <w:p w14:paraId="4A2DE023" w14:textId="77777777" w:rsidR="00525608" w:rsidRPr="001D3A03" w:rsidRDefault="00525608" w:rsidP="00525608">
      <w:pPr>
        <w:spacing w:after="0"/>
        <w:rPr>
          <w:rFonts w:ascii="Gotham Book" w:hAnsi="Gotham Book" w:cstheme="minorHAnsi"/>
        </w:rPr>
      </w:pPr>
      <w:r w:rsidRPr="001D3A03">
        <w:rPr>
          <w:rFonts w:ascii="Gotham Book" w:hAnsi="Gotham Book" w:cstheme="minorHAnsi"/>
        </w:rPr>
        <w:t>From age to age, for evermore, His faithfulness is sure.</w:t>
      </w:r>
    </w:p>
    <w:p w14:paraId="5CFC8E82" w14:textId="77777777" w:rsidR="00525608" w:rsidRPr="00583C57" w:rsidRDefault="00525608" w:rsidP="00525608">
      <w:pPr>
        <w:autoSpaceDE w:val="0"/>
        <w:autoSpaceDN w:val="0"/>
        <w:adjustRightInd w:val="0"/>
        <w:spacing w:after="0"/>
        <w:rPr>
          <w:rFonts w:ascii="Gotham Book" w:hAnsi="Gotham Book"/>
        </w:rPr>
      </w:pPr>
    </w:p>
    <w:p w14:paraId="5FF4025E" w14:textId="77777777" w:rsidR="00525608" w:rsidRPr="00583C57" w:rsidRDefault="00525608" w:rsidP="00525608">
      <w:pPr>
        <w:autoSpaceDE w:val="0"/>
        <w:autoSpaceDN w:val="0"/>
        <w:adjustRightInd w:val="0"/>
        <w:spacing w:after="0"/>
        <w:rPr>
          <w:rFonts w:ascii="Gotham Book" w:hAnsi="Gotham Book"/>
          <w:sz w:val="12"/>
          <w:szCs w:val="12"/>
        </w:rPr>
      </w:pPr>
      <w:r w:rsidRPr="00583C57">
        <w:rPr>
          <w:rFonts w:ascii="Gotham Book" w:hAnsi="Gotham Book"/>
          <w:sz w:val="12"/>
          <w:szCs w:val="12"/>
        </w:rPr>
        <w:t xml:space="preserve">TEXT: Matthew Bridges, stanza </w:t>
      </w:r>
      <w:r>
        <w:rPr>
          <w:rFonts w:ascii="Gotham Book" w:hAnsi="Gotham Book"/>
          <w:sz w:val="12"/>
          <w:szCs w:val="12"/>
        </w:rPr>
        <w:t>1</w:t>
      </w:r>
      <w:r w:rsidRPr="00583C57">
        <w:rPr>
          <w:rFonts w:ascii="Gotham Book" w:hAnsi="Gotham Book"/>
          <w:sz w:val="12"/>
          <w:szCs w:val="12"/>
        </w:rPr>
        <w:t xml:space="preserve">; Godfrey Thring, stanza </w:t>
      </w:r>
      <w:proofErr w:type="gramStart"/>
      <w:r w:rsidRPr="00583C57">
        <w:rPr>
          <w:rFonts w:ascii="Gotham Book" w:hAnsi="Gotham Book"/>
          <w:sz w:val="12"/>
          <w:szCs w:val="12"/>
        </w:rPr>
        <w:t>3  MUSIC</w:t>
      </w:r>
      <w:proofErr w:type="gramEnd"/>
      <w:r w:rsidRPr="00583C57">
        <w:rPr>
          <w:rFonts w:ascii="Gotham Book" w:hAnsi="Gotham Book"/>
          <w:sz w:val="12"/>
          <w:szCs w:val="12"/>
        </w:rPr>
        <w:t>: George J. Elvey</w:t>
      </w:r>
    </w:p>
    <w:p w14:paraId="2327D7ED" w14:textId="77777777" w:rsidR="003A0AEA" w:rsidRDefault="003A0AEA" w:rsidP="00A43C3B">
      <w:pPr>
        <w:pStyle w:val="1-SectionHeader"/>
        <w:suppressAutoHyphens/>
        <w:spacing w:before="0"/>
        <w:rPr>
          <w:rFonts w:ascii="Gotham Medium" w:hAnsi="Gotham Medium" w:cs="Gotham Medium"/>
          <w:b w:val="0"/>
          <w:bCs w:val="0"/>
        </w:rPr>
      </w:pPr>
    </w:p>
    <w:p w14:paraId="68B437E7" w14:textId="77777777" w:rsidR="00AD58B7" w:rsidRDefault="00AD58B7" w:rsidP="00A43C3B">
      <w:pPr>
        <w:pStyle w:val="1-SectionHeader"/>
        <w:suppressAutoHyphens/>
        <w:spacing w:before="0"/>
        <w:rPr>
          <w:rFonts w:ascii="Gotham Medium" w:hAnsi="Gotham Medium" w:cs="Gotham Medium"/>
          <w:b w:val="0"/>
          <w:bCs w:val="0"/>
        </w:rPr>
      </w:pPr>
    </w:p>
    <w:p w14:paraId="0D498A09" w14:textId="77777777" w:rsidR="008349CF" w:rsidRDefault="008349CF" w:rsidP="00A43C3B">
      <w:pPr>
        <w:pStyle w:val="1-SectionHeader"/>
        <w:suppressAutoHyphens/>
        <w:spacing w:before="0"/>
        <w:rPr>
          <w:rFonts w:ascii="Gotham Medium" w:hAnsi="Gotham Medium" w:cs="Gotham Medium"/>
          <w:b w:val="0"/>
          <w:bCs w:val="0"/>
        </w:rPr>
      </w:pPr>
    </w:p>
    <w:p w14:paraId="330D39AF" w14:textId="77777777" w:rsidR="008349CF" w:rsidRDefault="008349CF" w:rsidP="00A43C3B">
      <w:pPr>
        <w:pStyle w:val="1-SectionHeader"/>
        <w:suppressAutoHyphens/>
        <w:spacing w:before="0"/>
        <w:rPr>
          <w:rFonts w:ascii="Gotham Medium" w:hAnsi="Gotham Medium" w:cs="Gotham Medium"/>
          <w:b w:val="0"/>
          <w:bCs w:val="0"/>
        </w:rPr>
      </w:pPr>
    </w:p>
    <w:p w14:paraId="21784022" w14:textId="77777777" w:rsidR="008349CF" w:rsidRPr="00555903" w:rsidRDefault="008349CF" w:rsidP="00A43C3B">
      <w:pPr>
        <w:pStyle w:val="1-SectionHeader"/>
        <w:suppressAutoHyphens/>
        <w:spacing w:before="0"/>
        <w:rPr>
          <w:rFonts w:ascii="Gotham Medium" w:hAnsi="Gotham Medium" w:cs="Gotham Medium"/>
          <w:b w:val="0"/>
          <w:bCs w:val="0"/>
        </w:rPr>
      </w:pPr>
    </w:p>
    <w:p w14:paraId="33FBAF8C" w14:textId="5202EA5D" w:rsidR="00D2127B" w:rsidRPr="00FC5B1E" w:rsidRDefault="00FC5B1E" w:rsidP="00D2127B">
      <w:pPr>
        <w:spacing w:after="0" w:line="20" w:lineRule="atLeast"/>
        <w:contextualSpacing/>
        <w:rPr>
          <w:rFonts w:ascii="Gotham Medium" w:hAnsi="Gotham Medium"/>
          <w:sz w:val="40"/>
          <w:szCs w:val="40"/>
        </w:rPr>
      </w:pPr>
      <w:r w:rsidRPr="00FC5B1E">
        <w:rPr>
          <w:rFonts w:ascii="Gotham Medium" w:hAnsi="Gotham Medium"/>
          <w:sz w:val="40"/>
          <w:szCs w:val="40"/>
        </w:rPr>
        <w:t>*</w:t>
      </w:r>
      <w:r w:rsidR="00D2127B" w:rsidRPr="00FC5B1E">
        <w:rPr>
          <w:rFonts w:ascii="Gotham Medium" w:hAnsi="Gotham Medium"/>
          <w:sz w:val="40"/>
          <w:szCs w:val="40"/>
        </w:rPr>
        <w:t>Bless the Lord, O My Soul (Psalm 103)</w:t>
      </w:r>
    </w:p>
    <w:p w14:paraId="598A568A" w14:textId="77777777" w:rsidR="00D2127B" w:rsidRPr="007264B4" w:rsidRDefault="00D2127B" w:rsidP="00D2127B">
      <w:pPr>
        <w:spacing w:after="0" w:line="20" w:lineRule="atLeast"/>
        <w:contextualSpacing/>
        <w:rPr>
          <w:rFonts w:ascii="Gotham Book" w:hAnsi="Gotham Book"/>
        </w:rPr>
      </w:pPr>
    </w:p>
    <w:p w14:paraId="2B26CD51" w14:textId="77777777" w:rsidR="00D2127B" w:rsidRPr="007264B4" w:rsidRDefault="00D2127B" w:rsidP="00D2127B">
      <w:pPr>
        <w:spacing w:after="0" w:line="20" w:lineRule="atLeast"/>
        <w:contextualSpacing/>
        <w:rPr>
          <w:rFonts w:ascii="Gotham Book" w:hAnsi="Gotham Book"/>
        </w:rPr>
      </w:pPr>
      <w:r w:rsidRPr="007264B4">
        <w:rPr>
          <w:rFonts w:ascii="Gotham Book" w:hAnsi="Gotham Book"/>
        </w:rPr>
        <w:t xml:space="preserve">My God is slow to anger when I go astray, </w:t>
      </w:r>
    </w:p>
    <w:p w14:paraId="0A9F6675" w14:textId="77777777" w:rsidR="00D2127B" w:rsidRPr="007264B4" w:rsidRDefault="00D2127B" w:rsidP="00D2127B">
      <w:pPr>
        <w:spacing w:after="0" w:line="20" w:lineRule="atLeast"/>
        <w:contextualSpacing/>
        <w:rPr>
          <w:rFonts w:ascii="Gotham Book" w:hAnsi="Gotham Book"/>
        </w:rPr>
      </w:pPr>
      <w:r w:rsidRPr="007264B4">
        <w:rPr>
          <w:rFonts w:ascii="Gotham Book" w:hAnsi="Gotham Book"/>
        </w:rPr>
        <w:t>Bless the Lord, O my soul</w:t>
      </w:r>
      <w:r w:rsidRPr="007264B4">
        <w:rPr>
          <w:rFonts w:ascii="Gotham Book" w:hAnsi="Gotham Book"/>
        </w:rPr>
        <w:br/>
        <w:t xml:space="preserve">For </w:t>
      </w:r>
      <w:proofErr w:type="gramStart"/>
      <w:r w:rsidRPr="007264B4">
        <w:rPr>
          <w:rFonts w:ascii="Gotham Book" w:hAnsi="Gotham Book"/>
        </w:rPr>
        <w:t>all of</w:t>
      </w:r>
      <w:proofErr w:type="gramEnd"/>
      <w:r w:rsidRPr="007264B4">
        <w:rPr>
          <w:rFonts w:ascii="Gotham Book" w:hAnsi="Gotham Book"/>
        </w:rPr>
        <w:t xml:space="preserve"> my betrayals, He will not repay, </w:t>
      </w:r>
    </w:p>
    <w:p w14:paraId="202A5BAA" w14:textId="77777777" w:rsidR="00D2127B" w:rsidRPr="007264B4" w:rsidRDefault="00D2127B" w:rsidP="00D2127B">
      <w:pPr>
        <w:spacing w:after="0" w:line="20" w:lineRule="atLeast"/>
        <w:contextualSpacing/>
        <w:rPr>
          <w:rFonts w:ascii="Gotham Book" w:hAnsi="Gotham Book"/>
        </w:rPr>
      </w:pPr>
      <w:r w:rsidRPr="007264B4">
        <w:rPr>
          <w:rFonts w:ascii="Gotham Book" w:hAnsi="Gotham Book"/>
        </w:rPr>
        <w:t xml:space="preserve">Bless the Lord, O my soul </w:t>
      </w:r>
    </w:p>
    <w:p w14:paraId="140B5556" w14:textId="77777777" w:rsidR="00D2127B" w:rsidRPr="007264B4" w:rsidRDefault="00D2127B" w:rsidP="00D2127B">
      <w:pPr>
        <w:spacing w:after="0" w:line="20" w:lineRule="atLeast"/>
        <w:contextualSpacing/>
        <w:rPr>
          <w:rFonts w:ascii="Gotham Book" w:hAnsi="Gotham Book"/>
        </w:rPr>
      </w:pPr>
      <w:r w:rsidRPr="007264B4">
        <w:rPr>
          <w:rFonts w:ascii="Gotham Book" w:hAnsi="Gotham Book"/>
        </w:rPr>
        <w:t xml:space="preserve">Through mercy and compassion </w:t>
      </w:r>
    </w:p>
    <w:p w14:paraId="11D59026" w14:textId="77777777" w:rsidR="00D2127B" w:rsidRPr="007264B4" w:rsidRDefault="00D2127B" w:rsidP="00D2127B">
      <w:pPr>
        <w:spacing w:after="0" w:line="20" w:lineRule="atLeast"/>
        <w:contextualSpacing/>
        <w:rPr>
          <w:rFonts w:ascii="Gotham Book" w:hAnsi="Gotham Book"/>
        </w:rPr>
      </w:pPr>
      <w:r w:rsidRPr="007264B4">
        <w:rPr>
          <w:rFonts w:ascii="Gotham Book" w:hAnsi="Gotham Book"/>
        </w:rPr>
        <w:t xml:space="preserve">His great love is proved, </w:t>
      </w:r>
    </w:p>
    <w:p w14:paraId="4907B55B" w14:textId="77777777" w:rsidR="00D2127B" w:rsidRPr="007264B4" w:rsidRDefault="00D2127B" w:rsidP="00D2127B">
      <w:pPr>
        <w:spacing w:after="0" w:line="20" w:lineRule="atLeast"/>
        <w:contextualSpacing/>
        <w:rPr>
          <w:rFonts w:ascii="Gotham Book" w:hAnsi="Gotham Book"/>
        </w:rPr>
      </w:pPr>
      <w:r w:rsidRPr="007264B4">
        <w:rPr>
          <w:rFonts w:ascii="Gotham Book" w:hAnsi="Gotham Book"/>
        </w:rPr>
        <w:t xml:space="preserve">He covers my transgressions like the snow, </w:t>
      </w:r>
    </w:p>
    <w:p w14:paraId="47C53CB3" w14:textId="77777777" w:rsidR="00D2127B" w:rsidRPr="007264B4" w:rsidRDefault="00D2127B" w:rsidP="00D2127B">
      <w:pPr>
        <w:spacing w:after="0" w:line="20" w:lineRule="atLeast"/>
        <w:contextualSpacing/>
        <w:rPr>
          <w:rFonts w:ascii="Gotham Book" w:hAnsi="Gotham Book"/>
        </w:rPr>
      </w:pPr>
      <w:r w:rsidRPr="007264B4">
        <w:rPr>
          <w:rFonts w:ascii="Gotham Book" w:hAnsi="Gotham Book"/>
        </w:rPr>
        <w:t xml:space="preserve">As far as east from west are all my sins removed, </w:t>
      </w:r>
    </w:p>
    <w:p w14:paraId="74B6744B" w14:textId="77777777" w:rsidR="00D2127B" w:rsidRPr="007264B4" w:rsidRDefault="00D2127B" w:rsidP="00D2127B">
      <w:pPr>
        <w:spacing w:after="0" w:line="20" w:lineRule="atLeast"/>
        <w:contextualSpacing/>
        <w:rPr>
          <w:rFonts w:ascii="Gotham Book" w:hAnsi="Gotham Book"/>
        </w:rPr>
      </w:pPr>
      <w:r w:rsidRPr="007264B4">
        <w:rPr>
          <w:rFonts w:ascii="Gotham Book" w:hAnsi="Gotham Book"/>
        </w:rPr>
        <w:t xml:space="preserve">Bless the Lord, O my soul </w:t>
      </w:r>
    </w:p>
    <w:p w14:paraId="16985636" w14:textId="77777777" w:rsidR="00D2127B" w:rsidRDefault="00D2127B" w:rsidP="00D2127B">
      <w:pPr>
        <w:spacing w:after="0" w:line="20" w:lineRule="atLeast"/>
        <w:contextualSpacing/>
        <w:rPr>
          <w:rFonts w:ascii="Gotham Book" w:hAnsi="Gotham Book"/>
        </w:rPr>
      </w:pPr>
    </w:p>
    <w:p w14:paraId="6854DD4D" w14:textId="77777777" w:rsidR="008349CF" w:rsidRDefault="008349CF" w:rsidP="00D2127B">
      <w:pPr>
        <w:spacing w:after="0" w:line="20" w:lineRule="atLeast"/>
        <w:contextualSpacing/>
        <w:rPr>
          <w:rFonts w:ascii="Gotham Book" w:hAnsi="Gotham Book"/>
        </w:rPr>
      </w:pPr>
    </w:p>
    <w:p w14:paraId="0764AF27" w14:textId="77777777" w:rsidR="008349CF" w:rsidRDefault="008349CF" w:rsidP="00D2127B">
      <w:pPr>
        <w:spacing w:after="0" w:line="20" w:lineRule="atLeast"/>
        <w:contextualSpacing/>
        <w:rPr>
          <w:rFonts w:ascii="Gotham Book" w:hAnsi="Gotham Book"/>
        </w:rPr>
      </w:pPr>
    </w:p>
    <w:p w14:paraId="63858B7A" w14:textId="77777777" w:rsidR="008349CF" w:rsidRDefault="008349CF" w:rsidP="00D2127B">
      <w:pPr>
        <w:spacing w:after="0" w:line="20" w:lineRule="atLeast"/>
        <w:contextualSpacing/>
        <w:rPr>
          <w:rFonts w:ascii="Gotham Book" w:hAnsi="Gotham Book"/>
        </w:rPr>
      </w:pPr>
    </w:p>
    <w:p w14:paraId="079F1446" w14:textId="77777777" w:rsidR="008349CF" w:rsidRDefault="008349CF" w:rsidP="00D2127B">
      <w:pPr>
        <w:spacing w:after="0" w:line="20" w:lineRule="atLeast"/>
        <w:contextualSpacing/>
        <w:rPr>
          <w:rFonts w:ascii="Gotham Book" w:hAnsi="Gotham Book"/>
        </w:rPr>
      </w:pPr>
    </w:p>
    <w:p w14:paraId="3D5B3A79" w14:textId="77777777" w:rsidR="008349CF" w:rsidRPr="007264B4" w:rsidRDefault="008349CF" w:rsidP="00D2127B">
      <w:pPr>
        <w:spacing w:after="0" w:line="20" w:lineRule="atLeast"/>
        <w:contextualSpacing/>
        <w:rPr>
          <w:rFonts w:ascii="Gotham Book" w:hAnsi="Gotham Book"/>
        </w:rPr>
      </w:pPr>
    </w:p>
    <w:p w14:paraId="6D301DEC" w14:textId="77777777" w:rsidR="00D2127B" w:rsidRPr="007264B4" w:rsidRDefault="00D2127B" w:rsidP="00D2127B">
      <w:pPr>
        <w:spacing w:after="0" w:line="20" w:lineRule="atLeast"/>
        <w:contextualSpacing/>
        <w:rPr>
          <w:rFonts w:ascii="Gotham Book" w:hAnsi="Gotham Book"/>
        </w:rPr>
      </w:pPr>
      <w:r w:rsidRPr="007264B4">
        <w:rPr>
          <w:rFonts w:ascii="Gotham Book" w:hAnsi="Gotham Book"/>
        </w:rPr>
        <w:lastRenderedPageBreak/>
        <w:t xml:space="preserve">He saved me from the pit when I had lost all hope, </w:t>
      </w:r>
    </w:p>
    <w:p w14:paraId="69F8CB70" w14:textId="77777777" w:rsidR="00D2127B" w:rsidRPr="007264B4" w:rsidRDefault="00D2127B" w:rsidP="00D2127B">
      <w:pPr>
        <w:spacing w:after="0" w:line="20" w:lineRule="atLeast"/>
        <w:contextualSpacing/>
        <w:rPr>
          <w:rFonts w:ascii="Gotham Book" w:hAnsi="Gotham Book"/>
        </w:rPr>
      </w:pPr>
      <w:r w:rsidRPr="007264B4">
        <w:rPr>
          <w:rFonts w:ascii="Gotham Book" w:hAnsi="Gotham Book"/>
        </w:rPr>
        <w:t>Bless the Lord, O my soul</w:t>
      </w:r>
      <w:r w:rsidRPr="007264B4">
        <w:rPr>
          <w:rFonts w:ascii="Gotham Book" w:hAnsi="Gotham Book"/>
        </w:rPr>
        <w:br/>
        <w:t xml:space="preserve">From endless springs of kindness all His blessings flow, </w:t>
      </w:r>
    </w:p>
    <w:p w14:paraId="08A16653" w14:textId="77777777" w:rsidR="00D2127B" w:rsidRPr="007264B4" w:rsidRDefault="00D2127B" w:rsidP="00D2127B">
      <w:pPr>
        <w:spacing w:after="0" w:line="20" w:lineRule="atLeast"/>
        <w:contextualSpacing/>
        <w:rPr>
          <w:rFonts w:ascii="Gotham Book" w:hAnsi="Gotham Book"/>
        </w:rPr>
      </w:pPr>
      <w:r w:rsidRPr="007264B4">
        <w:rPr>
          <w:rFonts w:ascii="Gotham Book" w:hAnsi="Gotham Book"/>
        </w:rPr>
        <w:t>Bless the Lord, O my soul</w:t>
      </w:r>
      <w:r w:rsidRPr="007264B4">
        <w:rPr>
          <w:rFonts w:ascii="Gotham Book" w:hAnsi="Gotham Book"/>
        </w:rPr>
        <w:br/>
        <w:t>Our days will fade like flowers and are quickly spent,</w:t>
      </w:r>
    </w:p>
    <w:p w14:paraId="32DF4170" w14:textId="77777777" w:rsidR="00D2127B" w:rsidRPr="007264B4" w:rsidRDefault="00D2127B" w:rsidP="00D2127B">
      <w:pPr>
        <w:spacing w:after="0" w:line="20" w:lineRule="atLeast"/>
        <w:contextualSpacing/>
        <w:rPr>
          <w:rFonts w:ascii="Gotham Book" w:hAnsi="Gotham Book"/>
        </w:rPr>
      </w:pPr>
      <w:r w:rsidRPr="007264B4">
        <w:rPr>
          <w:rFonts w:ascii="Gotham Book" w:hAnsi="Gotham Book"/>
        </w:rPr>
        <w:t xml:space="preserve">And like the wind our years will come and go, </w:t>
      </w:r>
    </w:p>
    <w:p w14:paraId="39DE43E0" w14:textId="77777777" w:rsidR="00D2127B" w:rsidRPr="007264B4" w:rsidRDefault="00D2127B" w:rsidP="00D2127B">
      <w:pPr>
        <w:spacing w:after="0" w:line="20" w:lineRule="atLeast"/>
        <w:contextualSpacing/>
        <w:rPr>
          <w:rFonts w:ascii="Gotham Book" w:hAnsi="Gotham Book"/>
        </w:rPr>
      </w:pPr>
      <w:r w:rsidRPr="007264B4">
        <w:rPr>
          <w:rFonts w:ascii="Gotham Book" w:hAnsi="Gotham Book"/>
        </w:rPr>
        <w:t xml:space="preserve">Everlasting favor is His covenant, </w:t>
      </w:r>
    </w:p>
    <w:p w14:paraId="1EDEA837" w14:textId="77777777" w:rsidR="00D2127B" w:rsidRPr="007264B4" w:rsidRDefault="00D2127B" w:rsidP="00D2127B">
      <w:pPr>
        <w:spacing w:after="0" w:line="20" w:lineRule="atLeast"/>
        <w:contextualSpacing/>
        <w:rPr>
          <w:rFonts w:ascii="Gotham Book" w:hAnsi="Gotham Book"/>
        </w:rPr>
      </w:pPr>
      <w:r w:rsidRPr="007264B4">
        <w:rPr>
          <w:rFonts w:ascii="Gotham Book" w:hAnsi="Gotham Book"/>
        </w:rPr>
        <w:t xml:space="preserve">Bless the Lord, O my soul </w:t>
      </w:r>
    </w:p>
    <w:p w14:paraId="5EE81687" w14:textId="77777777" w:rsidR="00D2127B" w:rsidRPr="007264B4" w:rsidRDefault="00D2127B" w:rsidP="00D2127B">
      <w:pPr>
        <w:spacing w:after="0" w:line="20" w:lineRule="atLeast"/>
        <w:contextualSpacing/>
        <w:rPr>
          <w:rFonts w:ascii="Gotham Book" w:hAnsi="Gotham Book"/>
        </w:rPr>
      </w:pPr>
    </w:p>
    <w:p w14:paraId="08B51D00" w14:textId="77777777" w:rsidR="00D2127B" w:rsidRPr="007264B4" w:rsidRDefault="00D2127B" w:rsidP="00D2127B">
      <w:pPr>
        <w:spacing w:after="0" w:line="20" w:lineRule="atLeast"/>
        <w:contextualSpacing/>
        <w:rPr>
          <w:rFonts w:ascii="Gotham Book" w:hAnsi="Gotham Book"/>
        </w:rPr>
      </w:pPr>
      <w:r w:rsidRPr="007264B4">
        <w:rPr>
          <w:rFonts w:ascii="Gotham Book" w:hAnsi="Gotham Book"/>
        </w:rPr>
        <w:t xml:space="preserve">Merciful and gracious is my God to me, </w:t>
      </w:r>
    </w:p>
    <w:p w14:paraId="27264851" w14:textId="77777777" w:rsidR="00D2127B" w:rsidRPr="007264B4" w:rsidRDefault="00D2127B" w:rsidP="00D2127B">
      <w:pPr>
        <w:spacing w:after="0" w:line="20" w:lineRule="atLeast"/>
        <w:contextualSpacing/>
        <w:rPr>
          <w:rFonts w:ascii="Gotham Book" w:hAnsi="Gotham Book"/>
        </w:rPr>
      </w:pPr>
      <w:r w:rsidRPr="007264B4">
        <w:rPr>
          <w:rFonts w:ascii="Gotham Book" w:hAnsi="Gotham Book"/>
        </w:rPr>
        <w:t>Bless the Lord, O my soul</w:t>
      </w:r>
      <w:r w:rsidRPr="007264B4">
        <w:rPr>
          <w:rFonts w:ascii="Gotham Book" w:hAnsi="Gotham Book"/>
        </w:rPr>
        <w:br/>
        <w:t xml:space="preserve">I will tell His goodness through eternity, </w:t>
      </w:r>
    </w:p>
    <w:p w14:paraId="02B11190" w14:textId="77777777" w:rsidR="00D2127B" w:rsidRPr="007264B4" w:rsidRDefault="00D2127B" w:rsidP="00D2127B">
      <w:pPr>
        <w:spacing w:after="0" w:line="20" w:lineRule="atLeast"/>
        <w:contextualSpacing/>
        <w:rPr>
          <w:rFonts w:ascii="Gotham Book" w:hAnsi="Gotham Book"/>
        </w:rPr>
      </w:pPr>
      <w:r w:rsidRPr="007264B4">
        <w:rPr>
          <w:rFonts w:ascii="Gotham Book" w:hAnsi="Gotham Book"/>
        </w:rPr>
        <w:t xml:space="preserve">Bless the Lord, O my soul </w:t>
      </w:r>
    </w:p>
    <w:p w14:paraId="5DFB7563" w14:textId="77777777" w:rsidR="00D2127B" w:rsidRPr="007264B4" w:rsidRDefault="00D2127B" w:rsidP="00D2127B">
      <w:pPr>
        <w:spacing w:after="0" w:line="20" w:lineRule="atLeast"/>
        <w:contextualSpacing/>
        <w:rPr>
          <w:rFonts w:ascii="Gotham Book" w:hAnsi="Gotham Book"/>
        </w:rPr>
      </w:pPr>
      <w:r w:rsidRPr="007264B4">
        <w:rPr>
          <w:rFonts w:ascii="Gotham Book" w:hAnsi="Gotham Book"/>
        </w:rPr>
        <w:t xml:space="preserve">And bless the Lord, you angels, all you </w:t>
      </w:r>
      <w:proofErr w:type="spellStart"/>
      <w:r w:rsidRPr="007264B4">
        <w:rPr>
          <w:rFonts w:ascii="Gotham Book" w:hAnsi="Gotham Book"/>
        </w:rPr>
        <w:t>heav’nly</w:t>
      </w:r>
      <w:proofErr w:type="spellEnd"/>
      <w:r w:rsidRPr="007264B4">
        <w:rPr>
          <w:rFonts w:ascii="Gotham Book" w:hAnsi="Gotham Book"/>
        </w:rPr>
        <w:t xml:space="preserve"> hosts, </w:t>
      </w:r>
    </w:p>
    <w:p w14:paraId="12D33A07" w14:textId="77777777" w:rsidR="00D2127B" w:rsidRPr="007264B4" w:rsidRDefault="00D2127B" w:rsidP="00D2127B">
      <w:pPr>
        <w:spacing w:after="0" w:line="20" w:lineRule="atLeast"/>
        <w:contextualSpacing/>
        <w:rPr>
          <w:rFonts w:ascii="Gotham Book" w:hAnsi="Gotham Book"/>
        </w:rPr>
      </w:pPr>
      <w:r w:rsidRPr="007264B4">
        <w:rPr>
          <w:rFonts w:ascii="Gotham Book" w:hAnsi="Gotham Book"/>
        </w:rPr>
        <w:t>And every living creature here below</w:t>
      </w:r>
      <w:r w:rsidRPr="007264B4">
        <w:rPr>
          <w:rFonts w:ascii="Gotham Book" w:hAnsi="Gotham Book"/>
        </w:rPr>
        <w:br/>
        <w:t xml:space="preserve">Praise the Father, praise the Son, and Holy Ghost, </w:t>
      </w:r>
    </w:p>
    <w:p w14:paraId="4C65C79A" w14:textId="77777777" w:rsidR="00D2127B" w:rsidRPr="007264B4" w:rsidRDefault="00D2127B" w:rsidP="00D2127B">
      <w:pPr>
        <w:spacing w:after="0" w:line="20" w:lineRule="atLeast"/>
        <w:contextualSpacing/>
        <w:rPr>
          <w:rFonts w:ascii="Gotham Book" w:hAnsi="Gotham Book"/>
        </w:rPr>
      </w:pPr>
      <w:r w:rsidRPr="007264B4">
        <w:rPr>
          <w:rFonts w:ascii="Gotham Book" w:hAnsi="Gotham Book"/>
        </w:rPr>
        <w:t xml:space="preserve">Bless the Lord, O my soul </w:t>
      </w:r>
    </w:p>
    <w:p w14:paraId="77A74D76" w14:textId="77777777" w:rsidR="00D2127B" w:rsidRPr="007264B4" w:rsidRDefault="00D2127B" w:rsidP="00D2127B">
      <w:pPr>
        <w:spacing w:after="0" w:line="20" w:lineRule="atLeast"/>
        <w:contextualSpacing/>
        <w:rPr>
          <w:rFonts w:ascii="Gotham Book" w:hAnsi="Gotham Book"/>
        </w:rPr>
      </w:pPr>
    </w:p>
    <w:p w14:paraId="6853A4FF" w14:textId="77777777" w:rsidR="00D2127B" w:rsidRPr="007264B4" w:rsidRDefault="00D2127B" w:rsidP="00D2127B">
      <w:pPr>
        <w:spacing w:after="0" w:line="20" w:lineRule="atLeast"/>
        <w:contextualSpacing/>
        <w:rPr>
          <w:rFonts w:ascii="Gotham Book" w:hAnsi="Gotham Book"/>
        </w:rPr>
      </w:pPr>
      <w:r w:rsidRPr="007264B4">
        <w:rPr>
          <w:rFonts w:ascii="Gotham Book" w:hAnsi="Gotham Book"/>
        </w:rPr>
        <w:t xml:space="preserve">And bless the Lord, you angels, all you </w:t>
      </w:r>
      <w:proofErr w:type="spellStart"/>
      <w:r w:rsidRPr="007264B4">
        <w:rPr>
          <w:rFonts w:ascii="Gotham Book" w:hAnsi="Gotham Book"/>
        </w:rPr>
        <w:t>heav’nly</w:t>
      </w:r>
      <w:proofErr w:type="spellEnd"/>
      <w:r w:rsidRPr="007264B4">
        <w:rPr>
          <w:rFonts w:ascii="Gotham Book" w:hAnsi="Gotham Book"/>
        </w:rPr>
        <w:t xml:space="preserve"> hosts </w:t>
      </w:r>
    </w:p>
    <w:p w14:paraId="6BEDB1A9" w14:textId="77777777" w:rsidR="00D2127B" w:rsidRPr="007264B4" w:rsidRDefault="00D2127B" w:rsidP="00D2127B">
      <w:pPr>
        <w:spacing w:after="0" w:line="20" w:lineRule="atLeast"/>
        <w:contextualSpacing/>
        <w:rPr>
          <w:rFonts w:ascii="Gotham Book" w:hAnsi="Gotham Book"/>
        </w:rPr>
      </w:pPr>
      <w:r w:rsidRPr="007264B4">
        <w:rPr>
          <w:rFonts w:ascii="Gotham Book" w:hAnsi="Gotham Book"/>
        </w:rPr>
        <w:t>And every living creature here below</w:t>
      </w:r>
    </w:p>
    <w:p w14:paraId="18C5973C" w14:textId="77777777" w:rsidR="00D2127B" w:rsidRPr="007264B4" w:rsidRDefault="00D2127B" w:rsidP="00D2127B">
      <w:pPr>
        <w:spacing w:after="0" w:line="20" w:lineRule="atLeast"/>
        <w:contextualSpacing/>
        <w:rPr>
          <w:rFonts w:ascii="Gotham Book" w:hAnsi="Gotham Book"/>
        </w:rPr>
      </w:pPr>
      <w:r w:rsidRPr="007264B4">
        <w:rPr>
          <w:rFonts w:ascii="Gotham Book" w:hAnsi="Gotham Book"/>
        </w:rPr>
        <w:t>Praise the Father, praise the Son, and Holy Ghost…</w:t>
      </w:r>
    </w:p>
    <w:p w14:paraId="6F478F91" w14:textId="77777777" w:rsidR="00D2127B" w:rsidRPr="007264B4" w:rsidRDefault="00D2127B" w:rsidP="00D2127B">
      <w:pPr>
        <w:spacing w:after="0" w:line="20" w:lineRule="atLeast"/>
        <w:contextualSpacing/>
        <w:rPr>
          <w:rFonts w:ascii="Gotham Book" w:hAnsi="Gotham Book"/>
        </w:rPr>
      </w:pPr>
      <w:r w:rsidRPr="007264B4">
        <w:rPr>
          <w:rFonts w:ascii="Gotham Book" w:hAnsi="Gotham Book"/>
        </w:rPr>
        <w:t xml:space="preserve">Bless the Lord, O my soul, </w:t>
      </w:r>
    </w:p>
    <w:p w14:paraId="275BA56A" w14:textId="77777777" w:rsidR="00D2127B" w:rsidRPr="007264B4" w:rsidRDefault="00D2127B" w:rsidP="00D2127B">
      <w:pPr>
        <w:spacing w:after="0" w:line="20" w:lineRule="atLeast"/>
        <w:contextualSpacing/>
        <w:rPr>
          <w:rFonts w:ascii="Gotham Book" w:hAnsi="Gotham Book"/>
        </w:rPr>
      </w:pPr>
      <w:r w:rsidRPr="007264B4">
        <w:rPr>
          <w:rFonts w:ascii="Gotham Book" w:hAnsi="Gotham Book"/>
        </w:rPr>
        <w:t>Bless the Lord, O my soul</w:t>
      </w:r>
    </w:p>
    <w:p w14:paraId="01E5912E" w14:textId="77777777" w:rsidR="00D2127B" w:rsidRPr="007264B4" w:rsidRDefault="00D2127B" w:rsidP="00D2127B">
      <w:pPr>
        <w:spacing w:after="0" w:line="20" w:lineRule="atLeast"/>
        <w:contextualSpacing/>
        <w:rPr>
          <w:rFonts w:ascii="Gotham Book" w:hAnsi="Gotham Book"/>
        </w:rPr>
      </w:pPr>
    </w:p>
    <w:p w14:paraId="7C98D009" w14:textId="77777777" w:rsidR="008349CF" w:rsidRDefault="00D2127B" w:rsidP="00D2127B">
      <w:pPr>
        <w:spacing w:after="0" w:line="20" w:lineRule="atLeast"/>
        <w:contextualSpacing/>
        <w:rPr>
          <w:rFonts w:ascii="Gotham Book" w:hAnsi="Gotham Book"/>
          <w:sz w:val="12"/>
          <w:szCs w:val="12"/>
        </w:rPr>
      </w:pPr>
      <w:r w:rsidRPr="004944DE">
        <w:rPr>
          <w:rFonts w:ascii="Gotham Book" w:hAnsi="Gotham Book"/>
          <w:sz w:val="12"/>
          <w:szCs w:val="12"/>
        </w:rPr>
        <w:t xml:space="preserve">Music and words by Dave Fournier and David Zimmer © 2022 Sovereign Grace Worship/ASCAP, </w:t>
      </w:r>
    </w:p>
    <w:p w14:paraId="65B4DD19" w14:textId="77777777" w:rsidR="008349CF" w:rsidRDefault="00D2127B" w:rsidP="00D2127B">
      <w:pPr>
        <w:spacing w:after="0" w:line="20" w:lineRule="atLeast"/>
        <w:contextualSpacing/>
        <w:rPr>
          <w:rFonts w:ascii="Gotham Book" w:hAnsi="Gotham Book"/>
          <w:sz w:val="12"/>
          <w:szCs w:val="12"/>
        </w:rPr>
      </w:pPr>
      <w:r w:rsidRPr="004944DE">
        <w:rPr>
          <w:rFonts w:ascii="Gotham Book" w:hAnsi="Gotham Book"/>
          <w:sz w:val="12"/>
          <w:szCs w:val="12"/>
        </w:rPr>
        <w:t xml:space="preserve">Sovereign Grace Praise/BMI (administrated by Integrity Music). Sovereign Grace Music, </w:t>
      </w:r>
    </w:p>
    <w:p w14:paraId="5EFF31A1" w14:textId="0D71E6ED" w:rsidR="00D2127B" w:rsidRPr="004944DE" w:rsidRDefault="00D2127B" w:rsidP="00D2127B">
      <w:pPr>
        <w:spacing w:after="0" w:line="20" w:lineRule="atLeast"/>
        <w:contextualSpacing/>
        <w:rPr>
          <w:rFonts w:ascii="Gotham Book" w:hAnsi="Gotham Book"/>
          <w:sz w:val="12"/>
          <w:szCs w:val="12"/>
        </w:rPr>
      </w:pPr>
      <w:r w:rsidRPr="004944DE">
        <w:rPr>
          <w:rFonts w:ascii="Gotham Book" w:hAnsi="Gotham Book"/>
          <w:sz w:val="12"/>
          <w:szCs w:val="12"/>
        </w:rPr>
        <w:t xml:space="preserve">a division of Sovereign Grace Churches. All rights reserved. CCLI #7190360 </w:t>
      </w:r>
    </w:p>
    <w:p w14:paraId="57CDD3DE" w14:textId="77777777" w:rsidR="00C83597" w:rsidRPr="00555903" w:rsidRDefault="00C83597" w:rsidP="00A43C3B">
      <w:pPr>
        <w:pStyle w:val="1-SectionHeader"/>
        <w:suppressAutoHyphens/>
        <w:spacing w:before="0"/>
        <w:rPr>
          <w:rFonts w:ascii="Gotham Medium" w:hAnsi="Gotham Medium" w:cs="Gotham Medium"/>
          <w:b w:val="0"/>
          <w:bCs w:val="0"/>
        </w:rPr>
      </w:pPr>
    </w:p>
    <w:p w14:paraId="0E45D47A" w14:textId="77777777" w:rsidR="00C83597" w:rsidRPr="00555903" w:rsidRDefault="00C83597" w:rsidP="00A43C3B">
      <w:pPr>
        <w:pStyle w:val="1-SectionHeader"/>
        <w:suppressAutoHyphens/>
        <w:spacing w:before="0"/>
        <w:rPr>
          <w:rFonts w:ascii="Gotham Medium" w:hAnsi="Gotham Medium" w:cs="Gotham Medium"/>
          <w:b w:val="0"/>
          <w:bCs w:val="0"/>
        </w:rPr>
      </w:pPr>
    </w:p>
    <w:p w14:paraId="27F50438" w14:textId="77777777" w:rsidR="00C83597" w:rsidRPr="00555903" w:rsidRDefault="00C83597" w:rsidP="00A43C3B">
      <w:pPr>
        <w:pStyle w:val="1-SectionHeader"/>
        <w:suppressAutoHyphens/>
        <w:spacing w:before="0"/>
        <w:rPr>
          <w:rFonts w:ascii="Gotham Medium" w:hAnsi="Gotham Medium" w:cs="Gotham Medium"/>
          <w:b w:val="0"/>
          <w:bCs w:val="0"/>
        </w:rPr>
      </w:pPr>
    </w:p>
    <w:p w14:paraId="41F8D1BD" w14:textId="77777777" w:rsidR="00AD58B7" w:rsidRDefault="00AD58B7" w:rsidP="00A43C3B">
      <w:pPr>
        <w:pStyle w:val="1-SectionHeader"/>
        <w:spacing w:before="180"/>
        <w:rPr>
          <w:rFonts w:ascii="Gotham Medium" w:hAnsi="Gotham Medium" w:cs="Gotham Medium"/>
          <w:b w:val="0"/>
          <w:bCs w:val="0"/>
        </w:rPr>
      </w:pPr>
      <w:r>
        <w:rPr>
          <w:rFonts w:ascii="Gotham Medium" w:hAnsi="Gotham Medium" w:cs="Gotham Medium"/>
          <w:b w:val="0"/>
          <w:bCs w:val="0"/>
        </w:rPr>
        <w:t>Scripture Reading</w:t>
      </w:r>
    </w:p>
    <w:p w14:paraId="01931528" w14:textId="77777777" w:rsidR="00AD58B7" w:rsidRDefault="00AD58B7" w:rsidP="00A43C3B">
      <w:pPr>
        <w:pStyle w:val="1-SectionHeader"/>
        <w:suppressAutoHyphens/>
        <w:spacing w:before="0" w:line="120" w:lineRule="auto"/>
        <w:rPr>
          <w:rFonts w:ascii="Gotham Medium" w:hAnsi="Gotham Medium" w:cs="Gotham Medium"/>
          <w:b w:val="0"/>
          <w:bCs w:val="0"/>
          <w:u w:val="thick"/>
        </w:rPr>
      </w:pPr>
      <w:r>
        <w:rPr>
          <w:rFonts w:ascii="Gotham Medium" w:hAnsi="Gotham Medium" w:cs="Gotham Medium"/>
          <w:b w:val="0"/>
          <w:bCs w:val="0"/>
          <w:u w:val="thick"/>
        </w:rPr>
        <w:t xml:space="preserve">             </w:t>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p>
    <w:p w14:paraId="05445123" w14:textId="77777777" w:rsidR="00A83C8B" w:rsidRDefault="00A83C8B" w:rsidP="00A43C3B">
      <w:pPr>
        <w:pStyle w:val="1-SectionHeader"/>
        <w:suppressAutoHyphens/>
        <w:spacing w:before="0" w:line="259" w:lineRule="auto"/>
        <w:rPr>
          <w:rFonts w:ascii="Gotham Medium" w:hAnsi="Gotham Medium" w:cs="Gotham Medium"/>
          <w:b w:val="0"/>
          <w:bCs w:val="0"/>
          <w:u w:val="thick"/>
        </w:rPr>
      </w:pPr>
    </w:p>
    <w:p w14:paraId="594F210B" w14:textId="09FE685E" w:rsidR="00A23795" w:rsidRPr="009D127F" w:rsidRDefault="009B2205" w:rsidP="00A43C3B">
      <w:pPr>
        <w:spacing w:after="0"/>
        <w:rPr>
          <w:rFonts w:ascii="Gotham Medium" w:hAnsi="Gotham Medium"/>
          <w:sz w:val="40"/>
          <w:szCs w:val="40"/>
        </w:rPr>
      </w:pPr>
      <w:r w:rsidRPr="009D127F">
        <w:rPr>
          <w:rFonts w:ascii="Gotham Medium" w:hAnsi="Gotham Medium"/>
          <w:sz w:val="40"/>
          <w:szCs w:val="40"/>
        </w:rPr>
        <w:t>Romans 8:12-19</w:t>
      </w:r>
    </w:p>
    <w:p w14:paraId="3131F951" w14:textId="77777777" w:rsidR="001F188D" w:rsidRDefault="001F188D" w:rsidP="00A43C3B">
      <w:pPr>
        <w:spacing w:after="0"/>
        <w:rPr>
          <w:rFonts w:ascii="Gotham Book" w:hAnsi="Gotham Book"/>
        </w:rPr>
      </w:pPr>
    </w:p>
    <w:p w14:paraId="717792A7" w14:textId="034258F5" w:rsidR="001F188D" w:rsidRPr="00E55415" w:rsidRDefault="00E55415" w:rsidP="00A43C3B">
      <w:pPr>
        <w:spacing w:after="0"/>
        <w:rPr>
          <w:rFonts w:ascii="Gotham Book" w:hAnsi="Gotham Book"/>
          <w:i/>
          <w:iCs/>
        </w:rPr>
      </w:pPr>
      <w:r w:rsidRPr="00E55415">
        <w:rPr>
          <w:rFonts w:ascii="Gotham Book" w:hAnsi="Gotham Book"/>
          <w:i/>
          <w:iCs/>
        </w:rPr>
        <w:t>“So then, brothers, we are debtors, not to the flesh, to live according to the flesh. For if you live according to the flesh you will die, but if by the Spirit you put to death the deeds of the body, you will live. For all who are led by the Spirit of God are sons of God. For you did not receive the spirit of slavery to fall back into fear, but you have received the Spirit of adoption as sons, by whom we cry, “Abba! Father!” The Spirit himself bears witness with our spirit that we are children of God, and if children, then heirs—heirs of God and fellow heirs with Christ, provided we suffer with him in order that we may also be glorified with him. For I consider that the sufferings of this present time are not worth comparing with the glory that is to be revealed to us. For the creation waits with eager longing for the revealing of the sons of God.”</w:t>
      </w:r>
    </w:p>
    <w:p w14:paraId="06353830" w14:textId="77777777" w:rsidR="0052217B" w:rsidRDefault="0052217B" w:rsidP="00A43C3B">
      <w:pPr>
        <w:spacing w:after="0"/>
        <w:rPr>
          <w:rFonts w:ascii="Gotham Book" w:hAnsi="Gotham Book"/>
        </w:rPr>
      </w:pPr>
    </w:p>
    <w:p w14:paraId="58DE1D9C" w14:textId="77777777" w:rsidR="0052217B" w:rsidRDefault="0052217B" w:rsidP="00A43C3B">
      <w:pPr>
        <w:spacing w:after="0"/>
        <w:rPr>
          <w:rFonts w:ascii="Gotham Book" w:hAnsi="Gotham Book"/>
        </w:rPr>
      </w:pPr>
    </w:p>
    <w:p w14:paraId="30AC15F6" w14:textId="77777777" w:rsidR="008349CF" w:rsidRDefault="008349CF" w:rsidP="00A43C3B">
      <w:pPr>
        <w:spacing w:after="0"/>
        <w:rPr>
          <w:rFonts w:ascii="Gotham Book" w:hAnsi="Gotham Book"/>
        </w:rPr>
      </w:pPr>
    </w:p>
    <w:p w14:paraId="498FEA93" w14:textId="77777777" w:rsidR="008349CF" w:rsidRDefault="008349CF" w:rsidP="00A43C3B">
      <w:pPr>
        <w:spacing w:after="0"/>
        <w:rPr>
          <w:rFonts w:ascii="Gotham Book" w:hAnsi="Gotham Book"/>
        </w:rPr>
      </w:pPr>
    </w:p>
    <w:p w14:paraId="3BD4741A" w14:textId="77777777" w:rsidR="008349CF" w:rsidRDefault="008349CF" w:rsidP="00A43C3B">
      <w:pPr>
        <w:spacing w:after="0"/>
        <w:rPr>
          <w:rFonts w:ascii="Gotham Book" w:hAnsi="Gotham Book"/>
        </w:rPr>
      </w:pPr>
    </w:p>
    <w:p w14:paraId="4A7BEA64" w14:textId="77777777" w:rsidR="008349CF" w:rsidRDefault="008349CF" w:rsidP="00A43C3B">
      <w:pPr>
        <w:spacing w:after="0"/>
        <w:rPr>
          <w:rFonts w:ascii="Gotham Book" w:hAnsi="Gotham Book"/>
        </w:rPr>
      </w:pPr>
    </w:p>
    <w:p w14:paraId="2496090F" w14:textId="77777777" w:rsidR="008349CF" w:rsidRDefault="008349CF" w:rsidP="00A43C3B">
      <w:pPr>
        <w:spacing w:after="0"/>
        <w:rPr>
          <w:rFonts w:ascii="Gotham Book" w:hAnsi="Gotham Book"/>
        </w:rPr>
      </w:pPr>
    </w:p>
    <w:p w14:paraId="62E0DDC9" w14:textId="77777777" w:rsidR="00AD58B7" w:rsidRDefault="00AD58B7" w:rsidP="00A43C3B">
      <w:pPr>
        <w:pStyle w:val="1-SectionHeader"/>
        <w:spacing w:before="180"/>
        <w:rPr>
          <w:rFonts w:ascii="Gotham Medium" w:hAnsi="Gotham Medium" w:cs="Gotham Medium"/>
          <w:b w:val="0"/>
          <w:bCs w:val="0"/>
        </w:rPr>
      </w:pPr>
      <w:r>
        <w:rPr>
          <w:rFonts w:ascii="Gotham Medium" w:hAnsi="Gotham Medium" w:cs="Gotham Medium"/>
          <w:b w:val="0"/>
          <w:bCs w:val="0"/>
        </w:rPr>
        <w:t>PRAYERS OF CONFESSION</w:t>
      </w:r>
    </w:p>
    <w:p w14:paraId="67A94C6C" w14:textId="77777777" w:rsidR="00AD58B7" w:rsidRDefault="00AD58B7" w:rsidP="00A43C3B">
      <w:pPr>
        <w:pStyle w:val="1-SectionHeader"/>
        <w:suppressAutoHyphens/>
        <w:spacing w:before="0" w:line="120" w:lineRule="auto"/>
        <w:rPr>
          <w:rFonts w:ascii="Gotham Medium" w:hAnsi="Gotham Medium" w:cs="Gotham Medium"/>
          <w:b w:val="0"/>
          <w:bCs w:val="0"/>
          <w:u w:val="thick"/>
        </w:rPr>
      </w:pPr>
      <w:r>
        <w:rPr>
          <w:rFonts w:ascii="Gotham Medium" w:hAnsi="Gotham Medium" w:cs="Gotham Medium"/>
          <w:b w:val="0"/>
          <w:bCs w:val="0"/>
          <w:u w:val="thick"/>
        </w:rPr>
        <w:t xml:space="preserve">             </w:t>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p>
    <w:p w14:paraId="64E5B45B" w14:textId="77777777" w:rsidR="00AD58B7" w:rsidRDefault="00AD58B7" w:rsidP="00A43C3B">
      <w:pPr>
        <w:pStyle w:val="1-SectionHeader"/>
        <w:suppressAutoHyphens/>
        <w:spacing w:before="0"/>
        <w:rPr>
          <w:rFonts w:ascii="Gotham Medium" w:hAnsi="Gotham Medium" w:cs="Gotham Medium"/>
          <w:b w:val="0"/>
          <w:bCs w:val="0"/>
        </w:rPr>
      </w:pPr>
    </w:p>
    <w:p w14:paraId="774145B4" w14:textId="77777777" w:rsidR="008152A4" w:rsidRPr="00AC0EAB" w:rsidRDefault="00642C2D" w:rsidP="008152A4">
      <w:pPr>
        <w:spacing w:after="0"/>
        <w:rPr>
          <w:rFonts w:ascii="Gotham Medium" w:hAnsi="Gotham Medium"/>
        </w:rPr>
      </w:pPr>
      <w:r w:rsidRPr="009F1250">
        <w:rPr>
          <w:rFonts w:ascii="Gotham Medium" w:hAnsi="Gotham Medium"/>
        </w:rPr>
        <w:t>All:</w:t>
      </w:r>
      <w:r w:rsidR="00CB50C6">
        <w:rPr>
          <w:rFonts w:ascii="Gotham Medium" w:hAnsi="Gotham Medium"/>
        </w:rPr>
        <w:t xml:space="preserve"> </w:t>
      </w:r>
      <w:r w:rsidR="008152A4" w:rsidRPr="00AC0EAB">
        <w:rPr>
          <w:rFonts w:ascii="Gotham Medium" w:hAnsi="Gotham Medium"/>
        </w:rPr>
        <w:t>Father in heaven,</w:t>
      </w:r>
    </w:p>
    <w:p w14:paraId="1E1BFA30" w14:textId="77777777" w:rsidR="008152A4" w:rsidRPr="00AC0EAB" w:rsidRDefault="008152A4" w:rsidP="008152A4">
      <w:pPr>
        <w:spacing w:after="0"/>
        <w:rPr>
          <w:rFonts w:ascii="Gotham Medium" w:hAnsi="Gotham Medium"/>
        </w:rPr>
      </w:pPr>
    </w:p>
    <w:p w14:paraId="3259B737" w14:textId="77777777" w:rsidR="008152A4" w:rsidRPr="00AC0EAB" w:rsidRDefault="008152A4" w:rsidP="008152A4">
      <w:pPr>
        <w:spacing w:after="0"/>
        <w:rPr>
          <w:rFonts w:ascii="Gotham Medium" w:hAnsi="Gotham Medium"/>
        </w:rPr>
      </w:pPr>
      <w:r w:rsidRPr="00AC0EAB">
        <w:rPr>
          <w:rFonts w:ascii="Gotham Medium" w:hAnsi="Gotham Medium"/>
        </w:rPr>
        <w:t>We have sinned against You in our thoughts, words, and deeds,</w:t>
      </w:r>
      <w:r w:rsidRPr="00AC0EAB">
        <w:rPr>
          <w:rFonts w:ascii="Gotham Medium" w:hAnsi="Gotham Medium"/>
        </w:rPr>
        <w:br/>
        <w:t xml:space="preserve">   by what we have done, and by what we have left undone.</w:t>
      </w:r>
    </w:p>
    <w:p w14:paraId="36D6802A" w14:textId="77777777" w:rsidR="008152A4" w:rsidRPr="00AC0EAB" w:rsidRDefault="008152A4" w:rsidP="008152A4">
      <w:pPr>
        <w:spacing w:after="0"/>
        <w:rPr>
          <w:rFonts w:ascii="Gotham Medium" w:hAnsi="Gotham Medium"/>
        </w:rPr>
      </w:pPr>
      <w:r w:rsidRPr="00AC0EAB">
        <w:rPr>
          <w:rFonts w:ascii="Gotham Medium" w:hAnsi="Gotham Medium"/>
        </w:rPr>
        <w:t>We have thought too much of ourselves, and too little of Your name.</w:t>
      </w:r>
    </w:p>
    <w:p w14:paraId="5DFF9429" w14:textId="77777777" w:rsidR="008152A4" w:rsidRPr="00AC0EAB" w:rsidRDefault="008152A4" w:rsidP="008152A4">
      <w:pPr>
        <w:spacing w:after="0"/>
        <w:rPr>
          <w:rFonts w:ascii="Gotham Medium" w:hAnsi="Gotham Medium"/>
        </w:rPr>
      </w:pPr>
      <w:r w:rsidRPr="00AC0EAB">
        <w:rPr>
          <w:rFonts w:ascii="Gotham Medium" w:hAnsi="Gotham Medium"/>
        </w:rPr>
        <w:t>We have set our faces toward wealth, pleasure, and reputation,</w:t>
      </w:r>
      <w:r w:rsidRPr="00AC0EAB">
        <w:rPr>
          <w:rFonts w:ascii="Gotham Medium" w:hAnsi="Gotham Medium"/>
        </w:rPr>
        <w:br/>
        <w:t xml:space="preserve">   and have not yielded our lives to Your Spirit.</w:t>
      </w:r>
    </w:p>
    <w:p w14:paraId="30E3DEFC" w14:textId="77777777" w:rsidR="008152A4" w:rsidRPr="00AC0EAB" w:rsidRDefault="008152A4" w:rsidP="008152A4">
      <w:pPr>
        <w:spacing w:after="0"/>
        <w:rPr>
          <w:rFonts w:ascii="Gotham Medium" w:hAnsi="Gotham Medium"/>
        </w:rPr>
      </w:pPr>
    </w:p>
    <w:p w14:paraId="30EE2737" w14:textId="77777777" w:rsidR="008152A4" w:rsidRPr="00AC0EAB" w:rsidRDefault="008152A4" w:rsidP="008152A4">
      <w:pPr>
        <w:spacing w:after="0"/>
        <w:rPr>
          <w:rFonts w:ascii="Gotham Medium" w:hAnsi="Gotham Medium"/>
        </w:rPr>
      </w:pPr>
      <w:r w:rsidRPr="00AC0EAB">
        <w:rPr>
          <w:rFonts w:ascii="Gotham Medium" w:hAnsi="Gotham Medium"/>
        </w:rPr>
        <w:t>Bring us to true repentance, Lord,</w:t>
      </w:r>
      <w:r w:rsidRPr="00AC0EAB">
        <w:rPr>
          <w:rFonts w:ascii="Gotham Medium" w:hAnsi="Gotham Medium"/>
        </w:rPr>
        <w:br/>
        <w:t xml:space="preserve">   and forgive our sins in Jesus Christ our Savior,</w:t>
      </w:r>
      <w:r w:rsidRPr="00AC0EAB">
        <w:rPr>
          <w:rFonts w:ascii="Gotham Medium" w:hAnsi="Gotham Medium"/>
        </w:rPr>
        <w:br/>
        <w:t xml:space="preserve">   who gives us His own righteousness.</w:t>
      </w:r>
    </w:p>
    <w:p w14:paraId="4B193656" w14:textId="77777777" w:rsidR="00AD58B7" w:rsidRPr="00555903" w:rsidRDefault="00AD58B7" w:rsidP="00A43C3B">
      <w:pPr>
        <w:pStyle w:val="1-SectionHeader"/>
        <w:suppressAutoHyphens/>
        <w:spacing w:before="0"/>
        <w:rPr>
          <w:rFonts w:ascii="Gotham Medium" w:hAnsi="Gotham Medium" w:cs="Gotham Medium"/>
          <w:b w:val="0"/>
          <w:bCs w:val="0"/>
        </w:rPr>
      </w:pPr>
    </w:p>
    <w:p w14:paraId="2146577D" w14:textId="77777777" w:rsidR="00AD58B7" w:rsidRPr="00C00476" w:rsidRDefault="00AD58B7" w:rsidP="00A43C3B">
      <w:pPr>
        <w:pStyle w:val="1-SectionHeader"/>
        <w:suppressAutoHyphens/>
        <w:spacing w:before="0"/>
        <w:rPr>
          <w:rFonts w:ascii="Gotham Book" w:hAnsi="Gotham Book" w:cs="Gotham Medium"/>
          <w:b w:val="0"/>
          <w:bCs w:val="0"/>
        </w:rPr>
      </w:pPr>
      <w:r w:rsidRPr="00C00476">
        <w:rPr>
          <w:rFonts w:ascii="Gotham Book" w:hAnsi="Gotham Book" w:cs="Gotham Medium"/>
          <w:b w:val="0"/>
          <w:bCs w:val="0"/>
        </w:rPr>
        <w:t>PRIVATE CONFESSION</w:t>
      </w:r>
    </w:p>
    <w:p w14:paraId="229717F9" w14:textId="77777777" w:rsidR="00AD58B7" w:rsidRDefault="00AD58B7" w:rsidP="00A43C3B">
      <w:pPr>
        <w:pStyle w:val="1-SectionHeader"/>
        <w:suppressAutoHyphens/>
        <w:spacing w:before="0"/>
        <w:rPr>
          <w:rFonts w:ascii="Gotham Medium" w:hAnsi="Gotham Medium" w:cs="Gotham Medium"/>
          <w:b w:val="0"/>
          <w:bCs w:val="0"/>
        </w:rPr>
      </w:pPr>
    </w:p>
    <w:p w14:paraId="197F82D3" w14:textId="77777777" w:rsidR="00AD58B7" w:rsidRPr="00555903" w:rsidRDefault="00AD58B7" w:rsidP="00A43C3B">
      <w:pPr>
        <w:pStyle w:val="1-SectionHeader"/>
        <w:suppressAutoHyphens/>
        <w:spacing w:before="0"/>
        <w:rPr>
          <w:rFonts w:ascii="Gotham Medium" w:hAnsi="Gotham Medium" w:cs="Gotham Medium"/>
          <w:b w:val="0"/>
          <w:bCs w:val="0"/>
        </w:rPr>
      </w:pPr>
    </w:p>
    <w:p w14:paraId="4BCAAA8C" w14:textId="77777777" w:rsidR="00AD58B7" w:rsidRDefault="00AD58B7" w:rsidP="00A43C3B">
      <w:pPr>
        <w:pStyle w:val="1-SectionHeader"/>
        <w:suppressAutoHyphens/>
        <w:spacing w:before="180"/>
        <w:rPr>
          <w:rFonts w:ascii="Gotham Book" w:hAnsi="Gotham Book" w:cs="Gotham Book"/>
          <w:b w:val="0"/>
          <w:bCs w:val="0"/>
          <w:caps w:val="0"/>
          <w:spacing w:val="2"/>
          <w:sz w:val="16"/>
          <w:szCs w:val="16"/>
        </w:rPr>
      </w:pPr>
      <w:r>
        <w:rPr>
          <w:rFonts w:ascii="Gotham Medium" w:hAnsi="Gotham Medium" w:cs="Gotham Medium"/>
          <w:b w:val="0"/>
          <w:bCs w:val="0"/>
        </w:rPr>
        <w:t xml:space="preserve">Assurance of Pardon </w:t>
      </w:r>
    </w:p>
    <w:p w14:paraId="38FDAB28" w14:textId="77777777" w:rsidR="00AD58B7" w:rsidRDefault="00AD58B7" w:rsidP="00A43C3B">
      <w:pPr>
        <w:pStyle w:val="1-SectionHeader"/>
        <w:suppressAutoHyphens/>
        <w:spacing w:before="0" w:line="120" w:lineRule="auto"/>
        <w:rPr>
          <w:rFonts w:ascii="Gotham Medium" w:hAnsi="Gotham Medium" w:cs="Gotham Medium"/>
          <w:b w:val="0"/>
          <w:bCs w:val="0"/>
          <w:u w:val="thick"/>
        </w:rPr>
      </w:pPr>
      <w:r>
        <w:rPr>
          <w:rFonts w:ascii="Gotham Medium" w:hAnsi="Gotham Medium" w:cs="Gotham Medium"/>
          <w:b w:val="0"/>
          <w:bCs w:val="0"/>
          <w:u w:val="thick"/>
        </w:rPr>
        <w:t xml:space="preserve">             </w:t>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p>
    <w:p w14:paraId="769BDF64" w14:textId="77777777" w:rsidR="00AD58B7" w:rsidRDefault="00AD58B7" w:rsidP="00A43C3B">
      <w:pPr>
        <w:pStyle w:val="4Body"/>
        <w:spacing w:before="0"/>
        <w:rPr>
          <w:rFonts w:ascii="Gotham Medium" w:hAnsi="Gotham Medium" w:cs="Gotham Medium"/>
          <w:caps/>
          <w:spacing w:val="22"/>
        </w:rPr>
      </w:pPr>
    </w:p>
    <w:p w14:paraId="3B697DAB" w14:textId="68EA2C66" w:rsidR="00B57EF0" w:rsidRPr="009D127F" w:rsidRDefault="009D127F" w:rsidP="00B57EF0">
      <w:pPr>
        <w:spacing w:after="0"/>
        <w:rPr>
          <w:rFonts w:ascii="Gotham Book" w:hAnsi="Gotham Book" w:cstheme="minorHAnsi"/>
          <w:sz w:val="40"/>
          <w:szCs w:val="40"/>
        </w:rPr>
      </w:pPr>
      <w:r w:rsidRPr="009D127F">
        <w:rPr>
          <w:rFonts w:ascii="Gotham Medium" w:hAnsi="Gotham Medium" w:cstheme="minorHAnsi"/>
          <w:sz w:val="40"/>
          <w:szCs w:val="40"/>
        </w:rPr>
        <w:t>*</w:t>
      </w:r>
      <w:r w:rsidR="00B57EF0" w:rsidRPr="009D127F">
        <w:rPr>
          <w:rFonts w:ascii="Gotham Medium" w:hAnsi="Gotham Medium" w:cstheme="minorHAnsi"/>
          <w:sz w:val="40"/>
          <w:szCs w:val="40"/>
        </w:rPr>
        <w:t>Romans 8: 1-2</w:t>
      </w:r>
    </w:p>
    <w:p w14:paraId="5906EB0D" w14:textId="77777777" w:rsidR="00B57EF0" w:rsidRPr="00AC0EAB" w:rsidRDefault="00B57EF0" w:rsidP="00B57EF0">
      <w:pPr>
        <w:spacing w:after="0"/>
        <w:rPr>
          <w:rStyle w:val="text"/>
          <w:rFonts w:ascii="Gotham Book" w:hAnsi="Gotham Book" w:cstheme="minorHAnsi"/>
          <w:i/>
          <w:iCs/>
          <w:color w:val="000000"/>
          <w:shd w:val="clear" w:color="auto" w:fill="FFFFFF"/>
        </w:rPr>
      </w:pPr>
      <w:r w:rsidRPr="00AC0EAB">
        <w:rPr>
          <w:rFonts w:ascii="Gotham Book" w:hAnsi="Gotham Book" w:cstheme="minorHAnsi"/>
        </w:rPr>
        <w:br/>
      </w:r>
      <w:r w:rsidRPr="00AC0EAB">
        <w:rPr>
          <w:rStyle w:val="text"/>
          <w:rFonts w:ascii="Gotham Book" w:hAnsi="Gotham Book" w:cstheme="minorHAnsi"/>
          <w:i/>
          <w:iCs/>
          <w:color w:val="000000"/>
          <w:shd w:val="clear" w:color="auto" w:fill="FFFFFF"/>
        </w:rPr>
        <w:t xml:space="preserve">Leader: There is therefore now no condemnation for those who are in Christ Jesus.  </w:t>
      </w:r>
    </w:p>
    <w:p w14:paraId="79743B12" w14:textId="77777777" w:rsidR="00B57EF0" w:rsidRPr="00AC0EAB" w:rsidRDefault="00B57EF0" w:rsidP="00B57EF0">
      <w:pPr>
        <w:spacing w:after="0"/>
        <w:rPr>
          <w:rFonts w:ascii="Gotham Book" w:hAnsi="Gotham Book"/>
          <w:i/>
          <w:iCs/>
        </w:rPr>
      </w:pPr>
      <w:r w:rsidRPr="00AC0EAB">
        <w:rPr>
          <w:rStyle w:val="text"/>
          <w:rFonts w:ascii="Gotham Book" w:hAnsi="Gotham Book" w:cstheme="minorHAnsi"/>
          <w:i/>
          <w:iCs/>
          <w:color w:val="000000"/>
          <w:shd w:val="clear" w:color="auto" w:fill="FFFFFF"/>
        </w:rPr>
        <w:t xml:space="preserve">For the law of the Spirit of life has set you free in Christ Jesus </w:t>
      </w:r>
      <w:r w:rsidRPr="00AC0EAB">
        <w:rPr>
          <w:rStyle w:val="text"/>
          <w:rFonts w:ascii="Gotham Book" w:hAnsi="Gotham Book" w:cstheme="minorHAnsi"/>
          <w:i/>
          <w:iCs/>
          <w:color w:val="000000"/>
          <w:shd w:val="clear" w:color="auto" w:fill="FFFFFF"/>
        </w:rPr>
        <w:br/>
        <w:t xml:space="preserve">    from the law of sin and death.</w:t>
      </w:r>
      <w:r w:rsidRPr="00AC0EAB">
        <w:rPr>
          <w:rFonts w:ascii="Gotham Book" w:hAnsi="Gotham Book" w:cstheme="minorHAnsi"/>
          <w:i/>
          <w:iCs/>
          <w:color w:val="000000"/>
          <w:shd w:val="clear" w:color="auto" w:fill="FFFFFF"/>
        </w:rPr>
        <w:t> </w:t>
      </w:r>
    </w:p>
    <w:p w14:paraId="7B0B0A36" w14:textId="77777777" w:rsidR="00B57EF0" w:rsidRPr="00AC0EAB" w:rsidRDefault="00B57EF0" w:rsidP="00B57EF0">
      <w:pPr>
        <w:spacing w:after="0"/>
        <w:rPr>
          <w:rFonts w:ascii="Gotham Book" w:hAnsi="Gotham Book"/>
        </w:rPr>
      </w:pPr>
    </w:p>
    <w:p w14:paraId="2EC78C9A" w14:textId="77777777" w:rsidR="00AD58B7" w:rsidRDefault="00AD58B7" w:rsidP="00A43C3B">
      <w:pPr>
        <w:pStyle w:val="4Body"/>
        <w:spacing w:before="0"/>
        <w:rPr>
          <w:rFonts w:ascii="Gotham Medium" w:hAnsi="Gotham Medium" w:cs="Gotham Medium"/>
          <w:caps/>
          <w:spacing w:val="22"/>
        </w:rPr>
      </w:pPr>
    </w:p>
    <w:p w14:paraId="3869C750" w14:textId="77777777" w:rsidR="00AD58B7" w:rsidRPr="00555903" w:rsidRDefault="00AD58B7" w:rsidP="00A43C3B">
      <w:pPr>
        <w:pStyle w:val="4Body"/>
        <w:spacing w:before="450"/>
        <w:rPr>
          <w:rFonts w:ascii="Gotham Medium" w:hAnsi="Gotham Medium" w:cs="Gotham Medium"/>
          <w:caps/>
          <w:spacing w:val="22"/>
        </w:rPr>
      </w:pPr>
    </w:p>
    <w:p w14:paraId="34D12E7C" w14:textId="765A7056" w:rsidR="00DD1A25" w:rsidRPr="00FC5B1E" w:rsidRDefault="00FC5B1E" w:rsidP="00DD1A25">
      <w:pPr>
        <w:spacing w:after="0" w:line="20" w:lineRule="atLeast"/>
        <w:contextualSpacing/>
        <w:rPr>
          <w:rFonts w:ascii="Gotham Medium" w:hAnsi="Gotham Medium" w:cs="Arial"/>
          <w:sz w:val="40"/>
          <w:szCs w:val="40"/>
        </w:rPr>
      </w:pPr>
      <w:r w:rsidRPr="00FC5B1E">
        <w:rPr>
          <w:rFonts w:ascii="Gotham Medium" w:hAnsi="Gotham Medium" w:cs="Arial"/>
          <w:sz w:val="40"/>
          <w:szCs w:val="40"/>
        </w:rPr>
        <w:t>*</w:t>
      </w:r>
      <w:r w:rsidR="00DD1A25" w:rsidRPr="00FC5B1E">
        <w:rPr>
          <w:rFonts w:ascii="Gotham Medium" w:hAnsi="Gotham Medium" w:cs="Arial"/>
          <w:sz w:val="40"/>
          <w:szCs w:val="40"/>
        </w:rPr>
        <w:t>Upon a Life I Did Not Live</w:t>
      </w:r>
    </w:p>
    <w:p w14:paraId="57F10D95" w14:textId="77777777" w:rsidR="00DD1A25" w:rsidRPr="002844AC" w:rsidRDefault="00DD1A25" w:rsidP="00DD1A25">
      <w:pPr>
        <w:spacing w:after="0" w:line="20" w:lineRule="atLeast"/>
        <w:contextualSpacing/>
        <w:rPr>
          <w:rFonts w:ascii="Gotham Book" w:hAnsi="Gotham Book" w:cs="Arial"/>
        </w:rPr>
      </w:pPr>
    </w:p>
    <w:p w14:paraId="55A2F25B" w14:textId="77777777" w:rsidR="00DD1A25" w:rsidRPr="002844AC" w:rsidRDefault="00DD1A25" w:rsidP="00DD1A25">
      <w:pPr>
        <w:spacing w:after="0" w:line="20" w:lineRule="atLeast"/>
        <w:contextualSpacing/>
        <w:rPr>
          <w:rFonts w:ascii="Gotham Book" w:hAnsi="Gotham Book" w:cs="Arial"/>
        </w:rPr>
      </w:pPr>
      <w:r w:rsidRPr="002844AC">
        <w:rPr>
          <w:rFonts w:ascii="Gotham Book" w:hAnsi="Gotham Book" w:cs="Arial"/>
        </w:rPr>
        <w:t>Upon a Life I have not lived,</w:t>
      </w:r>
    </w:p>
    <w:p w14:paraId="6738761B" w14:textId="77777777" w:rsidR="00DD1A25" w:rsidRPr="002844AC" w:rsidRDefault="00DD1A25" w:rsidP="00DD1A25">
      <w:pPr>
        <w:spacing w:after="0" w:line="20" w:lineRule="atLeast"/>
        <w:contextualSpacing/>
        <w:rPr>
          <w:rFonts w:ascii="Gotham Book" w:hAnsi="Gotham Book" w:cs="Arial"/>
        </w:rPr>
      </w:pPr>
      <w:r w:rsidRPr="002844AC">
        <w:rPr>
          <w:rFonts w:ascii="Gotham Book" w:hAnsi="Gotham Book" w:cs="Arial"/>
        </w:rPr>
        <w:t>Upon a Death I did not die,</w:t>
      </w:r>
    </w:p>
    <w:p w14:paraId="7C17DCF8" w14:textId="77777777" w:rsidR="00DD1A25" w:rsidRPr="002844AC" w:rsidRDefault="00DD1A25" w:rsidP="00DD1A25">
      <w:pPr>
        <w:spacing w:after="0" w:line="20" w:lineRule="atLeast"/>
        <w:contextualSpacing/>
        <w:rPr>
          <w:rFonts w:ascii="Gotham Book" w:hAnsi="Gotham Book" w:cs="Arial"/>
        </w:rPr>
      </w:pPr>
      <w:r w:rsidRPr="002844AC">
        <w:rPr>
          <w:rFonts w:ascii="Gotham Book" w:hAnsi="Gotham Book" w:cs="Arial"/>
        </w:rPr>
        <w:t>Another’s Life; Another’s Death,</w:t>
      </w:r>
    </w:p>
    <w:p w14:paraId="3A851D44" w14:textId="77777777" w:rsidR="00DD1A25" w:rsidRPr="002844AC" w:rsidRDefault="00DD1A25" w:rsidP="00DD1A25">
      <w:pPr>
        <w:spacing w:after="0" w:line="20" w:lineRule="atLeast"/>
        <w:contextualSpacing/>
        <w:rPr>
          <w:rFonts w:ascii="Gotham Book" w:hAnsi="Gotham Book" w:cs="Arial"/>
        </w:rPr>
      </w:pPr>
      <w:r w:rsidRPr="002844AC">
        <w:rPr>
          <w:rFonts w:ascii="Gotham Book" w:hAnsi="Gotham Book" w:cs="Arial"/>
        </w:rPr>
        <w:t>I stake my whole eternity.</w:t>
      </w:r>
    </w:p>
    <w:p w14:paraId="1FC08742" w14:textId="77777777" w:rsidR="00DD1A25" w:rsidRPr="002844AC" w:rsidRDefault="00DD1A25" w:rsidP="00DD1A25">
      <w:pPr>
        <w:spacing w:after="0" w:line="20" w:lineRule="atLeast"/>
        <w:contextualSpacing/>
        <w:rPr>
          <w:rFonts w:ascii="Gotham Book" w:hAnsi="Gotham Book" w:cs="Arial"/>
        </w:rPr>
      </w:pPr>
    </w:p>
    <w:p w14:paraId="3811A261" w14:textId="77777777" w:rsidR="00DD1A25" w:rsidRPr="002844AC" w:rsidRDefault="00DD1A25" w:rsidP="00DD1A25">
      <w:pPr>
        <w:spacing w:after="0" w:line="20" w:lineRule="atLeast"/>
        <w:contextualSpacing/>
        <w:rPr>
          <w:rFonts w:ascii="Gotham Book" w:hAnsi="Gotham Book" w:cs="Arial"/>
        </w:rPr>
      </w:pPr>
      <w:r w:rsidRPr="002844AC">
        <w:rPr>
          <w:rFonts w:ascii="Gotham Book" w:hAnsi="Gotham Book" w:cs="Arial"/>
        </w:rPr>
        <w:t>Not on the tears which I have shed,</w:t>
      </w:r>
    </w:p>
    <w:p w14:paraId="178F2DF2" w14:textId="77777777" w:rsidR="00DD1A25" w:rsidRPr="002844AC" w:rsidRDefault="00DD1A25" w:rsidP="00DD1A25">
      <w:pPr>
        <w:spacing w:after="0" w:line="20" w:lineRule="atLeast"/>
        <w:contextualSpacing/>
        <w:rPr>
          <w:rFonts w:ascii="Gotham Book" w:hAnsi="Gotham Book" w:cs="Arial"/>
        </w:rPr>
      </w:pPr>
      <w:r w:rsidRPr="002844AC">
        <w:rPr>
          <w:rFonts w:ascii="Gotham Book" w:hAnsi="Gotham Book" w:cs="Arial"/>
        </w:rPr>
        <w:t>Not on the sorrows I have known,</w:t>
      </w:r>
    </w:p>
    <w:p w14:paraId="6AE2540F" w14:textId="77777777" w:rsidR="00DD1A25" w:rsidRPr="002844AC" w:rsidRDefault="00DD1A25" w:rsidP="00DD1A25">
      <w:pPr>
        <w:spacing w:after="0" w:line="20" w:lineRule="atLeast"/>
        <w:contextualSpacing/>
        <w:rPr>
          <w:rFonts w:ascii="Gotham Book" w:hAnsi="Gotham Book" w:cs="Arial"/>
        </w:rPr>
      </w:pPr>
      <w:r w:rsidRPr="002844AC">
        <w:rPr>
          <w:rFonts w:ascii="Gotham Book" w:hAnsi="Gotham Book" w:cs="Arial"/>
        </w:rPr>
        <w:t>Another’s tears; Another’s griefs,</w:t>
      </w:r>
    </w:p>
    <w:p w14:paraId="07BFB7AB" w14:textId="77777777" w:rsidR="00DD1A25" w:rsidRPr="002844AC" w:rsidRDefault="00DD1A25" w:rsidP="00DD1A25">
      <w:pPr>
        <w:spacing w:after="0" w:line="20" w:lineRule="atLeast"/>
        <w:contextualSpacing/>
        <w:rPr>
          <w:rFonts w:ascii="Gotham Book" w:hAnsi="Gotham Book" w:cs="Arial"/>
        </w:rPr>
      </w:pPr>
      <w:r w:rsidRPr="002844AC">
        <w:rPr>
          <w:rFonts w:ascii="Gotham Book" w:hAnsi="Gotham Book" w:cs="Arial"/>
        </w:rPr>
        <w:t>On these I rest, on these alone.</w:t>
      </w:r>
    </w:p>
    <w:p w14:paraId="60F5C41B" w14:textId="77777777" w:rsidR="00DD1A25" w:rsidRDefault="00DD1A25" w:rsidP="00DD1A25">
      <w:pPr>
        <w:spacing w:after="0" w:line="20" w:lineRule="atLeast"/>
        <w:contextualSpacing/>
        <w:rPr>
          <w:rFonts w:ascii="Gotham Book" w:hAnsi="Gotham Book" w:cs="Arial"/>
        </w:rPr>
      </w:pPr>
    </w:p>
    <w:p w14:paraId="247964AC" w14:textId="77777777" w:rsidR="008349CF" w:rsidRDefault="008349CF" w:rsidP="00DD1A25">
      <w:pPr>
        <w:spacing w:after="0" w:line="20" w:lineRule="atLeast"/>
        <w:contextualSpacing/>
        <w:rPr>
          <w:rFonts w:ascii="Gotham Book" w:hAnsi="Gotham Book" w:cs="Arial"/>
        </w:rPr>
      </w:pPr>
    </w:p>
    <w:p w14:paraId="0EB7CBD9" w14:textId="77777777" w:rsidR="008349CF" w:rsidRDefault="008349CF" w:rsidP="00DD1A25">
      <w:pPr>
        <w:spacing w:after="0" w:line="20" w:lineRule="atLeast"/>
        <w:contextualSpacing/>
        <w:rPr>
          <w:rFonts w:ascii="Gotham Book" w:hAnsi="Gotham Book" w:cs="Arial"/>
        </w:rPr>
      </w:pPr>
    </w:p>
    <w:p w14:paraId="684ABD9B" w14:textId="77777777" w:rsidR="008349CF" w:rsidRPr="002844AC" w:rsidRDefault="008349CF" w:rsidP="00DD1A25">
      <w:pPr>
        <w:spacing w:after="0" w:line="20" w:lineRule="atLeast"/>
        <w:contextualSpacing/>
        <w:rPr>
          <w:rFonts w:ascii="Gotham Book" w:hAnsi="Gotham Book" w:cs="Arial"/>
        </w:rPr>
      </w:pPr>
    </w:p>
    <w:p w14:paraId="4F71275C" w14:textId="77777777" w:rsidR="00DD1A25" w:rsidRPr="002844AC" w:rsidRDefault="00DD1A25" w:rsidP="00DD1A25">
      <w:pPr>
        <w:spacing w:after="0" w:line="20" w:lineRule="atLeast"/>
        <w:contextualSpacing/>
        <w:rPr>
          <w:rFonts w:ascii="Gotham Book" w:hAnsi="Gotham Book" w:cs="Arial"/>
        </w:rPr>
      </w:pPr>
      <w:r w:rsidRPr="002844AC">
        <w:rPr>
          <w:rFonts w:ascii="Gotham Book" w:hAnsi="Gotham Book" w:cs="Arial"/>
        </w:rPr>
        <w:lastRenderedPageBreak/>
        <w:t>(chorus)</w:t>
      </w:r>
    </w:p>
    <w:p w14:paraId="42FFCF4F" w14:textId="77777777" w:rsidR="00DD1A25" w:rsidRPr="002844AC" w:rsidRDefault="00DD1A25" w:rsidP="00DD1A25">
      <w:pPr>
        <w:spacing w:after="0" w:line="20" w:lineRule="atLeast"/>
        <w:contextualSpacing/>
        <w:rPr>
          <w:rFonts w:ascii="Gotham Book" w:hAnsi="Gotham Book" w:cs="Arial"/>
        </w:rPr>
      </w:pPr>
      <w:r w:rsidRPr="002844AC">
        <w:rPr>
          <w:rFonts w:ascii="Gotham Book" w:hAnsi="Gotham Book" w:cs="Arial"/>
        </w:rPr>
        <w:t xml:space="preserve">O Jesus, Son of God, </w:t>
      </w:r>
    </w:p>
    <w:p w14:paraId="6AC0F033" w14:textId="77777777" w:rsidR="00DD1A25" w:rsidRPr="002844AC" w:rsidRDefault="00DD1A25" w:rsidP="00DD1A25">
      <w:pPr>
        <w:spacing w:after="0" w:line="20" w:lineRule="atLeast"/>
        <w:contextualSpacing/>
        <w:rPr>
          <w:rFonts w:ascii="Gotham Book" w:hAnsi="Gotham Book" w:cs="Arial"/>
        </w:rPr>
      </w:pPr>
      <w:r w:rsidRPr="002844AC">
        <w:rPr>
          <w:rFonts w:ascii="Gotham Book" w:hAnsi="Gotham Book" w:cs="Arial"/>
        </w:rPr>
        <w:t>I build on what Thy cross has done for me;</w:t>
      </w:r>
    </w:p>
    <w:p w14:paraId="06CBC0F4" w14:textId="77777777" w:rsidR="00DD1A25" w:rsidRPr="002844AC" w:rsidRDefault="00DD1A25" w:rsidP="00DD1A25">
      <w:pPr>
        <w:spacing w:after="0" w:line="20" w:lineRule="atLeast"/>
        <w:contextualSpacing/>
        <w:rPr>
          <w:rFonts w:ascii="Gotham Book" w:hAnsi="Gotham Book" w:cs="Arial"/>
        </w:rPr>
      </w:pPr>
      <w:r w:rsidRPr="002844AC">
        <w:rPr>
          <w:rFonts w:ascii="Gotham Book" w:hAnsi="Gotham Book" w:cs="Arial"/>
        </w:rPr>
        <w:t xml:space="preserve">There both my death and life I read, </w:t>
      </w:r>
    </w:p>
    <w:p w14:paraId="51B5FDBF" w14:textId="77777777" w:rsidR="00DD1A25" w:rsidRPr="002844AC" w:rsidRDefault="00DD1A25" w:rsidP="00DD1A25">
      <w:pPr>
        <w:spacing w:after="0" w:line="20" w:lineRule="atLeast"/>
        <w:contextualSpacing/>
        <w:rPr>
          <w:rFonts w:ascii="Gotham Book" w:hAnsi="Gotham Book" w:cs="Arial"/>
        </w:rPr>
      </w:pPr>
      <w:r w:rsidRPr="002844AC">
        <w:rPr>
          <w:rFonts w:ascii="Gotham Book" w:hAnsi="Gotham Book" w:cs="Arial"/>
        </w:rPr>
        <w:t>My guilt, and pardon there I see, (there I see.)</w:t>
      </w:r>
    </w:p>
    <w:p w14:paraId="4DD46F90" w14:textId="77777777" w:rsidR="00DD1A25" w:rsidRPr="002844AC" w:rsidRDefault="00DD1A25" w:rsidP="00DD1A25">
      <w:pPr>
        <w:spacing w:after="0" w:line="20" w:lineRule="atLeast"/>
        <w:contextualSpacing/>
        <w:rPr>
          <w:rFonts w:ascii="Gotham Book" w:hAnsi="Gotham Book" w:cs="Arial"/>
        </w:rPr>
      </w:pPr>
    </w:p>
    <w:p w14:paraId="69C8C5B8" w14:textId="77777777" w:rsidR="00DD1A25" w:rsidRPr="002844AC" w:rsidRDefault="00DD1A25" w:rsidP="00DD1A25">
      <w:pPr>
        <w:spacing w:after="0" w:line="20" w:lineRule="atLeast"/>
        <w:contextualSpacing/>
        <w:rPr>
          <w:rFonts w:ascii="Gotham Book" w:hAnsi="Gotham Book" w:cs="Arial"/>
        </w:rPr>
      </w:pPr>
      <w:r w:rsidRPr="002844AC">
        <w:rPr>
          <w:rFonts w:ascii="Gotham Book" w:hAnsi="Gotham Book" w:cs="Arial"/>
        </w:rPr>
        <w:t>Lord, I believe; O deal with me,</w:t>
      </w:r>
    </w:p>
    <w:p w14:paraId="56561EF3" w14:textId="77777777" w:rsidR="00DD1A25" w:rsidRPr="002844AC" w:rsidRDefault="00DD1A25" w:rsidP="00DD1A25">
      <w:pPr>
        <w:spacing w:after="0" w:line="20" w:lineRule="atLeast"/>
        <w:contextualSpacing/>
        <w:rPr>
          <w:rFonts w:ascii="Gotham Book" w:hAnsi="Gotham Book" w:cs="Arial"/>
        </w:rPr>
      </w:pPr>
      <w:r w:rsidRPr="002844AC">
        <w:rPr>
          <w:rFonts w:ascii="Gotham Book" w:hAnsi="Gotham Book" w:cs="Arial"/>
        </w:rPr>
        <w:t>As one who has Thy Word believed!</w:t>
      </w:r>
    </w:p>
    <w:p w14:paraId="40EE3AD3" w14:textId="77777777" w:rsidR="00DD1A25" w:rsidRPr="002844AC" w:rsidRDefault="00DD1A25" w:rsidP="00DD1A25">
      <w:pPr>
        <w:spacing w:after="0" w:line="20" w:lineRule="atLeast"/>
        <w:contextualSpacing/>
        <w:rPr>
          <w:rFonts w:ascii="Gotham Book" w:hAnsi="Gotham Book" w:cs="Arial"/>
        </w:rPr>
      </w:pPr>
      <w:r w:rsidRPr="002844AC">
        <w:rPr>
          <w:rFonts w:ascii="Gotham Book" w:hAnsi="Gotham Book" w:cs="Arial"/>
        </w:rPr>
        <w:t>I take the gift, Lord, look on me,</w:t>
      </w:r>
    </w:p>
    <w:p w14:paraId="0E5395BC" w14:textId="77777777" w:rsidR="00DD1A25" w:rsidRPr="002844AC" w:rsidRDefault="00DD1A25" w:rsidP="00DD1A25">
      <w:pPr>
        <w:spacing w:after="0" w:line="20" w:lineRule="atLeast"/>
        <w:contextualSpacing/>
        <w:rPr>
          <w:rFonts w:ascii="Gotham Book" w:hAnsi="Gotham Book" w:cs="Arial"/>
        </w:rPr>
      </w:pPr>
      <w:r w:rsidRPr="002844AC">
        <w:rPr>
          <w:rFonts w:ascii="Gotham Book" w:hAnsi="Gotham Book" w:cs="Arial"/>
        </w:rPr>
        <w:t>As one who has Thy gift received</w:t>
      </w:r>
    </w:p>
    <w:p w14:paraId="37A4020C" w14:textId="77777777" w:rsidR="00DD1A25" w:rsidRPr="002844AC" w:rsidRDefault="00DD1A25" w:rsidP="00DD1A25">
      <w:pPr>
        <w:spacing w:after="0" w:line="20" w:lineRule="atLeast"/>
        <w:contextualSpacing/>
        <w:rPr>
          <w:rFonts w:ascii="Gotham Book" w:hAnsi="Gotham Book" w:cs="Arial"/>
        </w:rPr>
      </w:pPr>
    </w:p>
    <w:p w14:paraId="29EF5B68" w14:textId="77777777" w:rsidR="00DD1A25" w:rsidRPr="002844AC" w:rsidRDefault="00DD1A25" w:rsidP="00DD1A25">
      <w:pPr>
        <w:spacing w:after="0" w:line="20" w:lineRule="atLeast"/>
        <w:contextualSpacing/>
        <w:rPr>
          <w:rFonts w:ascii="Gotham Book" w:hAnsi="Gotham Book" w:cs="Arial"/>
        </w:rPr>
      </w:pPr>
      <w:r w:rsidRPr="002844AC">
        <w:rPr>
          <w:rFonts w:ascii="Gotham Book" w:hAnsi="Gotham Book" w:cs="Arial"/>
        </w:rPr>
        <w:t>(repeat chorus)</w:t>
      </w:r>
    </w:p>
    <w:p w14:paraId="5E925E79" w14:textId="77777777" w:rsidR="00DD1A25" w:rsidRPr="002844AC" w:rsidRDefault="00DD1A25" w:rsidP="00DD1A25">
      <w:pPr>
        <w:spacing w:after="0" w:line="20" w:lineRule="atLeast"/>
        <w:contextualSpacing/>
        <w:rPr>
          <w:rFonts w:ascii="Gotham Book" w:hAnsi="Gotham Book" w:cs="Arial"/>
        </w:rPr>
      </w:pPr>
    </w:p>
    <w:p w14:paraId="303F42EA" w14:textId="77777777" w:rsidR="00DD1A25" w:rsidRPr="002844AC" w:rsidRDefault="00DD1A25" w:rsidP="00DD1A25">
      <w:pPr>
        <w:spacing w:after="0" w:line="20" w:lineRule="atLeast"/>
        <w:contextualSpacing/>
        <w:rPr>
          <w:rFonts w:ascii="Gotham Book" w:hAnsi="Gotham Book" w:cs="Arial"/>
        </w:rPr>
      </w:pPr>
      <w:r w:rsidRPr="002844AC">
        <w:rPr>
          <w:rFonts w:ascii="Gotham Book" w:hAnsi="Gotham Book" w:cs="Arial"/>
        </w:rPr>
        <w:t>(repeat verse 1)</w:t>
      </w:r>
    </w:p>
    <w:p w14:paraId="05F6E7A0" w14:textId="77777777" w:rsidR="00DD1A25" w:rsidRPr="002844AC" w:rsidRDefault="00DD1A25" w:rsidP="00DD1A25">
      <w:pPr>
        <w:spacing w:after="0" w:line="20" w:lineRule="atLeast"/>
        <w:contextualSpacing/>
        <w:rPr>
          <w:rFonts w:ascii="Gotham Book" w:hAnsi="Gotham Book" w:cs="Arial"/>
        </w:rPr>
      </w:pPr>
    </w:p>
    <w:p w14:paraId="6C2085B7" w14:textId="77777777" w:rsidR="00DD1A25" w:rsidRPr="002844AC" w:rsidRDefault="00DD1A25" w:rsidP="00DD1A25">
      <w:pPr>
        <w:spacing w:after="0" w:line="20" w:lineRule="atLeast"/>
        <w:contextualSpacing/>
        <w:rPr>
          <w:rFonts w:ascii="Gotham Book" w:hAnsi="Gotham Book" w:cs="Arial"/>
        </w:rPr>
      </w:pPr>
      <w:r w:rsidRPr="002844AC">
        <w:rPr>
          <w:rFonts w:ascii="Gotham Book" w:hAnsi="Gotham Book" w:cs="Arial"/>
        </w:rPr>
        <w:t>(repeat chorus</w:t>
      </w:r>
      <w:r>
        <w:rPr>
          <w:rFonts w:ascii="Gotham Book" w:hAnsi="Gotham Book" w:cs="Arial"/>
        </w:rPr>
        <w:t xml:space="preserve"> 2x</w:t>
      </w:r>
      <w:r w:rsidRPr="002844AC">
        <w:rPr>
          <w:rFonts w:ascii="Gotham Book" w:hAnsi="Gotham Book" w:cs="Arial"/>
        </w:rPr>
        <w:t>)</w:t>
      </w:r>
    </w:p>
    <w:p w14:paraId="36B6BE35" w14:textId="77777777" w:rsidR="00DD1A25" w:rsidRPr="002844AC" w:rsidRDefault="00DD1A25" w:rsidP="00DD1A25">
      <w:pPr>
        <w:spacing w:after="0" w:line="20" w:lineRule="atLeast"/>
        <w:contextualSpacing/>
        <w:rPr>
          <w:rFonts w:ascii="Gotham Book" w:hAnsi="Gotham Book" w:cs="Arial"/>
        </w:rPr>
      </w:pPr>
    </w:p>
    <w:p w14:paraId="1BABD37E" w14:textId="77777777" w:rsidR="00DD1A25" w:rsidRPr="004944DE" w:rsidRDefault="00DD1A25" w:rsidP="00DD1A25">
      <w:pPr>
        <w:spacing w:after="0" w:line="20" w:lineRule="atLeast"/>
        <w:contextualSpacing/>
        <w:rPr>
          <w:rFonts w:ascii="Gotham Book" w:hAnsi="Gotham Book" w:cs="Arial"/>
          <w:sz w:val="12"/>
          <w:szCs w:val="12"/>
        </w:rPr>
      </w:pPr>
      <w:r w:rsidRPr="004944DE">
        <w:rPr>
          <w:rFonts w:ascii="Gotham Book" w:hAnsi="Gotham Book" w:cs="Arial"/>
          <w:sz w:val="12"/>
          <w:szCs w:val="12"/>
        </w:rPr>
        <w:t xml:space="preserve">Words: Horatius Bonar, Music: Kevin Twit   </w:t>
      </w:r>
    </w:p>
    <w:p w14:paraId="7DC0BA4B" w14:textId="77777777" w:rsidR="00AD58B7" w:rsidRDefault="00AD58B7" w:rsidP="00A43C3B">
      <w:pPr>
        <w:pStyle w:val="1-SectionHeader"/>
        <w:suppressAutoHyphens/>
        <w:spacing w:before="0"/>
        <w:rPr>
          <w:rFonts w:ascii="Gotham Medium" w:hAnsi="Gotham Medium" w:cs="Gotham Medium"/>
          <w:b w:val="0"/>
          <w:bCs w:val="0"/>
        </w:rPr>
      </w:pPr>
    </w:p>
    <w:p w14:paraId="159B1215" w14:textId="77777777" w:rsidR="00D2127B" w:rsidRDefault="00D2127B" w:rsidP="00A43C3B">
      <w:pPr>
        <w:pStyle w:val="1-SectionHeader"/>
        <w:suppressAutoHyphens/>
        <w:spacing w:before="0"/>
        <w:rPr>
          <w:rFonts w:ascii="Gotham Medium" w:hAnsi="Gotham Medium" w:cs="Gotham Medium"/>
          <w:b w:val="0"/>
          <w:bCs w:val="0"/>
        </w:rPr>
      </w:pPr>
    </w:p>
    <w:p w14:paraId="3B3E79C4" w14:textId="77777777" w:rsidR="00D2127B" w:rsidRPr="00555903" w:rsidRDefault="00D2127B" w:rsidP="00A43C3B">
      <w:pPr>
        <w:pStyle w:val="1-SectionHeader"/>
        <w:suppressAutoHyphens/>
        <w:spacing w:before="0"/>
        <w:rPr>
          <w:rFonts w:ascii="Gotham Medium" w:hAnsi="Gotham Medium" w:cs="Gotham Medium"/>
          <w:b w:val="0"/>
          <w:bCs w:val="0"/>
        </w:rPr>
      </w:pPr>
    </w:p>
    <w:p w14:paraId="65B7DDD5" w14:textId="77777777" w:rsidR="00AD58B7" w:rsidRPr="00555903" w:rsidRDefault="00AD58B7" w:rsidP="00A43C3B">
      <w:pPr>
        <w:pStyle w:val="1-SectionHeader"/>
        <w:suppressAutoHyphens/>
        <w:spacing w:before="0"/>
        <w:rPr>
          <w:rFonts w:ascii="Gotham Medium" w:hAnsi="Gotham Medium" w:cs="Gotham Medium"/>
          <w:b w:val="0"/>
          <w:bCs w:val="0"/>
        </w:rPr>
      </w:pPr>
    </w:p>
    <w:p w14:paraId="5B79C16D" w14:textId="583E5456" w:rsidR="00550D12" w:rsidRPr="00FC5B1E" w:rsidRDefault="00FC5B1E" w:rsidP="00550D12">
      <w:pPr>
        <w:autoSpaceDE w:val="0"/>
        <w:autoSpaceDN w:val="0"/>
        <w:adjustRightInd w:val="0"/>
        <w:spacing w:after="0"/>
        <w:rPr>
          <w:rFonts w:ascii="Gotham Medium" w:hAnsi="Gotham Medium"/>
          <w:iCs/>
          <w:sz w:val="40"/>
          <w:szCs w:val="40"/>
        </w:rPr>
      </w:pPr>
      <w:r w:rsidRPr="00FC5B1E">
        <w:rPr>
          <w:rFonts w:ascii="Gotham Medium" w:hAnsi="Gotham Medium"/>
          <w:iCs/>
          <w:sz w:val="40"/>
          <w:szCs w:val="40"/>
        </w:rPr>
        <w:t>*</w:t>
      </w:r>
      <w:proofErr w:type="gramStart"/>
      <w:r w:rsidR="00550D12" w:rsidRPr="00FC5B1E">
        <w:rPr>
          <w:rFonts w:ascii="Gotham Medium" w:hAnsi="Gotham Medium"/>
          <w:iCs/>
          <w:sz w:val="40"/>
          <w:szCs w:val="40"/>
        </w:rPr>
        <w:t>Be</w:t>
      </w:r>
      <w:proofErr w:type="gramEnd"/>
      <w:r w:rsidR="00550D12" w:rsidRPr="00FC5B1E">
        <w:rPr>
          <w:rFonts w:ascii="Gotham Medium" w:hAnsi="Gotham Medium"/>
          <w:iCs/>
          <w:sz w:val="40"/>
          <w:szCs w:val="40"/>
        </w:rPr>
        <w:t xml:space="preserve"> Thou My Vision</w:t>
      </w:r>
    </w:p>
    <w:p w14:paraId="68FE513B" w14:textId="77777777" w:rsidR="00550D12" w:rsidRPr="00583C57" w:rsidRDefault="00550D12" w:rsidP="00550D12">
      <w:pPr>
        <w:autoSpaceDE w:val="0"/>
        <w:autoSpaceDN w:val="0"/>
        <w:adjustRightInd w:val="0"/>
        <w:spacing w:after="0"/>
        <w:rPr>
          <w:rFonts w:ascii="Gotham Book" w:hAnsi="Gotham Book"/>
        </w:rPr>
      </w:pPr>
    </w:p>
    <w:p w14:paraId="7F7F2E14" w14:textId="77777777" w:rsidR="00550D12" w:rsidRPr="00583C57" w:rsidRDefault="00550D12" w:rsidP="00550D12">
      <w:pPr>
        <w:autoSpaceDE w:val="0"/>
        <w:autoSpaceDN w:val="0"/>
        <w:adjustRightInd w:val="0"/>
        <w:spacing w:after="0"/>
        <w:rPr>
          <w:rFonts w:ascii="Gotham Book" w:hAnsi="Gotham Book"/>
        </w:rPr>
      </w:pPr>
      <w:proofErr w:type="gramStart"/>
      <w:r w:rsidRPr="00583C57">
        <w:rPr>
          <w:rFonts w:ascii="Gotham Book" w:hAnsi="Gotham Book"/>
        </w:rPr>
        <w:t>Be</w:t>
      </w:r>
      <w:proofErr w:type="gramEnd"/>
      <w:r w:rsidRPr="00583C57">
        <w:rPr>
          <w:rFonts w:ascii="Gotham Book" w:hAnsi="Gotham Book"/>
        </w:rPr>
        <w:t xml:space="preserve"> Thou my Vision, O Lord of my heart;</w:t>
      </w:r>
    </w:p>
    <w:p w14:paraId="4D17B9D0" w14:textId="77777777" w:rsidR="00550D12" w:rsidRPr="00583C57" w:rsidRDefault="00550D12" w:rsidP="00550D12">
      <w:pPr>
        <w:autoSpaceDE w:val="0"/>
        <w:autoSpaceDN w:val="0"/>
        <w:adjustRightInd w:val="0"/>
        <w:spacing w:after="0"/>
        <w:rPr>
          <w:rFonts w:ascii="Gotham Book" w:hAnsi="Gotham Book"/>
        </w:rPr>
      </w:pPr>
      <w:r w:rsidRPr="00583C57">
        <w:rPr>
          <w:rFonts w:ascii="Gotham Book" w:hAnsi="Gotham Book"/>
        </w:rPr>
        <w:t>Naught be all else to me, save that Thou art--</w:t>
      </w:r>
    </w:p>
    <w:p w14:paraId="224046D7" w14:textId="77777777" w:rsidR="00550D12" w:rsidRPr="00583C57" w:rsidRDefault="00550D12" w:rsidP="00550D12">
      <w:pPr>
        <w:autoSpaceDE w:val="0"/>
        <w:autoSpaceDN w:val="0"/>
        <w:adjustRightInd w:val="0"/>
        <w:spacing w:after="0"/>
        <w:rPr>
          <w:rFonts w:ascii="Gotham Book" w:hAnsi="Gotham Book"/>
        </w:rPr>
      </w:pPr>
      <w:r w:rsidRPr="00583C57">
        <w:rPr>
          <w:rFonts w:ascii="Gotham Book" w:hAnsi="Gotham Book"/>
        </w:rPr>
        <w:t>Thou my best thought, by day or by night,</w:t>
      </w:r>
    </w:p>
    <w:p w14:paraId="16EA7DA0" w14:textId="77777777" w:rsidR="00550D12" w:rsidRPr="00583C57" w:rsidRDefault="00550D12" w:rsidP="00550D12">
      <w:pPr>
        <w:autoSpaceDE w:val="0"/>
        <w:autoSpaceDN w:val="0"/>
        <w:adjustRightInd w:val="0"/>
        <w:spacing w:after="0"/>
        <w:rPr>
          <w:rFonts w:ascii="Gotham Book" w:hAnsi="Gotham Book"/>
        </w:rPr>
      </w:pPr>
      <w:r w:rsidRPr="00583C57">
        <w:rPr>
          <w:rFonts w:ascii="Gotham Book" w:hAnsi="Gotham Book"/>
        </w:rPr>
        <w:t>Waking or sleeping, Thy presence my light.</w:t>
      </w:r>
    </w:p>
    <w:p w14:paraId="3CE21C98" w14:textId="77777777" w:rsidR="00550D12" w:rsidRPr="00583C57" w:rsidRDefault="00550D12" w:rsidP="00550D12">
      <w:pPr>
        <w:autoSpaceDE w:val="0"/>
        <w:autoSpaceDN w:val="0"/>
        <w:adjustRightInd w:val="0"/>
        <w:spacing w:after="0"/>
        <w:rPr>
          <w:rFonts w:ascii="Gotham Book" w:hAnsi="Gotham Book"/>
        </w:rPr>
      </w:pPr>
    </w:p>
    <w:p w14:paraId="496FD945" w14:textId="77777777" w:rsidR="00550D12" w:rsidRPr="00583C57" w:rsidRDefault="00550D12" w:rsidP="00550D12">
      <w:pPr>
        <w:autoSpaceDE w:val="0"/>
        <w:autoSpaceDN w:val="0"/>
        <w:adjustRightInd w:val="0"/>
        <w:spacing w:after="0"/>
        <w:rPr>
          <w:rFonts w:ascii="Gotham Book" w:hAnsi="Gotham Book"/>
        </w:rPr>
      </w:pPr>
      <w:proofErr w:type="gramStart"/>
      <w:r w:rsidRPr="00583C57">
        <w:rPr>
          <w:rFonts w:ascii="Gotham Book" w:hAnsi="Gotham Book"/>
        </w:rPr>
        <w:t>Be</w:t>
      </w:r>
      <w:proofErr w:type="gramEnd"/>
      <w:r w:rsidRPr="00583C57">
        <w:rPr>
          <w:rFonts w:ascii="Gotham Book" w:hAnsi="Gotham Book"/>
        </w:rPr>
        <w:t xml:space="preserve"> Thou my Wisdom, and Thou my true Word;</w:t>
      </w:r>
    </w:p>
    <w:p w14:paraId="62EF150A" w14:textId="77777777" w:rsidR="00550D12" w:rsidRPr="00583C57" w:rsidRDefault="00550D12" w:rsidP="00550D12">
      <w:pPr>
        <w:autoSpaceDE w:val="0"/>
        <w:autoSpaceDN w:val="0"/>
        <w:adjustRightInd w:val="0"/>
        <w:spacing w:after="0"/>
        <w:rPr>
          <w:rFonts w:ascii="Gotham Book" w:hAnsi="Gotham Book"/>
        </w:rPr>
      </w:pPr>
      <w:r w:rsidRPr="00583C57">
        <w:rPr>
          <w:rFonts w:ascii="Gotham Book" w:hAnsi="Gotham Book"/>
        </w:rPr>
        <w:t>I ever with Thee and Thou with me, Lord;</w:t>
      </w:r>
    </w:p>
    <w:p w14:paraId="09070CD5" w14:textId="77777777" w:rsidR="00550D12" w:rsidRPr="00583C57" w:rsidRDefault="00550D12" w:rsidP="00550D12">
      <w:pPr>
        <w:autoSpaceDE w:val="0"/>
        <w:autoSpaceDN w:val="0"/>
        <w:adjustRightInd w:val="0"/>
        <w:spacing w:after="0"/>
        <w:rPr>
          <w:rFonts w:ascii="Gotham Book" w:hAnsi="Gotham Book"/>
        </w:rPr>
      </w:pPr>
      <w:r w:rsidRPr="00583C57">
        <w:rPr>
          <w:rFonts w:ascii="Gotham Book" w:hAnsi="Gotham Book"/>
        </w:rPr>
        <w:t>Thou my great Father, I Thy true son,</w:t>
      </w:r>
    </w:p>
    <w:p w14:paraId="6E8405F1" w14:textId="77777777" w:rsidR="00550D12" w:rsidRPr="00583C57" w:rsidRDefault="00550D12" w:rsidP="00550D12">
      <w:pPr>
        <w:autoSpaceDE w:val="0"/>
        <w:autoSpaceDN w:val="0"/>
        <w:adjustRightInd w:val="0"/>
        <w:spacing w:after="0"/>
        <w:rPr>
          <w:rFonts w:ascii="Gotham Book" w:hAnsi="Gotham Book"/>
        </w:rPr>
      </w:pPr>
      <w:r w:rsidRPr="00583C57">
        <w:rPr>
          <w:rFonts w:ascii="Gotham Book" w:hAnsi="Gotham Book"/>
        </w:rPr>
        <w:t>Thou in me dwelling, and I with Thee one.</w:t>
      </w:r>
    </w:p>
    <w:p w14:paraId="59E4E217" w14:textId="77777777" w:rsidR="00550D12" w:rsidRPr="00583C57" w:rsidRDefault="00550D12" w:rsidP="00550D12">
      <w:pPr>
        <w:autoSpaceDE w:val="0"/>
        <w:autoSpaceDN w:val="0"/>
        <w:adjustRightInd w:val="0"/>
        <w:spacing w:after="0"/>
        <w:rPr>
          <w:rFonts w:ascii="Gotham Book" w:hAnsi="Gotham Book"/>
        </w:rPr>
      </w:pPr>
    </w:p>
    <w:p w14:paraId="3CC269CB" w14:textId="77777777" w:rsidR="00550D12" w:rsidRPr="00583C57" w:rsidRDefault="00550D12" w:rsidP="00550D12">
      <w:pPr>
        <w:autoSpaceDE w:val="0"/>
        <w:autoSpaceDN w:val="0"/>
        <w:adjustRightInd w:val="0"/>
        <w:spacing w:after="0"/>
        <w:rPr>
          <w:rFonts w:ascii="Gotham Book" w:hAnsi="Gotham Book"/>
        </w:rPr>
      </w:pPr>
      <w:r w:rsidRPr="00583C57">
        <w:rPr>
          <w:rFonts w:ascii="Gotham Book" w:hAnsi="Gotham Book"/>
        </w:rPr>
        <w:t>Riches I heed not, nor man's empty praise,</w:t>
      </w:r>
    </w:p>
    <w:p w14:paraId="096157A2" w14:textId="77777777" w:rsidR="00550D12" w:rsidRPr="00583C57" w:rsidRDefault="00550D12" w:rsidP="00550D12">
      <w:pPr>
        <w:autoSpaceDE w:val="0"/>
        <w:autoSpaceDN w:val="0"/>
        <w:adjustRightInd w:val="0"/>
        <w:spacing w:after="0"/>
        <w:rPr>
          <w:rFonts w:ascii="Gotham Book" w:hAnsi="Gotham Book"/>
        </w:rPr>
      </w:pPr>
      <w:r w:rsidRPr="00583C57">
        <w:rPr>
          <w:rFonts w:ascii="Gotham Book" w:hAnsi="Gotham Book"/>
        </w:rPr>
        <w:t>Thou mine inheritance, now and always;</w:t>
      </w:r>
    </w:p>
    <w:p w14:paraId="766B8EE1" w14:textId="77777777" w:rsidR="00550D12" w:rsidRPr="00583C57" w:rsidRDefault="00550D12" w:rsidP="00550D12">
      <w:pPr>
        <w:autoSpaceDE w:val="0"/>
        <w:autoSpaceDN w:val="0"/>
        <w:adjustRightInd w:val="0"/>
        <w:spacing w:after="0"/>
        <w:rPr>
          <w:rFonts w:ascii="Gotham Book" w:hAnsi="Gotham Book"/>
        </w:rPr>
      </w:pPr>
      <w:r w:rsidRPr="00583C57">
        <w:rPr>
          <w:rFonts w:ascii="Gotham Book" w:hAnsi="Gotham Book"/>
        </w:rPr>
        <w:t>Thou and Thou only, first in my heart,</w:t>
      </w:r>
    </w:p>
    <w:p w14:paraId="17555450" w14:textId="77777777" w:rsidR="00550D12" w:rsidRPr="00583C57" w:rsidRDefault="00550D12" w:rsidP="00550D12">
      <w:pPr>
        <w:autoSpaceDE w:val="0"/>
        <w:autoSpaceDN w:val="0"/>
        <w:adjustRightInd w:val="0"/>
        <w:spacing w:after="0"/>
        <w:rPr>
          <w:rFonts w:ascii="Gotham Book" w:hAnsi="Gotham Book"/>
        </w:rPr>
      </w:pPr>
      <w:r w:rsidRPr="00583C57">
        <w:rPr>
          <w:rFonts w:ascii="Gotham Book" w:hAnsi="Gotham Book"/>
        </w:rPr>
        <w:t>High King of heaven, my Treasure Thou art.</w:t>
      </w:r>
    </w:p>
    <w:p w14:paraId="3F903D3B" w14:textId="77777777" w:rsidR="00550D12" w:rsidRPr="00583C57" w:rsidRDefault="00550D12" w:rsidP="00550D12">
      <w:pPr>
        <w:autoSpaceDE w:val="0"/>
        <w:autoSpaceDN w:val="0"/>
        <w:adjustRightInd w:val="0"/>
        <w:spacing w:after="0"/>
        <w:rPr>
          <w:rFonts w:ascii="Gotham Book" w:hAnsi="Gotham Book"/>
        </w:rPr>
      </w:pPr>
    </w:p>
    <w:p w14:paraId="1B89D4CE" w14:textId="77777777" w:rsidR="00550D12" w:rsidRPr="00583C57" w:rsidRDefault="00550D12" w:rsidP="00550D12">
      <w:pPr>
        <w:autoSpaceDE w:val="0"/>
        <w:autoSpaceDN w:val="0"/>
        <w:adjustRightInd w:val="0"/>
        <w:spacing w:after="0"/>
        <w:rPr>
          <w:rFonts w:ascii="Gotham Book" w:hAnsi="Gotham Book"/>
        </w:rPr>
      </w:pPr>
      <w:r w:rsidRPr="00583C57">
        <w:rPr>
          <w:rFonts w:ascii="Gotham Book" w:hAnsi="Gotham Book"/>
        </w:rPr>
        <w:t>High King of heaven, my victory won,</w:t>
      </w:r>
    </w:p>
    <w:p w14:paraId="11B5AA8C" w14:textId="77777777" w:rsidR="00550D12" w:rsidRPr="00583C57" w:rsidRDefault="00550D12" w:rsidP="00550D12">
      <w:pPr>
        <w:autoSpaceDE w:val="0"/>
        <w:autoSpaceDN w:val="0"/>
        <w:adjustRightInd w:val="0"/>
        <w:spacing w:after="0"/>
        <w:rPr>
          <w:rFonts w:ascii="Gotham Book" w:hAnsi="Gotham Book"/>
        </w:rPr>
      </w:pPr>
      <w:r w:rsidRPr="00583C57">
        <w:rPr>
          <w:rFonts w:ascii="Gotham Book" w:hAnsi="Gotham Book"/>
        </w:rPr>
        <w:t xml:space="preserve">May I reach heaven's joys, O bright </w:t>
      </w:r>
      <w:proofErr w:type="spellStart"/>
      <w:r w:rsidRPr="00583C57">
        <w:rPr>
          <w:rFonts w:ascii="Gotham Book" w:hAnsi="Gotham Book"/>
        </w:rPr>
        <w:t>heav'n's</w:t>
      </w:r>
      <w:proofErr w:type="spellEnd"/>
      <w:r w:rsidRPr="00583C57">
        <w:rPr>
          <w:rFonts w:ascii="Gotham Book" w:hAnsi="Gotham Book"/>
        </w:rPr>
        <w:t xml:space="preserve"> Sun!</w:t>
      </w:r>
    </w:p>
    <w:p w14:paraId="015C69D2" w14:textId="77777777" w:rsidR="00550D12" w:rsidRPr="00583C57" w:rsidRDefault="00550D12" w:rsidP="00550D12">
      <w:pPr>
        <w:autoSpaceDE w:val="0"/>
        <w:autoSpaceDN w:val="0"/>
        <w:adjustRightInd w:val="0"/>
        <w:spacing w:after="0"/>
        <w:rPr>
          <w:rFonts w:ascii="Gotham Book" w:hAnsi="Gotham Book"/>
        </w:rPr>
      </w:pPr>
      <w:r w:rsidRPr="00583C57">
        <w:rPr>
          <w:rFonts w:ascii="Gotham Book" w:hAnsi="Gotham Book"/>
        </w:rPr>
        <w:t>Heart of my own heart, whatever befall,</w:t>
      </w:r>
    </w:p>
    <w:p w14:paraId="5154502A" w14:textId="77777777" w:rsidR="00550D12" w:rsidRPr="00583C57" w:rsidRDefault="00550D12" w:rsidP="00550D12">
      <w:pPr>
        <w:autoSpaceDE w:val="0"/>
        <w:autoSpaceDN w:val="0"/>
        <w:adjustRightInd w:val="0"/>
        <w:spacing w:after="0"/>
        <w:rPr>
          <w:rFonts w:ascii="Gotham Book" w:hAnsi="Gotham Book"/>
        </w:rPr>
      </w:pPr>
      <w:r w:rsidRPr="00583C57">
        <w:rPr>
          <w:rFonts w:ascii="Gotham Book" w:hAnsi="Gotham Book"/>
        </w:rPr>
        <w:t>Still be my Vision, O Ruler of all.</w:t>
      </w:r>
    </w:p>
    <w:p w14:paraId="2A9441EA" w14:textId="77777777" w:rsidR="00550D12" w:rsidRPr="00583C57" w:rsidRDefault="00550D12" w:rsidP="00550D12">
      <w:pPr>
        <w:autoSpaceDE w:val="0"/>
        <w:autoSpaceDN w:val="0"/>
        <w:adjustRightInd w:val="0"/>
        <w:spacing w:after="0"/>
        <w:rPr>
          <w:rFonts w:ascii="Gotham Book" w:hAnsi="Gotham Book"/>
        </w:rPr>
      </w:pPr>
    </w:p>
    <w:p w14:paraId="68EF4359" w14:textId="77777777" w:rsidR="008349CF" w:rsidRDefault="00550D12" w:rsidP="00550D12">
      <w:pPr>
        <w:pStyle w:val="BodyText3"/>
        <w:spacing w:after="0" w:line="259" w:lineRule="auto"/>
        <w:rPr>
          <w:rFonts w:ascii="Gotham Book" w:hAnsi="Gotham Book"/>
          <w:sz w:val="12"/>
          <w:szCs w:val="12"/>
        </w:rPr>
      </w:pPr>
      <w:r w:rsidRPr="00550D12">
        <w:rPr>
          <w:rFonts w:ascii="Gotham Book" w:hAnsi="Gotham Book"/>
          <w:sz w:val="12"/>
          <w:szCs w:val="12"/>
        </w:rPr>
        <w:t xml:space="preserve">TEXT: Ancient Irish hymn, translated by Mary E. Byrne; versified by Eleanor H. Hull  </w:t>
      </w:r>
    </w:p>
    <w:p w14:paraId="14B1671B" w14:textId="1658D4FA" w:rsidR="00550D12" w:rsidRPr="00550D12" w:rsidRDefault="00550D12" w:rsidP="00550D12">
      <w:pPr>
        <w:pStyle w:val="BodyText3"/>
        <w:spacing w:after="0" w:line="259" w:lineRule="auto"/>
        <w:rPr>
          <w:rFonts w:ascii="Gotham Book" w:hAnsi="Gotham Book"/>
          <w:sz w:val="12"/>
          <w:szCs w:val="12"/>
        </w:rPr>
      </w:pPr>
      <w:r w:rsidRPr="00550D12">
        <w:rPr>
          <w:rFonts w:ascii="Gotham Book" w:hAnsi="Gotham Book"/>
          <w:sz w:val="12"/>
          <w:szCs w:val="12"/>
        </w:rPr>
        <w:t xml:space="preserve">MUSIC: Irish Folk melody; arranged by David </w:t>
      </w:r>
      <w:proofErr w:type="spellStart"/>
      <w:r w:rsidRPr="00550D12">
        <w:rPr>
          <w:rFonts w:ascii="Gotham Book" w:hAnsi="Gotham Book"/>
          <w:sz w:val="12"/>
          <w:szCs w:val="12"/>
        </w:rPr>
        <w:t>Allen.Arr</w:t>
      </w:r>
      <w:proofErr w:type="spellEnd"/>
      <w:r w:rsidRPr="00550D12">
        <w:rPr>
          <w:rFonts w:ascii="Gotham Book" w:hAnsi="Gotham Book"/>
          <w:sz w:val="12"/>
          <w:szCs w:val="12"/>
        </w:rPr>
        <w:t xml:space="preserve">. ©1986 WORD MUSIC (a div. of WORD, </w:t>
      </w:r>
      <w:proofErr w:type="gramStart"/>
      <w:r w:rsidRPr="00550D12">
        <w:rPr>
          <w:rFonts w:ascii="Gotham Book" w:hAnsi="Gotham Book"/>
          <w:sz w:val="12"/>
          <w:szCs w:val="12"/>
        </w:rPr>
        <w:t>INC.)ARR.ICS.UBP</w:t>
      </w:r>
      <w:proofErr w:type="gramEnd"/>
    </w:p>
    <w:p w14:paraId="619E89B9" w14:textId="77777777" w:rsidR="00D2127B" w:rsidRDefault="00D2127B" w:rsidP="00D2127B">
      <w:pPr>
        <w:pStyle w:val="1-SectionHeader"/>
        <w:suppressAutoHyphens/>
        <w:spacing w:before="0"/>
        <w:rPr>
          <w:rFonts w:ascii="Gotham Medium" w:hAnsi="Gotham Medium" w:cs="Gotham Medium"/>
          <w:b w:val="0"/>
          <w:bCs w:val="0"/>
        </w:rPr>
      </w:pPr>
    </w:p>
    <w:p w14:paraId="1A167280" w14:textId="77777777" w:rsidR="00D2127B" w:rsidRDefault="00D2127B" w:rsidP="00D2127B">
      <w:pPr>
        <w:pStyle w:val="1-SectionHeader"/>
        <w:suppressAutoHyphens/>
        <w:spacing w:before="0"/>
        <w:rPr>
          <w:rFonts w:ascii="Gotham Medium" w:hAnsi="Gotham Medium" w:cs="Gotham Medium"/>
          <w:b w:val="0"/>
          <w:bCs w:val="0"/>
        </w:rPr>
      </w:pPr>
    </w:p>
    <w:p w14:paraId="6A334860" w14:textId="77777777" w:rsidR="00D2127B" w:rsidRDefault="00D2127B" w:rsidP="00D2127B">
      <w:pPr>
        <w:pStyle w:val="1-SectionHeader"/>
        <w:suppressAutoHyphens/>
        <w:spacing w:before="0"/>
        <w:rPr>
          <w:rFonts w:ascii="Gotham Medium" w:hAnsi="Gotham Medium" w:cs="Gotham Medium"/>
          <w:b w:val="0"/>
          <w:bCs w:val="0"/>
        </w:rPr>
      </w:pPr>
    </w:p>
    <w:p w14:paraId="59C627B1" w14:textId="77777777" w:rsidR="00AD58B7" w:rsidRPr="00555903" w:rsidRDefault="00AD58B7" w:rsidP="00A43C3B">
      <w:pPr>
        <w:pStyle w:val="1-SectionHeader"/>
        <w:suppressAutoHyphens/>
        <w:spacing w:before="0"/>
        <w:rPr>
          <w:rFonts w:ascii="Gotham Medium" w:hAnsi="Gotham Medium" w:cs="Gotham Medium"/>
          <w:b w:val="0"/>
          <w:bCs w:val="0"/>
        </w:rPr>
      </w:pPr>
    </w:p>
    <w:p w14:paraId="0B5C7BE1" w14:textId="77777777" w:rsidR="00AD58B7" w:rsidRDefault="00AD58B7" w:rsidP="00A43C3B">
      <w:pPr>
        <w:pStyle w:val="1-SectionHeader"/>
        <w:spacing w:before="180"/>
        <w:rPr>
          <w:rFonts w:ascii="Gotham Book" w:hAnsi="Gotham Book" w:cs="Gotham Book"/>
          <w:b w:val="0"/>
          <w:bCs w:val="0"/>
          <w:caps w:val="0"/>
          <w:spacing w:val="2"/>
          <w:sz w:val="16"/>
          <w:szCs w:val="16"/>
        </w:rPr>
      </w:pPr>
      <w:r>
        <w:rPr>
          <w:rFonts w:ascii="Gotham Medium" w:hAnsi="Gotham Medium" w:cs="Gotham Medium"/>
          <w:b w:val="0"/>
          <w:bCs w:val="0"/>
        </w:rPr>
        <w:t xml:space="preserve">PROfession of Faith </w:t>
      </w:r>
    </w:p>
    <w:p w14:paraId="76091B09" w14:textId="77777777" w:rsidR="00AD58B7" w:rsidRDefault="00AD58B7" w:rsidP="00A43C3B">
      <w:pPr>
        <w:pStyle w:val="1-SectionHeader"/>
        <w:suppressAutoHyphens/>
        <w:spacing w:before="0" w:line="120" w:lineRule="auto"/>
        <w:rPr>
          <w:rFonts w:ascii="Gotham Medium" w:hAnsi="Gotham Medium" w:cs="Gotham Medium"/>
          <w:b w:val="0"/>
          <w:bCs w:val="0"/>
          <w:u w:val="thick"/>
        </w:rPr>
      </w:pPr>
      <w:r>
        <w:rPr>
          <w:rFonts w:ascii="Gotham Medium" w:hAnsi="Gotham Medium" w:cs="Gotham Medium"/>
          <w:b w:val="0"/>
          <w:bCs w:val="0"/>
          <w:u w:val="thick"/>
        </w:rPr>
        <w:t xml:space="preserve">             </w:t>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p>
    <w:p w14:paraId="6AFFD7CD" w14:textId="77777777" w:rsidR="00734B27" w:rsidRDefault="00734B27" w:rsidP="00A43C3B">
      <w:pPr>
        <w:pStyle w:val="1-SectionHeader"/>
        <w:suppressAutoHyphens/>
        <w:spacing w:before="0" w:line="259" w:lineRule="auto"/>
        <w:rPr>
          <w:rFonts w:ascii="Gotham Medium" w:hAnsi="Gotham Medium" w:cs="Gotham Medium"/>
          <w:b w:val="0"/>
          <w:bCs w:val="0"/>
          <w:u w:val="thick"/>
        </w:rPr>
      </w:pPr>
    </w:p>
    <w:p w14:paraId="565F203B" w14:textId="2C3F613E" w:rsidR="00AD58B7" w:rsidRPr="005726B8" w:rsidRDefault="006709FC" w:rsidP="00A43C3B">
      <w:pPr>
        <w:pStyle w:val="2-Title"/>
        <w:spacing w:before="0" w:after="0"/>
        <w:rPr>
          <w:rFonts w:ascii="Gotham Medium" w:hAnsi="Gotham Medium" w:cs="Gotham Medium"/>
          <w:sz w:val="40"/>
          <w:szCs w:val="40"/>
        </w:rPr>
      </w:pPr>
      <w:r>
        <w:rPr>
          <w:rFonts w:ascii="Gotham Medium" w:hAnsi="Gotham Medium" w:cs="Gotham Medium"/>
          <w:sz w:val="40"/>
          <w:szCs w:val="40"/>
        </w:rPr>
        <w:t>*</w:t>
      </w:r>
      <w:r w:rsidR="00563487">
        <w:rPr>
          <w:rFonts w:ascii="Gotham Medium" w:hAnsi="Gotham Medium" w:cs="Gotham Medium"/>
          <w:sz w:val="40"/>
          <w:szCs w:val="40"/>
        </w:rPr>
        <w:t>Heidelberg</w:t>
      </w:r>
      <w:r w:rsidR="00AD58B7" w:rsidRPr="005726B8">
        <w:rPr>
          <w:rFonts w:ascii="Gotham Medium" w:hAnsi="Gotham Medium" w:cs="Gotham Medium"/>
          <w:sz w:val="40"/>
          <w:szCs w:val="40"/>
        </w:rPr>
        <w:t xml:space="preserve"> Catechism </w:t>
      </w:r>
      <w:r w:rsidR="00B57EF0">
        <w:rPr>
          <w:rFonts w:ascii="Gotham Medium" w:hAnsi="Gotham Medium" w:cs="Gotham Medium"/>
          <w:sz w:val="40"/>
          <w:szCs w:val="40"/>
        </w:rPr>
        <w:t>46 &amp; 47</w:t>
      </w:r>
    </w:p>
    <w:p w14:paraId="27539390" w14:textId="77777777" w:rsidR="00620784" w:rsidRDefault="00620784" w:rsidP="00A43C3B">
      <w:pPr>
        <w:spacing w:after="0"/>
        <w:rPr>
          <w:rFonts w:ascii="Gotham Book" w:hAnsi="Gotham Book"/>
        </w:rPr>
      </w:pPr>
    </w:p>
    <w:p w14:paraId="7A79C936" w14:textId="77777777" w:rsidR="0066116F" w:rsidRPr="00AC0EAB" w:rsidRDefault="0066116F" w:rsidP="0066116F">
      <w:pPr>
        <w:spacing w:after="0"/>
        <w:rPr>
          <w:rFonts w:ascii="Gotham Book" w:hAnsi="Gotham Book" w:cstheme="minorHAnsi"/>
          <w:i/>
          <w:iCs/>
        </w:rPr>
      </w:pPr>
      <w:r w:rsidRPr="00AC0EAB">
        <w:rPr>
          <w:rFonts w:ascii="Gotham Book" w:hAnsi="Gotham Book"/>
          <w:i/>
          <w:iCs/>
        </w:rPr>
        <w:t>Leader:  What does it mean that “He ascended into heaven?”</w:t>
      </w:r>
    </w:p>
    <w:p w14:paraId="2D29091D" w14:textId="77777777" w:rsidR="0066116F" w:rsidRPr="00AC0EAB" w:rsidRDefault="0066116F" w:rsidP="0066116F">
      <w:pPr>
        <w:spacing w:after="0"/>
        <w:rPr>
          <w:rFonts w:ascii="Gotham Book" w:hAnsi="Gotham Book" w:cstheme="minorHAnsi"/>
        </w:rPr>
      </w:pPr>
    </w:p>
    <w:p w14:paraId="1A4F77FA" w14:textId="77777777" w:rsidR="0066116F" w:rsidRPr="00AC0EAB" w:rsidRDefault="0066116F" w:rsidP="0066116F">
      <w:pPr>
        <w:spacing w:after="0"/>
        <w:rPr>
          <w:rFonts w:ascii="Gotham Medium" w:hAnsi="Gotham Medium" w:cstheme="minorHAnsi"/>
        </w:rPr>
      </w:pPr>
      <w:r w:rsidRPr="00AC0EAB">
        <w:rPr>
          <w:rFonts w:ascii="Gotham Medium" w:hAnsi="Gotham Medium" w:cstheme="minorHAnsi"/>
        </w:rPr>
        <w:t>All:  That Christ, while his disciples watched,</w:t>
      </w:r>
      <w:r w:rsidRPr="00AC0EAB">
        <w:rPr>
          <w:rFonts w:ascii="Gotham Medium" w:hAnsi="Gotham Medium" w:cstheme="minorHAnsi"/>
        </w:rPr>
        <w:br/>
        <w:t xml:space="preserve">        was taken up from the earth into heaven and remains there on our behalf </w:t>
      </w:r>
      <w:r w:rsidRPr="00AC0EAB">
        <w:rPr>
          <w:rFonts w:ascii="Gotham Medium" w:hAnsi="Gotham Medium" w:cstheme="minorHAnsi"/>
        </w:rPr>
        <w:br/>
        <w:t xml:space="preserve">        until He comes again to judge the living and the dead.</w:t>
      </w:r>
    </w:p>
    <w:p w14:paraId="75BA6E82" w14:textId="77777777" w:rsidR="0066116F" w:rsidRPr="00AC0EAB" w:rsidRDefault="0066116F" w:rsidP="0066116F">
      <w:pPr>
        <w:spacing w:after="0"/>
        <w:rPr>
          <w:rFonts w:ascii="Gotham Book" w:hAnsi="Gotham Book" w:cstheme="minorHAnsi"/>
          <w:i/>
          <w:iCs/>
        </w:rPr>
      </w:pPr>
      <w:r w:rsidRPr="00AC0EAB">
        <w:rPr>
          <w:rFonts w:ascii="Gotham Book" w:hAnsi="Gotham Book" w:cstheme="minorHAnsi"/>
        </w:rPr>
        <w:t xml:space="preserve"> </w:t>
      </w:r>
      <w:r w:rsidRPr="00AC0EAB">
        <w:rPr>
          <w:rFonts w:ascii="Gotham Book" w:hAnsi="Gotham Book" w:cstheme="minorHAnsi"/>
        </w:rPr>
        <w:br/>
      </w:r>
      <w:r w:rsidRPr="00AC0EAB">
        <w:rPr>
          <w:rFonts w:ascii="Gotham Book" w:hAnsi="Gotham Book" w:cstheme="minorHAnsi"/>
        </w:rPr>
        <w:br/>
      </w:r>
      <w:r w:rsidRPr="00AC0EAB">
        <w:rPr>
          <w:rFonts w:ascii="Gotham Book" w:hAnsi="Gotham Book"/>
          <w:i/>
          <w:iCs/>
        </w:rPr>
        <w:t>Leader:  But isn’t Christ with us until the end of the world, as He promised us?</w:t>
      </w:r>
    </w:p>
    <w:p w14:paraId="0C2E7661" w14:textId="77777777" w:rsidR="0066116F" w:rsidRPr="00AC0EAB" w:rsidRDefault="0066116F" w:rsidP="0066116F">
      <w:pPr>
        <w:spacing w:after="0"/>
        <w:rPr>
          <w:rFonts w:ascii="Gotham Book" w:hAnsi="Gotham Book" w:cstheme="minorHAnsi"/>
        </w:rPr>
      </w:pPr>
    </w:p>
    <w:p w14:paraId="6D80122B" w14:textId="77777777" w:rsidR="0066116F" w:rsidRPr="00AC0EAB" w:rsidRDefault="0066116F" w:rsidP="0066116F">
      <w:pPr>
        <w:spacing w:after="0"/>
        <w:rPr>
          <w:rFonts w:ascii="Gotham Medium" w:hAnsi="Gotham Medium" w:cstheme="minorHAnsi"/>
        </w:rPr>
      </w:pPr>
      <w:r w:rsidRPr="00AC0EAB">
        <w:rPr>
          <w:rFonts w:ascii="Gotham Medium" w:hAnsi="Gotham Medium" w:cstheme="minorHAnsi"/>
        </w:rPr>
        <w:t>All:  Christ is true man and true God.</w:t>
      </w:r>
      <w:r w:rsidRPr="00AC0EAB">
        <w:rPr>
          <w:rFonts w:ascii="Gotham Medium" w:hAnsi="Gotham Medium" w:cstheme="minorHAnsi"/>
        </w:rPr>
        <w:br/>
        <w:t xml:space="preserve">        In His human nature Christ is not now on earth;</w:t>
      </w:r>
      <w:r w:rsidRPr="00AC0EAB">
        <w:rPr>
          <w:rFonts w:ascii="Gotham Medium" w:hAnsi="Gotham Medium" w:cstheme="minorHAnsi"/>
        </w:rPr>
        <w:br/>
        <w:t xml:space="preserve">        but in His divinity, majesty, grace, and Spirit, He is never absent from us.</w:t>
      </w:r>
    </w:p>
    <w:p w14:paraId="3A0C071D" w14:textId="77777777" w:rsidR="0066116F" w:rsidRPr="0066116F" w:rsidRDefault="0066116F" w:rsidP="00A43C3B">
      <w:pPr>
        <w:spacing w:after="0"/>
        <w:rPr>
          <w:rFonts w:ascii="Gotham Book" w:hAnsi="Gotham Book"/>
        </w:rPr>
      </w:pPr>
    </w:p>
    <w:p w14:paraId="55688273" w14:textId="77777777" w:rsidR="00740519" w:rsidRPr="00555903" w:rsidRDefault="00740519" w:rsidP="00A43C3B">
      <w:pPr>
        <w:pStyle w:val="1-SectionHeader"/>
        <w:rPr>
          <w:rFonts w:ascii="Gotham Medium" w:hAnsi="Gotham Medium" w:cs="Gotham Medium"/>
          <w:b w:val="0"/>
          <w:bCs w:val="0"/>
        </w:rPr>
      </w:pPr>
    </w:p>
    <w:p w14:paraId="68DE818C" w14:textId="77777777" w:rsidR="00AD58B7" w:rsidRDefault="00AD58B7" w:rsidP="00A43C3B">
      <w:pPr>
        <w:pStyle w:val="1-SectionHeader"/>
        <w:spacing w:before="180"/>
        <w:rPr>
          <w:rFonts w:ascii="Gotham Medium" w:hAnsi="Gotham Medium" w:cs="Gotham Medium"/>
          <w:b w:val="0"/>
          <w:bCs w:val="0"/>
        </w:rPr>
      </w:pPr>
      <w:r>
        <w:rPr>
          <w:rFonts w:ascii="Gotham Medium" w:hAnsi="Gotham Medium" w:cs="Gotham Medium"/>
          <w:b w:val="0"/>
          <w:bCs w:val="0"/>
        </w:rPr>
        <w:t xml:space="preserve">Prayer of SUPPLICATion </w:t>
      </w:r>
    </w:p>
    <w:p w14:paraId="3B1CCE19" w14:textId="77777777" w:rsidR="00AD58B7" w:rsidRDefault="00AD58B7" w:rsidP="00A43C3B">
      <w:pPr>
        <w:pStyle w:val="1-SectionHeader"/>
        <w:suppressAutoHyphens/>
        <w:spacing w:before="0" w:line="120" w:lineRule="auto"/>
        <w:rPr>
          <w:rFonts w:ascii="Gotham Medium" w:hAnsi="Gotham Medium" w:cs="Gotham Medium"/>
          <w:b w:val="0"/>
          <w:bCs w:val="0"/>
          <w:u w:val="thick"/>
        </w:rPr>
      </w:pPr>
      <w:r>
        <w:rPr>
          <w:rFonts w:ascii="Gotham Medium" w:hAnsi="Gotham Medium" w:cs="Gotham Medium"/>
          <w:b w:val="0"/>
          <w:bCs w:val="0"/>
          <w:u w:val="thick"/>
        </w:rPr>
        <w:t xml:space="preserve">             </w:t>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p>
    <w:p w14:paraId="5B1B60AF" w14:textId="77777777" w:rsidR="00AD58B7" w:rsidRPr="007A0C7B" w:rsidRDefault="00AD58B7" w:rsidP="00A43C3B">
      <w:pPr>
        <w:spacing w:before="120" w:after="0"/>
        <w:ind w:right="630"/>
        <w:rPr>
          <w:rFonts w:ascii="Gotham Book" w:hAnsi="Gotham Book"/>
          <w:bCs/>
          <w:i/>
          <w:iCs/>
          <w:sz w:val="16"/>
          <w:szCs w:val="16"/>
        </w:rPr>
      </w:pPr>
      <w:r w:rsidRPr="007A0C7B">
        <w:rPr>
          <w:rFonts w:ascii="Gotham Book" w:hAnsi="Gotham Book"/>
          <w:bCs/>
          <w:i/>
          <w:iCs/>
          <w:sz w:val="16"/>
          <w:szCs w:val="16"/>
        </w:rPr>
        <w:t>Although giving is a significant part of worship, we do not collect the offering during our service. Two boxes are placed by the doors to receive your offering. Tithes and offerings for the General Fund are placed in the box without the “steeple.” Offerings for the Building Fund are to be placed in the box with the “steeple.”   Please make checks payable to Grace PCA, with “General” or “Building” included in the check memo.</w:t>
      </w:r>
    </w:p>
    <w:p w14:paraId="4458FDFA" w14:textId="77777777" w:rsidR="00AD58B7" w:rsidRPr="00555903" w:rsidRDefault="00AD58B7" w:rsidP="00A43C3B">
      <w:pPr>
        <w:pStyle w:val="3-SuperSmallSongInfo"/>
        <w:spacing w:after="0"/>
        <w:rPr>
          <w:rFonts w:ascii="Gotham Medium" w:hAnsi="Gotham Medium" w:cs="Gotham Medium"/>
          <w:caps/>
          <w:spacing w:val="22"/>
          <w:sz w:val="22"/>
          <w:szCs w:val="22"/>
        </w:rPr>
      </w:pPr>
    </w:p>
    <w:p w14:paraId="2CAA49EB" w14:textId="77777777" w:rsidR="00630CEF" w:rsidRPr="00450BE5" w:rsidRDefault="00630CEF" w:rsidP="00A43C3B">
      <w:pPr>
        <w:spacing w:after="0"/>
        <w:rPr>
          <w:rFonts w:ascii="Gotham Medium" w:eastAsia="Times New Roman" w:hAnsi="Gotham Medium" w:cs="Times New Roman"/>
          <w:bCs/>
        </w:rPr>
      </w:pPr>
      <w:r w:rsidRPr="00450BE5">
        <w:rPr>
          <w:rFonts w:ascii="Gotham Medium" w:eastAsia="Times New Roman" w:hAnsi="Gotham Medium" w:cs="Times New Roman"/>
          <w:bCs/>
        </w:rPr>
        <w:t>THE LORD’S PRAYER</w:t>
      </w:r>
    </w:p>
    <w:p w14:paraId="1BE28222" w14:textId="77777777" w:rsidR="00630CEF" w:rsidRPr="00450BE5" w:rsidRDefault="00630CEF" w:rsidP="00A43C3B">
      <w:pPr>
        <w:spacing w:after="0"/>
        <w:rPr>
          <w:rFonts w:ascii="Gotham Medium" w:eastAsia="Times New Roman" w:hAnsi="Gotham Medium" w:cs="Times New Roman"/>
          <w:bCs/>
        </w:rPr>
      </w:pPr>
    </w:p>
    <w:p w14:paraId="5BA709F2" w14:textId="77777777" w:rsidR="00630CEF" w:rsidRPr="00450BE5" w:rsidRDefault="00630CEF" w:rsidP="00A43C3B">
      <w:pPr>
        <w:pStyle w:val="NoSpacing"/>
        <w:spacing w:line="259" w:lineRule="auto"/>
        <w:rPr>
          <w:rFonts w:ascii="Gotham Medium" w:hAnsi="Gotham Medium" w:cs="Times New Roman"/>
          <w:bCs/>
          <w:sz w:val="22"/>
          <w:szCs w:val="22"/>
        </w:rPr>
      </w:pPr>
      <w:r w:rsidRPr="00450BE5">
        <w:rPr>
          <w:rFonts w:ascii="Gotham Medium" w:hAnsi="Gotham Medium" w:cs="Times New Roman"/>
          <w:bCs/>
          <w:sz w:val="22"/>
          <w:szCs w:val="22"/>
        </w:rPr>
        <w:t xml:space="preserve">Our Father in heaven, </w:t>
      </w:r>
      <w:proofErr w:type="gramStart"/>
      <w:r w:rsidRPr="00450BE5">
        <w:rPr>
          <w:rFonts w:ascii="Gotham Medium" w:hAnsi="Gotham Medium" w:cs="Times New Roman"/>
          <w:bCs/>
          <w:sz w:val="22"/>
          <w:szCs w:val="22"/>
        </w:rPr>
        <w:t>hallowed</w:t>
      </w:r>
      <w:proofErr w:type="gramEnd"/>
      <w:r w:rsidRPr="00450BE5">
        <w:rPr>
          <w:rFonts w:ascii="Gotham Medium" w:hAnsi="Gotham Medium" w:cs="Times New Roman"/>
          <w:bCs/>
          <w:sz w:val="22"/>
          <w:szCs w:val="22"/>
        </w:rPr>
        <w:t xml:space="preserve"> be Your name.</w:t>
      </w:r>
      <w:r w:rsidRPr="00450BE5">
        <w:rPr>
          <w:rFonts w:ascii="Gotham Medium" w:hAnsi="Gotham Medium" w:cs="Times New Roman"/>
          <w:bCs/>
          <w:sz w:val="22"/>
          <w:szCs w:val="22"/>
        </w:rPr>
        <w:br/>
        <w:t xml:space="preserve">Your kingdom come, </w:t>
      </w:r>
      <w:proofErr w:type="gramStart"/>
      <w:r w:rsidRPr="00450BE5">
        <w:rPr>
          <w:rFonts w:ascii="Gotham Medium" w:hAnsi="Gotham Medium" w:cs="Times New Roman"/>
          <w:bCs/>
          <w:sz w:val="22"/>
          <w:szCs w:val="22"/>
        </w:rPr>
        <w:t>Your</w:t>
      </w:r>
      <w:proofErr w:type="gramEnd"/>
      <w:r w:rsidRPr="00450BE5">
        <w:rPr>
          <w:rFonts w:ascii="Gotham Medium" w:hAnsi="Gotham Medium" w:cs="Times New Roman"/>
          <w:bCs/>
          <w:sz w:val="22"/>
          <w:szCs w:val="22"/>
        </w:rPr>
        <w:t xml:space="preserve"> will be done, on earth as it is in heaven. </w:t>
      </w:r>
    </w:p>
    <w:p w14:paraId="32358093" w14:textId="77777777" w:rsidR="00630CEF" w:rsidRPr="00450BE5" w:rsidRDefault="00630CEF" w:rsidP="00A43C3B">
      <w:pPr>
        <w:pStyle w:val="NoSpacing"/>
        <w:spacing w:line="259" w:lineRule="auto"/>
        <w:rPr>
          <w:rFonts w:ascii="Gotham Medium" w:hAnsi="Gotham Medium" w:cs="Times New Roman"/>
          <w:bCs/>
          <w:sz w:val="22"/>
          <w:szCs w:val="22"/>
        </w:rPr>
      </w:pPr>
      <w:r w:rsidRPr="00450BE5">
        <w:rPr>
          <w:rFonts w:ascii="Gotham Medium" w:hAnsi="Gotham Medium" w:cs="Times New Roman"/>
          <w:bCs/>
          <w:sz w:val="22"/>
          <w:szCs w:val="22"/>
        </w:rPr>
        <w:t xml:space="preserve">Give us </w:t>
      </w:r>
      <w:proofErr w:type="gramStart"/>
      <w:r w:rsidRPr="00450BE5">
        <w:rPr>
          <w:rFonts w:ascii="Gotham Medium" w:hAnsi="Gotham Medium" w:cs="Times New Roman"/>
          <w:bCs/>
          <w:sz w:val="22"/>
          <w:szCs w:val="22"/>
        </w:rPr>
        <w:t>this day our</w:t>
      </w:r>
      <w:proofErr w:type="gramEnd"/>
      <w:r w:rsidRPr="00450BE5">
        <w:rPr>
          <w:rFonts w:ascii="Gotham Medium" w:hAnsi="Gotham Medium" w:cs="Times New Roman"/>
          <w:bCs/>
          <w:sz w:val="22"/>
          <w:szCs w:val="22"/>
        </w:rPr>
        <w:t xml:space="preserve"> daily bread, </w:t>
      </w:r>
    </w:p>
    <w:p w14:paraId="49926450" w14:textId="77777777" w:rsidR="00630CEF" w:rsidRPr="00450BE5" w:rsidRDefault="00630CEF" w:rsidP="00A43C3B">
      <w:pPr>
        <w:spacing w:after="0"/>
        <w:rPr>
          <w:rFonts w:ascii="Gotham Medium" w:eastAsia="Times New Roman" w:hAnsi="Gotham Medium" w:cs="Times New Roman"/>
          <w:bCs/>
        </w:rPr>
      </w:pPr>
      <w:r w:rsidRPr="00450BE5">
        <w:rPr>
          <w:rFonts w:ascii="Gotham Medium" w:hAnsi="Gotham Medium" w:cs="Times New Roman"/>
          <w:bCs/>
        </w:rPr>
        <w:t xml:space="preserve">    and forgive us our debts as we forgive our debtors.</w:t>
      </w:r>
      <w:r w:rsidRPr="00450BE5">
        <w:rPr>
          <w:rFonts w:ascii="Gotham Medium" w:hAnsi="Gotham Medium" w:cs="Times New Roman"/>
          <w:bCs/>
        </w:rPr>
        <w:br/>
        <w:t xml:space="preserve">And lead us not into </w:t>
      </w:r>
      <w:proofErr w:type="gramStart"/>
      <w:r w:rsidRPr="00450BE5">
        <w:rPr>
          <w:rFonts w:ascii="Gotham Medium" w:hAnsi="Gotham Medium" w:cs="Times New Roman"/>
          <w:bCs/>
        </w:rPr>
        <w:t>temptation, but</w:t>
      </w:r>
      <w:proofErr w:type="gramEnd"/>
      <w:r w:rsidRPr="00450BE5">
        <w:rPr>
          <w:rFonts w:ascii="Gotham Medium" w:hAnsi="Gotham Medium" w:cs="Times New Roman"/>
          <w:bCs/>
        </w:rPr>
        <w:t xml:space="preserve"> deliver us from evil.</w:t>
      </w:r>
      <w:r w:rsidRPr="00450BE5">
        <w:rPr>
          <w:rFonts w:ascii="Gotham Medium" w:hAnsi="Gotham Medium" w:cs="Times New Roman"/>
          <w:bCs/>
        </w:rPr>
        <w:br/>
        <w:t>For Yours is the kingdom and the power and the glory, forever. Amen.</w:t>
      </w:r>
    </w:p>
    <w:p w14:paraId="101F33E5" w14:textId="77777777" w:rsidR="00630CEF" w:rsidRPr="00555903" w:rsidRDefault="00630CEF" w:rsidP="00A43C3B">
      <w:pPr>
        <w:pStyle w:val="3-SuperSmallSongInfo"/>
        <w:spacing w:after="0"/>
        <w:rPr>
          <w:rFonts w:ascii="Gotham Medium" w:hAnsi="Gotham Medium" w:cs="Gotham Medium"/>
          <w:caps/>
          <w:spacing w:val="22"/>
          <w:sz w:val="22"/>
          <w:szCs w:val="22"/>
        </w:rPr>
      </w:pPr>
    </w:p>
    <w:p w14:paraId="163F3FB0" w14:textId="77777777" w:rsidR="00AD58B7" w:rsidRPr="00555903" w:rsidRDefault="00AD58B7" w:rsidP="00A43C3B">
      <w:pPr>
        <w:pStyle w:val="3-SuperSmallSongInfo"/>
        <w:spacing w:after="0"/>
        <w:rPr>
          <w:rFonts w:ascii="Gotham Medium" w:hAnsi="Gotham Medium" w:cs="Gotham Medium"/>
          <w:caps/>
          <w:spacing w:val="22"/>
          <w:sz w:val="22"/>
          <w:szCs w:val="22"/>
        </w:rPr>
      </w:pPr>
    </w:p>
    <w:p w14:paraId="137AF943" w14:textId="77777777" w:rsidR="00AD58B7" w:rsidRPr="00555903" w:rsidRDefault="00AD58B7" w:rsidP="00A43C3B">
      <w:pPr>
        <w:pStyle w:val="4Body"/>
        <w:rPr>
          <w:rFonts w:ascii="Gotham Book" w:hAnsi="Gotham Book" w:cs="Gotham Book"/>
        </w:rPr>
      </w:pPr>
    </w:p>
    <w:p w14:paraId="6FB94D43" w14:textId="2CE94244" w:rsidR="00AD58B7" w:rsidRDefault="00AD58B7" w:rsidP="00A43C3B">
      <w:pPr>
        <w:pStyle w:val="1-SectionHeader"/>
        <w:spacing w:before="180"/>
        <w:rPr>
          <w:rFonts w:ascii="Gotham Book" w:hAnsi="Gotham Book" w:cs="Gotham Book"/>
          <w:b w:val="0"/>
          <w:bCs w:val="0"/>
          <w:caps w:val="0"/>
          <w:spacing w:val="2"/>
          <w:sz w:val="16"/>
          <w:szCs w:val="16"/>
        </w:rPr>
      </w:pPr>
      <w:r>
        <w:rPr>
          <w:rFonts w:ascii="Gotham Medium" w:hAnsi="Gotham Medium" w:cs="Gotham Medium"/>
          <w:b w:val="0"/>
          <w:bCs w:val="0"/>
        </w:rPr>
        <w:t xml:space="preserve">Sermon: </w:t>
      </w:r>
      <w:r w:rsidR="007611EC">
        <w:rPr>
          <w:rFonts w:ascii="Gotham Medium" w:hAnsi="Gotham Medium" w:cs="Gotham Medium"/>
          <w:b w:val="0"/>
          <w:bCs w:val="0"/>
        </w:rPr>
        <w:t>nehemiah</w:t>
      </w:r>
      <w:r w:rsidR="00BD015D">
        <w:rPr>
          <w:rFonts w:ascii="Gotham Medium" w:hAnsi="Gotham Medium" w:cs="Gotham Medium"/>
          <w:b w:val="0"/>
          <w:bCs w:val="0"/>
        </w:rPr>
        <w:t xml:space="preserve"> </w:t>
      </w:r>
      <w:r w:rsidR="00D05C7A">
        <w:rPr>
          <w:rFonts w:ascii="Gotham Medium" w:hAnsi="Gotham Medium" w:cs="Gotham Medium"/>
          <w:b w:val="0"/>
          <w:bCs w:val="0"/>
        </w:rPr>
        <w:t>2:1-8</w:t>
      </w:r>
      <w:r>
        <w:rPr>
          <w:rFonts w:ascii="Gotham Medium" w:hAnsi="Gotham Medium" w:cs="Gotham Medium"/>
          <w:b w:val="0"/>
          <w:bCs w:val="0"/>
        </w:rPr>
        <w:tab/>
      </w:r>
      <w:r w:rsidR="00BF6D90">
        <w:rPr>
          <w:rFonts w:ascii="Gotham Medium" w:hAnsi="Gotham Medium" w:cs="Gotham Medium"/>
          <w:b w:val="0"/>
          <w:bCs w:val="0"/>
        </w:rPr>
        <w:t xml:space="preserve">           </w:t>
      </w:r>
      <w:r w:rsidR="009B5FF2">
        <w:rPr>
          <w:rFonts w:ascii="Gotham Medium" w:hAnsi="Gotham Medium" w:cs="Gotham Medium"/>
          <w:b w:val="0"/>
          <w:bCs w:val="0"/>
        </w:rPr>
        <w:t xml:space="preserve">       </w:t>
      </w:r>
      <w:r w:rsidR="00BF6D90">
        <w:rPr>
          <w:rFonts w:ascii="Gotham Medium" w:hAnsi="Gotham Medium" w:cs="Gotham Medium"/>
          <w:b w:val="0"/>
          <w:bCs w:val="0"/>
        </w:rPr>
        <w:t xml:space="preserve"> </w:t>
      </w:r>
      <w:r w:rsidR="00CF5EFC">
        <w:rPr>
          <w:rFonts w:ascii="Gotham Medium" w:hAnsi="Gotham Medium" w:cs="Gotham Medium"/>
          <w:b w:val="0"/>
          <w:bCs w:val="0"/>
        </w:rPr>
        <w:t xml:space="preserve">        </w:t>
      </w:r>
      <w:r w:rsidR="00AE61C8">
        <w:rPr>
          <w:rFonts w:ascii="Gotham Medium" w:hAnsi="Gotham Medium" w:cs="Gotham Medium"/>
          <w:b w:val="0"/>
          <w:bCs w:val="0"/>
        </w:rPr>
        <w:t xml:space="preserve">        </w:t>
      </w:r>
      <w:r w:rsidR="00BB16A9">
        <w:rPr>
          <w:rFonts w:ascii="Gotham Medium" w:hAnsi="Gotham Medium" w:cs="Gotham Medium"/>
          <w:b w:val="0"/>
          <w:bCs w:val="0"/>
        </w:rPr>
        <w:t xml:space="preserve"> </w:t>
      </w:r>
      <w:r w:rsidR="00DB701F">
        <w:rPr>
          <w:rFonts w:ascii="Gotham Medium" w:hAnsi="Gotham Medium" w:cs="Gotham Medium"/>
          <w:b w:val="0"/>
          <w:bCs w:val="0"/>
        </w:rPr>
        <w:t xml:space="preserve">                </w:t>
      </w:r>
      <w:r w:rsidR="00B02A15">
        <w:rPr>
          <w:rFonts w:ascii="Gotham Medium" w:hAnsi="Gotham Medium" w:cs="Gotham Medium"/>
          <w:b w:val="0"/>
          <w:bCs w:val="0"/>
        </w:rPr>
        <w:t xml:space="preserve"> </w:t>
      </w:r>
      <w:r w:rsidR="00A6274B">
        <w:rPr>
          <w:rFonts w:ascii="Gotham Book" w:hAnsi="Gotham Book" w:cs="Gotham Book"/>
          <w:b w:val="0"/>
          <w:bCs w:val="0"/>
          <w:caps w:val="0"/>
          <w:spacing w:val="2"/>
        </w:rPr>
        <w:t>George Boomer</w:t>
      </w:r>
    </w:p>
    <w:p w14:paraId="32D5FFF2" w14:textId="77777777" w:rsidR="00AD58B7" w:rsidRDefault="00AD58B7" w:rsidP="00A43C3B">
      <w:pPr>
        <w:pStyle w:val="1-SectionHeader"/>
        <w:suppressAutoHyphens/>
        <w:spacing w:before="0" w:line="120" w:lineRule="auto"/>
        <w:rPr>
          <w:rFonts w:ascii="Gotham Medium" w:hAnsi="Gotham Medium" w:cs="Gotham Medium"/>
          <w:b w:val="0"/>
          <w:bCs w:val="0"/>
          <w:u w:val="thick"/>
        </w:rPr>
      </w:pPr>
      <w:r>
        <w:rPr>
          <w:rFonts w:ascii="Gotham Medium" w:hAnsi="Gotham Medium" w:cs="Gotham Medium"/>
          <w:b w:val="0"/>
          <w:bCs w:val="0"/>
          <w:u w:val="thick"/>
        </w:rPr>
        <w:t xml:space="preserve">             </w:t>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p>
    <w:p w14:paraId="56C8C373" w14:textId="2BF29EE2" w:rsidR="00AD58B7" w:rsidRPr="00E77D85" w:rsidRDefault="00AD58B7" w:rsidP="00A43C3B">
      <w:pPr>
        <w:spacing w:before="120" w:after="0"/>
        <w:rPr>
          <w:rFonts w:ascii="Gotham Medium" w:eastAsia="Times New Roman" w:hAnsi="Gotham Medium" w:cs="Times New Roman"/>
        </w:rPr>
      </w:pPr>
      <w:r w:rsidRPr="00E77D85">
        <w:rPr>
          <w:rFonts w:ascii="Gotham Medium" w:eastAsia="Times New Roman" w:hAnsi="Gotham Medium" w:cs="Times New Roman"/>
        </w:rPr>
        <w:t xml:space="preserve">ALL: </w:t>
      </w:r>
      <w:r w:rsidR="00326B3D">
        <w:rPr>
          <w:rFonts w:ascii="Gotham Medium" w:eastAsia="Times New Roman" w:hAnsi="Gotham Medium" w:cs="Times New Roman"/>
        </w:rPr>
        <w:t>T</w:t>
      </w:r>
      <w:r w:rsidR="003B753A" w:rsidRPr="00E77D85">
        <w:rPr>
          <w:rFonts w:ascii="Gotham Medium" w:eastAsia="Times New Roman" w:hAnsi="Gotham Medium" w:cs="Times New Roman"/>
        </w:rPr>
        <w:t>he grass withers and the flower falls,</w:t>
      </w:r>
    </w:p>
    <w:p w14:paraId="6EFEF920" w14:textId="335EAE66" w:rsidR="00AD58B7" w:rsidRPr="00E77D85" w:rsidRDefault="003B753A" w:rsidP="00A43C3B">
      <w:pPr>
        <w:spacing w:after="0"/>
        <w:rPr>
          <w:rFonts w:ascii="Gotham Medium" w:eastAsia="Times New Roman" w:hAnsi="Gotham Medium" w:cs="Times New Roman"/>
        </w:rPr>
      </w:pPr>
      <w:r w:rsidRPr="00E77D85">
        <w:rPr>
          <w:rFonts w:ascii="Gotham Medium" w:eastAsia="Times New Roman" w:hAnsi="Gotham Medium" w:cs="Times New Roman"/>
        </w:rPr>
        <w:t xml:space="preserve">          but the word of the </w:t>
      </w:r>
      <w:r w:rsidR="001F2E53">
        <w:rPr>
          <w:rFonts w:ascii="Gotham Medium" w:eastAsia="Times New Roman" w:hAnsi="Gotham Medium" w:cs="Times New Roman"/>
        </w:rPr>
        <w:t>L</w:t>
      </w:r>
      <w:r w:rsidRPr="00E77D85">
        <w:rPr>
          <w:rFonts w:ascii="Gotham Medium" w:eastAsia="Times New Roman" w:hAnsi="Gotham Medium" w:cs="Times New Roman"/>
        </w:rPr>
        <w:t>ord remains forever.</w:t>
      </w:r>
    </w:p>
    <w:p w14:paraId="46A84579" w14:textId="77777777" w:rsidR="00AD58B7" w:rsidRPr="00555903" w:rsidRDefault="00AD58B7" w:rsidP="00A43C3B">
      <w:pPr>
        <w:pStyle w:val="4Body"/>
        <w:rPr>
          <w:rFonts w:ascii="Gotham Book" w:hAnsi="Gotham Book" w:cs="Gotham Book"/>
        </w:rPr>
      </w:pPr>
    </w:p>
    <w:p w14:paraId="407E0EBF" w14:textId="77777777" w:rsidR="00AD58B7" w:rsidRPr="00555903" w:rsidRDefault="00AD58B7" w:rsidP="00A43C3B">
      <w:pPr>
        <w:pStyle w:val="4Body"/>
        <w:rPr>
          <w:rFonts w:ascii="Gotham Book" w:hAnsi="Gotham Book" w:cs="Gotham Book"/>
        </w:rPr>
      </w:pPr>
    </w:p>
    <w:p w14:paraId="3F087C6B" w14:textId="77777777" w:rsidR="00AD58B7" w:rsidRDefault="00AD58B7" w:rsidP="00A43C3B">
      <w:pPr>
        <w:pStyle w:val="1-SectionHeader"/>
        <w:spacing w:before="180"/>
        <w:rPr>
          <w:rFonts w:ascii="Gotham Medium" w:hAnsi="Gotham Medium" w:cs="Gotham Medium"/>
          <w:b w:val="0"/>
          <w:bCs w:val="0"/>
        </w:rPr>
      </w:pPr>
      <w:r>
        <w:rPr>
          <w:rFonts w:ascii="Gotham Medium" w:hAnsi="Gotham Medium" w:cs="Gotham Medium"/>
          <w:b w:val="0"/>
          <w:bCs w:val="0"/>
        </w:rPr>
        <w:t>LORD’S SUPPER</w:t>
      </w:r>
    </w:p>
    <w:p w14:paraId="4399F634" w14:textId="77777777" w:rsidR="00AD58B7" w:rsidRDefault="00AD58B7" w:rsidP="00A43C3B">
      <w:pPr>
        <w:pStyle w:val="1-SectionHeader"/>
        <w:suppressAutoHyphens/>
        <w:spacing w:before="0" w:line="120" w:lineRule="auto"/>
        <w:rPr>
          <w:rFonts w:ascii="Gotham Medium" w:hAnsi="Gotham Medium" w:cs="Gotham Medium"/>
          <w:b w:val="0"/>
          <w:bCs w:val="0"/>
          <w:u w:val="thick"/>
        </w:rPr>
      </w:pPr>
      <w:r>
        <w:rPr>
          <w:rFonts w:ascii="Gotham Medium" w:hAnsi="Gotham Medium" w:cs="Gotham Medium"/>
          <w:b w:val="0"/>
          <w:bCs w:val="0"/>
          <w:u w:val="thick"/>
        </w:rPr>
        <w:t xml:space="preserve">             </w:t>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p>
    <w:p w14:paraId="048700DC" w14:textId="77777777" w:rsidR="00AD58B7" w:rsidRPr="00046AAA" w:rsidRDefault="00AD58B7" w:rsidP="00A43C3B">
      <w:pPr>
        <w:pStyle w:val="1-SectionHeader"/>
        <w:suppressAutoHyphens/>
        <w:spacing w:before="120"/>
        <w:rPr>
          <w:rFonts w:ascii="Gotham Medium" w:hAnsi="Gotham Medium" w:cs="Gotham Medium"/>
          <w:b w:val="0"/>
          <w:bCs w:val="0"/>
        </w:rPr>
      </w:pPr>
    </w:p>
    <w:p w14:paraId="269B01D9" w14:textId="77777777" w:rsidR="00FF2430" w:rsidRPr="00FC5B1E" w:rsidRDefault="00FF2430" w:rsidP="00FF2430">
      <w:pPr>
        <w:spacing w:after="0" w:line="20" w:lineRule="atLeast"/>
        <w:contextualSpacing/>
        <w:rPr>
          <w:rFonts w:ascii="Gotham Medium" w:hAnsi="Gotham Medium" w:cs="Tahoma"/>
          <w:sz w:val="40"/>
          <w:szCs w:val="40"/>
        </w:rPr>
      </w:pPr>
      <w:r w:rsidRPr="00FC5B1E">
        <w:rPr>
          <w:rFonts w:ascii="Gotham Medium" w:hAnsi="Gotham Medium" w:cs="Tahoma"/>
          <w:sz w:val="40"/>
          <w:szCs w:val="40"/>
        </w:rPr>
        <w:t>This is My Father’s World</w:t>
      </w:r>
    </w:p>
    <w:p w14:paraId="23A29D2D" w14:textId="77777777" w:rsidR="00FF2430" w:rsidRPr="002844AC" w:rsidRDefault="00FF2430" w:rsidP="00FF2430">
      <w:pPr>
        <w:spacing w:after="0" w:line="20" w:lineRule="atLeast"/>
        <w:contextualSpacing/>
        <w:rPr>
          <w:rFonts w:ascii="Gotham Book" w:hAnsi="Gotham Book" w:cs="Tahoma"/>
        </w:rPr>
      </w:pPr>
    </w:p>
    <w:p w14:paraId="3E5CD839" w14:textId="77777777" w:rsidR="00E07CCF" w:rsidRPr="002844AC" w:rsidRDefault="00E07CCF" w:rsidP="00E07CCF">
      <w:pPr>
        <w:spacing w:line="20" w:lineRule="atLeast"/>
        <w:contextualSpacing/>
        <w:rPr>
          <w:rFonts w:ascii="Gotham Book" w:hAnsi="Gotham Book" w:cs="Tahoma"/>
        </w:rPr>
      </w:pPr>
    </w:p>
    <w:p w14:paraId="0ADFC9D1" w14:textId="77777777" w:rsidR="00E07CCF" w:rsidRPr="002844AC" w:rsidRDefault="00E07CCF" w:rsidP="00E07CCF">
      <w:pPr>
        <w:spacing w:line="20" w:lineRule="atLeast"/>
        <w:contextualSpacing/>
        <w:rPr>
          <w:rFonts w:ascii="Gotham Book" w:hAnsi="Gotham Book" w:cs="Tahoma"/>
        </w:rPr>
      </w:pPr>
      <w:r w:rsidRPr="002844AC">
        <w:rPr>
          <w:rFonts w:ascii="Gotham Book" w:hAnsi="Gotham Book" w:cs="Tahoma"/>
        </w:rPr>
        <w:t xml:space="preserve">This is my </w:t>
      </w:r>
      <w:proofErr w:type="gramStart"/>
      <w:r w:rsidRPr="002844AC">
        <w:rPr>
          <w:rFonts w:ascii="Gotham Book" w:hAnsi="Gotham Book" w:cs="Tahoma"/>
        </w:rPr>
        <w:t>Father’s</w:t>
      </w:r>
      <w:proofErr w:type="gramEnd"/>
      <w:r w:rsidRPr="002844AC">
        <w:rPr>
          <w:rFonts w:ascii="Gotham Book" w:hAnsi="Gotham Book" w:cs="Tahoma"/>
        </w:rPr>
        <w:t xml:space="preserve"> world, and to my listening ears</w:t>
      </w:r>
    </w:p>
    <w:p w14:paraId="464E18DD" w14:textId="77777777" w:rsidR="00E07CCF" w:rsidRPr="002844AC" w:rsidRDefault="00E07CCF" w:rsidP="00E07CCF">
      <w:pPr>
        <w:spacing w:line="20" w:lineRule="atLeast"/>
        <w:contextualSpacing/>
        <w:rPr>
          <w:rFonts w:ascii="Gotham Book" w:hAnsi="Gotham Book" w:cs="Tahoma"/>
        </w:rPr>
      </w:pPr>
      <w:r w:rsidRPr="002844AC">
        <w:rPr>
          <w:rFonts w:ascii="Gotham Book" w:hAnsi="Gotham Book" w:cs="Tahoma"/>
        </w:rPr>
        <w:t>All nature sings and ‘round me rings the music of the spheres.</w:t>
      </w:r>
    </w:p>
    <w:p w14:paraId="3D1CAA21" w14:textId="77777777" w:rsidR="00E07CCF" w:rsidRPr="002844AC" w:rsidRDefault="00E07CCF" w:rsidP="00E07CCF">
      <w:pPr>
        <w:spacing w:line="20" w:lineRule="atLeast"/>
        <w:contextualSpacing/>
        <w:rPr>
          <w:rFonts w:ascii="Gotham Book" w:hAnsi="Gotham Book" w:cs="Tahoma"/>
        </w:rPr>
      </w:pPr>
      <w:r w:rsidRPr="002844AC">
        <w:rPr>
          <w:rFonts w:ascii="Gotham Book" w:hAnsi="Gotham Book" w:cs="Tahoma"/>
        </w:rPr>
        <w:t xml:space="preserve">This is my </w:t>
      </w:r>
      <w:proofErr w:type="gramStart"/>
      <w:r w:rsidRPr="002844AC">
        <w:rPr>
          <w:rFonts w:ascii="Gotham Book" w:hAnsi="Gotham Book" w:cs="Tahoma"/>
        </w:rPr>
        <w:t>Father’s</w:t>
      </w:r>
      <w:proofErr w:type="gramEnd"/>
      <w:r w:rsidRPr="002844AC">
        <w:rPr>
          <w:rFonts w:ascii="Gotham Book" w:hAnsi="Gotham Book" w:cs="Tahoma"/>
        </w:rPr>
        <w:t xml:space="preserve"> world; I rest me in the thought</w:t>
      </w:r>
    </w:p>
    <w:p w14:paraId="0FB797A5" w14:textId="77777777" w:rsidR="00E07CCF" w:rsidRPr="002844AC" w:rsidRDefault="00E07CCF" w:rsidP="00E07CCF">
      <w:pPr>
        <w:spacing w:line="20" w:lineRule="atLeast"/>
        <w:contextualSpacing/>
        <w:rPr>
          <w:rFonts w:ascii="Gotham Book" w:hAnsi="Gotham Book" w:cs="Tahoma"/>
        </w:rPr>
      </w:pPr>
      <w:r w:rsidRPr="002844AC">
        <w:rPr>
          <w:rFonts w:ascii="Gotham Book" w:hAnsi="Gotham Book" w:cs="Tahoma"/>
        </w:rPr>
        <w:t>Of rocks and trees, of skies and seas – His hand the wonders wrought.</w:t>
      </w:r>
    </w:p>
    <w:p w14:paraId="11415EC0" w14:textId="77777777" w:rsidR="00E07CCF" w:rsidRPr="002844AC" w:rsidRDefault="00E07CCF" w:rsidP="00E07CCF">
      <w:pPr>
        <w:spacing w:line="20" w:lineRule="atLeast"/>
        <w:contextualSpacing/>
        <w:rPr>
          <w:rFonts w:ascii="Gotham Book" w:hAnsi="Gotham Book" w:cs="Tahoma"/>
        </w:rPr>
      </w:pPr>
    </w:p>
    <w:p w14:paraId="13DC9C02" w14:textId="77777777" w:rsidR="00E07CCF" w:rsidRPr="002844AC" w:rsidRDefault="00E07CCF" w:rsidP="00E07CCF">
      <w:pPr>
        <w:spacing w:line="20" w:lineRule="atLeast"/>
        <w:contextualSpacing/>
        <w:rPr>
          <w:rFonts w:ascii="Gotham Book" w:hAnsi="Gotham Book" w:cs="Tahoma"/>
        </w:rPr>
      </w:pPr>
      <w:r w:rsidRPr="002844AC">
        <w:rPr>
          <w:rFonts w:ascii="Gotham Book" w:hAnsi="Gotham Book" w:cs="Tahoma"/>
        </w:rPr>
        <w:t xml:space="preserve">This is my </w:t>
      </w:r>
      <w:proofErr w:type="gramStart"/>
      <w:r w:rsidRPr="002844AC">
        <w:rPr>
          <w:rFonts w:ascii="Gotham Book" w:hAnsi="Gotham Book" w:cs="Tahoma"/>
        </w:rPr>
        <w:t>Father’s</w:t>
      </w:r>
      <w:proofErr w:type="gramEnd"/>
      <w:r w:rsidRPr="002844AC">
        <w:rPr>
          <w:rFonts w:ascii="Gotham Book" w:hAnsi="Gotham Book" w:cs="Tahoma"/>
        </w:rPr>
        <w:t xml:space="preserve"> world—the birds their carols raise.</w:t>
      </w:r>
    </w:p>
    <w:p w14:paraId="1159AB4E" w14:textId="77777777" w:rsidR="00E07CCF" w:rsidRPr="002844AC" w:rsidRDefault="00E07CCF" w:rsidP="00E07CCF">
      <w:pPr>
        <w:spacing w:line="20" w:lineRule="atLeast"/>
        <w:contextualSpacing/>
        <w:rPr>
          <w:rFonts w:ascii="Gotham Book" w:hAnsi="Gotham Book" w:cs="Tahoma"/>
        </w:rPr>
      </w:pPr>
      <w:r w:rsidRPr="002844AC">
        <w:rPr>
          <w:rFonts w:ascii="Gotham Book" w:hAnsi="Gotham Book" w:cs="Tahoma"/>
        </w:rPr>
        <w:t>The morning light, the lily white, declare their Maker’s praise.</w:t>
      </w:r>
    </w:p>
    <w:p w14:paraId="380D9A1D" w14:textId="77777777" w:rsidR="00E07CCF" w:rsidRPr="002844AC" w:rsidRDefault="00E07CCF" w:rsidP="00E07CCF">
      <w:pPr>
        <w:spacing w:line="20" w:lineRule="atLeast"/>
        <w:contextualSpacing/>
        <w:rPr>
          <w:rFonts w:ascii="Gotham Book" w:hAnsi="Gotham Book" w:cs="Tahoma"/>
        </w:rPr>
      </w:pPr>
      <w:r w:rsidRPr="002844AC">
        <w:rPr>
          <w:rFonts w:ascii="Gotham Book" w:hAnsi="Gotham Book" w:cs="Tahoma"/>
        </w:rPr>
        <w:t xml:space="preserve">This is my </w:t>
      </w:r>
      <w:proofErr w:type="gramStart"/>
      <w:r w:rsidRPr="002844AC">
        <w:rPr>
          <w:rFonts w:ascii="Gotham Book" w:hAnsi="Gotham Book" w:cs="Tahoma"/>
        </w:rPr>
        <w:t>Father’s</w:t>
      </w:r>
      <w:proofErr w:type="gramEnd"/>
      <w:r w:rsidRPr="002844AC">
        <w:rPr>
          <w:rFonts w:ascii="Gotham Book" w:hAnsi="Gotham Book" w:cs="Tahoma"/>
        </w:rPr>
        <w:t xml:space="preserve"> world; why should my heart be sad?</w:t>
      </w:r>
    </w:p>
    <w:p w14:paraId="7CDE2F03" w14:textId="77777777" w:rsidR="00E07CCF" w:rsidRPr="002844AC" w:rsidRDefault="00E07CCF" w:rsidP="00E07CCF">
      <w:pPr>
        <w:spacing w:line="20" w:lineRule="atLeast"/>
        <w:contextualSpacing/>
        <w:rPr>
          <w:rFonts w:ascii="Gotham Book" w:hAnsi="Gotham Book" w:cs="Tahoma"/>
        </w:rPr>
      </w:pPr>
      <w:r w:rsidRPr="002844AC">
        <w:rPr>
          <w:rFonts w:ascii="Gotham Book" w:hAnsi="Gotham Book" w:cs="Tahoma"/>
        </w:rPr>
        <w:t xml:space="preserve">The Lord is </w:t>
      </w:r>
      <w:proofErr w:type="gramStart"/>
      <w:r w:rsidRPr="002844AC">
        <w:rPr>
          <w:rFonts w:ascii="Gotham Book" w:hAnsi="Gotham Book" w:cs="Tahoma"/>
        </w:rPr>
        <w:t>king—let</w:t>
      </w:r>
      <w:proofErr w:type="gramEnd"/>
      <w:r w:rsidRPr="002844AC">
        <w:rPr>
          <w:rFonts w:ascii="Gotham Book" w:hAnsi="Gotham Book" w:cs="Tahoma"/>
        </w:rPr>
        <w:t xml:space="preserve"> the </w:t>
      </w:r>
      <w:proofErr w:type="gramStart"/>
      <w:r w:rsidRPr="002844AC">
        <w:rPr>
          <w:rFonts w:ascii="Gotham Book" w:hAnsi="Gotham Book" w:cs="Tahoma"/>
        </w:rPr>
        <w:t>heavens</w:t>
      </w:r>
      <w:proofErr w:type="gramEnd"/>
      <w:r w:rsidRPr="002844AC">
        <w:rPr>
          <w:rFonts w:ascii="Gotham Book" w:hAnsi="Gotham Book" w:cs="Tahoma"/>
        </w:rPr>
        <w:t xml:space="preserve"> ring. God reigns—let earth be glad.</w:t>
      </w:r>
    </w:p>
    <w:p w14:paraId="72BE762E" w14:textId="77777777" w:rsidR="00E07CCF" w:rsidRPr="002844AC" w:rsidRDefault="00E07CCF" w:rsidP="00E07CCF">
      <w:pPr>
        <w:spacing w:line="20" w:lineRule="atLeast"/>
        <w:contextualSpacing/>
        <w:rPr>
          <w:rFonts w:ascii="Gotham Book" w:hAnsi="Gotham Book" w:cs="Tahoma"/>
        </w:rPr>
      </w:pPr>
    </w:p>
    <w:p w14:paraId="0FC8B8BA" w14:textId="77777777" w:rsidR="00E07CCF" w:rsidRPr="002844AC" w:rsidRDefault="00E07CCF" w:rsidP="00E07CCF">
      <w:pPr>
        <w:spacing w:line="20" w:lineRule="atLeast"/>
        <w:contextualSpacing/>
        <w:rPr>
          <w:rFonts w:ascii="Gotham Book" w:hAnsi="Gotham Book" w:cs="Tahoma"/>
        </w:rPr>
      </w:pPr>
      <w:r w:rsidRPr="002844AC">
        <w:rPr>
          <w:rFonts w:ascii="Gotham Book" w:hAnsi="Gotham Book" w:cs="Tahoma"/>
        </w:rPr>
        <w:t xml:space="preserve">This is my </w:t>
      </w:r>
      <w:proofErr w:type="gramStart"/>
      <w:r w:rsidRPr="002844AC">
        <w:rPr>
          <w:rFonts w:ascii="Gotham Book" w:hAnsi="Gotham Book" w:cs="Tahoma"/>
        </w:rPr>
        <w:t>Father’s</w:t>
      </w:r>
      <w:proofErr w:type="gramEnd"/>
      <w:r w:rsidRPr="002844AC">
        <w:rPr>
          <w:rFonts w:ascii="Gotham Book" w:hAnsi="Gotham Book" w:cs="Tahoma"/>
        </w:rPr>
        <w:t xml:space="preserve"> world. O let me </w:t>
      </w:r>
      <w:proofErr w:type="gramStart"/>
      <w:r w:rsidRPr="002844AC">
        <w:rPr>
          <w:rFonts w:ascii="Gotham Book" w:hAnsi="Gotham Book" w:cs="Tahoma"/>
        </w:rPr>
        <w:t>ne’er</w:t>
      </w:r>
      <w:proofErr w:type="gramEnd"/>
      <w:r w:rsidRPr="002844AC">
        <w:rPr>
          <w:rFonts w:ascii="Gotham Book" w:hAnsi="Gotham Book" w:cs="Tahoma"/>
        </w:rPr>
        <w:t xml:space="preserve"> forget</w:t>
      </w:r>
    </w:p>
    <w:p w14:paraId="22636E58" w14:textId="77777777" w:rsidR="00E07CCF" w:rsidRPr="002844AC" w:rsidRDefault="00E07CCF" w:rsidP="00E07CCF">
      <w:pPr>
        <w:spacing w:line="20" w:lineRule="atLeast"/>
        <w:contextualSpacing/>
        <w:rPr>
          <w:rFonts w:ascii="Gotham Book" w:hAnsi="Gotham Book" w:cs="Tahoma"/>
        </w:rPr>
      </w:pPr>
      <w:r w:rsidRPr="002844AC">
        <w:rPr>
          <w:rFonts w:ascii="Gotham Book" w:hAnsi="Gotham Book" w:cs="Tahoma"/>
        </w:rPr>
        <w:t>That though the wrong seems oft so strong, God is the ruler yet.</w:t>
      </w:r>
    </w:p>
    <w:p w14:paraId="5B8CF757" w14:textId="77777777" w:rsidR="00E07CCF" w:rsidRPr="002844AC" w:rsidRDefault="00E07CCF" w:rsidP="00E07CCF">
      <w:pPr>
        <w:spacing w:line="20" w:lineRule="atLeast"/>
        <w:contextualSpacing/>
        <w:rPr>
          <w:rFonts w:ascii="Gotham Book" w:hAnsi="Gotham Book" w:cs="Tahoma"/>
        </w:rPr>
      </w:pPr>
      <w:r w:rsidRPr="002844AC">
        <w:rPr>
          <w:rFonts w:ascii="Gotham Book" w:hAnsi="Gotham Book" w:cs="Tahoma"/>
        </w:rPr>
        <w:t xml:space="preserve">This is my </w:t>
      </w:r>
      <w:proofErr w:type="gramStart"/>
      <w:r w:rsidRPr="002844AC">
        <w:rPr>
          <w:rFonts w:ascii="Gotham Book" w:hAnsi="Gotham Book" w:cs="Tahoma"/>
        </w:rPr>
        <w:t>Father’s</w:t>
      </w:r>
      <w:proofErr w:type="gramEnd"/>
      <w:r w:rsidRPr="002844AC">
        <w:rPr>
          <w:rFonts w:ascii="Gotham Book" w:hAnsi="Gotham Book" w:cs="Tahoma"/>
        </w:rPr>
        <w:t xml:space="preserve"> world; the battle is not done.</w:t>
      </w:r>
    </w:p>
    <w:p w14:paraId="49F9A87C" w14:textId="77777777" w:rsidR="00E07CCF" w:rsidRPr="002844AC" w:rsidRDefault="00E07CCF" w:rsidP="00E07CCF">
      <w:pPr>
        <w:spacing w:line="20" w:lineRule="atLeast"/>
        <w:contextualSpacing/>
        <w:rPr>
          <w:rFonts w:ascii="Gotham Book" w:hAnsi="Gotham Book" w:cs="Tahoma"/>
        </w:rPr>
      </w:pPr>
      <w:r w:rsidRPr="002844AC">
        <w:rPr>
          <w:rFonts w:ascii="Gotham Book" w:hAnsi="Gotham Book" w:cs="Tahoma"/>
        </w:rPr>
        <w:t>Jesus who died shall be satisfied, and earth and Heav’n be one.</w:t>
      </w:r>
    </w:p>
    <w:p w14:paraId="17B41023" w14:textId="77777777" w:rsidR="00FF2430" w:rsidRPr="002844AC" w:rsidRDefault="00FF2430" w:rsidP="00FF2430">
      <w:pPr>
        <w:spacing w:after="0" w:line="20" w:lineRule="atLeast"/>
        <w:contextualSpacing/>
        <w:rPr>
          <w:rFonts w:ascii="Gotham Book" w:hAnsi="Gotham Book" w:cs="Tahoma"/>
        </w:rPr>
      </w:pPr>
    </w:p>
    <w:p w14:paraId="71DBC3D6" w14:textId="77777777" w:rsidR="00FF2430" w:rsidRPr="004944DE" w:rsidRDefault="00FF2430" w:rsidP="00FF2430">
      <w:pPr>
        <w:widowControl w:val="0"/>
        <w:spacing w:after="0" w:line="20" w:lineRule="atLeast"/>
        <w:ind w:right="466"/>
        <w:contextualSpacing/>
        <w:rPr>
          <w:rFonts w:ascii="Gotham Book" w:hAnsi="Gotham Book"/>
          <w:iCs/>
          <w:sz w:val="20"/>
          <w:szCs w:val="20"/>
        </w:rPr>
      </w:pPr>
      <w:r w:rsidRPr="004944DE">
        <w:rPr>
          <w:rFonts w:ascii="Gotham Book" w:hAnsi="Gotham Book"/>
          <w:sz w:val="12"/>
          <w:szCs w:val="12"/>
        </w:rPr>
        <w:t>Words: Maltbie D. Babcock, 1901; Music: Terra Beata, traditional English melody, arranged by Franklin L. Sheppard in his Alleluia, 1915</w:t>
      </w:r>
    </w:p>
    <w:p w14:paraId="47AFAE5B" w14:textId="77777777" w:rsidR="003A0AEA" w:rsidRDefault="003A0AEA" w:rsidP="00A43C3B">
      <w:pPr>
        <w:pStyle w:val="1-SectionHeader"/>
        <w:suppressAutoHyphens/>
        <w:spacing w:before="0"/>
        <w:rPr>
          <w:rFonts w:ascii="Gotham Medium" w:hAnsi="Gotham Medium" w:cs="Gotham Medium"/>
          <w:b w:val="0"/>
          <w:bCs w:val="0"/>
        </w:rPr>
      </w:pPr>
    </w:p>
    <w:p w14:paraId="39C0C0E9" w14:textId="77777777" w:rsidR="003A0AEA" w:rsidRDefault="003A0AEA" w:rsidP="00A43C3B">
      <w:pPr>
        <w:pStyle w:val="1-SectionHeader"/>
        <w:suppressAutoHyphens/>
        <w:spacing w:before="0"/>
        <w:rPr>
          <w:rFonts w:ascii="Gotham Medium" w:hAnsi="Gotham Medium" w:cs="Gotham Medium"/>
          <w:b w:val="0"/>
          <w:bCs w:val="0"/>
        </w:rPr>
      </w:pPr>
    </w:p>
    <w:p w14:paraId="32B57B0B" w14:textId="77777777" w:rsidR="003A0AEA" w:rsidRDefault="003A0AEA" w:rsidP="00A43C3B">
      <w:pPr>
        <w:pStyle w:val="1-SectionHeader"/>
        <w:suppressAutoHyphens/>
        <w:spacing w:before="0"/>
        <w:rPr>
          <w:rFonts w:ascii="Gotham Medium" w:hAnsi="Gotham Medium" w:cs="Gotham Medium"/>
          <w:b w:val="0"/>
          <w:bCs w:val="0"/>
        </w:rPr>
      </w:pPr>
    </w:p>
    <w:p w14:paraId="773E2B03" w14:textId="77777777" w:rsidR="003A0AEA" w:rsidRPr="00555903" w:rsidRDefault="003A0AEA" w:rsidP="00A43C3B">
      <w:pPr>
        <w:pStyle w:val="1-SectionHeader"/>
        <w:suppressAutoHyphens/>
        <w:spacing w:before="0"/>
        <w:rPr>
          <w:rFonts w:ascii="Gotham Medium" w:hAnsi="Gotham Medium" w:cs="Gotham Medium"/>
          <w:b w:val="0"/>
          <w:bCs w:val="0"/>
        </w:rPr>
      </w:pPr>
    </w:p>
    <w:p w14:paraId="18FFBBD6" w14:textId="77777777" w:rsidR="00C77372" w:rsidRPr="00FC5B1E" w:rsidRDefault="00C77372" w:rsidP="00C77372">
      <w:pPr>
        <w:spacing w:after="0" w:line="20" w:lineRule="atLeast"/>
        <w:contextualSpacing/>
        <w:rPr>
          <w:rFonts w:ascii="Gotham Medium" w:hAnsi="Gotham Medium"/>
          <w:sz w:val="40"/>
          <w:szCs w:val="40"/>
        </w:rPr>
      </w:pPr>
      <w:r w:rsidRPr="00FC5B1E">
        <w:rPr>
          <w:rFonts w:ascii="Gotham Medium" w:hAnsi="Gotham Medium"/>
          <w:sz w:val="40"/>
          <w:szCs w:val="40"/>
        </w:rPr>
        <w:t>Christ the Sure and Steady Anchor</w:t>
      </w:r>
    </w:p>
    <w:p w14:paraId="25D5B93D" w14:textId="77777777" w:rsidR="00C77372" w:rsidRPr="007264B4" w:rsidRDefault="00C77372" w:rsidP="00C77372">
      <w:pPr>
        <w:spacing w:after="0" w:line="20" w:lineRule="atLeast"/>
        <w:contextualSpacing/>
        <w:rPr>
          <w:rFonts w:ascii="Gotham Book" w:hAnsi="Gotham Book"/>
        </w:rPr>
      </w:pPr>
    </w:p>
    <w:p w14:paraId="744D57C7" w14:textId="77777777" w:rsidR="00E06C9E" w:rsidRPr="007264B4" w:rsidRDefault="00E06C9E" w:rsidP="00E06C9E">
      <w:pPr>
        <w:spacing w:line="20" w:lineRule="atLeast"/>
        <w:contextualSpacing/>
        <w:rPr>
          <w:rFonts w:ascii="Gotham Book" w:hAnsi="Gotham Book"/>
        </w:rPr>
      </w:pPr>
      <w:r w:rsidRPr="007264B4">
        <w:rPr>
          <w:rFonts w:ascii="Gotham Book" w:hAnsi="Gotham Book"/>
        </w:rPr>
        <w:t xml:space="preserve">Christ the sure and steady anchor, in the fury of the storm; </w:t>
      </w:r>
    </w:p>
    <w:p w14:paraId="562D543E" w14:textId="77777777" w:rsidR="00E06C9E" w:rsidRPr="007264B4" w:rsidRDefault="00E06C9E" w:rsidP="00E06C9E">
      <w:pPr>
        <w:spacing w:line="20" w:lineRule="atLeast"/>
        <w:contextualSpacing/>
        <w:rPr>
          <w:rFonts w:ascii="Gotham Book" w:hAnsi="Gotham Book"/>
        </w:rPr>
      </w:pPr>
      <w:r w:rsidRPr="007264B4">
        <w:rPr>
          <w:rFonts w:ascii="Gotham Book" w:hAnsi="Gotham Book"/>
        </w:rPr>
        <w:t xml:space="preserve">When the winds of doubt blow through me, and my sails have all been torn. </w:t>
      </w:r>
    </w:p>
    <w:p w14:paraId="2405BE8B" w14:textId="77777777" w:rsidR="00E06C9E" w:rsidRPr="007264B4" w:rsidRDefault="00E06C9E" w:rsidP="00E06C9E">
      <w:pPr>
        <w:spacing w:line="20" w:lineRule="atLeast"/>
        <w:contextualSpacing/>
        <w:rPr>
          <w:rFonts w:ascii="Gotham Book" w:hAnsi="Gotham Book"/>
        </w:rPr>
      </w:pPr>
      <w:r w:rsidRPr="007264B4">
        <w:rPr>
          <w:rFonts w:ascii="Gotham Book" w:hAnsi="Gotham Book"/>
        </w:rPr>
        <w:t xml:space="preserve">In the suffering, in the sorrow, when my sinking hopes are few; </w:t>
      </w:r>
    </w:p>
    <w:p w14:paraId="0B6BA32E" w14:textId="77777777" w:rsidR="00E06C9E" w:rsidRPr="007264B4" w:rsidRDefault="00E06C9E" w:rsidP="00E06C9E">
      <w:pPr>
        <w:spacing w:line="20" w:lineRule="atLeast"/>
        <w:contextualSpacing/>
        <w:rPr>
          <w:rFonts w:ascii="Gotham Book" w:hAnsi="Gotham Book"/>
        </w:rPr>
      </w:pPr>
      <w:r w:rsidRPr="007264B4">
        <w:rPr>
          <w:rFonts w:ascii="Gotham Book" w:hAnsi="Gotham Book"/>
        </w:rPr>
        <w:t xml:space="preserve">I will hold fast to the </w:t>
      </w:r>
      <w:proofErr w:type="gramStart"/>
      <w:r w:rsidRPr="007264B4">
        <w:rPr>
          <w:rFonts w:ascii="Gotham Book" w:hAnsi="Gotham Book"/>
        </w:rPr>
        <w:t>anchor,</w:t>
      </w:r>
      <w:proofErr w:type="gramEnd"/>
      <w:r w:rsidRPr="007264B4">
        <w:rPr>
          <w:rFonts w:ascii="Gotham Book" w:hAnsi="Gotham Book"/>
        </w:rPr>
        <w:t xml:space="preserve"> it will never be removed. </w:t>
      </w:r>
    </w:p>
    <w:p w14:paraId="3B5FD688" w14:textId="77777777" w:rsidR="00E06C9E" w:rsidRPr="007264B4" w:rsidRDefault="00E06C9E" w:rsidP="00E06C9E">
      <w:pPr>
        <w:spacing w:line="20" w:lineRule="atLeast"/>
        <w:contextualSpacing/>
        <w:rPr>
          <w:rFonts w:ascii="Gotham Book" w:hAnsi="Gotham Book"/>
        </w:rPr>
      </w:pPr>
    </w:p>
    <w:p w14:paraId="66B5E96F" w14:textId="77777777" w:rsidR="00E06C9E" w:rsidRPr="007264B4" w:rsidRDefault="00E06C9E" w:rsidP="00E06C9E">
      <w:pPr>
        <w:spacing w:line="20" w:lineRule="atLeast"/>
        <w:contextualSpacing/>
        <w:rPr>
          <w:rFonts w:ascii="Gotham Book" w:hAnsi="Gotham Book"/>
        </w:rPr>
      </w:pPr>
      <w:r w:rsidRPr="007264B4">
        <w:rPr>
          <w:rFonts w:ascii="Gotham Book" w:hAnsi="Gotham Book"/>
        </w:rPr>
        <w:t xml:space="preserve">Christ the sure and steady anchor, while the tempest rages on; </w:t>
      </w:r>
    </w:p>
    <w:p w14:paraId="6BC932D8" w14:textId="77777777" w:rsidR="00E06C9E" w:rsidRPr="007264B4" w:rsidRDefault="00E06C9E" w:rsidP="00E06C9E">
      <w:pPr>
        <w:spacing w:line="20" w:lineRule="atLeast"/>
        <w:contextualSpacing/>
        <w:rPr>
          <w:rFonts w:ascii="Gotham Book" w:hAnsi="Gotham Book"/>
        </w:rPr>
      </w:pPr>
      <w:r w:rsidRPr="007264B4">
        <w:rPr>
          <w:rFonts w:ascii="Gotham Book" w:hAnsi="Gotham Book"/>
        </w:rPr>
        <w:t xml:space="preserve">When temptation claims the </w:t>
      </w:r>
      <w:proofErr w:type="gramStart"/>
      <w:r w:rsidRPr="007264B4">
        <w:rPr>
          <w:rFonts w:ascii="Gotham Book" w:hAnsi="Gotham Book"/>
        </w:rPr>
        <w:t>battle, and</w:t>
      </w:r>
      <w:proofErr w:type="gramEnd"/>
      <w:r w:rsidRPr="007264B4">
        <w:rPr>
          <w:rFonts w:ascii="Gotham Book" w:hAnsi="Gotham Book"/>
        </w:rPr>
        <w:t xml:space="preserve"> it seems the night has won. </w:t>
      </w:r>
    </w:p>
    <w:p w14:paraId="20B07B69" w14:textId="77777777" w:rsidR="00E06C9E" w:rsidRPr="007264B4" w:rsidRDefault="00E06C9E" w:rsidP="00E06C9E">
      <w:pPr>
        <w:spacing w:line="20" w:lineRule="atLeast"/>
        <w:contextualSpacing/>
        <w:rPr>
          <w:rFonts w:ascii="Gotham Book" w:hAnsi="Gotham Book"/>
        </w:rPr>
      </w:pPr>
      <w:r w:rsidRPr="007264B4">
        <w:rPr>
          <w:rFonts w:ascii="Gotham Book" w:hAnsi="Gotham Book"/>
        </w:rPr>
        <w:t xml:space="preserve">Deeper still then goes the anchor, though I justly stand accused; </w:t>
      </w:r>
    </w:p>
    <w:p w14:paraId="2D7B3733" w14:textId="77777777" w:rsidR="00E06C9E" w:rsidRPr="007264B4" w:rsidRDefault="00E06C9E" w:rsidP="00E06C9E">
      <w:pPr>
        <w:spacing w:line="20" w:lineRule="atLeast"/>
        <w:contextualSpacing/>
        <w:rPr>
          <w:rFonts w:ascii="Gotham Book" w:hAnsi="Gotham Book"/>
        </w:rPr>
      </w:pPr>
      <w:r w:rsidRPr="007264B4">
        <w:rPr>
          <w:rFonts w:ascii="Gotham Book" w:hAnsi="Gotham Book"/>
        </w:rPr>
        <w:t xml:space="preserve">I will hold fast to the </w:t>
      </w:r>
      <w:proofErr w:type="gramStart"/>
      <w:r w:rsidRPr="007264B4">
        <w:rPr>
          <w:rFonts w:ascii="Gotham Book" w:hAnsi="Gotham Book"/>
        </w:rPr>
        <w:t>anchor,</w:t>
      </w:r>
      <w:proofErr w:type="gramEnd"/>
      <w:r w:rsidRPr="007264B4">
        <w:rPr>
          <w:rFonts w:ascii="Gotham Book" w:hAnsi="Gotham Book"/>
        </w:rPr>
        <w:t xml:space="preserve"> it shall never be removed. </w:t>
      </w:r>
    </w:p>
    <w:p w14:paraId="6B016103" w14:textId="77777777" w:rsidR="00E06C9E" w:rsidRPr="007264B4" w:rsidRDefault="00E06C9E" w:rsidP="00E06C9E">
      <w:pPr>
        <w:spacing w:line="20" w:lineRule="atLeast"/>
        <w:contextualSpacing/>
        <w:rPr>
          <w:rFonts w:ascii="Gotham Book" w:hAnsi="Gotham Book"/>
        </w:rPr>
      </w:pPr>
    </w:p>
    <w:p w14:paraId="2EF3A6DA" w14:textId="77777777" w:rsidR="00E06C9E" w:rsidRPr="007264B4" w:rsidRDefault="00E06C9E" w:rsidP="00E06C9E">
      <w:pPr>
        <w:spacing w:line="20" w:lineRule="atLeast"/>
        <w:contextualSpacing/>
        <w:rPr>
          <w:rFonts w:ascii="Gotham Book" w:hAnsi="Gotham Book"/>
        </w:rPr>
      </w:pPr>
      <w:r w:rsidRPr="007264B4">
        <w:rPr>
          <w:rFonts w:ascii="Gotham Book" w:hAnsi="Gotham Book"/>
        </w:rPr>
        <w:t xml:space="preserve">Christ the sure and steady anchor, through the floods of unbelief; </w:t>
      </w:r>
    </w:p>
    <w:p w14:paraId="5454CF49" w14:textId="77777777" w:rsidR="00E06C9E" w:rsidRPr="007264B4" w:rsidRDefault="00E06C9E" w:rsidP="00E06C9E">
      <w:pPr>
        <w:spacing w:line="20" w:lineRule="atLeast"/>
        <w:contextualSpacing/>
        <w:rPr>
          <w:rFonts w:ascii="Gotham Book" w:hAnsi="Gotham Book"/>
        </w:rPr>
      </w:pPr>
      <w:r w:rsidRPr="007264B4">
        <w:rPr>
          <w:rFonts w:ascii="Gotham Book" w:hAnsi="Gotham Book"/>
        </w:rPr>
        <w:t xml:space="preserve">Hopeless somehow, O my soul, now, lift your eyes to Calvary. </w:t>
      </w:r>
    </w:p>
    <w:p w14:paraId="54A11868" w14:textId="77777777" w:rsidR="00E06C9E" w:rsidRPr="007264B4" w:rsidRDefault="00E06C9E" w:rsidP="00E06C9E">
      <w:pPr>
        <w:spacing w:line="20" w:lineRule="atLeast"/>
        <w:contextualSpacing/>
        <w:rPr>
          <w:rFonts w:ascii="Gotham Book" w:hAnsi="Gotham Book"/>
        </w:rPr>
      </w:pPr>
      <w:r w:rsidRPr="007264B4">
        <w:rPr>
          <w:rFonts w:ascii="Gotham Book" w:hAnsi="Gotham Book"/>
        </w:rPr>
        <w:t xml:space="preserve">This </w:t>
      </w:r>
      <w:proofErr w:type="gramStart"/>
      <w:r w:rsidRPr="007264B4">
        <w:rPr>
          <w:rFonts w:ascii="Gotham Book" w:hAnsi="Gotham Book"/>
        </w:rPr>
        <w:t>my</w:t>
      </w:r>
      <w:proofErr w:type="gramEnd"/>
      <w:r w:rsidRPr="007264B4">
        <w:rPr>
          <w:rFonts w:ascii="Gotham Book" w:hAnsi="Gotham Book"/>
        </w:rPr>
        <w:t xml:space="preserve"> ballast of assurance, </w:t>
      </w:r>
      <w:proofErr w:type="gramStart"/>
      <w:r w:rsidRPr="007264B4">
        <w:rPr>
          <w:rFonts w:ascii="Gotham Book" w:hAnsi="Gotham Book"/>
        </w:rPr>
        <w:t>see</w:t>
      </w:r>
      <w:proofErr w:type="gramEnd"/>
      <w:r w:rsidRPr="007264B4">
        <w:rPr>
          <w:rFonts w:ascii="Gotham Book" w:hAnsi="Gotham Book"/>
        </w:rPr>
        <w:t xml:space="preserve"> his love forever proved. </w:t>
      </w:r>
    </w:p>
    <w:p w14:paraId="43323568" w14:textId="77777777" w:rsidR="00E06C9E" w:rsidRPr="007264B4" w:rsidRDefault="00E06C9E" w:rsidP="00E06C9E">
      <w:pPr>
        <w:spacing w:line="20" w:lineRule="atLeast"/>
        <w:contextualSpacing/>
        <w:rPr>
          <w:rFonts w:ascii="Gotham Book" w:hAnsi="Gotham Book"/>
        </w:rPr>
      </w:pPr>
      <w:r w:rsidRPr="007264B4">
        <w:rPr>
          <w:rFonts w:ascii="Gotham Book" w:hAnsi="Gotham Book"/>
        </w:rPr>
        <w:t xml:space="preserve">I will hold fast to the </w:t>
      </w:r>
      <w:proofErr w:type="gramStart"/>
      <w:r w:rsidRPr="007264B4">
        <w:rPr>
          <w:rFonts w:ascii="Gotham Book" w:hAnsi="Gotham Book"/>
        </w:rPr>
        <w:t>anchor,</w:t>
      </w:r>
      <w:proofErr w:type="gramEnd"/>
      <w:r w:rsidRPr="007264B4">
        <w:rPr>
          <w:rFonts w:ascii="Gotham Book" w:hAnsi="Gotham Book"/>
        </w:rPr>
        <w:t xml:space="preserve"> it will never be removed. </w:t>
      </w:r>
    </w:p>
    <w:p w14:paraId="7837B8A2" w14:textId="77777777" w:rsidR="00E06C9E" w:rsidRPr="007264B4" w:rsidRDefault="00E06C9E" w:rsidP="00E06C9E">
      <w:pPr>
        <w:spacing w:line="20" w:lineRule="atLeast"/>
        <w:contextualSpacing/>
        <w:rPr>
          <w:rFonts w:ascii="Gotham Book" w:hAnsi="Gotham Book"/>
        </w:rPr>
      </w:pPr>
    </w:p>
    <w:p w14:paraId="0CB32799" w14:textId="77777777" w:rsidR="00E06C9E" w:rsidRPr="007264B4" w:rsidRDefault="00E06C9E" w:rsidP="00E06C9E">
      <w:pPr>
        <w:spacing w:line="20" w:lineRule="atLeast"/>
        <w:contextualSpacing/>
        <w:rPr>
          <w:rFonts w:ascii="Gotham Book" w:hAnsi="Gotham Book"/>
        </w:rPr>
      </w:pPr>
      <w:r w:rsidRPr="007264B4">
        <w:rPr>
          <w:rFonts w:ascii="Gotham Book" w:hAnsi="Gotham Book"/>
        </w:rPr>
        <w:t xml:space="preserve">Christ the sure and steady anchor, as we face the wave of death; </w:t>
      </w:r>
    </w:p>
    <w:p w14:paraId="5002DF17" w14:textId="77777777" w:rsidR="00E06C9E" w:rsidRPr="007264B4" w:rsidRDefault="00E06C9E" w:rsidP="00E06C9E">
      <w:pPr>
        <w:spacing w:line="20" w:lineRule="atLeast"/>
        <w:contextualSpacing/>
        <w:rPr>
          <w:rFonts w:ascii="Gotham Book" w:hAnsi="Gotham Book"/>
        </w:rPr>
      </w:pPr>
      <w:r w:rsidRPr="007264B4">
        <w:rPr>
          <w:rFonts w:ascii="Gotham Book" w:hAnsi="Gotham Book"/>
        </w:rPr>
        <w:t xml:space="preserve">When these trials </w:t>
      </w:r>
      <w:proofErr w:type="gramStart"/>
      <w:r w:rsidRPr="007264B4">
        <w:rPr>
          <w:rFonts w:ascii="Gotham Book" w:hAnsi="Gotham Book"/>
        </w:rPr>
        <w:t>give,</w:t>
      </w:r>
      <w:proofErr w:type="gramEnd"/>
      <w:r w:rsidRPr="007264B4">
        <w:rPr>
          <w:rFonts w:ascii="Gotham Book" w:hAnsi="Gotham Book"/>
        </w:rPr>
        <w:t xml:space="preserve"> way to glory, as we draw our final breath. </w:t>
      </w:r>
    </w:p>
    <w:p w14:paraId="19354C46" w14:textId="77777777" w:rsidR="00E06C9E" w:rsidRPr="007264B4" w:rsidRDefault="00E06C9E" w:rsidP="00E06C9E">
      <w:pPr>
        <w:spacing w:line="20" w:lineRule="atLeast"/>
        <w:contextualSpacing/>
        <w:rPr>
          <w:rFonts w:ascii="Gotham Book" w:hAnsi="Gotham Book"/>
        </w:rPr>
      </w:pPr>
      <w:r w:rsidRPr="007264B4">
        <w:rPr>
          <w:rFonts w:ascii="Gotham Book" w:hAnsi="Gotham Book"/>
        </w:rPr>
        <w:t xml:space="preserve">We will cross that great horizon, clouds behind and life secure; </w:t>
      </w:r>
    </w:p>
    <w:p w14:paraId="2CBBE7E2" w14:textId="77777777" w:rsidR="00E06C9E" w:rsidRPr="007264B4" w:rsidRDefault="00E06C9E" w:rsidP="00E06C9E">
      <w:pPr>
        <w:spacing w:line="20" w:lineRule="atLeast"/>
        <w:contextualSpacing/>
        <w:rPr>
          <w:rFonts w:ascii="Gotham Book" w:hAnsi="Gotham Book"/>
        </w:rPr>
      </w:pPr>
      <w:r w:rsidRPr="007264B4">
        <w:rPr>
          <w:rFonts w:ascii="Gotham Book" w:hAnsi="Gotham Book"/>
        </w:rPr>
        <w:t xml:space="preserve">And </w:t>
      </w:r>
      <w:proofErr w:type="gramStart"/>
      <w:r w:rsidRPr="007264B4">
        <w:rPr>
          <w:rFonts w:ascii="Gotham Book" w:hAnsi="Gotham Book"/>
        </w:rPr>
        <w:t>the calm</w:t>
      </w:r>
      <w:proofErr w:type="gramEnd"/>
      <w:r w:rsidRPr="007264B4">
        <w:rPr>
          <w:rFonts w:ascii="Gotham Book" w:hAnsi="Gotham Book"/>
        </w:rPr>
        <w:t xml:space="preserve"> will be </w:t>
      </w:r>
      <w:proofErr w:type="gramStart"/>
      <w:r w:rsidRPr="007264B4">
        <w:rPr>
          <w:rFonts w:ascii="Gotham Book" w:hAnsi="Gotham Book"/>
        </w:rPr>
        <w:t>the better</w:t>
      </w:r>
      <w:proofErr w:type="gramEnd"/>
      <w:r w:rsidRPr="007264B4">
        <w:rPr>
          <w:rFonts w:ascii="Gotham Book" w:hAnsi="Gotham Book"/>
        </w:rPr>
        <w:t xml:space="preserve">, for the storms that we endure. </w:t>
      </w:r>
    </w:p>
    <w:p w14:paraId="3FBB8365" w14:textId="77777777" w:rsidR="00E06C9E" w:rsidRPr="007264B4" w:rsidRDefault="00E06C9E" w:rsidP="00E06C9E">
      <w:pPr>
        <w:spacing w:line="20" w:lineRule="atLeast"/>
        <w:contextualSpacing/>
        <w:rPr>
          <w:rFonts w:ascii="Gotham Book" w:hAnsi="Gotham Book"/>
        </w:rPr>
      </w:pPr>
    </w:p>
    <w:p w14:paraId="17AC9FAC" w14:textId="77777777" w:rsidR="00E06C9E" w:rsidRPr="007264B4" w:rsidRDefault="00E06C9E" w:rsidP="00E06C9E">
      <w:pPr>
        <w:spacing w:line="20" w:lineRule="atLeast"/>
        <w:contextualSpacing/>
        <w:rPr>
          <w:rFonts w:ascii="Gotham Book" w:hAnsi="Gotham Book"/>
        </w:rPr>
      </w:pPr>
      <w:r w:rsidRPr="007264B4">
        <w:rPr>
          <w:rFonts w:ascii="Gotham Book" w:hAnsi="Gotham Book"/>
        </w:rPr>
        <w:lastRenderedPageBreak/>
        <w:t xml:space="preserve">Christ the </w:t>
      </w:r>
      <w:r>
        <w:rPr>
          <w:rFonts w:ascii="Gotham Book" w:hAnsi="Gotham Book"/>
        </w:rPr>
        <w:t>shore</w:t>
      </w:r>
      <w:r w:rsidRPr="007264B4">
        <w:rPr>
          <w:rFonts w:ascii="Gotham Book" w:hAnsi="Gotham Book"/>
        </w:rPr>
        <w:t xml:space="preserve"> of our salvation, ever faithful, ever true! </w:t>
      </w:r>
    </w:p>
    <w:p w14:paraId="54764520" w14:textId="77777777" w:rsidR="00E06C9E" w:rsidRPr="007264B4" w:rsidRDefault="00E06C9E" w:rsidP="00E06C9E">
      <w:pPr>
        <w:spacing w:line="20" w:lineRule="atLeast"/>
        <w:contextualSpacing/>
        <w:rPr>
          <w:rFonts w:ascii="Gotham Book" w:hAnsi="Gotham Book"/>
        </w:rPr>
      </w:pPr>
      <w:r w:rsidRPr="007264B4">
        <w:rPr>
          <w:rFonts w:ascii="Gotham Book" w:hAnsi="Gotham Book"/>
        </w:rPr>
        <w:t xml:space="preserve">We will hold fast to the </w:t>
      </w:r>
      <w:proofErr w:type="gramStart"/>
      <w:r w:rsidRPr="007264B4">
        <w:rPr>
          <w:rFonts w:ascii="Gotham Book" w:hAnsi="Gotham Book"/>
        </w:rPr>
        <w:t>anchor,</w:t>
      </w:r>
      <w:proofErr w:type="gramEnd"/>
      <w:r w:rsidRPr="007264B4">
        <w:rPr>
          <w:rFonts w:ascii="Gotham Book" w:hAnsi="Gotham Book"/>
        </w:rPr>
        <w:t xml:space="preserve"> it shall never be removed. </w:t>
      </w:r>
    </w:p>
    <w:p w14:paraId="40366E84" w14:textId="77777777" w:rsidR="00C77372" w:rsidRPr="007264B4" w:rsidRDefault="00C77372" w:rsidP="00C77372">
      <w:pPr>
        <w:spacing w:after="0" w:line="20" w:lineRule="atLeast"/>
        <w:contextualSpacing/>
        <w:rPr>
          <w:rFonts w:ascii="Gotham Book" w:hAnsi="Gotham Book"/>
        </w:rPr>
      </w:pPr>
    </w:p>
    <w:p w14:paraId="033A85BD" w14:textId="77777777" w:rsidR="00C77372" w:rsidRPr="004944DE" w:rsidRDefault="00C77372" w:rsidP="00C77372">
      <w:pPr>
        <w:spacing w:after="0" w:line="20" w:lineRule="atLeast"/>
        <w:contextualSpacing/>
        <w:rPr>
          <w:rFonts w:ascii="Gotham Book" w:hAnsi="Gotham Book"/>
        </w:rPr>
      </w:pPr>
      <w:r w:rsidRPr="004944DE">
        <w:rPr>
          <w:rFonts w:ascii="Gotham Book" w:hAnsi="Gotham Book"/>
          <w:sz w:val="12"/>
          <w:szCs w:val="12"/>
        </w:rPr>
        <w:t xml:space="preserve">Matt Boswell &amp; Matt Papa </w:t>
      </w:r>
      <w:r w:rsidRPr="004944DE">
        <w:rPr>
          <w:rFonts w:ascii="Gotham Book" w:hAnsi="Gotham Book"/>
          <w:color w:val="363636"/>
          <w:sz w:val="12"/>
          <w:szCs w:val="12"/>
          <w:shd w:val="clear" w:color="auto" w:fill="FFFFFF"/>
        </w:rPr>
        <w:t>© 2014 Messenger Hymns (Admin at MusicServices.org)/Love Your Enemies Publishing (Admin at info@mattpapa.com). ARR.</w:t>
      </w:r>
      <w:r w:rsidRPr="004944DE">
        <w:rPr>
          <w:rFonts w:ascii="Gotham Book" w:hAnsi="Gotham Book"/>
          <w:sz w:val="12"/>
          <w:szCs w:val="12"/>
        </w:rPr>
        <w:t>CCLI#245668</w:t>
      </w:r>
    </w:p>
    <w:p w14:paraId="7C7E696E" w14:textId="77777777" w:rsidR="00AD58B7" w:rsidRDefault="00AD58B7" w:rsidP="00A43C3B">
      <w:pPr>
        <w:pStyle w:val="1-SectionHeader"/>
        <w:suppressAutoHyphens/>
        <w:spacing w:before="0"/>
        <w:rPr>
          <w:rFonts w:ascii="Gotham Medium" w:hAnsi="Gotham Medium" w:cs="Gotham Medium"/>
          <w:b w:val="0"/>
          <w:bCs w:val="0"/>
        </w:rPr>
      </w:pPr>
    </w:p>
    <w:p w14:paraId="49CE8B5A" w14:textId="77777777" w:rsidR="00FF2430" w:rsidRDefault="00FF2430" w:rsidP="00A43C3B">
      <w:pPr>
        <w:pStyle w:val="1-SectionHeader"/>
        <w:suppressAutoHyphens/>
        <w:spacing w:before="0"/>
        <w:rPr>
          <w:rFonts w:ascii="Gotham Medium" w:hAnsi="Gotham Medium" w:cs="Gotham Medium"/>
          <w:b w:val="0"/>
          <w:bCs w:val="0"/>
        </w:rPr>
      </w:pPr>
    </w:p>
    <w:p w14:paraId="76CAFD72" w14:textId="77777777" w:rsidR="002A38AE" w:rsidRPr="00555903" w:rsidRDefault="002A38AE" w:rsidP="00A43C3B">
      <w:pPr>
        <w:pStyle w:val="1-SectionHeader"/>
        <w:suppressAutoHyphens/>
        <w:spacing w:before="0"/>
        <w:rPr>
          <w:rFonts w:ascii="Gotham Medium" w:hAnsi="Gotham Medium" w:cs="Gotham Medium"/>
          <w:b w:val="0"/>
          <w:bCs w:val="0"/>
        </w:rPr>
      </w:pPr>
    </w:p>
    <w:p w14:paraId="189F8C30" w14:textId="77777777" w:rsidR="00AD58B7" w:rsidRPr="00555903" w:rsidRDefault="00AD58B7" w:rsidP="00A43C3B">
      <w:pPr>
        <w:pStyle w:val="1-SectionHeader"/>
        <w:suppressAutoHyphens/>
        <w:spacing w:before="0"/>
        <w:rPr>
          <w:rFonts w:ascii="Gotham Medium" w:hAnsi="Gotham Medium" w:cs="Gotham Medium"/>
          <w:b w:val="0"/>
          <w:bCs w:val="0"/>
        </w:rPr>
      </w:pPr>
    </w:p>
    <w:p w14:paraId="7F0A3219" w14:textId="77777777" w:rsidR="00BA03FC" w:rsidRPr="00FC5B1E" w:rsidRDefault="00BA03FC" w:rsidP="00BA03FC">
      <w:pPr>
        <w:spacing w:after="0" w:line="20" w:lineRule="atLeast"/>
        <w:contextualSpacing/>
        <w:rPr>
          <w:rFonts w:ascii="Gotham Medium" w:hAnsi="Gotham Medium"/>
          <w:sz w:val="40"/>
          <w:szCs w:val="40"/>
        </w:rPr>
      </w:pPr>
      <w:r w:rsidRPr="00FC5B1E">
        <w:rPr>
          <w:rFonts w:ascii="Gotham Medium" w:hAnsi="Gotham Medium"/>
          <w:sz w:val="40"/>
          <w:szCs w:val="40"/>
        </w:rPr>
        <w:t>Come Behold the Wondrous Mystery</w:t>
      </w:r>
    </w:p>
    <w:p w14:paraId="4530EB62" w14:textId="77777777" w:rsidR="00BA03FC" w:rsidRPr="008A3F8C" w:rsidRDefault="00BA03FC" w:rsidP="00BA03FC">
      <w:pPr>
        <w:spacing w:after="0" w:line="20" w:lineRule="atLeast"/>
        <w:contextualSpacing/>
        <w:rPr>
          <w:rFonts w:ascii="Gotham Book" w:hAnsi="Gotham Book"/>
        </w:rPr>
      </w:pPr>
    </w:p>
    <w:p w14:paraId="54AEE109" w14:textId="77777777" w:rsidR="003B16CF" w:rsidRPr="008A3F8C" w:rsidRDefault="003B16CF" w:rsidP="003B16CF">
      <w:pPr>
        <w:spacing w:line="20" w:lineRule="atLeast"/>
        <w:contextualSpacing/>
        <w:rPr>
          <w:rFonts w:ascii="Gotham Book" w:hAnsi="Gotham Book"/>
        </w:rPr>
      </w:pPr>
      <w:bookmarkStart w:id="0" w:name="_Hlk181952872"/>
      <w:r w:rsidRPr="008A3F8C">
        <w:rPr>
          <w:rFonts w:ascii="Gotham Book" w:hAnsi="Gotham Book"/>
        </w:rPr>
        <w:t xml:space="preserve">Come behold the wondrous mystery, in the dawning of the King </w:t>
      </w:r>
    </w:p>
    <w:p w14:paraId="53FBF760" w14:textId="77777777" w:rsidR="003B16CF" w:rsidRPr="008A3F8C" w:rsidRDefault="003B16CF" w:rsidP="003B16CF">
      <w:pPr>
        <w:spacing w:line="20" w:lineRule="atLeast"/>
        <w:contextualSpacing/>
        <w:rPr>
          <w:rFonts w:ascii="Gotham Book" w:hAnsi="Gotham Book"/>
        </w:rPr>
      </w:pPr>
      <w:r w:rsidRPr="008A3F8C">
        <w:rPr>
          <w:rFonts w:ascii="Gotham Book" w:hAnsi="Gotham Book"/>
        </w:rPr>
        <w:t xml:space="preserve">He the theme of heavens praises, </w:t>
      </w:r>
      <w:proofErr w:type="gramStart"/>
      <w:r w:rsidRPr="008A3F8C">
        <w:rPr>
          <w:rFonts w:ascii="Gotham Book" w:hAnsi="Gotham Book"/>
        </w:rPr>
        <w:t>robed</w:t>
      </w:r>
      <w:proofErr w:type="gramEnd"/>
      <w:r w:rsidRPr="008A3F8C">
        <w:rPr>
          <w:rFonts w:ascii="Gotham Book" w:hAnsi="Gotham Book"/>
        </w:rPr>
        <w:t xml:space="preserve"> in frail humanity</w:t>
      </w:r>
    </w:p>
    <w:p w14:paraId="044E074E" w14:textId="77777777" w:rsidR="003B16CF" w:rsidRPr="008A3F8C" w:rsidRDefault="003B16CF" w:rsidP="003B16CF">
      <w:pPr>
        <w:spacing w:line="20" w:lineRule="atLeast"/>
        <w:contextualSpacing/>
        <w:rPr>
          <w:rFonts w:ascii="Gotham Book" w:hAnsi="Gotham Book"/>
        </w:rPr>
      </w:pPr>
      <w:r w:rsidRPr="008A3F8C">
        <w:rPr>
          <w:rFonts w:ascii="Gotham Book" w:hAnsi="Gotham Book"/>
        </w:rPr>
        <w:t xml:space="preserve">In our longing, in our darkness, now the light of life has come </w:t>
      </w:r>
    </w:p>
    <w:p w14:paraId="407ADE41" w14:textId="77777777" w:rsidR="003B16CF" w:rsidRPr="008A3F8C" w:rsidRDefault="003B16CF" w:rsidP="003B16CF">
      <w:pPr>
        <w:spacing w:line="20" w:lineRule="atLeast"/>
        <w:contextualSpacing/>
        <w:rPr>
          <w:rFonts w:ascii="Gotham Book" w:hAnsi="Gotham Book"/>
        </w:rPr>
      </w:pPr>
      <w:r w:rsidRPr="008A3F8C">
        <w:rPr>
          <w:rFonts w:ascii="Gotham Book" w:hAnsi="Gotham Book"/>
        </w:rPr>
        <w:t xml:space="preserve">Look to Christ, who condescended, took on flesh to ransom us </w:t>
      </w:r>
    </w:p>
    <w:p w14:paraId="44AD2FD1" w14:textId="77777777" w:rsidR="003B16CF" w:rsidRPr="008A3F8C" w:rsidRDefault="003B16CF" w:rsidP="003B16CF">
      <w:pPr>
        <w:spacing w:line="20" w:lineRule="atLeast"/>
        <w:contextualSpacing/>
        <w:rPr>
          <w:rFonts w:ascii="Gotham Book" w:hAnsi="Gotham Book"/>
        </w:rPr>
      </w:pPr>
    </w:p>
    <w:p w14:paraId="4310345A" w14:textId="77777777" w:rsidR="003B16CF" w:rsidRPr="008A3F8C" w:rsidRDefault="003B16CF" w:rsidP="003B16CF">
      <w:pPr>
        <w:spacing w:line="20" w:lineRule="atLeast"/>
        <w:contextualSpacing/>
        <w:rPr>
          <w:rFonts w:ascii="Gotham Book" w:hAnsi="Gotham Book"/>
        </w:rPr>
      </w:pPr>
      <w:r w:rsidRPr="008A3F8C">
        <w:rPr>
          <w:rFonts w:ascii="Gotham Book" w:hAnsi="Gotham Book"/>
        </w:rPr>
        <w:t xml:space="preserve">Come behold the wondrous mystery, He the perfect Son of Man </w:t>
      </w:r>
    </w:p>
    <w:p w14:paraId="5FB528DA" w14:textId="77777777" w:rsidR="003B16CF" w:rsidRPr="008A3F8C" w:rsidRDefault="003B16CF" w:rsidP="003B16CF">
      <w:pPr>
        <w:spacing w:line="20" w:lineRule="atLeast"/>
        <w:contextualSpacing/>
        <w:rPr>
          <w:rFonts w:ascii="Gotham Book" w:hAnsi="Gotham Book"/>
        </w:rPr>
      </w:pPr>
      <w:r w:rsidRPr="008A3F8C">
        <w:rPr>
          <w:rFonts w:ascii="Gotham Book" w:hAnsi="Gotham Book"/>
        </w:rPr>
        <w:t xml:space="preserve">In His living, in His suffering, never trace nor stain of sin </w:t>
      </w:r>
    </w:p>
    <w:p w14:paraId="43ED09F6" w14:textId="77777777" w:rsidR="003B16CF" w:rsidRPr="008A3F8C" w:rsidRDefault="003B16CF" w:rsidP="003B16CF">
      <w:pPr>
        <w:spacing w:line="20" w:lineRule="atLeast"/>
        <w:contextualSpacing/>
        <w:rPr>
          <w:rFonts w:ascii="Gotham Book" w:hAnsi="Gotham Book"/>
        </w:rPr>
      </w:pPr>
      <w:r w:rsidRPr="008A3F8C">
        <w:rPr>
          <w:rFonts w:ascii="Gotham Book" w:hAnsi="Gotham Book"/>
        </w:rPr>
        <w:t xml:space="preserve">See the true and better Adam, come to save the hell-bound man </w:t>
      </w:r>
    </w:p>
    <w:p w14:paraId="77A4093E" w14:textId="77777777" w:rsidR="003B16CF" w:rsidRPr="008A3F8C" w:rsidRDefault="003B16CF" w:rsidP="003B16CF">
      <w:pPr>
        <w:spacing w:line="20" w:lineRule="atLeast"/>
        <w:contextualSpacing/>
        <w:rPr>
          <w:rFonts w:ascii="Gotham Book" w:hAnsi="Gotham Book"/>
        </w:rPr>
      </w:pPr>
      <w:r w:rsidRPr="008A3F8C">
        <w:rPr>
          <w:rFonts w:ascii="Gotham Book" w:hAnsi="Gotham Book"/>
        </w:rPr>
        <w:t xml:space="preserve">Christ the great and sure fulfillment, of the law; in Him we stand </w:t>
      </w:r>
    </w:p>
    <w:p w14:paraId="6B03786C" w14:textId="77777777" w:rsidR="003B16CF" w:rsidRPr="008A3F8C" w:rsidRDefault="003B16CF" w:rsidP="003B16CF">
      <w:pPr>
        <w:spacing w:line="20" w:lineRule="atLeast"/>
        <w:contextualSpacing/>
        <w:rPr>
          <w:rFonts w:ascii="Gotham Book" w:hAnsi="Gotham Book"/>
        </w:rPr>
      </w:pPr>
    </w:p>
    <w:p w14:paraId="7F2FAC75" w14:textId="77777777" w:rsidR="003B16CF" w:rsidRPr="008A3F8C" w:rsidRDefault="003B16CF" w:rsidP="003B16CF">
      <w:pPr>
        <w:spacing w:line="20" w:lineRule="atLeast"/>
        <w:contextualSpacing/>
        <w:rPr>
          <w:rFonts w:ascii="Gotham Book" w:hAnsi="Gotham Book"/>
        </w:rPr>
      </w:pPr>
      <w:r w:rsidRPr="008A3F8C">
        <w:rPr>
          <w:rFonts w:ascii="Gotham Book" w:hAnsi="Gotham Book"/>
        </w:rPr>
        <w:t xml:space="preserve">Come behold the wondrous mystery, Christ the Lord upon the tree </w:t>
      </w:r>
    </w:p>
    <w:p w14:paraId="62F813FD" w14:textId="77777777" w:rsidR="003B16CF" w:rsidRPr="008A3F8C" w:rsidRDefault="003B16CF" w:rsidP="003B16CF">
      <w:pPr>
        <w:spacing w:line="20" w:lineRule="atLeast"/>
        <w:contextualSpacing/>
        <w:rPr>
          <w:rFonts w:ascii="Gotham Book" w:hAnsi="Gotham Book"/>
        </w:rPr>
      </w:pPr>
      <w:r w:rsidRPr="008A3F8C">
        <w:rPr>
          <w:rFonts w:ascii="Gotham Book" w:hAnsi="Gotham Book"/>
        </w:rPr>
        <w:t xml:space="preserve">In the stead of ruined sinners, hangs the Lamb in victory </w:t>
      </w:r>
    </w:p>
    <w:p w14:paraId="6223CB1E" w14:textId="77777777" w:rsidR="003B16CF" w:rsidRPr="008A3F8C" w:rsidRDefault="003B16CF" w:rsidP="003B16CF">
      <w:pPr>
        <w:spacing w:line="20" w:lineRule="atLeast"/>
        <w:contextualSpacing/>
        <w:rPr>
          <w:rFonts w:ascii="Gotham Book" w:hAnsi="Gotham Book"/>
        </w:rPr>
      </w:pPr>
      <w:r w:rsidRPr="008A3F8C">
        <w:rPr>
          <w:rFonts w:ascii="Gotham Book" w:hAnsi="Gotham Book"/>
        </w:rPr>
        <w:t xml:space="preserve">See the price of our redemption see the </w:t>
      </w:r>
      <w:proofErr w:type="gramStart"/>
      <w:r w:rsidRPr="008A3F8C">
        <w:rPr>
          <w:rFonts w:ascii="Gotham Book" w:hAnsi="Gotham Book"/>
        </w:rPr>
        <w:t>Father’s</w:t>
      </w:r>
      <w:proofErr w:type="gramEnd"/>
      <w:r w:rsidRPr="008A3F8C">
        <w:rPr>
          <w:rFonts w:ascii="Gotham Book" w:hAnsi="Gotham Book"/>
        </w:rPr>
        <w:t xml:space="preserve"> plan unfold </w:t>
      </w:r>
    </w:p>
    <w:p w14:paraId="1234218E" w14:textId="77777777" w:rsidR="003B16CF" w:rsidRPr="008A3F8C" w:rsidRDefault="003B16CF" w:rsidP="003B16CF">
      <w:pPr>
        <w:spacing w:line="20" w:lineRule="atLeast"/>
        <w:contextualSpacing/>
        <w:rPr>
          <w:rFonts w:ascii="Gotham Book" w:hAnsi="Gotham Book"/>
        </w:rPr>
      </w:pPr>
      <w:r w:rsidRPr="008A3F8C">
        <w:rPr>
          <w:rFonts w:ascii="Gotham Book" w:hAnsi="Gotham Book"/>
        </w:rPr>
        <w:t xml:space="preserve">Bringing many sons to glory, grace unmeasured, love untold </w:t>
      </w:r>
    </w:p>
    <w:p w14:paraId="74F80E63" w14:textId="77777777" w:rsidR="003B16CF" w:rsidRPr="008A3F8C" w:rsidRDefault="003B16CF" w:rsidP="003B16CF">
      <w:pPr>
        <w:spacing w:line="20" w:lineRule="atLeast"/>
        <w:contextualSpacing/>
        <w:rPr>
          <w:rFonts w:ascii="Gotham Book" w:hAnsi="Gotham Book"/>
        </w:rPr>
      </w:pPr>
    </w:p>
    <w:p w14:paraId="6B4CE8F1" w14:textId="77777777" w:rsidR="003B16CF" w:rsidRPr="008A3F8C" w:rsidRDefault="003B16CF" w:rsidP="003B16CF">
      <w:pPr>
        <w:spacing w:line="20" w:lineRule="atLeast"/>
        <w:contextualSpacing/>
        <w:rPr>
          <w:rFonts w:ascii="Gotham Book" w:hAnsi="Gotham Book"/>
        </w:rPr>
      </w:pPr>
      <w:r w:rsidRPr="008A3F8C">
        <w:rPr>
          <w:rFonts w:ascii="Gotham Book" w:hAnsi="Gotham Book"/>
        </w:rPr>
        <w:t xml:space="preserve">Come behold the wondrous mystery, slain by death the God of life </w:t>
      </w:r>
    </w:p>
    <w:p w14:paraId="009164DC" w14:textId="77777777" w:rsidR="003B16CF" w:rsidRPr="008A3F8C" w:rsidRDefault="003B16CF" w:rsidP="003B16CF">
      <w:pPr>
        <w:spacing w:line="20" w:lineRule="atLeast"/>
        <w:contextualSpacing/>
        <w:rPr>
          <w:rFonts w:ascii="Gotham Book" w:hAnsi="Gotham Book"/>
        </w:rPr>
      </w:pPr>
      <w:r w:rsidRPr="008A3F8C">
        <w:rPr>
          <w:rFonts w:ascii="Gotham Book" w:hAnsi="Gotham Book"/>
        </w:rPr>
        <w:t xml:space="preserve">But no grave could e'er restrain Him, praise the Lord; He is alive! </w:t>
      </w:r>
    </w:p>
    <w:p w14:paraId="64D6F069" w14:textId="77777777" w:rsidR="003B16CF" w:rsidRPr="008A3F8C" w:rsidRDefault="003B16CF" w:rsidP="003B16CF">
      <w:pPr>
        <w:spacing w:line="20" w:lineRule="atLeast"/>
        <w:contextualSpacing/>
        <w:rPr>
          <w:rFonts w:ascii="Gotham Book" w:hAnsi="Gotham Book"/>
        </w:rPr>
      </w:pPr>
      <w:r w:rsidRPr="008A3F8C">
        <w:rPr>
          <w:rFonts w:ascii="Gotham Book" w:hAnsi="Gotham Book"/>
        </w:rPr>
        <w:t xml:space="preserve">What a foretaste of deliverance, how unwavering our hope </w:t>
      </w:r>
    </w:p>
    <w:p w14:paraId="24D1D798" w14:textId="77777777" w:rsidR="003B16CF" w:rsidRPr="008A3F8C" w:rsidRDefault="003B16CF" w:rsidP="003B16CF">
      <w:pPr>
        <w:spacing w:line="20" w:lineRule="atLeast"/>
        <w:contextualSpacing/>
        <w:rPr>
          <w:rFonts w:ascii="Gotham Book" w:hAnsi="Gotham Book"/>
        </w:rPr>
      </w:pPr>
      <w:r w:rsidRPr="008A3F8C">
        <w:rPr>
          <w:rFonts w:ascii="Gotham Book" w:hAnsi="Gotham Book"/>
        </w:rPr>
        <w:t xml:space="preserve">Christ in power resurrected, as we will be when he comes </w:t>
      </w:r>
    </w:p>
    <w:p w14:paraId="2148B34B" w14:textId="77777777" w:rsidR="003B16CF" w:rsidRPr="008A3F8C" w:rsidRDefault="003B16CF" w:rsidP="003B16CF">
      <w:pPr>
        <w:spacing w:line="20" w:lineRule="atLeast"/>
        <w:contextualSpacing/>
        <w:rPr>
          <w:rFonts w:ascii="Gotham Book" w:hAnsi="Gotham Book"/>
        </w:rPr>
      </w:pPr>
    </w:p>
    <w:p w14:paraId="7D130C40" w14:textId="77777777" w:rsidR="003B16CF" w:rsidRPr="008A3F8C" w:rsidRDefault="003B16CF" w:rsidP="003B16CF">
      <w:pPr>
        <w:spacing w:line="20" w:lineRule="atLeast"/>
        <w:contextualSpacing/>
        <w:rPr>
          <w:rFonts w:ascii="Gotham Book" w:hAnsi="Gotham Book"/>
        </w:rPr>
      </w:pPr>
      <w:r w:rsidRPr="008A3F8C">
        <w:rPr>
          <w:rFonts w:ascii="Gotham Book" w:hAnsi="Gotham Book"/>
        </w:rPr>
        <w:t xml:space="preserve">What a foretaste of deliverance, how unwavering our hope </w:t>
      </w:r>
    </w:p>
    <w:p w14:paraId="5EC9E271" w14:textId="77777777" w:rsidR="003B16CF" w:rsidRPr="008A3F8C" w:rsidRDefault="003B16CF" w:rsidP="003B16CF">
      <w:pPr>
        <w:spacing w:line="20" w:lineRule="atLeast"/>
        <w:contextualSpacing/>
        <w:rPr>
          <w:rFonts w:ascii="Gotham Book" w:hAnsi="Gotham Book"/>
        </w:rPr>
      </w:pPr>
      <w:r w:rsidRPr="008A3F8C">
        <w:rPr>
          <w:rFonts w:ascii="Gotham Book" w:hAnsi="Gotham Book"/>
        </w:rPr>
        <w:t xml:space="preserve">Christ in power resurrected, as we will be when he comes </w:t>
      </w:r>
    </w:p>
    <w:bookmarkEnd w:id="0"/>
    <w:p w14:paraId="2831170B" w14:textId="77777777" w:rsidR="00BA03FC" w:rsidRPr="008A3F8C" w:rsidRDefault="00BA03FC" w:rsidP="00BA03FC">
      <w:pPr>
        <w:spacing w:after="0" w:line="20" w:lineRule="atLeast"/>
        <w:contextualSpacing/>
        <w:rPr>
          <w:rFonts w:ascii="Gotham Book" w:hAnsi="Gotham Book"/>
        </w:rPr>
      </w:pPr>
    </w:p>
    <w:p w14:paraId="7E4DC5DA" w14:textId="77777777" w:rsidR="00BA03FC" w:rsidRPr="004944DE" w:rsidRDefault="00BA03FC" w:rsidP="00BA03FC">
      <w:pPr>
        <w:spacing w:after="0" w:line="20" w:lineRule="atLeast"/>
        <w:contextualSpacing/>
        <w:rPr>
          <w:rFonts w:ascii="Gotham Book" w:hAnsi="Gotham Book"/>
          <w:sz w:val="12"/>
          <w:szCs w:val="12"/>
        </w:rPr>
      </w:pPr>
      <w:r w:rsidRPr="004944DE">
        <w:rPr>
          <w:rFonts w:ascii="Gotham Book" w:hAnsi="Gotham Book"/>
          <w:sz w:val="12"/>
          <w:szCs w:val="12"/>
        </w:rPr>
        <w:t>Matt Papa, Matt Boswell, Michael Bleecker ©</w:t>
      </w:r>
      <w:r w:rsidRPr="004944DE">
        <w:rPr>
          <w:rFonts w:ascii="Gotham Book" w:hAnsi="Gotham Book" w:cs="Arial"/>
          <w:color w:val="000000"/>
          <w:sz w:val="12"/>
          <w:szCs w:val="12"/>
          <w:shd w:val="clear" w:color="auto" w:fill="FFFFFF"/>
        </w:rPr>
        <w:t>2013 The Summit Church</w:t>
      </w:r>
    </w:p>
    <w:p w14:paraId="787B2755" w14:textId="77777777" w:rsidR="00AD58B7" w:rsidRPr="00555903" w:rsidRDefault="00AD58B7" w:rsidP="00A43C3B">
      <w:pPr>
        <w:pStyle w:val="1-SectionHeader"/>
        <w:suppressAutoHyphens/>
        <w:spacing w:before="0"/>
        <w:rPr>
          <w:rFonts w:ascii="Gotham Medium" w:hAnsi="Gotham Medium" w:cs="Gotham Medium"/>
          <w:b w:val="0"/>
          <w:bCs w:val="0"/>
        </w:rPr>
      </w:pPr>
    </w:p>
    <w:p w14:paraId="27A0E28A" w14:textId="77777777" w:rsidR="00AD58B7" w:rsidRPr="00555903" w:rsidRDefault="00AD58B7" w:rsidP="00A43C3B">
      <w:pPr>
        <w:pStyle w:val="1-SectionHeader"/>
        <w:suppressAutoHyphens/>
        <w:spacing w:before="0"/>
        <w:rPr>
          <w:rFonts w:ascii="Gotham Medium" w:hAnsi="Gotham Medium" w:cs="Gotham Medium"/>
          <w:b w:val="0"/>
          <w:bCs w:val="0"/>
        </w:rPr>
      </w:pPr>
    </w:p>
    <w:p w14:paraId="621F88F2" w14:textId="77777777" w:rsidR="00AD58B7" w:rsidRPr="00555903" w:rsidRDefault="00AD58B7" w:rsidP="00A43C3B">
      <w:pPr>
        <w:pStyle w:val="1-SectionHeader"/>
        <w:suppressAutoHyphens/>
        <w:spacing w:before="0"/>
        <w:rPr>
          <w:rFonts w:ascii="Gotham Medium" w:hAnsi="Gotham Medium" w:cs="Gotham Medium"/>
          <w:b w:val="0"/>
          <w:bCs w:val="0"/>
        </w:rPr>
      </w:pPr>
    </w:p>
    <w:p w14:paraId="38B0E3AA" w14:textId="77777777" w:rsidR="00AD58B7" w:rsidRDefault="00AD58B7" w:rsidP="00A43C3B">
      <w:pPr>
        <w:pStyle w:val="1-SectionHeader"/>
        <w:spacing w:before="180"/>
        <w:rPr>
          <w:rFonts w:ascii="Gotham Medium" w:hAnsi="Gotham Medium" w:cs="Gotham Medium"/>
          <w:b w:val="0"/>
          <w:bCs w:val="0"/>
        </w:rPr>
      </w:pPr>
      <w:r>
        <w:rPr>
          <w:rFonts w:ascii="Gotham Medium" w:hAnsi="Gotham Medium" w:cs="Gotham Medium"/>
          <w:b w:val="0"/>
          <w:bCs w:val="0"/>
        </w:rPr>
        <w:t xml:space="preserve">Benediction </w:t>
      </w:r>
    </w:p>
    <w:p w14:paraId="751AC62C" w14:textId="77777777" w:rsidR="00AD58B7" w:rsidRDefault="00AD58B7" w:rsidP="00A43C3B">
      <w:pPr>
        <w:pStyle w:val="1-SectionHeader"/>
        <w:suppressAutoHyphens/>
        <w:spacing w:before="0" w:line="120" w:lineRule="auto"/>
        <w:rPr>
          <w:rFonts w:ascii="Gotham Medium" w:hAnsi="Gotham Medium" w:cs="Gotham Medium"/>
          <w:b w:val="0"/>
          <w:bCs w:val="0"/>
          <w:u w:val="thick"/>
        </w:rPr>
      </w:pPr>
      <w:r>
        <w:rPr>
          <w:rFonts w:ascii="Gotham Medium" w:hAnsi="Gotham Medium" w:cs="Gotham Medium"/>
          <w:b w:val="0"/>
          <w:bCs w:val="0"/>
          <w:u w:val="thick"/>
        </w:rPr>
        <w:t xml:space="preserve">             </w:t>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p>
    <w:p w14:paraId="1F3188E3" w14:textId="77777777" w:rsidR="00AD58B7" w:rsidRPr="00555903" w:rsidRDefault="00AD58B7" w:rsidP="00A43C3B">
      <w:pPr>
        <w:pStyle w:val="1-SectionHeader"/>
        <w:suppressAutoHyphens/>
        <w:spacing w:before="0"/>
        <w:rPr>
          <w:rFonts w:ascii="Gotham Medium" w:hAnsi="Gotham Medium" w:cs="Gotham Medium"/>
          <w:b w:val="0"/>
          <w:bCs w:val="0"/>
        </w:rPr>
      </w:pPr>
    </w:p>
    <w:p w14:paraId="4A5D2C87" w14:textId="77777777" w:rsidR="00AD58B7" w:rsidRPr="00555903" w:rsidRDefault="00AD58B7" w:rsidP="00A43C3B">
      <w:pPr>
        <w:pStyle w:val="1-SectionHeader"/>
        <w:suppressAutoHyphens/>
        <w:spacing w:before="0"/>
        <w:rPr>
          <w:rFonts w:ascii="Gotham Medium" w:hAnsi="Gotham Medium" w:cs="Gotham Medium"/>
          <w:b w:val="0"/>
          <w:bCs w:val="0"/>
        </w:rPr>
      </w:pPr>
    </w:p>
    <w:p w14:paraId="73821C7E" w14:textId="77777777" w:rsidR="00AD58B7" w:rsidRPr="00555903" w:rsidRDefault="00AD58B7" w:rsidP="00A43C3B">
      <w:pPr>
        <w:pStyle w:val="1-SectionHeader"/>
        <w:suppressAutoHyphens/>
        <w:spacing w:before="0"/>
        <w:rPr>
          <w:rFonts w:ascii="Gotham Medium" w:hAnsi="Gotham Medium" w:cs="Gotham Medium"/>
          <w:b w:val="0"/>
          <w:bCs w:val="0"/>
        </w:rPr>
      </w:pPr>
    </w:p>
    <w:p w14:paraId="618C0BBA" w14:textId="77777777" w:rsidR="00AD58B7" w:rsidRDefault="00AD58B7" w:rsidP="00A43C3B">
      <w:pPr>
        <w:pStyle w:val="1-SectionHeader"/>
        <w:spacing w:before="180"/>
        <w:rPr>
          <w:rFonts w:ascii="Gotham Medium" w:hAnsi="Gotham Medium" w:cs="Gotham Medium"/>
          <w:b w:val="0"/>
          <w:bCs w:val="0"/>
        </w:rPr>
      </w:pPr>
      <w:r>
        <w:rPr>
          <w:rFonts w:ascii="Gotham Medium" w:hAnsi="Gotham Medium" w:cs="Gotham Medium"/>
          <w:b w:val="0"/>
          <w:bCs w:val="0"/>
        </w:rPr>
        <w:t>DOXOLOGY</w:t>
      </w:r>
    </w:p>
    <w:p w14:paraId="54AAC572" w14:textId="77777777" w:rsidR="00AD58B7" w:rsidRDefault="00AD58B7" w:rsidP="00A43C3B">
      <w:pPr>
        <w:pStyle w:val="1-SectionHeader"/>
        <w:suppressAutoHyphens/>
        <w:spacing w:before="0" w:line="120" w:lineRule="auto"/>
        <w:rPr>
          <w:rFonts w:ascii="Gotham Medium" w:hAnsi="Gotham Medium" w:cs="Gotham Medium"/>
          <w:b w:val="0"/>
          <w:bCs w:val="0"/>
          <w:u w:val="thick"/>
        </w:rPr>
      </w:pPr>
      <w:r>
        <w:rPr>
          <w:rFonts w:ascii="Gotham Medium" w:hAnsi="Gotham Medium" w:cs="Gotham Medium"/>
          <w:b w:val="0"/>
          <w:bCs w:val="0"/>
          <w:u w:val="thick"/>
        </w:rPr>
        <w:t xml:space="preserve">             </w:t>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p>
    <w:p w14:paraId="36658F51" w14:textId="77777777" w:rsidR="00AD58B7" w:rsidRPr="00555903" w:rsidRDefault="00AD58B7" w:rsidP="00A43C3B">
      <w:pPr>
        <w:pStyle w:val="1-SectionHeader"/>
        <w:suppressAutoHyphens/>
        <w:spacing w:before="0"/>
        <w:rPr>
          <w:rFonts w:ascii="Gotham Medium" w:hAnsi="Gotham Medium" w:cs="Gotham Medium"/>
          <w:b w:val="0"/>
          <w:bCs w:val="0"/>
        </w:rPr>
      </w:pPr>
    </w:p>
    <w:p w14:paraId="7137D54A" w14:textId="77777777" w:rsidR="00AD58B7" w:rsidRPr="007D6C1D" w:rsidRDefault="00AD58B7" w:rsidP="00A43C3B">
      <w:pPr>
        <w:spacing w:after="0"/>
        <w:rPr>
          <w:rFonts w:ascii="Gotham Book" w:eastAsia="Times New Roman" w:hAnsi="Gotham Book" w:cs="Times New Roman"/>
        </w:rPr>
      </w:pPr>
      <w:r w:rsidRPr="007D6C1D">
        <w:rPr>
          <w:rFonts w:ascii="Gotham Book" w:eastAsia="Times New Roman" w:hAnsi="Gotham Book" w:cs="Times New Roman"/>
        </w:rPr>
        <w:t>Praise God from whom all blessings flow;</w:t>
      </w:r>
    </w:p>
    <w:p w14:paraId="05FE60F0" w14:textId="77777777" w:rsidR="00AD58B7" w:rsidRPr="007D6C1D" w:rsidRDefault="00AD58B7" w:rsidP="00A43C3B">
      <w:pPr>
        <w:spacing w:after="0"/>
        <w:rPr>
          <w:rFonts w:ascii="Gotham Book" w:eastAsia="Times New Roman" w:hAnsi="Gotham Book" w:cs="Times New Roman"/>
        </w:rPr>
      </w:pPr>
      <w:r w:rsidRPr="007D6C1D">
        <w:rPr>
          <w:rFonts w:ascii="Gotham Book" w:eastAsia="Times New Roman" w:hAnsi="Gotham Book" w:cs="Times New Roman"/>
        </w:rPr>
        <w:t>Praise Him, all creatures here below;</w:t>
      </w:r>
    </w:p>
    <w:p w14:paraId="0AD97DC7" w14:textId="77777777" w:rsidR="00AD58B7" w:rsidRPr="007D6C1D" w:rsidRDefault="00AD58B7" w:rsidP="00A43C3B">
      <w:pPr>
        <w:spacing w:after="0"/>
        <w:rPr>
          <w:rFonts w:ascii="Gotham Book" w:eastAsia="Times New Roman" w:hAnsi="Gotham Book" w:cs="Times New Roman"/>
        </w:rPr>
      </w:pPr>
      <w:r w:rsidRPr="007D6C1D">
        <w:rPr>
          <w:rFonts w:ascii="Gotham Book" w:eastAsia="Times New Roman" w:hAnsi="Gotham Book" w:cs="Times New Roman"/>
        </w:rPr>
        <w:t xml:space="preserve">Praise Him above, ye </w:t>
      </w:r>
      <w:proofErr w:type="spellStart"/>
      <w:r w:rsidRPr="007D6C1D">
        <w:rPr>
          <w:rFonts w:ascii="Gotham Book" w:eastAsia="Times New Roman" w:hAnsi="Gotham Book" w:cs="Times New Roman"/>
        </w:rPr>
        <w:t>heav'nly</w:t>
      </w:r>
      <w:proofErr w:type="spellEnd"/>
      <w:r w:rsidRPr="007D6C1D">
        <w:rPr>
          <w:rFonts w:ascii="Gotham Book" w:eastAsia="Times New Roman" w:hAnsi="Gotham Book" w:cs="Times New Roman"/>
        </w:rPr>
        <w:t xml:space="preserve"> host;</w:t>
      </w:r>
    </w:p>
    <w:p w14:paraId="54BB03AC" w14:textId="77777777" w:rsidR="00AD58B7" w:rsidRPr="007D6C1D" w:rsidRDefault="00AD58B7" w:rsidP="00A43C3B">
      <w:pPr>
        <w:spacing w:after="0"/>
        <w:rPr>
          <w:rFonts w:ascii="Gotham Book" w:eastAsia="Times New Roman" w:hAnsi="Gotham Book" w:cs="Times New Roman"/>
        </w:rPr>
      </w:pPr>
      <w:r w:rsidRPr="007D6C1D">
        <w:rPr>
          <w:rFonts w:ascii="Gotham Book" w:eastAsia="Times New Roman" w:hAnsi="Gotham Book" w:cs="Times New Roman"/>
        </w:rPr>
        <w:t>Praise Father, Son and Holy Ghost.  Amen</w:t>
      </w:r>
    </w:p>
    <w:p w14:paraId="2588C929" w14:textId="77777777" w:rsidR="00AD58B7" w:rsidRPr="00555903" w:rsidRDefault="00AD58B7" w:rsidP="00A43C3B">
      <w:pPr>
        <w:pStyle w:val="1-SectionHeader"/>
        <w:suppressAutoHyphens/>
        <w:spacing w:before="0"/>
        <w:rPr>
          <w:rFonts w:ascii="Gotham Medium" w:hAnsi="Gotham Medium" w:cs="Gotham Medium"/>
          <w:b w:val="0"/>
          <w:bCs w:val="0"/>
        </w:rPr>
      </w:pPr>
    </w:p>
    <w:p w14:paraId="0B99DE0C" w14:textId="77777777" w:rsidR="00AD58B7" w:rsidRDefault="00AD58B7" w:rsidP="00A43C3B">
      <w:pPr>
        <w:pStyle w:val="1-SectionHeader"/>
        <w:suppressAutoHyphens/>
        <w:spacing w:before="0"/>
        <w:rPr>
          <w:rFonts w:ascii="Gotham Medium" w:hAnsi="Gotham Medium" w:cs="Gotham Medium"/>
          <w:b w:val="0"/>
          <w:bCs w:val="0"/>
        </w:rPr>
      </w:pPr>
    </w:p>
    <w:p w14:paraId="28E83605" w14:textId="77777777" w:rsidR="00AD58B7" w:rsidRPr="00555903" w:rsidRDefault="00AD58B7" w:rsidP="00A43C3B">
      <w:pPr>
        <w:pStyle w:val="1-SectionHeader"/>
        <w:suppressAutoHyphens/>
        <w:spacing w:before="0"/>
        <w:rPr>
          <w:rFonts w:ascii="Gotham Medium" w:hAnsi="Gotham Medium" w:cs="Gotham Medium"/>
          <w:b w:val="0"/>
          <w:bCs w:val="0"/>
        </w:rPr>
      </w:pPr>
    </w:p>
    <w:p w14:paraId="6F6D387A" w14:textId="77777777" w:rsidR="00AD58B7" w:rsidRPr="00555903" w:rsidRDefault="00AD58B7" w:rsidP="00A43C3B">
      <w:pPr>
        <w:pStyle w:val="1-SectionHeader"/>
        <w:suppressAutoHyphens/>
        <w:spacing w:before="0"/>
        <w:rPr>
          <w:rFonts w:ascii="Gotham Medium" w:hAnsi="Gotham Medium" w:cs="Gotham Medium"/>
          <w:b w:val="0"/>
          <w:bCs w:val="0"/>
        </w:rPr>
      </w:pPr>
    </w:p>
    <w:p w14:paraId="4C1C9848" w14:textId="5B43A40C" w:rsidR="00AD58B7" w:rsidRDefault="00AD58B7" w:rsidP="00A43C3B">
      <w:pPr>
        <w:pStyle w:val="1-SectionHeader"/>
        <w:spacing w:before="180"/>
        <w:rPr>
          <w:rFonts w:ascii="Gotham Medium" w:hAnsi="Gotham Medium" w:cs="Gotham Medium"/>
          <w:b w:val="0"/>
          <w:bCs w:val="0"/>
        </w:rPr>
      </w:pPr>
      <w:r>
        <w:rPr>
          <w:rFonts w:ascii="Gotham Medium" w:hAnsi="Gotham Medium" w:cs="Gotham Medium"/>
          <w:b w:val="0"/>
          <w:bCs w:val="0"/>
        </w:rPr>
        <w:t>AFTER SERVICE PRAYER</w:t>
      </w:r>
      <w:r>
        <w:rPr>
          <w:rFonts w:ascii="Gotham Medium" w:hAnsi="Gotham Medium" w:cs="Gotham Medium"/>
          <w:b w:val="0"/>
          <w:bCs w:val="0"/>
        </w:rPr>
        <w:tab/>
      </w:r>
      <w:r>
        <w:rPr>
          <w:rFonts w:ascii="Gotham Medium" w:hAnsi="Gotham Medium" w:cs="Gotham Medium"/>
          <w:b w:val="0"/>
          <w:bCs w:val="0"/>
        </w:rPr>
        <w:tab/>
      </w:r>
      <w:r>
        <w:rPr>
          <w:rFonts w:ascii="Gotham Medium" w:hAnsi="Gotham Medium" w:cs="Gotham Medium"/>
          <w:b w:val="0"/>
          <w:bCs w:val="0"/>
        </w:rPr>
        <w:tab/>
      </w:r>
      <w:r w:rsidR="005007B1">
        <w:rPr>
          <w:rFonts w:ascii="Gotham Medium" w:hAnsi="Gotham Medium" w:cs="Gotham Medium"/>
          <w:b w:val="0"/>
          <w:bCs w:val="0"/>
        </w:rPr>
        <w:t xml:space="preserve">   </w:t>
      </w:r>
      <w:r w:rsidR="004254FB">
        <w:rPr>
          <w:rFonts w:ascii="Gotham Medium" w:hAnsi="Gotham Medium" w:cs="Gotham Medium"/>
          <w:b w:val="0"/>
          <w:bCs w:val="0"/>
        </w:rPr>
        <w:t xml:space="preserve"> </w:t>
      </w:r>
      <w:r w:rsidR="00DB7105">
        <w:rPr>
          <w:rFonts w:ascii="Gotham Medium" w:hAnsi="Gotham Medium" w:cs="Gotham Medium"/>
          <w:b w:val="0"/>
          <w:bCs w:val="0"/>
        </w:rPr>
        <w:t xml:space="preserve">  </w:t>
      </w:r>
      <w:r w:rsidR="00ED69B8">
        <w:rPr>
          <w:rFonts w:ascii="Gotham Medium" w:hAnsi="Gotham Medium" w:cs="Gotham Medium"/>
          <w:b w:val="0"/>
          <w:bCs w:val="0"/>
        </w:rPr>
        <w:t xml:space="preserve"> </w:t>
      </w:r>
      <w:r w:rsidR="00844429">
        <w:rPr>
          <w:rFonts w:ascii="Gotham Medium" w:hAnsi="Gotham Medium" w:cs="Gotham Medium"/>
          <w:b w:val="0"/>
          <w:bCs w:val="0"/>
        </w:rPr>
        <w:t xml:space="preserve">      </w:t>
      </w:r>
      <w:r w:rsidR="00DB14E9">
        <w:rPr>
          <w:rFonts w:ascii="Gotham Medium" w:hAnsi="Gotham Medium" w:cs="Gotham Medium"/>
          <w:b w:val="0"/>
          <w:bCs w:val="0"/>
        </w:rPr>
        <w:t xml:space="preserve">   </w:t>
      </w:r>
      <w:r w:rsidR="00E422F7">
        <w:rPr>
          <w:rFonts w:ascii="Gotham Medium" w:hAnsi="Gotham Medium" w:cs="Gotham Medium"/>
          <w:b w:val="0"/>
          <w:bCs w:val="0"/>
        </w:rPr>
        <w:t xml:space="preserve"> </w:t>
      </w:r>
      <w:r w:rsidR="00376247">
        <w:rPr>
          <w:rFonts w:ascii="Gotham Book" w:hAnsi="Gotham Book"/>
          <w:b w:val="0"/>
          <w:caps w:val="0"/>
        </w:rPr>
        <w:t>Scott Rask</w:t>
      </w:r>
      <w:r w:rsidR="005D14DC">
        <w:rPr>
          <w:rFonts w:ascii="Gotham Book" w:hAnsi="Gotham Book"/>
          <w:b w:val="0"/>
          <w:caps w:val="0"/>
        </w:rPr>
        <w:t xml:space="preserve"> &amp; </w:t>
      </w:r>
      <w:r w:rsidR="00376247">
        <w:rPr>
          <w:rFonts w:ascii="Gotham Book" w:hAnsi="Gotham Book"/>
          <w:b w:val="0"/>
          <w:caps w:val="0"/>
        </w:rPr>
        <w:t>Phil Oberzan</w:t>
      </w:r>
    </w:p>
    <w:p w14:paraId="000AD4A8" w14:textId="77777777" w:rsidR="00AD58B7" w:rsidRDefault="00AD58B7" w:rsidP="00A43C3B">
      <w:pPr>
        <w:pStyle w:val="1-SectionHeader"/>
        <w:suppressAutoHyphens/>
        <w:spacing w:before="0" w:line="120" w:lineRule="auto"/>
        <w:rPr>
          <w:rFonts w:ascii="Gotham Medium" w:hAnsi="Gotham Medium" w:cs="Gotham Medium"/>
          <w:b w:val="0"/>
          <w:bCs w:val="0"/>
          <w:u w:val="thick"/>
        </w:rPr>
      </w:pPr>
      <w:r>
        <w:rPr>
          <w:rFonts w:ascii="Gotham Medium" w:hAnsi="Gotham Medium" w:cs="Gotham Medium"/>
          <w:b w:val="0"/>
          <w:bCs w:val="0"/>
          <w:u w:val="thick"/>
        </w:rPr>
        <w:t xml:space="preserve">             </w:t>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r>
        <w:rPr>
          <w:rFonts w:ascii="Gotham Medium" w:hAnsi="Gotham Medium" w:cs="Gotham Medium"/>
          <w:b w:val="0"/>
          <w:bCs w:val="0"/>
          <w:u w:val="thick"/>
        </w:rPr>
        <w:tab/>
      </w:r>
    </w:p>
    <w:p w14:paraId="06B47B9B" w14:textId="64C8B356" w:rsidR="005007B1" w:rsidRPr="005007B1" w:rsidRDefault="005007B1" w:rsidP="00A43C3B">
      <w:pPr>
        <w:pStyle w:val="SongContinues"/>
        <w:suppressAutoHyphens/>
        <w:spacing w:before="90"/>
        <w:ind w:right="630"/>
        <w:rPr>
          <w:rStyle w:val="Superscript"/>
          <w:rFonts w:ascii="Gotham Book" w:hAnsi="Gotham Book" w:cs="Gotham Book"/>
          <w:b w:val="0"/>
          <w:bCs w:val="0"/>
          <w:i/>
          <w:iCs/>
          <w:caps w:val="0"/>
          <w:spacing w:val="8"/>
          <w:vertAlign w:val="baseline"/>
        </w:rPr>
      </w:pPr>
      <w:r w:rsidRPr="005007B1">
        <w:rPr>
          <w:rStyle w:val="Superscript"/>
          <w:rFonts w:ascii="Gotham Book" w:hAnsi="Gotham Book" w:cs="Gotham Book"/>
          <w:b w:val="0"/>
          <w:bCs w:val="0"/>
          <w:i/>
          <w:iCs/>
          <w:caps w:val="0"/>
          <w:spacing w:val="8"/>
          <w:vertAlign w:val="baseline"/>
        </w:rPr>
        <w:t xml:space="preserve">It is our sincere desire to pray effectively for the </w:t>
      </w:r>
      <w:proofErr w:type="gramStart"/>
      <w:r w:rsidRPr="005007B1">
        <w:rPr>
          <w:rStyle w:val="Superscript"/>
          <w:rFonts w:ascii="Gotham Book" w:hAnsi="Gotham Book" w:cs="Gotham Book"/>
          <w:b w:val="0"/>
          <w:bCs w:val="0"/>
          <w:i/>
          <w:iCs/>
          <w:caps w:val="0"/>
          <w:spacing w:val="8"/>
          <w:vertAlign w:val="baseline"/>
        </w:rPr>
        <w:t>particular needs</w:t>
      </w:r>
      <w:proofErr w:type="gramEnd"/>
      <w:r w:rsidRPr="005007B1">
        <w:rPr>
          <w:rStyle w:val="Superscript"/>
          <w:rFonts w:ascii="Gotham Book" w:hAnsi="Gotham Book" w:cs="Gotham Book"/>
          <w:b w:val="0"/>
          <w:bCs w:val="0"/>
          <w:i/>
          <w:iCs/>
          <w:caps w:val="0"/>
          <w:spacing w:val="8"/>
          <w:vertAlign w:val="baseline"/>
        </w:rPr>
        <w:t xml:space="preserve"> of those worshipping with us this morning. If you have a prayer concern that you want shared with the congregation during the prayers of the people, please email </w:t>
      </w:r>
      <w:proofErr w:type="spellStart"/>
      <w:r w:rsidRPr="005007B1">
        <w:rPr>
          <w:rStyle w:val="Superscript"/>
          <w:rFonts w:ascii="Gotham Book" w:hAnsi="Gotham Book" w:cs="Gotham Book"/>
          <w:b w:val="0"/>
          <w:bCs w:val="0"/>
          <w:i/>
          <w:iCs/>
          <w:caps w:val="0"/>
          <w:spacing w:val="8"/>
          <w:vertAlign w:val="baseline"/>
        </w:rPr>
        <w:t>prayer@</w:t>
      </w:r>
      <w:r w:rsidR="00CC2D34">
        <w:rPr>
          <w:rStyle w:val="Superscript"/>
          <w:rFonts w:ascii="Gotham Book" w:hAnsi="Gotham Book" w:cs="Gotham Book"/>
          <w:b w:val="0"/>
          <w:bCs w:val="0"/>
          <w:i/>
          <w:iCs/>
          <w:caps w:val="0"/>
          <w:spacing w:val="8"/>
          <w:vertAlign w:val="baseline"/>
        </w:rPr>
        <w:t>gpca.church</w:t>
      </w:r>
      <w:proofErr w:type="spellEnd"/>
      <w:r w:rsidRPr="005007B1">
        <w:rPr>
          <w:rStyle w:val="Superscript"/>
          <w:rFonts w:ascii="Gotham Book" w:hAnsi="Gotham Book" w:cs="Gotham Book"/>
          <w:b w:val="0"/>
          <w:bCs w:val="0"/>
          <w:i/>
          <w:iCs/>
          <w:caps w:val="0"/>
          <w:spacing w:val="8"/>
          <w:vertAlign w:val="baseline"/>
        </w:rPr>
        <w:t xml:space="preserve"> or contact one of the pastors prior to the service with your request. If you desire prayer on a personal matter, we invite you to meet with the elders in the front pews after the Benediction.</w:t>
      </w:r>
    </w:p>
    <w:p w14:paraId="4A1301CE" w14:textId="77777777" w:rsidR="00AD58B7" w:rsidRPr="00555903" w:rsidRDefault="00AD58B7" w:rsidP="00A43C3B">
      <w:pPr>
        <w:pStyle w:val="1-SectionHeader"/>
        <w:suppressAutoHyphens/>
        <w:spacing w:before="0"/>
        <w:rPr>
          <w:rFonts w:ascii="Gotham Medium" w:hAnsi="Gotham Medium" w:cs="Gotham Medium"/>
          <w:b w:val="0"/>
          <w:bCs w:val="0"/>
        </w:rPr>
      </w:pPr>
    </w:p>
    <w:p w14:paraId="56391958" w14:textId="77777777" w:rsidR="00AD58B7" w:rsidRDefault="00AD58B7" w:rsidP="00A43C3B">
      <w:pPr>
        <w:pStyle w:val="1-SectionHeader"/>
        <w:suppressAutoHyphens/>
        <w:spacing w:before="0"/>
        <w:rPr>
          <w:rFonts w:ascii="Gotham Medium" w:hAnsi="Gotham Medium" w:cs="Gotham Medium"/>
          <w:b w:val="0"/>
          <w:bCs w:val="0"/>
        </w:rPr>
      </w:pPr>
    </w:p>
    <w:p w14:paraId="678E392E" w14:textId="77777777" w:rsidR="00AD58B7" w:rsidRPr="00555903" w:rsidRDefault="00AD58B7" w:rsidP="00A43C3B">
      <w:pPr>
        <w:pStyle w:val="1-SectionHeader"/>
        <w:suppressAutoHyphens/>
        <w:spacing w:before="0"/>
        <w:rPr>
          <w:rFonts w:ascii="Gotham Medium" w:hAnsi="Gotham Medium" w:cs="Gotham Medium"/>
          <w:b w:val="0"/>
          <w:bCs w:val="0"/>
        </w:rPr>
      </w:pPr>
    </w:p>
    <w:p w14:paraId="56348F59" w14:textId="77777777" w:rsidR="00AD58B7" w:rsidRPr="008374D0" w:rsidRDefault="00AD58B7" w:rsidP="00A43C3B">
      <w:pPr>
        <w:pStyle w:val="1-SectionHeader"/>
        <w:suppressAutoHyphens/>
        <w:spacing w:before="0"/>
        <w:rPr>
          <w:rFonts w:ascii="Gotham Medium" w:hAnsi="Gotham Medium" w:cs="Gotham Medium"/>
          <w:b w:val="0"/>
          <w:bCs w:val="0"/>
        </w:rPr>
      </w:pPr>
      <w:r w:rsidRPr="008374D0">
        <w:rPr>
          <w:rFonts w:ascii="Gotham Medium" w:hAnsi="Gotham Medium" w:cs="Gotham Medium"/>
          <w:b w:val="0"/>
          <w:bCs w:val="0"/>
        </w:rPr>
        <w:t>*CONGREGATION WILL STAND</w:t>
      </w:r>
    </w:p>
    <w:p w14:paraId="7B6BCA6F" w14:textId="77777777" w:rsidR="006D44E0" w:rsidRPr="00905D0D" w:rsidRDefault="006D44E0" w:rsidP="00A43C3B">
      <w:pPr>
        <w:spacing w:after="0"/>
        <w:ind w:left="360"/>
        <w:jc w:val="center"/>
        <w:rPr>
          <w:rFonts w:ascii="Gotham Book" w:eastAsia="Times New Roman" w:hAnsi="Gotham Book" w:cs="Times New Roman"/>
        </w:rPr>
      </w:pPr>
    </w:p>
    <w:p w14:paraId="7670132E" w14:textId="77777777" w:rsidR="002445C5" w:rsidRPr="00905D0D" w:rsidRDefault="002445C5" w:rsidP="00A43C3B">
      <w:pPr>
        <w:spacing w:after="0"/>
        <w:rPr>
          <w:rFonts w:ascii="Gotham Book" w:eastAsia="Times New Roman" w:hAnsi="Gotham Book" w:cs="Times New Roman"/>
          <w:bCs/>
        </w:rPr>
      </w:pPr>
    </w:p>
    <w:p w14:paraId="0DD11411" w14:textId="77777777" w:rsidR="006D44E0" w:rsidRPr="00905D0D" w:rsidRDefault="006D44E0" w:rsidP="00A43C3B">
      <w:pPr>
        <w:spacing w:after="0"/>
        <w:ind w:left="360"/>
        <w:jc w:val="center"/>
        <w:rPr>
          <w:rFonts w:ascii="Gotham Book" w:eastAsia="Times New Roman" w:hAnsi="Gotham Book" w:cs="Times New Roman"/>
        </w:rPr>
      </w:pPr>
    </w:p>
    <w:p w14:paraId="4E7C1C00" w14:textId="77777777" w:rsidR="00852DDE" w:rsidRPr="00905D0D" w:rsidRDefault="00852DDE" w:rsidP="00A43C3B">
      <w:pPr>
        <w:spacing w:after="0"/>
        <w:ind w:left="360"/>
        <w:jc w:val="center"/>
        <w:rPr>
          <w:rFonts w:ascii="Gotham Book" w:eastAsia="Times New Roman" w:hAnsi="Gotham Book" w:cs="Times New Roman"/>
        </w:rPr>
      </w:pPr>
    </w:p>
    <w:p w14:paraId="7E39B799" w14:textId="77777777" w:rsidR="00852DDE" w:rsidRPr="00905D0D" w:rsidRDefault="00852DDE" w:rsidP="00A43C3B">
      <w:pPr>
        <w:spacing w:after="0"/>
        <w:ind w:left="360"/>
        <w:jc w:val="center"/>
        <w:rPr>
          <w:rFonts w:ascii="Gotham Book" w:eastAsia="Times New Roman" w:hAnsi="Gotham Book" w:cs="Times New Roman"/>
        </w:rPr>
      </w:pPr>
    </w:p>
    <w:p w14:paraId="0B7E8808" w14:textId="77777777" w:rsidR="00852DDE" w:rsidRPr="00905D0D" w:rsidRDefault="00852DDE" w:rsidP="00A43C3B">
      <w:pPr>
        <w:spacing w:after="0"/>
        <w:ind w:left="360"/>
        <w:jc w:val="center"/>
        <w:rPr>
          <w:rFonts w:ascii="Gotham Book" w:eastAsia="Times New Roman" w:hAnsi="Gotham Book" w:cs="Times New Roman"/>
        </w:rPr>
      </w:pPr>
    </w:p>
    <w:p w14:paraId="525881F6" w14:textId="77777777" w:rsidR="006D44E0" w:rsidRPr="00905D0D" w:rsidRDefault="006D44E0" w:rsidP="00A43C3B">
      <w:pPr>
        <w:spacing w:after="0"/>
        <w:ind w:left="360"/>
        <w:jc w:val="center"/>
        <w:rPr>
          <w:rFonts w:ascii="Gotham Book" w:eastAsia="Times New Roman" w:hAnsi="Gotham Book" w:cs="Times New Roman"/>
        </w:rPr>
      </w:pPr>
    </w:p>
    <w:p w14:paraId="1DA928AA" w14:textId="77777777" w:rsidR="006D44E0" w:rsidRPr="00905D0D" w:rsidRDefault="006D44E0" w:rsidP="00A43C3B">
      <w:pPr>
        <w:spacing w:after="0"/>
        <w:ind w:left="360"/>
        <w:jc w:val="center"/>
        <w:rPr>
          <w:rFonts w:ascii="Gotham Book" w:eastAsia="Times New Roman" w:hAnsi="Gotham Book" w:cs="Times New Roman"/>
        </w:rPr>
      </w:pPr>
    </w:p>
    <w:p w14:paraId="551000BE" w14:textId="77777777" w:rsidR="00131FE8" w:rsidRPr="00905D0D" w:rsidRDefault="00131FE8" w:rsidP="00A43C3B">
      <w:pPr>
        <w:spacing w:after="0"/>
        <w:ind w:left="360"/>
        <w:jc w:val="center"/>
        <w:rPr>
          <w:rFonts w:ascii="Gotham Book" w:eastAsia="Times New Roman" w:hAnsi="Gotham Book" w:cs="Times New Roman"/>
        </w:rPr>
      </w:pPr>
    </w:p>
    <w:p w14:paraId="61F95735" w14:textId="77777777" w:rsidR="00131FE8" w:rsidRPr="00905D0D" w:rsidRDefault="00131FE8" w:rsidP="00A43C3B">
      <w:pPr>
        <w:spacing w:after="0"/>
        <w:ind w:left="360"/>
        <w:jc w:val="center"/>
        <w:rPr>
          <w:rFonts w:ascii="Gotham Book" w:eastAsia="Times New Roman" w:hAnsi="Gotham Book" w:cs="Times New Roman"/>
        </w:rPr>
      </w:pPr>
    </w:p>
    <w:p w14:paraId="35937275" w14:textId="77777777" w:rsidR="001B7B88" w:rsidRPr="00905D0D" w:rsidRDefault="00F7523E" w:rsidP="00A43C3B">
      <w:pPr>
        <w:spacing w:after="0"/>
        <w:ind w:left="360"/>
        <w:jc w:val="center"/>
        <w:rPr>
          <w:rFonts w:ascii="Gotham Book" w:eastAsia="Times New Roman" w:hAnsi="Gotham Book" w:cs="Times New Roman"/>
        </w:rPr>
      </w:pPr>
      <w:r w:rsidRPr="00905D0D">
        <w:rPr>
          <w:rFonts w:ascii="Gotham Book" w:eastAsia="Times New Roman" w:hAnsi="Gotham Book" w:cs="Times New Roman"/>
        </w:rPr>
        <w:br/>
      </w:r>
      <w:r w:rsidR="002A02CA" w:rsidRPr="00905D0D">
        <w:rPr>
          <w:rFonts w:ascii="Gotham Book" w:eastAsia="Times New Roman" w:hAnsi="Gotham Book" w:cs="Times New Roman"/>
        </w:rPr>
        <w:t>Use this QR code to let us know you’re here today.</w:t>
      </w:r>
    </w:p>
    <w:p w14:paraId="749AC30D" w14:textId="532D00AB" w:rsidR="002A02CA" w:rsidRPr="00905D0D" w:rsidRDefault="002A02CA" w:rsidP="00A43C3B">
      <w:pPr>
        <w:spacing w:after="0"/>
        <w:ind w:left="360"/>
        <w:jc w:val="center"/>
        <w:rPr>
          <w:rFonts w:ascii="Gotham Book" w:eastAsia="Times New Roman" w:hAnsi="Gotham Book" w:cs="Times New Roman"/>
          <w:sz w:val="24"/>
          <w:szCs w:val="24"/>
        </w:rPr>
      </w:pPr>
    </w:p>
    <w:p w14:paraId="7039ADAD" w14:textId="007F874D" w:rsidR="002A02CA" w:rsidRPr="00905D0D" w:rsidRDefault="001D24CA" w:rsidP="00A43C3B">
      <w:pPr>
        <w:spacing w:after="0"/>
        <w:rPr>
          <w:rFonts w:ascii="Gotham Book" w:eastAsia="Times New Roman" w:hAnsi="Gotham Book" w:cs="Times New Roman"/>
          <w:sz w:val="24"/>
          <w:szCs w:val="24"/>
        </w:rPr>
      </w:pPr>
      <w:r>
        <w:rPr>
          <w:rFonts w:ascii="Gotham Book" w:eastAsia="Times New Roman" w:hAnsi="Gotham Book" w:cs="Times New Roman"/>
          <w:noProof/>
          <w:sz w:val="24"/>
          <w:szCs w:val="24"/>
        </w:rPr>
        <w:drawing>
          <wp:anchor distT="0" distB="0" distL="114300" distR="114300" simplePos="0" relativeHeight="251668480" behindDoc="0" locked="0" layoutInCell="1" allowOverlap="1" wp14:anchorId="46CF1190" wp14:editId="68862E91">
            <wp:simplePos x="0" y="0"/>
            <wp:positionH relativeFrom="margin">
              <wp:align>center</wp:align>
            </wp:positionH>
            <wp:positionV relativeFrom="paragraph">
              <wp:posOffset>93980</wp:posOffset>
            </wp:positionV>
            <wp:extent cx="828675" cy="828675"/>
            <wp:effectExtent l="0" t="0" r="9525" b="9525"/>
            <wp:wrapSquare wrapText="bothSides"/>
            <wp:docPr id="6161216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121690"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828675" cy="828675"/>
                    </a:xfrm>
                    <a:prstGeom prst="rect">
                      <a:avLst/>
                    </a:prstGeom>
                  </pic:spPr>
                </pic:pic>
              </a:graphicData>
            </a:graphic>
          </wp:anchor>
        </w:drawing>
      </w:r>
    </w:p>
    <w:p w14:paraId="6FC8ABAC" w14:textId="77777777" w:rsidR="002A02CA" w:rsidRPr="00905D0D" w:rsidRDefault="002A02CA" w:rsidP="00A43C3B">
      <w:pPr>
        <w:spacing w:after="0"/>
        <w:rPr>
          <w:rFonts w:ascii="Gotham Book" w:eastAsia="Times New Roman" w:hAnsi="Gotham Book" w:cs="Times New Roman"/>
          <w:sz w:val="24"/>
          <w:szCs w:val="24"/>
        </w:rPr>
      </w:pPr>
    </w:p>
    <w:p w14:paraId="006EDFFF" w14:textId="77777777" w:rsidR="00F7523E" w:rsidRPr="00905D0D" w:rsidRDefault="00F7523E" w:rsidP="00A43C3B">
      <w:pPr>
        <w:spacing w:after="0"/>
        <w:rPr>
          <w:rFonts w:ascii="Gotham Book" w:eastAsia="Times New Roman" w:hAnsi="Gotham Book" w:cs="Times New Roman"/>
          <w:sz w:val="24"/>
          <w:szCs w:val="24"/>
        </w:rPr>
      </w:pPr>
      <w:r w:rsidRPr="00905D0D">
        <w:rPr>
          <w:rFonts w:ascii="Gotham Book" w:eastAsia="Times New Roman" w:hAnsi="Gotham Book" w:cs="Times New Roman"/>
          <w:sz w:val="24"/>
          <w:szCs w:val="24"/>
        </w:rPr>
        <w:br/>
      </w:r>
    </w:p>
    <w:p w14:paraId="3893EC84" w14:textId="77777777" w:rsidR="007B59E3" w:rsidRPr="00905D0D" w:rsidRDefault="007B59E3" w:rsidP="00A43C3B">
      <w:pPr>
        <w:spacing w:after="0"/>
        <w:jc w:val="center"/>
        <w:rPr>
          <w:rFonts w:ascii="Gotham Book" w:eastAsia="Times New Roman" w:hAnsi="Gotham Book" w:cs="Times New Roman"/>
        </w:rPr>
      </w:pPr>
    </w:p>
    <w:p w14:paraId="1DE5443F" w14:textId="77777777" w:rsidR="007B59E3" w:rsidRPr="00905D0D" w:rsidRDefault="007B59E3" w:rsidP="00A43C3B">
      <w:pPr>
        <w:spacing w:after="0"/>
        <w:jc w:val="center"/>
        <w:rPr>
          <w:rFonts w:ascii="Gotham Book" w:eastAsia="Times New Roman" w:hAnsi="Gotham Book" w:cs="Times New Roman"/>
        </w:rPr>
      </w:pPr>
    </w:p>
    <w:p w14:paraId="7F77DDFB" w14:textId="77777777" w:rsidR="00506CC6" w:rsidRPr="00905D0D" w:rsidRDefault="00506CC6" w:rsidP="00A43C3B">
      <w:pPr>
        <w:spacing w:after="0"/>
        <w:jc w:val="center"/>
        <w:rPr>
          <w:rFonts w:ascii="Gotham Book" w:eastAsia="Times New Roman" w:hAnsi="Gotham Book" w:cs="Times New Roman"/>
        </w:rPr>
      </w:pPr>
    </w:p>
    <w:p w14:paraId="348BCFC2" w14:textId="6CEAF0BD" w:rsidR="007B7B5D" w:rsidRPr="00905D0D" w:rsidRDefault="00F7523E" w:rsidP="00A43C3B">
      <w:pPr>
        <w:spacing w:after="0"/>
        <w:jc w:val="center"/>
        <w:rPr>
          <w:rFonts w:ascii="Gotham Book" w:hAnsi="Gotham Book"/>
        </w:rPr>
      </w:pPr>
      <w:r w:rsidRPr="00905D0D">
        <w:rPr>
          <w:rFonts w:ascii="Gotham Book" w:eastAsia="Times New Roman" w:hAnsi="Gotham Book" w:cs="Times New Roman"/>
        </w:rPr>
        <w:t xml:space="preserve">Elders are available to pray and assist you at </w:t>
      </w:r>
      <w:proofErr w:type="spellStart"/>
      <w:r w:rsidRPr="00905D0D">
        <w:rPr>
          <w:rFonts w:ascii="Gotham Book" w:eastAsia="Times New Roman" w:hAnsi="Gotham Book" w:cs="Times New Roman"/>
        </w:rPr>
        <w:t>elders@</w:t>
      </w:r>
      <w:r w:rsidR="00CC2D34">
        <w:rPr>
          <w:rFonts w:ascii="Gotham Book" w:eastAsia="Times New Roman" w:hAnsi="Gotham Book" w:cs="Times New Roman"/>
        </w:rPr>
        <w:t>gpca.church</w:t>
      </w:r>
      <w:proofErr w:type="spellEnd"/>
      <w:r w:rsidRPr="00905D0D">
        <w:rPr>
          <w:rFonts w:ascii="Gotham Book" w:eastAsia="Times New Roman" w:hAnsi="Gotham Book" w:cs="Times New Roman"/>
        </w:rPr>
        <w:t>.</w:t>
      </w:r>
    </w:p>
    <w:sectPr w:rsidR="007B7B5D" w:rsidRPr="00905D0D" w:rsidSect="00097C96">
      <w:headerReference w:type="even" r:id="rId9"/>
      <w:headerReference w:type="default" r:id="rId10"/>
      <w:footerReference w:type="even" r:id="rId11"/>
      <w:footerReference w:type="default" r:id="rId12"/>
      <w:headerReference w:type="first" r:id="rId13"/>
      <w:footerReference w:type="first" r:id="rId14"/>
      <w:pgSz w:w="12240" w:h="15840"/>
      <w:pgMar w:top="720"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2A74C1" w14:textId="77777777" w:rsidR="00C5647C" w:rsidRDefault="00C5647C" w:rsidP="0033633F">
      <w:pPr>
        <w:spacing w:after="0" w:line="240" w:lineRule="auto"/>
      </w:pPr>
      <w:r>
        <w:separator/>
      </w:r>
    </w:p>
  </w:endnote>
  <w:endnote w:type="continuationSeparator" w:id="0">
    <w:p w14:paraId="597DB167" w14:textId="77777777" w:rsidR="00C5647C" w:rsidRDefault="00C5647C" w:rsidP="003363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Montserrat SemiBold">
    <w:charset w:val="00"/>
    <w:family w:val="auto"/>
    <w:pitch w:val="variable"/>
    <w:sig w:usb0="2000020F" w:usb1="00000003" w:usb2="00000000" w:usb3="00000000" w:csb0="00000197" w:csb1="00000000"/>
  </w:font>
  <w:font w:name="Montserrat">
    <w:charset w:val="00"/>
    <w:family w:val="auto"/>
    <w:pitch w:val="variable"/>
    <w:sig w:usb0="2000020F" w:usb1="00000003" w:usb2="00000000" w:usb3="00000000" w:csb0="00000197" w:csb1="00000000"/>
  </w:font>
  <w:font w:name="Quincy CF Medium">
    <w:altName w:val="Calibri"/>
    <w:panose1 w:val="00000000000000000000"/>
    <w:charset w:val="00"/>
    <w:family w:val="auto"/>
    <w:notTrueType/>
    <w:pitch w:val="default"/>
    <w:sig w:usb0="00000003" w:usb1="00000000" w:usb2="00000000" w:usb3="00000000" w:csb0="00000001" w:csb1="00000000"/>
  </w:font>
  <w:font w:name="Montserrat-Bold">
    <w:altName w:val="Montserrat"/>
    <w:panose1 w:val="00000000000000000000"/>
    <w:charset w:val="00"/>
    <w:family w:val="auto"/>
    <w:notTrueType/>
    <w:pitch w:val="default"/>
    <w:sig w:usb0="00000003" w:usb1="00000000" w:usb2="00000000" w:usb3="00000000" w:csb0="00000001" w:csb1="00000000"/>
  </w:font>
  <w:font w:name="Gotham Book">
    <w:panose1 w:val="00000000000000000000"/>
    <w:charset w:val="00"/>
    <w:family w:val="modern"/>
    <w:notTrueType/>
    <w:pitch w:val="variable"/>
    <w:sig w:usb0="A00002FF" w:usb1="4000005B" w:usb2="00000000" w:usb3="00000000" w:csb0="0000009F" w:csb1="00000000"/>
  </w:font>
  <w:font w:name="Gotham-Book">
    <w:panose1 w:val="00000000000000000000"/>
    <w:charset w:val="00"/>
    <w:family w:val="auto"/>
    <w:pitch w:val="variable"/>
    <w:sig w:usb0="8000002F" w:usb1="00000048" w:usb2="0000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F3EDB" w14:textId="77777777" w:rsidR="0033633F" w:rsidRDefault="003363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CF83A" w14:textId="77777777" w:rsidR="0033633F" w:rsidRDefault="00336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A7664" w14:textId="77777777" w:rsidR="0033633F" w:rsidRDefault="003363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65837A" w14:textId="77777777" w:rsidR="00C5647C" w:rsidRDefault="00C5647C" w:rsidP="0033633F">
      <w:pPr>
        <w:spacing w:after="0" w:line="240" w:lineRule="auto"/>
      </w:pPr>
      <w:r>
        <w:separator/>
      </w:r>
    </w:p>
  </w:footnote>
  <w:footnote w:type="continuationSeparator" w:id="0">
    <w:p w14:paraId="649A9C73" w14:textId="77777777" w:rsidR="00C5647C" w:rsidRDefault="00C5647C" w:rsidP="003363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C6487" w14:textId="77777777" w:rsidR="0033633F" w:rsidRDefault="00336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1F207" w14:textId="77777777" w:rsidR="0033633F" w:rsidRDefault="003363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5668F" w14:textId="77777777" w:rsidR="0033633F" w:rsidRDefault="003363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32901A3"/>
    <w:multiLevelType w:val="hybridMultilevel"/>
    <w:tmpl w:val="FBEE9994"/>
    <w:lvl w:ilvl="0" w:tplc="2BF6E60C">
      <w:start w:val="4"/>
      <w:numFmt w:val="bullet"/>
      <w:lvlText w:val="-"/>
      <w:lvlJc w:val="left"/>
      <w:pPr>
        <w:ind w:left="4680" w:hanging="360"/>
      </w:pPr>
      <w:rPr>
        <w:rFonts w:ascii="Calibri" w:eastAsiaTheme="minorHAnsi" w:hAnsi="Calibri" w:cs="Calibri" w:hint="default"/>
        <w:b w:val="0"/>
        <w:i/>
        <w:sz w:val="24"/>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1" w15:restartNumberingAfterBreak="0">
    <w:nsid w:val="7F151D9C"/>
    <w:multiLevelType w:val="hybridMultilevel"/>
    <w:tmpl w:val="00702924"/>
    <w:lvl w:ilvl="0" w:tplc="C3C4AE22">
      <w:start w:val="1"/>
      <w:numFmt w:val="bullet"/>
      <w:lvlText w:val="-"/>
      <w:lvlJc w:val="left"/>
      <w:pPr>
        <w:ind w:left="4680" w:hanging="360"/>
      </w:pPr>
      <w:rPr>
        <w:rFonts w:ascii="Calibri" w:eastAsiaTheme="minorHAnsi" w:hAnsi="Calibri" w:cstheme="minorBidi"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num w:numId="1" w16cid:durableId="300111124">
    <w:abstractNumId w:val="1"/>
  </w:num>
  <w:num w:numId="2" w16cid:durableId="19029074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67"/>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TUxMzS0MDY3MLVQ0lEKTi0uzszPAykwN6kFANjaF+MtAAAA"/>
  </w:docVars>
  <w:rsids>
    <w:rsidRoot w:val="004C3320"/>
    <w:rsid w:val="00000901"/>
    <w:rsid w:val="00003B0C"/>
    <w:rsid w:val="00003D35"/>
    <w:rsid w:val="0000737D"/>
    <w:rsid w:val="0001250A"/>
    <w:rsid w:val="000125F3"/>
    <w:rsid w:val="00014A2D"/>
    <w:rsid w:val="000159CA"/>
    <w:rsid w:val="00015C0A"/>
    <w:rsid w:val="000204D1"/>
    <w:rsid w:val="000222DC"/>
    <w:rsid w:val="00022389"/>
    <w:rsid w:val="0002749A"/>
    <w:rsid w:val="00033B5D"/>
    <w:rsid w:val="00035C50"/>
    <w:rsid w:val="000369A3"/>
    <w:rsid w:val="00040F53"/>
    <w:rsid w:val="000424AE"/>
    <w:rsid w:val="00044038"/>
    <w:rsid w:val="00050D2B"/>
    <w:rsid w:val="000521DD"/>
    <w:rsid w:val="00053065"/>
    <w:rsid w:val="00054C7D"/>
    <w:rsid w:val="000559FB"/>
    <w:rsid w:val="0005689F"/>
    <w:rsid w:val="00056923"/>
    <w:rsid w:val="000569C9"/>
    <w:rsid w:val="00056FA3"/>
    <w:rsid w:val="00057CA3"/>
    <w:rsid w:val="00060FD5"/>
    <w:rsid w:val="000610E1"/>
    <w:rsid w:val="0006341A"/>
    <w:rsid w:val="00064B65"/>
    <w:rsid w:val="00066130"/>
    <w:rsid w:val="00067133"/>
    <w:rsid w:val="00067B27"/>
    <w:rsid w:val="00067C15"/>
    <w:rsid w:val="000703E2"/>
    <w:rsid w:val="00070E1B"/>
    <w:rsid w:val="00073D36"/>
    <w:rsid w:val="000741E3"/>
    <w:rsid w:val="000751CA"/>
    <w:rsid w:val="000770AD"/>
    <w:rsid w:val="00077870"/>
    <w:rsid w:val="000778AA"/>
    <w:rsid w:val="00080DF5"/>
    <w:rsid w:val="000814E3"/>
    <w:rsid w:val="00083F87"/>
    <w:rsid w:val="0008774B"/>
    <w:rsid w:val="00087E46"/>
    <w:rsid w:val="000904B2"/>
    <w:rsid w:val="0009098C"/>
    <w:rsid w:val="00091BD3"/>
    <w:rsid w:val="00091DE9"/>
    <w:rsid w:val="000978D2"/>
    <w:rsid w:val="00097C96"/>
    <w:rsid w:val="000A23CB"/>
    <w:rsid w:val="000A25F1"/>
    <w:rsid w:val="000A3849"/>
    <w:rsid w:val="000A3A65"/>
    <w:rsid w:val="000A48A5"/>
    <w:rsid w:val="000A54AE"/>
    <w:rsid w:val="000A66A7"/>
    <w:rsid w:val="000A7244"/>
    <w:rsid w:val="000B048F"/>
    <w:rsid w:val="000B0B16"/>
    <w:rsid w:val="000B3AB9"/>
    <w:rsid w:val="000B72A0"/>
    <w:rsid w:val="000B7A11"/>
    <w:rsid w:val="000C02B0"/>
    <w:rsid w:val="000C0873"/>
    <w:rsid w:val="000C2647"/>
    <w:rsid w:val="000C401C"/>
    <w:rsid w:val="000C5EEA"/>
    <w:rsid w:val="000C653F"/>
    <w:rsid w:val="000D35DC"/>
    <w:rsid w:val="000D4A37"/>
    <w:rsid w:val="000D64D4"/>
    <w:rsid w:val="000D654F"/>
    <w:rsid w:val="000D738D"/>
    <w:rsid w:val="000E0082"/>
    <w:rsid w:val="000E0F01"/>
    <w:rsid w:val="000E2DE8"/>
    <w:rsid w:val="000E39D8"/>
    <w:rsid w:val="000E45F6"/>
    <w:rsid w:val="000E48FF"/>
    <w:rsid w:val="000E55EA"/>
    <w:rsid w:val="000E5A52"/>
    <w:rsid w:val="000F13C4"/>
    <w:rsid w:val="000F2C81"/>
    <w:rsid w:val="000F3B6E"/>
    <w:rsid w:val="000F646B"/>
    <w:rsid w:val="000F7525"/>
    <w:rsid w:val="00100A58"/>
    <w:rsid w:val="00101D22"/>
    <w:rsid w:val="00103C84"/>
    <w:rsid w:val="00104FD0"/>
    <w:rsid w:val="001052A7"/>
    <w:rsid w:val="0010789D"/>
    <w:rsid w:val="00110338"/>
    <w:rsid w:val="00110410"/>
    <w:rsid w:val="001124D5"/>
    <w:rsid w:val="001242B5"/>
    <w:rsid w:val="001255DE"/>
    <w:rsid w:val="00126D3D"/>
    <w:rsid w:val="001276D7"/>
    <w:rsid w:val="00131FE8"/>
    <w:rsid w:val="00132DD4"/>
    <w:rsid w:val="00134232"/>
    <w:rsid w:val="00136D77"/>
    <w:rsid w:val="00137858"/>
    <w:rsid w:val="00141D45"/>
    <w:rsid w:val="00147B91"/>
    <w:rsid w:val="00147CAE"/>
    <w:rsid w:val="00150CC8"/>
    <w:rsid w:val="0015164B"/>
    <w:rsid w:val="0015240C"/>
    <w:rsid w:val="00156241"/>
    <w:rsid w:val="001568CD"/>
    <w:rsid w:val="00160534"/>
    <w:rsid w:val="00162121"/>
    <w:rsid w:val="00162750"/>
    <w:rsid w:val="00162A5C"/>
    <w:rsid w:val="001643EC"/>
    <w:rsid w:val="00164DFC"/>
    <w:rsid w:val="00167A03"/>
    <w:rsid w:val="00170787"/>
    <w:rsid w:val="00172B14"/>
    <w:rsid w:val="0017391D"/>
    <w:rsid w:val="00174278"/>
    <w:rsid w:val="0017583C"/>
    <w:rsid w:val="001778AE"/>
    <w:rsid w:val="00181818"/>
    <w:rsid w:val="001834FB"/>
    <w:rsid w:val="001850CC"/>
    <w:rsid w:val="001877F6"/>
    <w:rsid w:val="00187A8E"/>
    <w:rsid w:val="00190C8E"/>
    <w:rsid w:val="00190E72"/>
    <w:rsid w:val="00192D81"/>
    <w:rsid w:val="00193522"/>
    <w:rsid w:val="00194185"/>
    <w:rsid w:val="00195C8E"/>
    <w:rsid w:val="001A07AF"/>
    <w:rsid w:val="001A0DC1"/>
    <w:rsid w:val="001A282F"/>
    <w:rsid w:val="001A415D"/>
    <w:rsid w:val="001A6A8A"/>
    <w:rsid w:val="001A7A2F"/>
    <w:rsid w:val="001B2155"/>
    <w:rsid w:val="001B273D"/>
    <w:rsid w:val="001B321F"/>
    <w:rsid w:val="001B3513"/>
    <w:rsid w:val="001B7B88"/>
    <w:rsid w:val="001D1378"/>
    <w:rsid w:val="001D222B"/>
    <w:rsid w:val="001D24CA"/>
    <w:rsid w:val="001D56C7"/>
    <w:rsid w:val="001D77C0"/>
    <w:rsid w:val="001E07B9"/>
    <w:rsid w:val="001E160D"/>
    <w:rsid w:val="001E2813"/>
    <w:rsid w:val="001E40A9"/>
    <w:rsid w:val="001E4115"/>
    <w:rsid w:val="001E49E7"/>
    <w:rsid w:val="001F188D"/>
    <w:rsid w:val="001F2A28"/>
    <w:rsid w:val="001F2E53"/>
    <w:rsid w:val="001F3DF7"/>
    <w:rsid w:val="001F549B"/>
    <w:rsid w:val="001F580E"/>
    <w:rsid w:val="002013B1"/>
    <w:rsid w:val="002056EB"/>
    <w:rsid w:val="0020585D"/>
    <w:rsid w:val="00205E3A"/>
    <w:rsid w:val="00207FB1"/>
    <w:rsid w:val="00211BB9"/>
    <w:rsid w:val="00217527"/>
    <w:rsid w:val="00221402"/>
    <w:rsid w:val="002222C4"/>
    <w:rsid w:val="00222A35"/>
    <w:rsid w:val="00233337"/>
    <w:rsid w:val="002336CD"/>
    <w:rsid w:val="002340B3"/>
    <w:rsid w:val="00234953"/>
    <w:rsid w:val="00235D72"/>
    <w:rsid w:val="00236963"/>
    <w:rsid w:val="00237142"/>
    <w:rsid w:val="00242DA9"/>
    <w:rsid w:val="0024378D"/>
    <w:rsid w:val="002445C5"/>
    <w:rsid w:val="00245A05"/>
    <w:rsid w:val="0024662A"/>
    <w:rsid w:val="00247D89"/>
    <w:rsid w:val="00251C60"/>
    <w:rsid w:val="00253C9B"/>
    <w:rsid w:val="002571E4"/>
    <w:rsid w:val="00257EAC"/>
    <w:rsid w:val="00262B44"/>
    <w:rsid w:val="00263ACC"/>
    <w:rsid w:val="002770BA"/>
    <w:rsid w:val="00281E33"/>
    <w:rsid w:val="002830A7"/>
    <w:rsid w:val="00286B68"/>
    <w:rsid w:val="00287305"/>
    <w:rsid w:val="00290465"/>
    <w:rsid w:val="00293317"/>
    <w:rsid w:val="00293B53"/>
    <w:rsid w:val="00293E1B"/>
    <w:rsid w:val="00294E7D"/>
    <w:rsid w:val="002A02CA"/>
    <w:rsid w:val="002A38AE"/>
    <w:rsid w:val="002A5967"/>
    <w:rsid w:val="002A6027"/>
    <w:rsid w:val="002B0AAA"/>
    <w:rsid w:val="002B1265"/>
    <w:rsid w:val="002B2FD4"/>
    <w:rsid w:val="002B3506"/>
    <w:rsid w:val="002B3774"/>
    <w:rsid w:val="002C03A3"/>
    <w:rsid w:val="002C04AB"/>
    <w:rsid w:val="002C0589"/>
    <w:rsid w:val="002C2F8B"/>
    <w:rsid w:val="002C3531"/>
    <w:rsid w:val="002C62AD"/>
    <w:rsid w:val="002D2EF7"/>
    <w:rsid w:val="002E2558"/>
    <w:rsid w:val="002E33E5"/>
    <w:rsid w:val="002E36EF"/>
    <w:rsid w:val="002E6646"/>
    <w:rsid w:val="002E7A87"/>
    <w:rsid w:val="002E7B0F"/>
    <w:rsid w:val="002F3089"/>
    <w:rsid w:val="002F4F57"/>
    <w:rsid w:val="002F53B7"/>
    <w:rsid w:val="00301791"/>
    <w:rsid w:val="0030304D"/>
    <w:rsid w:val="0031042C"/>
    <w:rsid w:val="00311EA4"/>
    <w:rsid w:val="00313E82"/>
    <w:rsid w:val="003154AA"/>
    <w:rsid w:val="00317B9B"/>
    <w:rsid w:val="00321403"/>
    <w:rsid w:val="00321517"/>
    <w:rsid w:val="0032392F"/>
    <w:rsid w:val="00324017"/>
    <w:rsid w:val="00326B3D"/>
    <w:rsid w:val="00326FD8"/>
    <w:rsid w:val="003278E3"/>
    <w:rsid w:val="003309AC"/>
    <w:rsid w:val="003326A9"/>
    <w:rsid w:val="00333FBB"/>
    <w:rsid w:val="0033633F"/>
    <w:rsid w:val="00337614"/>
    <w:rsid w:val="00341252"/>
    <w:rsid w:val="0034247F"/>
    <w:rsid w:val="003424FD"/>
    <w:rsid w:val="00345944"/>
    <w:rsid w:val="0034712A"/>
    <w:rsid w:val="00350DF9"/>
    <w:rsid w:val="003516D0"/>
    <w:rsid w:val="0035358D"/>
    <w:rsid w:val="00354AA0"/>
    <w:rsid w:val="0036063F"/>
    <w:rsid w:val="00360913"/>
    <w:rsid w:val="003619C1"/>
    <w:rsid w:val="00371D34"/>
    <w:rsid w:val="0037220E"/>
    <w:rsid w:val="00374AA2"/>
    <w:rsid w:val="00374DFD"/>
    <w:rsid w:val="00374F19"/>
    <w:rsid w:val="0037557C"/>
    <w:rsid w:val="00376247"/>
    <w:rsid w:val="00376E08"/>
    <w:rsid w:val="003779B5"/>
    <w:rsid w:val="00380BDF"/>
    <w:rsid w:val="00381A53"/>
    <w:rsid w:val="00382729"/>
    <w:rsid w:val="00383E16"/>
    <w:rsid w:val="00387B64"/>
    <w:rsid w:val="003934ED"/>
    <w:rsid w:val="00394618"/>
    <w:rsid w:val="003948CB"/>
    <w:rsid w:val="003965C5"/>
    <w:rsid w:val="003A0AEA"/>
    <w:rsid w:val="003A1404"/>
    <w:rsid w:val="003A2411"/>
    <w:rsid w:val="003A3438"/>
    <w:rsid w:val="003A7B02"/>
    <w:rsid w:val="003B16CF"/>
    <w:rsid w:val="003B3FC3"/>
    <w:rsid w:val="003B4A71"/>
    <w:rsid w:val="003B6150"/>
    <w:rsid w:val="003B753A"/>
    <w:rsid w:val="003C2593"/>
    <w:rsid w:val="003C5386"/>
    <w:rsid w:val="003C771E"/>
    <w:rsid w:val="003D2A73"/>
    <w:rsid w:val="003D306D"/>
    <w:rsid w:val="003E26C0"/>
    <w:rsid w:val="003E331D"/>
    <w:rsid w:val="003E6D38"/>
    <w:rsid w:val="003F0410"/>
    <w:rsid w:val="003F0B13"/>
    <w:rsid w:val="003F0C1C"/>
    <w:rsid w:val="003F1636"/>
    <w:rsid w:val="003F3DF0"/>
    <w:rsid w:val="003F6C7E"/>
    <w:rsid w:val="00402C0D"/>
    <w:rsid w:val="00403194"/>
    <w:rsid w:val="004057AB"/>
    <w:rsid w:val="0040650E"/>
    <w:rsid w:val="00410C2D"/>
    <w:rsid w:val="004114D4"/>
    <w:rsid w:val="0041350D"/>
    <w:rsid w:val="004144F0"/>
    <w:rsid w:val="004146A2"/>
    <w:rsid w:val="00420C47"/>
    <w:rsid w:val="00422516"/>
    <w:rsid w:val="00423097"/>
    <w:rsid w:val="00424249"/>
    <w:rsid w:val="00424607"/>
    <w:rsid w:val="00424AE4"/>
    <w:rsid w:val="004254FB"/>
    <w:rsid w:val="00431D8A"/>
    <w:rsid w:val="00432700"/>
    <w:rsid w:val="0043274C"/>
    <w:rsid w:val="00436BCC"/>
    <w:rsid w:val="00437D16"/>
    <w:rsid w:val="0044272F"/>
    <w:rsid w:val="00442AD6"/>
    <w:rsid w:val="00444039"/>
    <w:rsid w:val="0044429D"/>
    <w:rsid w:val="004446B1"/>
    <w:rsid w:val="00450D9F"/>
    <w:rsid w:val="00451D1C"/>
    <w:rsid w:val="004535E5"/>
    <w:rsid w:val="00455C61"/>
    <w:rsid w:val="004567D0"/>
    <w:rsid w:val="00456D45"/>
    <w:rsid w:val="00460483"/>
    <w:rsid w:val="00460BC8"/>
    <w:rsid w:val="004631F3"/>
    <w:rsid w:val="004653EF"/>
    <w:rsid w:val="00465500"/>
    <w:rsid w:val="00466439"/>
    <w:rsid w:val="00473D63"/>
    <w:rsid w:val="00474AE7"/>
    <w:rsid w:val="004754E1"/>
    <w:rsid w:val="00476118"/>
    <w:rsid w:val="004768DC"/>
    <w:rsid w:val="00476EF2"/>
    <w:rsid w:val="004771A3"/>
    <w:rsid w:val="00486737"/>
    <w:rsid w:val="004904FF"/>
    <w:rsid w:val="00490C23"/>
    <w:rsid w:val="00493700"/>
    <w:rsid w:val="00495A7B"/>
    <w:rsid w:val="004A153F"/>
    <w:rsid w:val="004A2543"/>
    <w:rsid w:val="004A33EB"/>
    <w:rsid w:val="004A3B8E"/>
    <w:rsid w:val="004A51B1"/>
    <w:rsid w:val="004A59C1"/>
    <w:rsid w:val="004A5A1A"/>
    <w:rsid w:val="004A5A2B"/>
    <w:rsid w:val="004A6A83"/>
    <w:rsid w:val="004A6E08"/>
    <w:rsid w:val="004A7490"/>
    <w:rsid w:val="004A7DF6"/>
    <w:rsid w:val="004B09F7"/>
    <w:rsid w:val="004B110C"/>
    <w:rsid w:val="004B2FA9"/>
    <w:rsid w:val="004C0E7C"/>
    <w:rsid w:val="004C2350"/>
    <w:rsid w:val="004C3320"/>
    <w:rsid w:val="004C402A"/>
    <w:rsid w:val="004C55FE"/>
    <w:rsid w:val="004D068B"/>
    <w:rsid w:val="004D2217"/>
    <w:rsid w:val="004E06EA"/>
    <w:rsid w:val="004E1776"/>
    <w:rsid w:val="004E29A7"/>
    <w:rsid w:val="004E3A41"/>
    <w:rsid w:val="004E3D05"/>
    <w:rsid w:val="004F2177"/>
    <w:rsid w:val="004F3136"/>
    <w:rsid w:val="004F5C82"/>
    <w:rsid w:val="004F65AF"/>
    <w:rsid w:val="004F65D9"/>
    <w:rsid w:val="005002F5"/>
    <w:rsid w:val="005007B1"/>
    <w:rsid w:val="005033BF"/>
    <w:rsid w:val="00504980"/>
    <w:rsid w:val="00506CC6"/>
    <w:rsid w:val="00510DB4"/>
    <w:rsid w:val="00511BCE"/>
    <w:rsid w:val="005151F8"/>
    <w:rsid w:val="005202E1"/>
    <w:rsid w:val="0052217B"/>
    <w:rsid w:val="00523098"/>
    <w:rsid w:val="00523C11"/>
    <w:rsid w:val="00525608"/>
    <w:rsid w:val="00525DA6"/>
    <w:rsid w:val="00530D3F"/>
    <w:rsid w:val="00531CF7"/>
    <w:rsid w:val="00532552"/>
    <w:rsid w:val="005338E0"/>
    <w:rsid w:val="00534F91"/>
    <w:rsid w:val="005352F7"/>
    <w:rsid w:val="00537E22"/>
    <w:rsid w:val="00540950"/>
    <w:rsid w:val="0054123F"/>
    <w:rsid w:val="00545184"/>
    <w:rsid w:val="005453B8"/>
    <w:rsid w:val="00545A91"/>
    <w:rsid w:val="00546CB0"/>
    <w:rsid w:val="00546F7E"/>
    <w:rsid w:val="00550559"/>
    <w:rsid w:val="00550D12"/>
    <w:rsid w:val="00553461"/>
    <w:rsid w:val="00553ADD"/>
    <w:rsid w:val="00554494"/>
    <w:rsid w:val="0055564D"/>
    <w:rsid w:val="00560C4A"/>
    <w:rsid w:val="00562DB3"/>
    <w:rsid w:val="00563487"/>
    <w:rsid w:val="00563606"/>
    <w:rsid w:val="00563EB6"/>
    <w:rsid w:val="00567108"/>
    <w:rsid w:val="00567295"/>
    <w:rsid w:val="00580727"/>
    <w:rsid w:val="005814A4"/>
    <w:rsid w:val="005828C1"/>
    <w:rsid w:val="00582CD0"/>
    <w:rsid w:val="00585E1F"/>
    <w:rsid w:val="0059232E"/>
    <w:rsid w:val="0059480A"/>
    <w:rsid w:val="00595F56"/>
    <w:rsid w:val="005971F0"/>
    <w:rsid w:val="005A08CD"/>
    <w:rsid w:val="005A2300"/>
    <w:rsid w:val="005A2C5B"/>
    <w:rsid w:val="005A44F7"/>
    <w:rsid w:val="005A5BF1"/>
    <w:rsid w:val="005B02BA"/>
    <w:rsid w:val="005B053C"/>
    <w:rsid w:val="005B0EB9"/>
    <w:rsid w:val="005B2288"/>
    <w:rsid w:val="005B3CCB"/>
    <w:rsid w:val="005B461A"/>
    <w:rsid w:val="005B4ED3"/>
    <w:rsid w:val="005B56ED"/>
    <w:rsid w:val="005B7178"/>
    <w:rsid w:val="005B78F8"/>
    <w:rsid w:val="005C0357"/>
    <w:rsid w:val="005C2B46"/>
    <w:rsid w:val="005C6398"/>
    <w:rsid w:val="005D04C3"/>
    <w:rsid w:val="005D0F00"/>
    <w:rsid w:val="005D14DC"/>
    <w:rsid w:val="005D4277"/>
    <w:rsid w:val="005D6250"/>
    <w:rsid w:val="005D73AD"/>
    <w:rsid w:val="005E32C0"/>
    <w:rsid w:val="005E3305"/>
    <w:rsid w:val="005E3FB7"/>
    <w:rsid w:val="005E488F"/>
    <w:rsid w:val="005E4D30"/>
    <w:rsid w:val="005F097A"/>
    <w:rsid w:val="005F12BA"/>
    <w:rsid w:val="005F4910"/>
    <w:rsid w:val="006020A7"/>
    <w:rsid w:val="0060384E"/>
    <w:rsid w:val="00604FFA"/>
    <w:rsid w:val="00606359"/>
    <w:rsid w:val="00614073"/>
    <w:rsid w:val="006140E1"/>
    <w:rsid w:val="00620784"/>
    <w:rsid w:val="00622012"/>
    <w:rsid w:val="00623936"/>
    <w:rsid w:val="00625EAB"/>
    <w:rsid w:val="006300D5"/>
    <w:rsid w:val="00630CEF"/>
    <w:rsid w:val="0063626F"/>
    <w:rsid w:val="00637AA4"/>
    <w:rsid w:val="006400F8"/>
    <w:rsid w:val="00642C2D"/>
    <w:rsid w:val="006452D8"/>
    <w:rsid w:val="006453B9"/>
    <w:rsid w:val="006457F9"/>
    <w:rsid w:val="0065488F"/>
    <w:rsid w:val="00654F3D"/>
    <w:rsid w:val="00655514"/>
    <w:rsid w:val="00657DDB"/>
    <w:rsid w:val="00657FC9"/>
    <w:rsid w:val="0066116F"/>
    <w:rsid w:val="00662865"/>
    <w:rsid w:val="00667C6B"/>
    <w:rsid w:val="006709FC"/>
    <w:rsid w:val="0067121A"/>
    <w:rsid w:val="00672219"/>
    <w:rsid w:val="00672297"/>
    <w:rsid w:val="00672A77"/>
    <w:rsid w:val="00673A66"/>
    <w:rsid w:val="00674899"/>
    <w:rsid w:val="0067670F"/>
    <w:rsid w:val="00687F95"/>
    <w:rsid w:val="0069076E"/>
    <w:rsid w:val="00692453"/>
    <w:rsid w:val="00692888"/>
    <w:rsid w:val="0069296B"/>
    <w:rsid w:val="006937E1"/>
    <w:rsid w:val="00695322"/>
    <w:rsid w:val="00695791"/>
    <w:rsid w:val="006A2D3B"/>
    <w:rsid w:val="006A52B8"/>
    <w:rsid w:val="006A5675"/>
    <w:rsid w:val="006A5977"/>
    <w:rsid w:val="006A5F6C"/>
    <w:rsid w:val="006B0288"/>
    <w:rsid w:val="006B14F5"/>
    <w:rsid w:val="006B1A93"/>
    <w:rsid w:val="006B30B6"/>
    <w:rsid w:val="006B64AF"/>
    <w:rsid w:val="006C2FB1"/>
    <w:rsid w:val="006C519C"/>
    <w:rsid w:val="006D44E0"/>
    <w:rsid w:val="006D4DE5"/>
    <w:rsid w:val="006D572C"/>
    <w:rsid w:val="006E15AB"/>
    <w:rsid w:val="006E1ABF"/>
    <w:rsid w:val="006E407B"/>
    <w:rsid w:val="006E40F3"/>
    <w:rsid w:val="006E4CDC"/>
    <w:rsid w:val="006E792A"/>
    <w:rsid w:val="006F0B21"/>
    <w:rsid w:val="006F6D82"/>
    <w:rsid w:val="007022B9"/>
    <w:rsid w:val="00705038"/>
    <w:rsid w:val="00705A72"/>
    <w:rsid w:val="007062F9"/>
    <w:rsid w:val="00713B12"/>
    <w:rsid w:val="00715E15"/>
    <w:rsid w:val="007174B8"/>
    <w:rsid w:val="0071759B"/>
    <w:rsid w:val="00717C09"/>
    <w:rsid w:val="00717EA1"/>
    <w:rsid w:val="00722946"/>
    <w:rsid w:val="007236FF"/>
    <w:rsid w:val="00732264"/>
    <w:rsid w:val="007331C8"/>
    <w:rsid w:val="0073440B"/>
    <w:rsid w:val="00734B27"/>
    <w:rsid w:val="00740519"/>
    <w:rsid w:val="00740A8D"/>
    <w:rsid w:val="00742D7C"/>
    <w:rsid w:val="00743263"/>
    <w:rsid w:val="00743C5D"/>
    <w:rsid w:val="007465BD"/>
    <w:rsid w:val="00746F5D"/>
    <w:rsid w:val="007505A3"/>
    <w:rsid w:val="00754544"/>
    <w:rsid w:val="00754566"/>
    <w:rsid w:val="0075646F"/>
    <w:rsid w:val="00760028"/>
    <w:rsid w:val="007611EC"/>
    <w:rsid w:val="007668F8"/>
    <w:rsid w:val="00767C17"/>
    <w:rsid w:val="0077312F"/>
    <w:rsid w:val="0077459A"/>
    <w:rsid w:val="00777770"/>
    <w:rsid w:val="0078179C"/>
    <w:rsid w:val="007822C6"/>
    <w:rsid w:val="007873AE"/>
    <w:rsid w:val="00792A12"/>
    <w:rsid w:val="00794C9A"/>
    <w:rsid w:val="00797291"/>
    <w:rsid w:val="007A0B3F"/>
    <w:rsid w:val="007A3D48"/>
    <w:rsid w:val="007A5A24"/>
    <w:rsid w:val="007B59E3"/>
    <w:rsid w:val="007B5D24"/>
    <w:rsid w:val="007B5FD5"/>
    <w:rsid w:val="007B7B5D"/>
    <w:rsid w:val="007C13F0"/>
    <w:rsid w:val="007C5DA4"/>
    <w:rsid w:val="007C61A7"/>
    <w:rsid w:val="007D19A8"/>
    <w:rsid w:val="007D7068"/>
    <w:rsid w:val="007E0E0E"/>
    <w:rsid w:val="007E1B4A"/>
    <w:rsid w:val="007E1C45"/>
    <w:rsid w:val="007E3F90"/>
    <w:rsid w:val="007E58BF"/>
    <w:rsid w:val="007F014D"/>
    <w:rsid w:val="007F0600"/>
    <w:rsid w:val="007F2272"/>
    <w:rsid w:val="007F3E18"/>
    <w:rsid w:val="007F7C4A"/>
    <w:rsid w:val="00802B37"/>
    <w:rsid w:val="0080361F"/>
    <w:rsid w:val="008046B8"/>
    <w:rsid w:val="00804ACB"/>
    <w:rsid w:val="00804CFE"/>
    <w:rsid w:val="008068A8"/>
    <w:rsid w:val="00807447"/>
    <w:rsid w:val="00811C95"/>
    <w:rsid w:val="00815028"/>
    <w:rsid w:val="008152A4"/>
    <w:rsid w:val="00817157"/>
    <w:rsid w:val="008175F4"/>
    <w:rsid w:val="008201E1"/>
    <w:rsid w:val="00821905"/>
    <w:rsid w:val="00822703"/>
    <w:rsid w:val="00823333"/>
    <w:rsid w:val="0082362B"/>
    <w:rsid w:val="00823BD5"/>
    <w:rsid w:val="00825997"/>
    <w:rsid w:val="00831560"/>
    <w:rsid w:val="0083181A"/>
    <w:rsid w:val="008333FA"/>
    <w:rsid w:val="008349CF"/>
    <w:rsid w:val="008374D0"/>
    <w:rsid w:val="00844429"/>
    <w:rsid w:val="008451E8"/>
    <w:rsid w:val="00846A9C"/>
    <w:rsid w:val="00847CE6"/>
    <w:rsid w:val="00847EAE"/>
    <w:rsid w:val="00851686"/>
    <w:rsid w:val="00851C70"/>
    <w:rsid w:val="00852839"/>
    <w:rsid w:val="00852DDE"/>
    <w:rsid w:val="008536FB"/>
    <w:rsid w:val="00854B82"/>
    <w:rsid w:val="008550CA"/>
    <w:rsid w:val="00855300"/>
    <w:rsid w:val="00855BB7"/>
    <w:rsid w:val="00855D2E"/>
    <w:rsid w:val="0086046B"/>
    <w:rsid w:val="00861898"/>
    <w:rsid w:val="00862B00"/>
    <w:rsid w:val="00864E5D"/>
    <w:rsid w:val="008658BD"/>
    <w:rsid w:val="00870EC2"/>
    <w:rsid w:val="00871989"/>
    <w:rsid w:val="00873A8F"/>
    <w:rsid w:val="0087546A"/>
    <w:rsid w:val="0087756D"/>
    <w:rsid w:val="00877DF5"/>
    <w:rsid w:val="00880831"/>
    <w:rsid w:val="0088115C"/>
    <w:rsid w:val="00892541"/>
    <w:rsid w:val="008944AF"/>
    <w:rsid w:val="0089491E"/>
    <w:rsid w:val="00895272"/>
    <w:rsid w:val="00897945"/>
    <w:rsid w:val="008A07C6"/>
    <w:rsid w:val="008A32D5"/>
    <w:rsid w:val="008A4D19"/>
    <w:rsid w:val="008A501F"/>
    <w:rsid w:val="008A66B0"/>
    <w:rsid w:val="008B0E1F"/>
    <w:rsid w:val="008B2441"/>
    <w:rsid w:val="008B28F8"/>
    <w:rsid w:val="008B3091"/>
    <w:rsid w:val="008B4237"/>
    <w:rsid w:val="008B42C6"/>
    <w:rsid w:val="008B5FBE"/>
    <w:rsid w:val="008B733F"/>
    <w:rsid w:val="008C14F8"/>
    <w:rsid w:val="008C2564"/>
    <w:rsid w:val="008C5055"/>
    <w:rsid w:val="008D13A4"/>
    <w:rsid w:val="008D3663"/>
    <w:rsid w:val="008D3D5C"/>
    <w:rsid w:val="008D69BB"/>
    <w:rsid w:val="008D7A99"/>
    <w:rsid w:val="008E25A2"/>
    <w:rsid w:val="008E440B"/>
    <w:rsid w:val="008E4583"/>
    <w:rsid w:val="008E5375"/>
    <w:rsid w:val="008E6C2D"/>
    <w:rsid w:val="008F0A01"/>
    <w:rsid w:val="008F0EAC"/>
    <w:rsid w:val="008F19AE"/>
    <w:rsid w:val="008F2253"/>
    <w:rsid w:val="008F31D0"/>
    <w:rsid w:val="008F42AA"/>
    <w:rsid w:val="00901E6D"/>
    <w:rsid w:val="00905D0D"/>
    <w:rsid w:val="00905F15"/>
    <w:rsid w:val="009061BC"/>
    <w:rsid w:val="00911411"/>
    <w:rsid w:val="0091157F"/>
    <w:rsid w:val="0091170B"/>
    <w:rsid w:val="00915C22"/>
    <w:rsid w:val="00920FCB"/>
    <w:rsid w:val="0092100E"/>
    <w:rsid w:val="00921247"/>
    <w:rsid w:val="0092244D"/>
    <w:rsid w:val="00925282"/>
    <w:rsid w:val="009277DB"/>
    <w:rsid w:val="009309D2"/>
    <w:rsid w:val="00930B6A"/>
    <w:rsid w:val="00931E90"/>
    <w:rsid w:val="009324B6"/>
    <w:rsid w:val="0093273A"/>
    <w:rsid w:val="00936594"/>
    <w:rsid w:val="00937E92"/>
    <w:rsid w:val="00940530"/>
    <w:rsid w:val="009411A2"/>
    <w:rsid w:val="00942FA1"/>
    <w:rsid w:val="00943576"/>
    <w:rsid w:val="0094497E"/>
    <w:rsid w:val="00945C31"/>
    <w:rsid w:val="00946336"/>
    <w:rsid w:val="00947896"/>
    <w:rsid w:val="00952931"/>
    <w:rsid w:val="00953DAA"/>
    <w:rsid w:val="00954271"/>
    <w:rsid w:val="009558BA"/>
    <w:rsid w:val="00955C4F"/>
    <w:rsid w:val="0095757E"/>
    <w:rsid w:val="00964F2D"/>
    <w:rsid w:val="00970F51"/>
    <w:rsid w:val="0097210B"/>
    <w:rsid w:val="0097596B"/>
    <w:rsid w:val="00975FC4"/>
    <w:rsid w:val="0097673E"/>
    <w:rsid w:val="00977322"/>
    <w:rsid w:val="00980D37"/>
    <w:rsid w:val="009835FA"/>
    <w:rsid w:val="00983E77"/>
    <w:rsid w:val="00983F1D"/>
    <w:rsid w:val="0098784E"/>
    <w:rsid w:val="00987E75"/>
    <w:rsid w:val="0099175F"/>
    <w:rsid w:val="0099193F"/>
    <w:rsid w:val="00992EB3"/>
    <w:rsid w:val="00993586"/>
    <w:rsid w:val="00995CAA"/>
    <w:rsid w:val="0099773A"/>
    <w:rsid w:val="009A0EFE"/>
    <w:rsid w:val="009A55C4"/>
    <w:rsid w:val="009A7D01"/>
    <w:rsid w:val="009B064E"/>
    <w:rsid w:val="009B0891"/>
    <w:rsid w:val="009B0BA7"/>
    <w:rsid w:val="009B1CA8"/>
    <w:rsid w:val="009B2205"/>
    <w:rsid w:val="009B31CD"/>
    <w:rsid w:val="009B402F"/>
    <w:rsid w:val="009B4946"/>
    <w:rsid w:val="009B5FF2"/>
    <w:rsid w:val="009C0AC3"/>
    <w:rsid w:val="009C17CE"/>
    <w:rsid w:val="009C2827"/>
    <w:rsid w:val="009D127F"/>
    <w:rsid w:val="009D2053"/>
    <w:rsid w:val="009D2130"/>
    <w:rsid w:val="009D443E"/>
    <w:rsid w:val="009D52F8"/>
    <w:rsid w:val="009E17A3"/>
    <w:rsid w:val="009E1C72"/>
    <w:rsid w:val="009E4873"/>
    <w:rsid w:val="009E56BA"/>
    <w:rsid w:val="009E6B29"/>
    <w:rsid w:val="009E73F4"/>
    <w:rsid w:val="009F01DA"/>
    <w:rsid w:val="009F0AF2"/>
    <w:rsid w:val="009F16DC"/>
    <w:rsid w:val="009F1FFF"/>
    <w:rsid w:val="009F2617"/>
    <w:rsid w:val="009F448D"/>
    <w:rsid w:val="00A00967"/>
    <w:rsid w:val="00A00E41"/>
    <w:rsid w:val="00A01CE0"/>
    <w:rsid w:val="00A04604"/>
    <w:rsid w:val="00A04D44"/>
    <w:rsid w:val="00A05F6E"/>
    <w:rsid w:val="00A118DC"/>
    <w:rsid w:val="00A13D95"/>
    <w:rsid w:val="00A14CB4"/>
    <w:rsid w:val="00A1505C"/>
    <w:rsid w:val="00A15BB3"/>
    <w:rsid w:val="00A15D39"/>
    <w:rsid w:val="00A202DD"/>
    <w:rsid w:val="00A23795"/>
    <w:rsid w:val="00A250E7"/>
    <w:rsid w:val="00A30DB0"/>
    <w:rsid w:val="00A31A32"/>
    <w:rsid w:val="00A31B01"/>
    <w:rsid w:val="00A32027"/>
    <w:rsid w:val="00A32A03"/>
    <w:rsid w:val="00A33909"/>
    <w:rsid w:val="00A3396A"/>
    <w:rsid w:val="00A4005C"/>
    <w:rsid w:val="00A40BE0"/>
    <w:rsid w:val="00A410CB"/>
    <w:rsid w:val="00A43C3B"/>
    <w:rsid w:val="00A51E58"/>
    <w:rsid w:val="00A521E0"/>
    <w:rsid w:val="00A61631"/>
    <w:rsid w:val="00A6274B"/>
    <w:rsid w:val="00A64D57"/>
    <w:rsid w:val="00A661A3"/>
    <w:rsid w:val="00A67E59"/>
    <w:rsid w:val="00A704B2"/>
    <w:rsid w:val="00A706DC"/>
    <w:rsid w:val="00A719D9"/>
    <w:rsid w:val="00A7430B"/>
    <w:rsid w:val="00A75F96"/>
    <w:rsid w:val="00A821C3"/>
    <w:rsid w:val="00A82905"/>
    <w:rsid w:val="00A834DB"/>
    <w:rsid w:val="00A839E5"/>
    <w:rsid w:val="00A83C8B"/>
    <w:rsid w:val="00A9316E"/>
    <w:rsid w:val="00A934D5"/>
    <w:rsid w:val="00A93BDF"/>
    <w:rsid w:val="00A963D6"/>
    <w:rsid w:val="00A96FA6"/>
    <w:rsid w:val="00A97361"/>
    <w:rsid w:val="00AA0C58"/>
    <w:rsid w:val="00AA1BF1"/>
    <w:rsid w:val="00AA2A2F"/>
    <w:rsid w:val="00AB09CF"/>
    <w:rsid w:val="00AB5C0A"/>
    <w:rsid w:val="00AC03B0"/>
    <w:rsid w:val="00AC3DC4"/>
    <w:rsid w:val="00AC5BF2"/>
    <w:rsid w:val="00AC6072"/>
    <w:rsid w:val="00AC7545"/>
    <w:rsid w:val="00AD46C8"/>
    <w:rsid w:val="00AD58B7"/>
    <w:rsid w:val="00AD61F8"/>
    <w:rsid w:val="00AD70A7"/>
    <w:rsid w:val="00AE114F"/>
    <w:rsid w:val="00AE2F59"/>
    <w:rsid w:val="00AE3692"/>
    <w:rsid w:val="00AE61C8"/>
    <w:rsid w:val="00AE6ABB"/>
    <w:rsid w:val="00AF1B83"/>
    <w:rsid w:val="00AF1D3D"/>
    <w:rsid w:val="00AF3A6E"/>
    <w:rsid w:val="00AF3C0A"/>
    <w:rsid w:val="00AF3DFE"/>
    <w:rsid w:val="00AF5641"/>
    <w:rsid w:val="00AF65A8"/>
    <w:rsid w:val="00AF6856"/>
    <w:rsid w:val="00B02A15"/>
    <w:rsid w:val="00B05478"/>
    <w:rsid w:val="00B073FB"/>
    <w:rsid w:val="00B106C7"/>
    <w:rsid w:val="00B17341"/>
    <w:rsid w:val="00B17FCF"/>
    <w:rsid w:val="00B210E6"/>
    <w:rsid w:val="00B22F5C"/>
    <w:rsid w:val="00B23F87"/>
    <w:rsid w:val="00B25571"/>
    <w:rsid w:val="00B26B39"/>
    <w:rsid w:val="00B27D5D"/>
    <w:rsid w:val="00B3068B"/>
    <w:rsid w:val="00B31F0D"/>
    <w:rsid w:val="00B3295B"/>
    <w:rsid w:val="00B35072"/>
    <w:rsid w:val="00B3580D"/>
    <w:rsid w:val="00B410BE"/>
    <w:rsid w:val="00B4404A"/>
    <w:rsid w:val="00B44316"/>
    <w:rsid w:val="00B4674E"/>
    <w:rsid w:val="00B50FE3"/>
    <w:rsid w:val="00B525BB"/>
    <w:rsid w:val="00B53D44"/>
    <w:rsid w:val="00B55AD0"/>
    <w:rsid w:val="00B57EF0"/>
    <w:rsid w:val="00B61E19"/>
    <w:rsid w:val="00B630A1"/>
    <w:rsid w:val="00B64D26"/>
    <w:rsid w:val="00B71773"/>
    <w:rsid w:val="00B719AE"/>
    <w:rsid w:val="00B71E43"/>
    <w:rsid w:val="00B73A25"/>
    <w:rsid w:val="00B73AEF"/>
    <w:rsid w:val="00B75070"/>
    <w:rsid w:val="00B75636"/>
    <w:rsid w:val="00B83425"/>
    <w:rsid w:val="00B84DCC"/>
    <w:rsid w:val="00BA03FC"/>
    <w:rsid w:val="00BA0944"/>
    <w:rsid w:val="00BA317E"/>
    <w:rsid w:val="00BA31E1"/>
    <w:rsid w:val="00BA3E91"/>
    <w:rsid w:val="00BA4AA5"/>
    <w:rsid w:val="00BA7D4C"/>
    <w:rsid w:val="00BB16A9"/>
    <w:rsid w:val="00BB2A5A"/>
    <w:rsid w:val="00BB7C5D"/>
    <w:rsid w:val="00BB7CED"/>
    <w:rsid w:val="00BB7E0B"/>
    <w:rsid w:val="00BC0FB6"/>
    <w:rsid w:val="00BC1E81"/>
    <w:rsid w:val="00BC34CF"/>
    <w:rsid w:val="00BC3900"/>
    <w:rsid w:val="00BC3948"/>
    <w:rsid w:val="00BC4791"/>
    <w:rsid w:val="00BC5848"/>
    <w:rsid w:val="00BC5D55"/>
    <w:rsid w:val="00BD015D"/>
    <w:rsid w:val="00BD200E"/>
    <w:rsid w:val="00BD2E6F"/>
    <w:rsid w:val="00BD391E"/>
    <w:rsid w:val="00BD5BC8"/>
    <w:rsid w:val="00BD6376"/>
    <w:rsid w:val="00BE2956"/>
    <w:rsid w:val="00BE2A2B"/>
    <w:rsid w:val="00BE3434"/>
    <w:rsid w:val="00BE488D"/>
    <w:rsid w:val="00BE565A"/>
    <w:rsid w:val="00BE5A4C"/>
    <w:rsid w:val="00BE5AF7"/>
    <w:rsid w:val="00BF1044"/>
    <w:rsid w:val="00BF28F1"/>
    <w:rsid w:val="00BF329A"/>
    <w:rsid w:val="00BF3FEF"/>
    <w:rsid w:val="00BF6D90"/>
    <w:rsid w:val="00C00476"/>
    <w:rsid w:val="00C01240"/>
    <w:rsid w:val="00C02F0F"/>
    <w:rsid w:val="00C03261"/>
    <w:rsid w:val="00C067FE"/>
    <w:rsid w:val="00C0710F"/>
    <w:rsid w:val="00C077E8"/>
    <w:rsid w:val="00C07C34"/>
    <w:rsid w:val="00C12C20"/>
    <w:rsid w:val="00C16F5B"/>
    <w:rsid w:val="00C17959"/>
    <w:rsid w:val="00C17EE3"/>
    <w:rsid w:val="00C20E59"/>
    <w:rsid w:val="00C21C9D"/>
    <w:rsid w:val="00C2249E"/>
    <w:rsid w:val="00C225AF"/>
    <w:rsid w:val="00C22DF2"/>
    <w:rsid w:val="00C242F5"/>
    <w:rsid w:val="00C30BEE"/>
    <w:rsid w:val="00C31E1F"/>
    <w:rsid w:val="00C3395B"/>
    <w:rsid w:val="00C33A6F"/>
    <w:rsid w:val="00C3653A"/>
    <w:rsid w:val="00C40411"/>
    <w:rsid w:val="00C42C52"/>
    <w:rsid w:val="00C45669"/>
    <w:rsid w:val="00C4605B"/>
    <w:rsid w:val="00C466FC"/>
    <w:rsid w:val="00C47D72"/>
    <w:rsid w:val="00C541B8"/>
    <w:rsid w:val="00C5647C"/>
    <w:rsid w:val="00C604DE"/>
    <w:rsid w:val="00C62FEE"/>
    <w:rsid w:val="00C63557"/>
    <w:rsid w:val="00C72DBE"/>
    <w:rsid w:val="00C7485E"/>
    <w:rsid w:val="00C75AEC"/>
    <w:rsid w:val="00C76D1C"/>
    <w:rsid w:val="00C77372"/>
    <w:rsid w:val="00C773E5"/>
    <w:rsid w:val="00C808B7"/>
    <w:rsid w:val="00C82491"/>
    <w:rsid w:val="00C83597"/>
    <w:rsid w:val="00C866B3"/>
    <w:rsid w:val="00C87508"/>
    <w:rsid w:val="00C927B1"/>
    <w:rsid w:val="00C96602"/>
    <w:rsid w:val="00CA1893"/>
    <w:rsid w:val="00CA2197"/>
    <w:rsid w:val="00CA2CA4"/>
    <w:rsid w:val="00CA6A97"/>
    <w:rsid w:val="00CA743C"/>
    <w:rsid w:val="00CB10F3"/>
    <w:rsid w:val="00CB262B"/>
    <w:rsid w:val="00CB3050"/>
    <w:rsid w:val="00CB50C6"/>
    <w:rsid w:val="00CB63D6"/>
    <w:rsid w:val="00CB64C5"/>
    <w:rsid w:val="00CB6781"/>
    <w:rsid w:val="00CC1541"/>
    <w:rsid w:val="00CC2D34"/>
    <w:rsid w:val="00CC4F42"/>
    <w:rsid w:val="00CC6430"/>
    <w:rsid w:val="00CD10DD"/>
    <w:rsid w:val="00CD3930"/>
    <w:rsid w:val="00CD3A43"/>
    <w:rsid w:val="00CD46E5"/>
    <w:rsid w:val="00CD51B1"/>
    <w:rsid w:val="00CD59B7"/>
    <w:rsid w:val="00CD6280"/>
    <w:rsid w:val="00CD7162"/>
    <w:rsid w:val="00CD7FC8"/>
    <w:rsid w:val="00CE175C"/>
    <w:rsid w:val="00CE52BA"/>
    <w:rsid w:val="00CE746E"/>
    <w:rsid w:val="00CE7827"/>
    <w:rsid w:val="00CF2200"/>
    <w:rsid w:val="00CF26A9"/>
    <w:rsid w:val="00CF5EFC"/>
    <w:rsid w:val="00CF7229"/>
    <w:rsid w:val="00D00242"/>
    <w:rsid w:val="00D00EFF"/>
    <w:rsid w:val="00D037AE"/>
    <w:rsid w:val="00D037C7"/>
    <w:rsid w:val="00D04FBB"/>
    <w:rsid w:val="00D05C7A"/>
    <w:rsid w:val="00D142DD"/>
    <w:rsid w:val="00D14CD0"/>
    <w:rsid w:val="00D15A61"/>
    <w:rsid w:val="00D2127B"/>
    <w:rsid w:val="00D21F7F"/>
    <w:rsid w:val="00D27DFB"/>
    <w:rsid w:val="00D31F55"/>
    <w:rsid w:val="00D34529"/>
    <w:rsid w:val="00D347BE"/>
    <w:rsid w:val="00D3578A"/>
    <w:rsid w:val="00D37BF8"/>
    <w:rsid w:val="00D40C17"/>
    <w:rsid w:val="00D4234F"/>
    <w:rsid w:val="00D4268C"/>
    <w:rsid w:val="00D429F9"/>
    <w:rsid w:val="00D444B6"/>
    <w:rsid w:val="00D46F17"/>
    <w:rsid w:val="00D475F3"/>
    <w:rsid w:val="00D476DF"/>
    <w:rsid w:val="00D50C24"/>
    <w:rsid w:val="00D52783"/>
    <w:rsid w:val="00D56938"/>
    <w:rsid w:val="00D56CB2"/>
    <w:rsid w:val="00D57E2D"/>
    <w:rsid w:val="00D626DA"/>
    <w:rsid w:val="00D74082"/>
    <w:rsid w:val="00D754BF"/>
    <w:rsid w:val="00D75696"/>
    <w:rsid w:val="00D8399E"/>
    <w:rsid w:val="00D84654"/>
    <w:rsid w:val="00D86A23"/>
    <w:rsid w:val="00D9339F"/>
    <w:rsid w:val="00D936E6"/>
    <w:rsid w:val="00D96A89"/>
    <w:rsid w:val="00DA1D80"/>
    <w:rsid w:val="00DA227B"/>
    <w:rsid w:val="00DA3303"/>
    <w:rsid w:val="00DB14E9"/>
    <w:rsid w:val="00DB701F"/>
    <w:rsid w:val="00DB7105"/>
    <w:rsid w:val="00DB73D1"/>
    <w:rsid w:val="00DB7A13"/>
    <w:rsid w:val="00DB7D79"/>
    <w:rsid w:val="00DC184C"/>
    <w:rsid w:val="00DC381F"/>
    <w:rsid w:val="00DC613C"/>
    <w:rsid w:val="00DC7017"/>
    <w:rsid w:val="00DD0825"/>
    <w:rsid w:val="00DD1A25"/>
    <w:rsid w:val="00DD54B3"/>
    <w:rsid w:val="00DD598F"/>
    <w:rsid w:val="00DE3A69"/>
    <w:rsid w:val="00DE6273"/>
    <w:rsid w:val="00DE630A"/>
    <w:rsid w:val="00DE6DDA"/>
    <w:rsid w:val="00DF2790"/>
    <w:rsid w:val="00DF5007"/>
    <w:rsid w:val="00DF7833"/>
    <w:rsid w:val="00E006A0"/>
    <w:rsid w:val="00E00B6E"/>
    <w:rsid w:val="00E0164F"/>
    <w:rsid w:val="00E02D43"/>
    <w:rsid w:val="00E06C9E"/>
    <w:rsid w:val="00E07CCF"/>
    <w:rsid w:val="00E10F6F"/>
    <w:rsid w:val="00E12FBF"/>
    <w:rsid w:val="00E1393F"/>
    <w:rsid w:val="00E1453B"/>
    <w:rsid w:val="00E16865"/>
    <w:rsid w:val="00E20C60"/>
    <w:rsid w:val="00E20E79"/>
    <w:rsid w:val="00E2276E"/>
    <w:rsid w:val="00E22839"/>
    <w:rsid w:val="00E24117"/>
    <w:rsid w:val="00E244FC"/>
    <w:rsid w:val="00E24B13"/>
    <w:rsid w:val="00E24F9F"/>
    <w:rsid w:val="00E309F3"/>
    <w:rsid w:val="00E36CCD"/>
    <w:rsid w:val="00E422F7"/>
    <w:rsid w:val="00E436D7"/>
    <w:rsid w:val="00E44B1A"/>
    <w:rsid w:val="00E4562C"/>
    <w:rsid w:val="00E45860"/>
    <w:rsid w:val="00E45E9D"/>
    <w:rsid w:val="00E510FA"/>
    <w:rsid w:val="00E51FCC"/>
    <w:rsid w:val="00E52F4B"/>
    <w:rsid w:val="00E55415"/>
    <w:rsid w:val="00E56CB1"/>
    <w:rsid w:val="00E64AA1"/>
    <w:rsid w:val="00E65644"/>
    <w:rsid w:val="00E67799"/>
    <w:rsid w:val="00E719F8"/>
    <w:rsid w:val="00E74B3B"/>
    <w:rsid w:val="00E751B7"/>
    <w:rsid w:val="00E7600C"/>
    <w:rsid w:val="00E778BB"/>
    <w:rsid w:val="00E800B1"/>
    <w:rsid w:val="00E83625"/>
    <w:rsid w:val="00E86ED1"/>
    <w:rsid w:val="00E928F5"/>
    <w:rsid w:val="00E933FE"/>
    <w:rsid w:val="00E95559"/>
    <w:rsid w:val="00E95A42"/>
    <w:rsid w:val="00E97AFD"/>
    <w:rsid w:val="00EA02F8"/>
    <w:rsid w:val="00EA0B75"/>
    <w:rsid w:val="00EA1D8F"/>
    <w:rsid w:val="00EA27BB"/>
    <w:rsid w:val="00EA5885"/>
    <w:rsid w:val="00EB1B2E"/>
    <w:rsid w:val="00EB4F65"/>
    <w:rsid w:val="00EB667A"/>
    <w:rsid w:val="00EB74EE"/>
    <w:rsid w:val="00EC001C"/>
    <w:rsid w:val="00EC4C4B"/>
    <w:rsid w:val="00EC6087"/>
    <w:rsid w:val="00EC7C8D"/>
    <w:rsid w:val="00ED1797"/>
    <w:rsid w:val="00ED1F1B"/>
    <w:rsid w:val="00ED1FD4"/>
    <w:rsid w:val="00ED353F"/>
    <w:rsid w:val="00ED439A"/>
    <w:rsid w:val="00ED69B8"/>
    <w:rsid w:val="00ED7D7A"/>
    <w:rsid w:val="00EE024A"/>
    <w:rsid w:val="00EE0543"/>
    <w:rsid w:val="00EE3CE3"/>
    <w:rsid w:val="00EE4B02"/>
    <w:rsid w:val="00EE64FD"/>
    <w:rsid w:val="00EE777C"/>
    <w:rsid w:val="00EF11D9"/>
    <w:rsid w:val="00EF19D1"/>
    <w:rsid w:val="00EF2FCE"/>
    <w:rsid w:val="00EF6E7C"/>
    <w:rsid w:val="00F0157B"/>
    <w:rsid w:val="00F0181A"/>
    <w:rsid w:val="00F040B5"/>
    <w:rsid w:val="00F04FE5"/>
    <w:rsid w:val="00F06424"/>
    <w:rsid w:val="00F07658"/>
    <w:rsid w:val="00F103A0"/>
    <w:rsid w:val="00F13B11"/>
    <w:rsid w:val="00F142FA"/>
    <w:rsid w:val="00F15221"/>
    <w:rsid w:val="00F1557E"/>
    <w:rsid w:val="00F175C6"/>
    <w:rsid w:val="00F176D7"/>
    <w:rsid w:val="00F21015"/>
    <w:rsid w:val="00F2356F"/>
    <w:rsid w:val="00F23BC2"/>
    <w:rsid w:val="00F2413A"/>
    <w:rsid w:val="00F2655B"/>
    <w:rsid w:val="00F30B68"/>
    <w:rsid w:val="00F35B83"/>
    <w:rsid w:val="00F510E9"/>
    <w:rsid w:val="00F553C4"/>
    <w:rsid w:val="00F60E28"/>
    <w:rsid w:val="00F6549D"/>
    <w:rsid w:val="00F65F57"/>
    <w:rsid w:val="00F70632"/>
    <w:rsid w:val="00F7523E"/>
    <w:rsid w:val="00F768C3"/>
    <w:rsid w:val="00F76F83"/>
    <w:rsid w:val="00F76FDB"/>
    <w:rsid w:val="00F830AE"/>
    <w:rsid w:val="00F84741"/>
    <w:rsid w:val="00F905C1"/>
    <w:rsid w:val="00F92E30"/>
    <w:rsid w:val="00F94BC9"/>
    <w:rsid w:val="00F96E29"/>
    <w:rsid w:val="00FA67D1"/>
    <w:rsid w:val="00FB1199"/>
    <w:rsid w:val="00FB4C73"/>
    <w:rsid w:val="00FB6477"/>
    <w:rsid w:val="00FB6D8B"/>
    <w:rsid w:val="00FC0915"/>
    <w:rsid w:val="00FC498B"/>
    <w:rsid w:val="00FC5B1E"/>
    <w:rsid w:val="00FD39FE"/>
    <w:rsid w:val="00FD5B88"/>
    <w:rsid w:val="00FD6454"/>
    <w:rsid w:val="00FE2479"/>
    <w:rsid w:val="00FE4A00"/>
    <w:rsid w:val="00FE60F1"/>
    <w:rsid w:val="00FE71BC"/>
    <w:rsid w:val="00FF2430"/>
    <w:rsid w:val="00FF3181"/>
    <w:rsid w:val="00FF3FC9"/>
    <w:rsid w:val="00FF4BCB"/>
    <w:rsid w:val="00FF5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70605E"/>
  <w15:chartTrackingRefBased/>
  <w15:docId w15:val="{57AE7E31-B73A-4F82-A36A-02DA95F03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link w:val="TitleChar"/>
    <w:rsid w:val="004C3320"/>
    <w:pPr>
      <w:pBdr>
        <w:top w:val="nil"/>
        <w:left w:val="nil"/>
        <w:bottom w:val="nil"/>
        <w:right w:val="nil"/>
        <w:between w:val="nil"/>
        <w:bar w:val="nil"/>
      </w:pBdr>
      <w:spacing w:after="0" w:line="240" w:lineRule="auto"/>
      <w:jc w:val="center"/>
    </w:pPr>
    <w:rPr>
      <w:rFonts w:ascii="Times New Roman" w:eastAsia="Arial Unicode MS" w:hAnsi="Times New Roman" w:cs="Arial Unicode MS"/>
      <w:b/>
      <w:bCs/>
      <w:color w:val="000000"/>
      <w:kern w:val="30"/>
      <w:sz w:val="24"/>
      <w:szCs w:val="24"/>
      <w:u w:color="000000"/>
      <w:bdr w:val="nil"/>
    </w:rPr>
  </w:style>
  <w:style w:type="character" w:customStyle="1" w:styleId="TitleChar">
    <w:name w:val="Title Char"/>
    <w:basedOn w:val="DefaultParagraphFont"/>
    <w:link w:val="Title"/>
    <w:rsid w:val="004C3320"/>
    <w:rPr>
      <w:rFonts w:ascii="Times New Roman" w:eastAsia="Arial Unicode MS" w:hAnsi="Times New Roman" w:cs="Arial Unicode MS"/>
      <w:b/>
      <w:bCs/>
      <w:color w:val="000000"/>
      <w:kern w:val="30"/>
      <w:sz w:val="24"/>
      <w:szCs w:val="24"/>
      <w:u w:color="000000"/>
      <w:bdr w:val="nil"/>
    </w:rPr>
  </w:style>
  <w:style w:type="paragraph" w:customStyle="1" w:styleId="Default">
    <w:name w:val="Default"/>
    <w:rsid w:val="004C3320"/>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paragraph" w:styleId="Caption">
    <w:name w:val="caption"/>
    <w:rsid w:val="004C3320"/>
    <w:pPr>
      <w:pBdr>
        <w:top w:val="nil"/>
        <w:left w:val="nil"/>
        <w:bottom w:val="nil"/>
        <w:right w:val="nil"/>
        <w:between w:val="nil"/>
        <w:bar w:val="nil"/>
      </w:pBdr>
      <w:suppressAutoHyphens/>
      <w:spacing w:after="0" w:line="240" w:lineRule="auto"/>
      <w:outlineLvl w:val="0"/>
    </w:pPr>
    <w:rPr>
      <w:rFonts w:ascii="Calibri" w:eastAsia="Calibri" w:hAnsi="Calibri" w:cs="Calibri"/>
      <w:color w:val="000000"/>
      <w:sz w:val="36"/>
      <w:szCs w:val="36"/>
      <w:bdr w:val="nil"/>
    </w:rPr>
  </w:style>
  <w:style w:type="paragraph" w:styleId="NormalWeb">
    <w:name w:val="Normal (Web)"/>
    <w:basedOn w:val="Normal"/>
    <w:uiPriority w:val="99"/>
    <w:unhideWhenUsed/>
    <w:rsid w:val="00383E1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363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633F"/>
  </w:style>
  <w:style w:type="paragraph" w:styleId="Footer">
    <w:name w:val="footer"/>
    <w:basedOn w:val="Normal"/>
    <w:link w:val="FooterChar"/>
    <w:uiPriority w:val="99"/>
    <w:unhideWhenUsed/>
    <w:rsid w:val="003363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633F"/>
  </w:style>
  <w:style w:type="paragraph" w:customStyle="1" w:styleId="body">
    <w:name w:val="body"/>
    <w:basedOn w:val="Normal"/>
    <w:rsid w:val="00311EA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949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491E"/>
    <w:rPr>
      <w:rFonts w:ascii="Segoe UI" w:hAnsi="Segoe UI" w:cs="Segoe UI"/>
      <w:sz w:val="18"/>
      <w:szCs w:val="18"/>
    </w:rPr>
  </w:style>
  <w:style w:type="paragraph" w:customStyle="1" w:styleId="Normal1">
    <w:name w:val="Normal1"/>
    <w:rsid w:val="003D306D"/>
    <w:pPr>
      <w:spacing w:after="0" w:line="276" w:lineRule="auto"/>
    </w:pPr>
    <w:rPr>
      <w:rFonts w:ascii="Arial" w:eastAsia="ヒラギノ角ゴ Pro W3" w:hAnsi="Arial" w:cs="Times New Roman"/>
      <w:color w:val="000000"/>
      <w:szCs w:val="20"/>
    </w:rPr>
  </w:style>
  <w:style w:type="paragraph" w:styleId="BodyText3">
    <w:name w:val="Body Text 3"/>
    <w:basedOn w:val="Normal"/>
    <w:link w:val="BodyText3Char"/>
    <w:rsid w:val="00E95559"/>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E95559"/>
    <w:rPr>
      <w:rFonts w:ascii="Times New Roman" w:eastAsia="Times New Roman" w:hAnsi="Times New Roman" w:cs="Times New Roman"/>
      <w:sz w:val="16"/>
      <w:szCs w:val="16"/>
    </w:rPr>
  </w:style>
  <w:style w:type="character" w:customStyle="1" w:styleId="apple-converted-space">
    <w:name w:val="apple-converted-space"/>
    <w:rsid w:val="002B3506"/>
  </w:style>
  <w:style w:type="character" w:customStyle="1" w:styleId="apple-style-span">
    <w:name w:val="apple-style-span"/>
    <w:basedOn w:val="DefaultParagraphFont"/>
    <w:rsid w:val="002B3506"/>
  </w:style>
  <w:style w:type="paragraph" w:styleId="NoSpacing">
    <w:name w:val="No Spacing"/>
    <w:uiPriority w:val="1"/>
    <w:qFormat/>
    <w:rsid w:val="00EF2FCE"/>
    <w:pPr>
      <w:spacing w:after="0" w:line="240" w:lineRule="auto"/>
    </w:pPr>
    <w:rPr>
      <w:sz w:val="24"/>
      <w:szCs w:val="24"/>
    </w:rPr>
  </w:style>
  <w:style w:type="character" w:customStyle="1" w:styleId="text">
    <w:name w:val="text"/>
    <w:basedOn w:val="DefaultParagraphFont"/>
    <w:rsid w:val="00035C50"/>
  </w:style>
  <w:style w:type="paragraph" w:customStyle="1" w:styleId="line">
    <w:name w:val="line"/>
    <w:basedOn w:val="Normal"/>
    <w:rsid w:val="00035C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dent-1-breaks">
    <w:name w:val="indent-1-breaks"/>
    <w:basedOn w:val="DefaultParagraphFont"/>
    <w:rsid w:val="00035C50"/>
  </w:style>
  <w:style w:type="paragraph" w:styleId="HTMLPreformatted">
    <w:name w:val="HTML Preformatted"/>
    <w:basedOn w:val="Normal"/>
    <w:link w:val="HTMLPreformattedChar"/>
    <w:unhideWhenUsed/>
    <w:rsid w:val="004A59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4A59C1"/>
    <w:rPr>
      <w:rFonts w:ascii="Courier New" w:eastAsia="Times New Roman" w:hAnsi="Courier New" w:cs="Courier New"/>
      <w:sz w:val="20"/>
      <w:szCs w:val="20"/>
    </w:rPr>
  </w:style>
  <w:style w:type="character" w:styleId="Strong">
    <w:name w:val="Strong"/>
    <w:basedOn w:val="DefaultParagraphFont"/>
    <w:qFormat/>
    <w:rsid w:val="004A59C1"/>
    <w:rPr>
      <w:b/>
      <w:bCs/>
    </w:rPr>
  </w:style>
  <w:style w:type="paragraph" w:styleId="BodyText">
    <w:name w:val="Body Text"/>
    <w:basedOn w:val="Normal"/>
    <w:link w:val="BodyTextChar"/>
    <w:uiPriority w:val="99"/>
    <w:semiHidden/>
    <w:unhideWhenUsed/>
    <w:rsid w:val="00DC613C"/>
    <w:pPr>
      <w:spacing w:after="120"/>
    </w:pPr>
  </w:style>
  <w:style w:type="character" w:customStyle="1" w:styleId="BodyTextChar">
    <w:name w:val="Body Text Char"/>
    <w:basedOn w:val="DefaultParagraphFont"/>
    <w:link w:val="BodyText"/>
    <w:uiPriority w:val="99"/>
    <w:semiHidden/>
    <w:rsid w:val="00DC613C"/>
  </w:style>
  <w:style w:type="character" w:styleId="Emphasis">
    <w:name w:val="Emphasis"/>
    <w:uiPriority w:val="20"/>
    <w:qFormat/>
    <w:rsid w:val="00B073FB"/>
    <w:rPr>
      <w:i/>
      <w:iCs/>
    </w:rPr>
  </w:style>
  <w:style w:type="character" w:customStyle="1" w:styleId="small-caps">
    <w:name w:val="small-caps"/>
    <w:basedOn w:val="DefaultParagraphFont"/>
    <w:rsid w:val="009309D2"/>
  </w:style>
  <w:style w:type="paragraph" w:styleId="BodyText2">
    <w:name w:val="Body Text 2"/>
    <w:basedOn w:val="Normal"/>
    <w:link w:val="BodyText2Char"/>
    <w:uiPriority w:val="99"/>
    <w:semiHidden/>
    <w:unhideWhenUsed/>
    <w:rsid w:val="00067B27"/>
    <w:pPr>
      <w:spacing w:after="120" w:line="480" w:lineRule="auto"/>
    </w:pPr>
  </w:style>
  <w:style w:type="character" w:customStyle="1" w:styleId="BodyText2Char">
    <w:name w:val="Body Text 2 Char"/>
    <w:basedOn w:val="DefaultParagraphFont"/>
    <w:link w:val="BodyText2"/>
    <w:uiPriority w:val="99"/>
    <w:semiHidden/>
    <w:rsid w:val="00067B27"/>
  </w:style>
  <w:style w:type="character" w:styleId="Hyperlink">
    <w:name w:val="Hyperlink"/>
    <w:basedOn w:val="DefaultParagraphFont"/>
    <w:uiPriority w:val="99"/>
    <w:unhideWhenUsed/>
    <w:rsid w:val="00CD59B7"/>
    <w:rPr>
      <w:color w:val="0563C1" w:themeColor="hyperlink"/>
      <w:u w:val="single"/>
    </w:rPr>
  </w:style>
  <w:style w:type="character" w:styleId="IntenseEmphasis">
    <w:name w:val="Intense Emphasis"/>
    <w:basedOn w:val="DefaultParagraphFont"/>
    <w:uiPriority w:val="21"/>
    <w:qFormat/>
    <w:rsid w:val="00F30B68"/>
    <w:rPr>
      <w:i/>
      <w:iCs/>
      <w:color w:val="5B9BD5" w:themeColor="accent1"/>
    </w:rPr>
  </w:style>
  <w:style w:type="paragraph" w:customStyle="1" w:styleId="1-SectionHeader">
    <w:name w:val="1-Section Header"/>
    <w:basedOn w:val="Normal"/>
    <w:uiPriority w:val="99"/>
    <w:rsid w:val="00AD58B7"/>
    <w:pPr>
      <w:autoSpaceDE w:val="0"/>
      <w:autoSpaceDN w:val="0"/>
      <w:adjustRightInd w:val="0"/>
      <w:spacing w:before="630" w:after="0" w:line="288" w:lineRule="auto"/>
      <w:textAlignment w:val="center"/>
    </w:pPr>
    <w:rPr>
      <w:rFonts w:ascii="Montserrat SemiBold" w:hAnsi="Montserrat SemiBold" w:cs="Montserrat SemiBold"/>
      <w:b/>
      <w:bCs/>
      <w:caps/>
      <w:color w:val="000000"/>
      <w:spacing w:val="22"/>
    </w:rPr>
  </w:style>
  <w:style w:type="paragraph" w:customStyle="1" w:styleId="4Body">
    <w:name w:val="4: Body"/>
    <w:basedOn w:val="Normal"/>
    <w:uiPriority w:val="99"/>
    <w:rsid w:val="00AD58B7"/>
    <w:pPr>
      <w:suppressAutoHyphens/>
      <w:autoSpaceDE w:val="0"/>
      <w:autoSpaceDN w:val="0"/>
      <w:adjustRightInd w:val="0"/>
      <w:spacing w:before="180" w:after="0" w:line="300" w:lineRule="atLeast"/>
      <w:textAlignment w:val="center"/>
    </w:pPr>
    <w:rPr>
      <w:rFonts w:ascii="Montserrat" w:hAnsi="Montserrat" w:cs="Montserrat"/>
      <w:color w:val="000000"/>
    </w:rPr>
  </w:style>
  <w:style w:type="paragraph" w:customStyle="1" w:styleId="2-Title">
    <w:name w:val="2- Title"/>
    <w:basedOn w:val="Normal"/>
    <w:uiPriority w:val="99"/>
    <w:rsid w:val="00AD58B7"/>
    <w:pPr>
      <w:suppressAutoHyphens/>
      <w:autoSpaceDE w:val="0"/>
      <w:autoSpaceDN w:val="0"/>
      <w:adjustRightInd w:val="0"/>
      <w:spacing w:before="180" w:after="43" w:line="461" w:lineRule="atLeast"/>
      <w:textAlignment w:val="center"/>
    </w:pPr>
    <w:rPr>
      <w:rFonts w:ascii="Quincy CF Medium" w:hAnsi="Quincy CF Medium" w:cs="Quincy CF Medium"/>
      <w:color w:val="000000"/>
      <w:spacing w:val="-2"/>
      <w:sz w:val="42"/>
      <w:szCs w:val="42"/>
    </w:rPr>
  </w:style>
  <w:style w:type="paragraph" w:customStyle="1" w:styleId="3-SuperSmallSongInfo">
    <w:name w:val="3-Super Small Song Info"/>
    <w:basedOn w:val="Normal"/>
    <w:uiPriority w:val="99"/>
    <w:rsid w:val="00AD58B7"/>
    <w:pPr>
      <w:suppressAutoHyphens/>
      <w:autoSpaceDE w:val="0"/>
      <w:autoSpaceDN w:val="0"/>
      <w:adjustRightInd w:val="0"/>
      <w:spacing w:before="29" w:after="58" w:line="240" w:lineRule="atLeast"/>
      <w:textAlignment w:val="center"/>
    </w:pPr>
    <w:rPr>
      <w:rFonts w:ascii="Montserrat" w:hAnsi="Montserrat" w:cs="Montserrat"/>
      <w:color w:val="000000"/>
      <w:spacing w:val="2"/>
      <w:sz w:val="16"/>
      <w:szCs w:val="16"/>
    </w:rPr>
  </w:style>
  <w:style w:type="paragraph" w:customStyle="1" w:styleId="SongContinues">
    <w:name w:val="Song Continues"/>
    <w:basedOn w:val="1-SectionHeader"/>
    <w:uiPriority w:val="99"/>
    <w:rsid w:val="005007B1"/>
    <w:pPr>
      <w:spacing w:before="270"/>
    </w:pPr>
    <w:rPr>
      <w:rFonts w:ascii="Montserrat-Bold" w:hAnsi="Montserrat-Bold" w:cs="Montserrat-Bold"/>
      <w:spacing w:val="16"/>
      <w:sz w:val="16"/>
      <w:szCs w:val="16"/>
    </w:rPr>
  </w:style>
  <w:style w:type="character" w:customStyle="1" w:styleId="Superscript">
    <w:name w:val="Superscript"/>
    <w:uiPriority w:val="99"/>
    <w:rsid w:val="005007B1"/>
    <w:rPr>
      <w:vertAlign w:val="superscript"/>
    </w:rPr>
  </w:style>
  <w:style w:type="paragraph" w:styleId="ListParagraph">
    <w:name w:val="List Paragraph"/>
    <w:basedOn w:val="Normal"/>
    <w:uiPriority w:val="34"/>
    <w:qFormat/>
    <w:rsid w:val="00181818"/>
    <w:pPr>
      <w:autoSpaceDE w:val="0"/>
      <w:autoSpaceDN w:val="0"/>
      <w:adjustRightInd w:val="0"/>
      <w:spacing w:after="0" w:line="240" w:lineRule="auto"/>
      <w:ind w:left="720"/>
      <w:contextualSpacing/>
    </w:pPr>
    <w:rPr>
      <w:rFonts w:ascii="Calibri" w:hAnsi="Calibri" w:cs="Calibri"/>
      <w:sz w:val="24"/>
      <w:szCs w:val="24"/>
      <w14:ligatures w14:val="standardContextual"/>
    </w:rPr>
  </w:style>
  <w:style w:type="character" w:customStyle="1" w:styleId="woj">
    <w:name w:val="woj"/>
    <w:basedOn w:val="DefaultParagraphFont"/>
    <w:rsid w:val="00FF3F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78926">
      <w:bodyDiv w:val="1"/>
      <w:marLeft w:val="0"/>
      <w:marRight w:val="0"/>
      <w:marTop w:val="0"/>
      <w:marBottom w:val="0"/>
      <w:divBdr>
        <w:top w:val="none" w:sz="0" w:space="0" w:color="auto"/>
        <w:left w:val="none" w:sz="0" w:space="0" w:color="auto"/>
        <w:bottom w:val="none" w:sz="0" w:space="0" w:color="auto"/>
        <w:right w:val="none" w:sz="0" w:space="0" w:color="auto"/>
      </w:divBdr>
    </w:div>
    <w:div w:id="74978218">
      <w:bodyDiv w:val="1"/>
      <w:marLeft w:val="0"/>
      <w:marRight w:val="0"/>
      <w:marTop w:val="0"/>
      <w:marBottom w:val="0"/>
      <w:divBdr>
        <w:top w:val="none" w:sz="0" w:space="0" w:color="auto"/>
        <w:left w:val="none" w:sz="0" w:space="0" w:color="auto"/>
        <w:bottom w:val="none" w:sz="0" w:space="0" w:color="auto"/>
        <w:right w:val="none" w:sz="0" w:space="0" w:color="auto"/>
      </w:divBdr>
    </w:div>
    <w:div w:id="132796968">
      <w:bodyDiv w:val="1"/>
      <w:marLeft w:val="0"/>
      <w:marRight w:val="0"/>
      <w:marTop w:val="0"/>
      <w:marBottom w:val="0"/>
      <w:divBdr>
        <w:top w:val="none" w:sz="0" w:space="0" w:color="auto"/>
        <w:left w:val="none" w:sz="0" w:space="0" w:color="auto"/>
        <w:bottom w:val="none" w:sz="0" w:space="0" w:color="auto"/>
        <w:right w:val="none" w:sz="0" w:space="0" w:color="auto"/>
      </w:divBdr>
    </w:div>
    <w:div w:id="218516567">
      <w:bodyDiv w:val="1"/>
      <w:marLeft w:val="0"/>
      <w:marRight w:val="0"/>
      <w:marTop w:val="0"/>
      <w:marBottom w:val="0"/>
      <w:divBdr>
        <w:top w:val="none" w:sz="0" w:space="0" w:color="auto"/>
        <w:left w:val="none" w:sz="0" w:space="0" w:color="auto"/>
        <w:bottom w:val="none" w:sz="0" w:space="0" w:color="auto"/>
        <w:right w:val="none" w:sz="0" w:space="0" w:color="auto"/>
      </w:divBdr>
    </w:div>
    <w:div w:id="265886288">
      <w:bodyDiv w:val="1"/>
      <w:marLeft w:val="0"/>
      <w:marRight w:val="0"/>
      <w:marTop w:val="0"/>
      <w:marBottom w:val="0"/>
      <w:divBdr>
        <w:top w:val="none" w:sz="0" w:space="0" w:color="auto"/>
        <w:left w:val="none" w:sz="0" w:space="0" w:color="auto"/>
        <w:bottom w:val="none" w:sz="0" w:space="0" w:color="auto"/>
        <w:right w:val="none" w:sz="0" w:space="0" w:color="auto"/>
      </w:divBdr>
    </w:div>
    <w:div w:id="337005444">
      <w:bodyDiv w:val="1"/>
      <w:marLeft w:val="0"/>
      <w:marRight w:val="0"/>
      <w:marTop w:val="0"/>
      <w:marBottom w:val="0"/>
      <w:divBdr>
        <w:top w:val="none" w:sz="0" w:space="0" w:color="auto"/>
        <w:left w:val="none" w:sz="0" w:space="0" w:color="auto"/>
        <w:bottom w:val="none" w:sz="0" w:space="0" w:color="auto"/>
        <w:right w:val="none" w:sz="0" w:space="0" w:color="auto"/>
      </w:divBdr>
    </w:div>
    <w:div w:id="372583675">
      <w:bodyDiv w:val="1"/>
      <w:marLeft w:val="0"/>
      <w:marRight w:val="0"/>
      <w:marTop w:val="0"/>
      <w:marBottom w:val="0"/>
      <w:divBdr>
        <w:top w:val="none" w:sz="0" w:space="0" w:color="auto"/>
        <w:left w:val="none" w:sz="0" w:space="0" w:color="auto"/>
        <w:bottom w:val="none" w:sz="0" w:space="0" w:color="auto"/>
        <w:right w:val="none" w:sz="0" w:space="0" w:color="auto"/>
      </w:divBdr>
    </w:div>
    <w:div w:id="385766783">
      <w:bodyDiv w:val="1"/>
      <w:marLeft w:val="0"/>
      <w:marRight w:val="0"/>
      <w:marTop w:val="0"/>
      <w:marBottom w:val="0"/>
      <w:divBdr>
        <w:top w:val="none" w:sz="0" w:space="0" w:color="auto"/>
        <w:left w:val="none" w:sz="0" w:space="0" w:color="auto"/>
        <w:bottom w:val="none" w:sz="0" w:space="0" w:color="auto"/>
        <w:right w:val="none" w:sz="0" w:space="0" w:color="auto"/>
      </w:divBdr>
    </w:div>
    <w:div w:id="396130377">
      <w:bodyDiv w:val="1"/>
      <w:marLeft w:val="0"/>
      <w:marRight w:val="0"/>
      <w:marTop w:val="0"/>
      <w:marBottom w:val="0"/>
      <w:divBdr>
        <w:top w:val="none" w:sz="0" w:space="0" w:color="auto"/>
        <w:left w:val="none" w:sz="0" w:space="0" w:color="auto"/>
        <w:bottom w:val="none" w:sz="0" w:space="0" w:color="auto"/>
        <w:right w:val="none" w:sz="0" w:space="0" w:color="auto"/>
      </w:divBdr>
    </w:div>
    <w:div w:id="411046511">
      <w:bodyDiv w:val="1"/>
      <w:marLeft w:val="0"/>
      <w:marRight w:val="0"/>
      <w:marTop w:val="0"/>
      <w:marBottom w:val="0"/>
      <w:divBdr>
        <w:top w:val="none" w:sz="0" w:space="0" w:color="auto"/>
        <w:left w:val="none" w:sz="0" w:space="0" w:color="auto"/>
        <w:bottom w:val="none" w:sz="0" w:space="0" w:color="auto"/>
        <w:right w:val="none" w:sz="0" w:space="0" w:color="auto"/>
      </w:divBdr>
    </w:div>
    <w:div w:id="437288420">
      <w:bodyDiv w:val="1"/>
      <w:marLeft w:val="0"/>
      <w:marRight w:val="0"/>
      <w:marTop w:val="0"/>
      <w:marBottom w:val="0"/>
      <w:divBdr>
        <w:top w:val="none" w:sz="0" w:space="0" w:color="auto"/>
        <w:left w:val="none" w:sz="0" w:space="0" w:color="auto"/>
        <w:bottom w:val="none" w:sz="0" w:space="0" w:color="auto"/>
        <w:right w:val="none" w:sz="0" w:space="0" w:color="auto"/>
      </w:divBdr>
    </w:div>
    <w:div w:id="491675291">
      <w:bodyDiv w:val="1"/>
      <w:marLeft w:val="0"/>
      <w:marRight w:val="0"/>
      <w:marTop w:val="0"/>
      <w:marBottom w:val="0"/>
      <w:divBdr>
        <w:top w:val="none" w:sz="0" w:space="0" w:color="auto"/>
        <w:left w:val="none" w:sz="0" w:space="0" w:color="auto"/>
        <w:bottom w:val="none" w:sz="0" w:space="0" w:color="auto"/>
        <w:right w:val="none" w:sz="0" w:space="0" w:color="auto"/>
      </w:divBdr>
    </w:div>
    <w:div w:id="568614507">
      <w:bodyDiv w:val="1"/>
      <w:marLeft w:val="0"/>
      <w:marRight w:val="0"/>
      <w:marTop w:val="0"/>
      <w:marBottom w:val="0"/>
      <w:divBdr>
        <w:top w:val="none" w:sz="0" w:space="0" w:color="auto"/>
        <w:left w:val="none" w:sz="0" w:space="0" w:color="auto"/>
        <w:bottom w:val="none" w:sz="0" w:space="0" w:color="auto"/>
        <w:right w:val="none" w:sz="0" w:space="0" w:color="auto"/>
      </w:divBdr>
    </w:div>
    <w:div w:id="589120087">
      <w:bodyDiv w:val="1"/>
      <w:marLeft w:val="0"/>
      <w:marRight w:val="0"/>
      <w:marTop w:val="0"/>
      <w:marBottom w:val="0"/>
      <w:divBdr>
        <w:top w:val="none" w:sz="0" w:space="0" w:color="auto"/>
        <w:left w:val="none" w:sz="0" w:space="0" w:color="auto"/>
        <w:bottom w:val="none" w:sz="0" w:space="0" w:color="auto"/>
        <w:right w:val="none" w:sz="0" w:space="0" w:color="auto"/>
      </w:divBdr>
    </w:div>
    <w:div w:id="671105305">
      <w:bodyDiv w:val="1"/>
      <w:marLeft w:val="0"/>
      <w:marRight w:val="0"/>
      <w:marTop w:val="0"/>
      <w:marBottom w:val="0"/>
      <w:divBdr>
        <w:top w:val="none" w:sz="0" w:space="0" w:color="auto"/>
        <w:left w:val="none" w:sz="0" w:space="0" w:color="auto"/>
        <w:bottom w:val="none" w:sz="0" w:space="0" w:color="auto"/>
        <w:right w:val="none" w:sz="0" w:space="0" w:color="auto"/>
      </w:divBdr>
    </w:div>
    <w:div w:id="758328753">
      <w:bodyDiv w:val="1"/>
      <w:marLeft w:val="0"/>
      <w:marRight w:val="0"/>
      <w:marTop w:val="0"/>
      <w:marBottom w:val="0"/>
      <w:divBdr>
        <w:top w:val="none" w:sz="0" w:space="0" w:color="auto"/>
        <w:left w:val="none" w:sz="0" w:space="0" w:color="auto"/>
        <w:bottom w:val="none" w:sz="0" w:space="0" w:color="auto"/>
        <w:right w:val="none" w:sz="0" w:space="0" w:color="auto"/>
      </w:divBdr>
    </w:div>
    <w:div w:id="1029260078">
      <w:bodyDiv w:val="1"/>
      <w:marLeft w:val="0"/>
      <w:marRight w:val="0"/>
      <w:marTop w:val="0"/>
      <w:marBottom w:val="0"/>
      <w:divBdr>
        <w:top w:val="none" w:sz="0" w:space="0" w:color="auto"/>
        <w:left w:val="none" w:sz="0" w:space="0" w:color="auto"/>
        <w:bottom w:val="none" w:sz="0" w:space="0" w:color="auto"/>
        <w:right w:val="none" w:sz="0" w:space="0" w:color="auto"/>
      </w:divBdr>
    </w:div>
    <w:div w:id="1053507294">
      <w:bodyDiv w:val="1"/>
      <w:marLeft w:val="0"/>
      <w:marRight w:val="0"/>
      <w:marTop w:val="0"/>
      <w:marBottom w:val="0"/>
      <w:divBdr>
        <w:top w:val="none" w:sz="0" w:space="0" w:color="auto"/>
        <w:left w:val="none" w:sz="0" w:space="0" w:color="auto"/>
        <w:bottom w:val="none" w:sz="0" w:space="0" w:color="auto"/>
        <w:right w:val="none" w:sz="0" w:space="0" w:color="auto"/>
      </w:divBdr>
    </w:div>
    <w:div w:id="1142313585">
      <w:bodyDiv w:val="1"/>
      <w:marLeft w:val="0"/>
      <w:marRight w:val="0"/>
      <w:marTop w:val="0"/>
      <w:marBottom w:val="0"/>
      <w:divBdr>
        <w:top w:val="none" w:sz="0" w:space="0" w:color="auto"/>
        <w:left w:val="none" w:sz="0" w:space="0" w:color="auto"/>
        <w:bottom w:val="none" w:sz="0" w:space="0" w:color="auto"/>
        <w:right w:val="none" w:sz="0" w:space="0" w:color="auto"/>
      </w:divBdr>
    </w:div>
    <w:div w:id="1207984529">
      <w:bodyDiv w:val="1"/>
      <w:marLeft w:val="0"/>
      <w:marRight w:val="0"/>
      <w:marTop w:val="0"/>
      <w:marBottom w:val="0"/>
      <w:divBdr>
        <w:top w:val="none" w:sz="0" w:space="0" w:color="auto"/>
        <w:left w:val="none" w:sz="0" w:space="0" w:color="auto"/>
        <w:bottom w:val="none" w:sz="0" w:space="0" w:color="auto"/>
        <w:right w:val="none" w:sz="0" w:space="0" w:color="auto"/>
      </w:divBdr>
    </w:div>
    <w:div w:id="1271742926">
      <w:bodyDiv w:val="1"/>
      <w:marLeft w:val="0"/>
      <w:marRight w:val="0"/>
      <w:marTop w:val="0"/>
      <w:marBottom w:val="0"/>
      <w:divBdr>
        <w:top w:val="none" w:sz="0" w:space="0" w:color="auto"/>
        <w:left w:val="none" w:sz="0" w:space="0" w:color="auto"/>
        <w:bottom w:val="none" w:sz="0" w:space="0" w:color="auto"/>
        <w:right w:val="none" w:sz="0" w:space="0" w:color="auto"/>
      </w:divBdr>
    </w:div>
    <w:div w:id="1276017007">
      <w:bodyDiv w:val="1"/>
      <w:marLeft w:val="0"/>
      <w:marRight w:val="0"/>
      <w:marTop w:val="0"/>
      <w:marBottom w:val="0"/>
      <w:divBdr>
        <w:top w:val="none" w:sz="0" w:space="0" w:color="auto"/>
        <w:left w:val="none" w:sz="0" w:space="0" w:color="auto"/>
        <w:bottom w:val="none" w:sz="0" w:space="0" w:color="auto"/>
        <w:right w:val="none" w:sz="0" w:space="0" w:color="auto"/>
      </w:divBdr>
    </w:div>
    <w:div w:id="1284311218">
      <w:bodyDiv w:val="1"/>
      <w:marLeft w:val="0"/>
      <w:marRight w:val="0"/>
      <w:marTop w:val="0"/>
      <w:marBottom w:val="0"/>
      <w:divBdr>
        <w:top w:val="none" w:sz="0" w:space="0" w:color="auto"/>
        <w:left w:val="none" w:sz="0" w:space="0" w:color="auto"/>
        <w:bottom w:val="none" w:sz="0" w:space="0" w:color="auto"/>
        <w:right w:val="none" w:sz="0" w:space="0" w:color="auto"/>
      </w:divBdr>
    </w:div>
    <w:div w:id="1401908298">
      <w:bodyDiv w:val="1"/>
      <w:marLeft w:val="0"/>
      <w:marRight w:val="0"/>
      <w:marTop w:val="0"/>
      <w:marBottom w:val="0"/>
      <w:divBdr>
        <w:top w:val="none" w:sz="0" w:space="0" w:color="auto"/>
        <w:left w:val="none" w:sz="0" w:space="0" w:color="auto"/>
        <w:bottom w:val="none" w:sz="0" w:space="0" w:color="auto"/>
        <w:right w:val="none" w:sz="0" w:space="0" w:color="auto"/>
      </w:divBdr>
    </w:div>
    <w:div w:id="1421482119">
      <w:bodyDiv w:val="1"/>
      <w:marLeft w:val="0"/>
      <w:marRight w:val="0"/>
      <w:marTop w:val="0"/>
      <w:marBottom w:val="0"/>
      <w:divBdr>
        <w:top w:val="none" w:sz="0" w:space="0" w:color="auto"/>
        <w:left w:val="none" w:sz="0" w:space="0" w:color="auto"/>
        <w:bottom w:val="none" w:sz="0" w:space="0" w:color="auto"/>
        <w:right w:val="none" w:sz="0" w:space="0" w:color="auto"/>
      </w:divBdr>
    </w:div>
    <w:div w:id="1641380432">
      <w:bodyDiv w:val="1"/>
      <w:marLeft w:val="0"/>
      <w:marRight w:val="0"/>
      <w:marTop w:val="0"/>
      <w:marBottom w:val="0"/>
      <w:divBdr>
        <w:top w:val="none" w:sz="0" w:space="0" w:color="auto"/>
        <w:left w:val="none" w:sz="0" w:space="0" w:color="auto"/>
        <w:bottom w:val="none" w:sz="0" w:space="0" w:color="auto"/>
        <w:right w:val="none" w:sz="0" w:space="0" w:color="auto"/>
      </w:divBdr>
    </w:div>
    <w:div w:id="1718696978">
      <w:bodyDiv w:val="1"/>
      <w:marLeft w:val="0"/>
      <w:marRight w:val="0"/>
      <w:marTop w:val="0"/>
      <w:marBottom w:val="0"/>
      <w:divBdr>
        <w:top w:val="none" w:sz="0" w:space="0" w:color="auto"/>
        <w:left w:val="none" w:sz="0" w:space="0" w:color="auto"/>
        <w:bottom w:val="none" w:sz="0" w:space="0" w:color="auto"/>
        <w:right w:val="none" w:sz="0" w:space="0" w:color="auto"/>
      </w:divBdr>
    </w:div>
    <w:div w:id="1834880852">
      <w:bodyDiv w:val="1"/>
      <w:marLeft w:val="0"/>
      <w:marRight w:val="0"/>
      <w:marTop w:val="0"/>
      <w:marBottom w:val="0"/>
      <w:divBdr>
        <w:top w:val="none" w:sz="0" w:space="0" w:color="auto"/>
        <w:left w:val="none" w:sz="0" w:space="0" w:color="auto"/>
        <w:bottom w:val="none" w:sz="0" w:space="0" w:color="auto"/>
        <w:right w:val="none" w:sz="0" w:space="0" w:color="auto"/>
      </w:divBdr>
    </w:div>
    <w:div w:id="1951235139">
      <w:bodyDiv w:val="1"/>
      <w:marLeft w:val="0"/>
      <w:marRight w:val="0"/>
      <w:marTop w:val="0"/>
      <w:marBottom w:val="0"/>
      <w:divBdr>
        <w:top w:val="none" w:sz="0" w:space="0" w:color="auto"/>
        <w:left w:val="none" w:sz="0" w:space="0" w:color="auto"/>
        <w:bottom w:val="none" w:sz="0" w:space="0" w:color="auto"/>
        <w:right w:val="none" w:sz="0" w:space="0" w:color="auto"/>
      </w:divBdr>
    </w:div>
    <w:div w:id="1974214068">
      <w:bodyDiv w:val="1"/>
      <w:marLeft w:val="0"/>
      <w:marRight w:val="0"/>
      <w:marTop w:val="0"/>
      <w:marBottom w:val="0"/>
      <w:divBdr>
        <w:top w:val="none" w:sz="0" w:space="0" w:color="auto"/>
        <w:left w:val="none" w:sz="0" w:space="0" w:color="auto"/>
        <w:bottom w:val="none" w:sz="0" w:space="0" w:color="auto"/>
        <w:right w:val="none" w:sz="0" w:space="0" w:color="auto"/>
      </w:divBdr>
    </w:div>
    <w:div w:id="2040161053">
      <w:bodyDiv w:val="1"/>
      <w:marLeft w:val="0"/>
      <w:marRight w:val="0"/>
      <w:marTop w:val="0"/>
      <w:marBottom w:val="0"/>
      <w:divBdr>
        <w:top w:val="none" w:sz="0" w:space="0" w:color="auto"/>
        <w:left w:val="none" w:sz="0" w:space="0" w:color="auto"/>
        <w:bottom w:val="none" w:sz="0" w:space="0" w:color="auto"/>
        <w:right w:val="none" w:sz="0" w:space="0" w:color="auto"/>
      </w:divBdr>
    </w:div>
    <w:div w:id="2111201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9</TotalTime>
  <Pages>9</Pages>
  <Words>1893</Words>
  <Characters>1079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Betty Adema</cp:lastModifiedBy>
  <cp:revision>25</cp:revision>
  <cp:lastPrinted>2026-05-21T20:22:00Z</cp:lastPrinted>
  <dcterms:created xsi:type="dcterms:W3CDTF">2026-05-20T13:27:00Z</dcterms:created>
  <dcterms:modified xsi:type="dcterms:W3CDTF">2026-05-22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1a1b3a8c567d1a5f467aeb23c49ecaa1d98d0dcb847ec8af605d4480857d39</vt:lpwstr>
  </property>
</Properties>
</file>